
<file path=[Content_Types].xml><?xml version="1.0" encoding="utf-8"?>
<Types xmlns="http://schemas.openxmlformats.org/package/2006/content-types">
  <Default Extension="png" ContentType="image/png;base64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6F36" w:rsidRDefault="00AE65AB">
      <w:pPr>
        <w:pStyle w:val="Title"/>
      </w:pPr>
      <w:r>
        <w:t>Statistical</w:t>
      </w:r>
      <w:r>
        <w:t xml:space="preserve"> fine-mapping in genetics association studies</w:t>
      </w:r>
    </w:p>
    <w:p w:rsidR="00416F36" w:rsidRDefault="00AE65AB">
      <w:pPr>
        <w:pStyle w:val="Author"/>
      </w:pPr>
      <w:r>
        <w:t xml:space="preserve">Contact: </w:t>
      </w:r>
      <w:r>
        <w:t>Gao Wang (wang.gao@columbia.edu)</w:t>
      </w:r>
    </w:p>
    <w:p w:rsidR="00416F36" w:rsidRDefault="00AE65AB">
      <w:pPr>
        <w:pStyle w:val="Heading1"/>
      </w:pPr>
      <w:bookmarkStart w:id="0" w:name="Overview"/>
      <w:bookmarkStart w:id="1" w:name="notebook-container"/>
      <w:bookmarkStart w:id="2" w:name="notebook"/>
      <w:r>
        <w:t xml:space="preserve">Overview </w:t>
      </w:r>
      <w:bookmarkStart w:id="3" w:name="_GoBack"/>
      <w:bookmarkEnd w:id="3"/>
      <w:r>
        <w:fldChar w:fldCharType="begin"/>
      </w:r>
      <w:r>
        <w:instrText xml:space="preserve"> HYPERLINK \l "Overview" \h </w:instrText>
      </w:r>
      <w:r>
        <w:fldChar w:fldCharType="separate"/>
      </w:r>
      <w:r>
        <w:fldChar w:fldCharType="end"/>
      </w:r>
      <w:bookmarkEnd w:id="0"/>
    </w:p>
    <w:p w:rsidR="00416F36" w:rsidRDefault="00AE65AB">
      <w:pPr>
        <w:pStyle w:val="FirstParagraph"/>
      </w:pPr>
      <w:r>
        <w:t xml:space="preserve">This fine-mapping tutorial was developed using simulated data shipped with </w:t>
      </w:r>
      <w:hyperlink r:id="rId7">
        <w:r>
          <w:rPr>
            <w:rStyle w:val="Hyperlink"/>
          </w:rPr>
          <w:t>susieR</w:t>
        </w:r>
      </w:hyperlink>
      <w:r>
        <w:t xml:space="preserve"> package. The simulated data contains simulated phenotype matrix </w:t>
      </w:r>
      <m:oMath>
        <m:r>
          <w:rPr>
            <w:rFonts w:ascii="Cambria Math" w:hAnsi="Cambria Math"/>
          </w:rPr>
          <m:t>Y</m:t>
        </m:r>
      </m:oMath>
      <w:r>
        <w:t xml:space="preserve"> in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≈600</m:t>
        </m:r>
      </m:oMath>
      <w:r>
        <w:t xml:space="preserve"> individuals. The goal is to identify from the genotype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(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1000</m:t>
        </m:r>
      </m:oMath>
      <w:r>
        <w:t>) the genetic variables that directly cause changes in the phenotypic values.</w:t>
      </w:r>
    </w:p>
    <w:p w:rsidR="00416F36" w:rsidRDefault="00AE65AB">
      <w:pPr>
        <w:pStyle w:val="BodyText"/>
      </w:pPr>
      <w:r>
        <w:t>The simulated data-set</w:t>
      </w:r>
      <w:r>
        <w:t xml:space="preserve"> is </w:t>
      </w:r>
      <w:hyperlink r:id="rId8">
        <w:r>
          <w:rPr>
            <w:rStyle w:val="Hyperlink"/>
          </w:rPr>
          <w:t>available here</w:t>
        </w:r>
      </w:hyperlink>
      <w:r>
        <w:t xml:space="preserve">, as part of the </w:t>
      </w:r>
      <w:r>
        <w:rPr>
          <w:rStyle w:val="VerbatimChar"/>
        </w:rPr>
        <w:t>susieR</w:t>
      </w:r>
      <w:r>
        <w:t xml:space="preserve"> package. In this tutorial we will first explore the data with conventional univariate association analysis, then</w:t>
      </w:r>
      <w:r>
        <w:t xml:space="preserve"> perform preliminary fine-mapping analysis under simplified assumptions to illustrate the idea of statistical fine-mapping, and finally use the R package </w:t>
      </w:r>
      <w:r>
        <w:rPr>
          <w:rStyle w:val="VerbatimChar"/>
        </w:rPr>
        <w:t>susieR</w:t>
      </w:r>
      <w:r>
        <w:t xml:space="preserve"> to perform formal Bayesian fine-mapping analysis. We will also discuss fine-mapping using assoc</w:t>
      </w:r>
      <w:r>
        <w:t>iation summary statistics.</w:t>
      </w:r>
    </w:p>
    <w:p w:rsidR="00416F36" w:rsidRDefault="00AE65AB">
      <w:pPr>
        <w:pStyle w:val="Heading1"/>
      </w:pPr>
      <w:bookmarkStart w:id="4" w:name="Explore-the-association-data-set"/>
      <w:r>
        <w:t xml:space="preserve">Explore the association data-set </w:t>
      </w:r>
      <w:hyperlink w:anchor="Explore-the-association-data-set"/>
      <w:bookmarkEnd w:id="4"/>
    </w:p>
    <w:p w:rsidR="00416F36" w:rsidRDefault="00AE65AB">
      <w:pPr>
        <w:pStyle w:val="FirstParagraph"/>
      </w:pPr>
      <w:r>
        <w:t>Please execute the following code cell to load the simulated data,</w:t>
      </w:r>
    </w:p>
    <w:p w:rsidR="00416F36" w:rsidRDefault="00AE65AB">
      <w:pPr>
        <w:pStyle w:val="SourceCode"/>
      </w:pPr>
      <w:r>
        <w:rPr>
          <w:rStyle w:val="VerbatimChar"/>
        </w:rPr>
        <w:t>library(susieR)</w:t>
      </w:r>
      <w:r>
        <w:br/>
      </w:r>
      <w:r>
        <w:rPr>
          <w:rStyle w:val="VerbatimChar"/>
        </w:rPr>
        <w:t>data(N3finemapping)</w:t>
      </w:r>
      <w:r>
        <w:br/>
      </w:r>
      <w:r>
        <w:rPr>
          <w:rStyle w:val="VerbatimChar"/>
        </w:rPr>
        <w:t>attach(N3finemapping)</w:t>
      </w:r>
    </w:p>
    <w:p w:rsidR="00416F36" w:rsidRDefault="00AE65AB">
      <w:pPr>
        <w:pStyle w:val="SourceCode"/>
      </w:pPr>
      <w:r>
        <w:rPr>
          <w:rStyle w:val="VerbatimChar"/>
        </w:rPr>
        <w:t>ls()</w:t>
      </w:r>
    </w:p>
    <w:p w:rsidR="00416F36" w:rsidRDefault="00AE65AB">
      <w:pPr>
        <w:pStyle w:val="Compact"/>
      </w:pPr>
      <w:r>
        <w:t>'N3finemap</w:t>
      </w:r>
      <w:r>
        <w:t>ping'</w:t>
      </w:r>
    </w:p>
    <w:p w:rsidR="00416F36" w:rsidRDefault="00AE65AB">
      <w:pPr>
        <w:pStyle w:val="BodyText"/>
      </w:pPr>
      <w:r>
        <w:t xml:space="preserve">The loaded dataset, </w:t>
      </w:r>
      <w:r>
        <w:rPr>
          <w:rStyle w:val="VerbatimChar"/>
        </w:rPr>
        <w:t>N3finemapping</w:t>
      </w:r>
      <w:r>
        <w:t xml:space="preserve">, contains regression data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>, along with some other relevant attributes in the context of genetic studies. It also contains the "true" regression coefficients the data is simulated from.</w:t>
      </w:r>
    </w:p>
    <w:p w:rsidR="00416F36" w:rsidRDefault="00AE65AB">
      <w:pPr>
        <w:pStyle w:val="SourceCode"/>
      </w:pPr>
      <w:r>
        <w:rPr>
          <w:rStyle w:val="VerbatimChar"/>
        </w:rPr>
        <w:t>names(N3finemapping)</w:t>
      </w:r>
    </w:p>
    <w:p w:rsidR="00416F36" w:rsidRDefault="00AE65AB">
      <w:pPr>
        <w:pStyle w:val="Compact"/>
        <w:numPr>
          <w:ilvl w:val="0"/>
          <w:numId w:val="2"/>
        </w:numPr>
      </w:pPr>
      <w:r>
        <w:t>'</w:t>
      </w:r>
      <w:r>
        <w:t>X'</w:t>
      </w:r>
    </w:p>
    <w:p w:rsidR="00416F36" w:rsidRDefault="00AE65AB">
      <w:pPr>
        <w:pStyle w:val="Compact"/>
        <w:numPr>
          <w:ilvl w:val="0"/>
          <w:numId w:val="2"/>
        </w:numPr>
      </w:pPr>
      <w:r>
        <w:t>'chrom'</w:t>
      </w:r>
    </w:p>
    <w:p w:rsidR="00416F36" w:rsidRDefault="00AE65AB">
      <w:pPr>
        <w:pStyle w:val="Compact"/>
        <w:numPr>
          <w:ilvl w:val="0"/>
          <w:numId w:val="2"/>
        </w:numPr>
      </w:pPr>
      <w:r>
        <w:t>'pos'</w:t>
      </w:r>
    </w:p>
    <w:p w:rsidR="00416F36" w:rsidRDefault="00AE65AB">
      <w:pPr>
        <w:pStyle w:val="Compact"/>
        <w:numPr>
          <w:ilvl w:val="0"/>
          <w:numId w:val="2"/>
        </w:numPr>
      </w:pPr>
      <w:r>
        <w:t>'true_coef'</w:t>
      </w:r>
    </w:p>
    <w:p w:rsidR="00416F36" w:rsidRDefault="00AE65AB">
      <w:pPr>
        <w:pStyle w:val="Compact"/>
        <w:numPr>
          <w:ilvl w:val="0"/>
          <w:numId w:val="2"/>
        </w:numPr>
      </w:pPr>
      <w:r>
        <w:t>'residual_variance'</w:t>
      </w:r>
    </w:p>
    <w:p w:rsidR="00416F36" w:rsidRDefault="00AE65AB">
      <w:pPr>
        <w:pStyle w:val="Compact"/>
        <w:numPr>
          <w:ilvl w:val="0"/>
          <w:numId w:val="2"/>
        </w:numPr>
      </w:pPr>
      <w:r>
        <w:t>'Y'</w:t>
      </w:r>
    </w:p>
    <w:p w:rsidR="00416F36" w:rsidRDefault="00AE65AB">
      <w:pPr>
        <w:pStyle w:val="Compact"/>
        <w:numPr>
          <w:ilvl w:val="0"/>
          <w:numId w:val="2"/>
        </w:numPr>
      </w:pPr>
      <w:r>
        <w:t>'allele_freq'</w:t>
      </w:r>
    </w:p>
    <w:p w:rsidR="00416F36" w:rsidRDefault="00AE65AB">
      <w:pPr>
        <w:pStyle w:val="Compact"/>
        <w:numPr>
          <w:ilvl w:val="0"/>
          <w:numId w:val="2"/>
        </w:numPr>
      </w:pPr>
      <w:r>
        <w:t>'V'</w:t>
      </w:r>
    </w:p>
    <w:p w:rsidR="00416F36" w:rsidRDefault="00AE65AB">
      <w:pPr>
        <w:pStyle w:val="FirstParagraph"/>
      </w:pPr>
      <w:r>
        <w:lastRenderedPageBreak/>
        <w:t>The genotype matrix has 574 individuals and 1001 genetic variants,</w:t>
      </w:r>
    </w:p>
    <w:p w:rsidR="00416F36" w:rsidRDefault="00AE65AB">
      <w:pPr>
        <w:pStyle w:val="SourceCode"/>
      </w:pPr>
      <w:r>
        <w:rPr>
          <w:rStyle w:val="VerbatimChar"/>
        </w:rPr>
        <w:t>dim(X)</w:t>
      </w:r>
    </w:p>
    <w:p w:rsidR="00416F36" w:rsidRDefault="00AE65AB">
      <w:pPr>
        <w:pStyle w:val="Compact"/>
        <w:numPr>
          <w:ilvl w:val="0"/>
          <w:numId w:val="3"/>
        </w:numPr>
      </w:pPr>
      <w:r>
        <w:t>574</w:t>
      </w:r>
    </w:p>
    <w:p w:rsidR="00416F36" w:rsidRDefault="00AE65AB">
      <w:pPr>
        <w:pStyle w:val="Compact"/>
        <w:numPr>
          <w:ilvl w:val="0"/>
          <w:numId w:val="3"/>
        </w:numPr>
      </w:pPr>
      <w:r>
        <w:t>1001</w:t>
      </w:r>
    </w:p>
    <w:p w:rsidR="00416F36" w:rsidRDefault="00AE65AB">
      <w:pPr>
        <w:pStyle w:val="FirstParagraph"/>
      </w:pPr>
      <w:r>
        <w:t>The phenotype matrix contains values for the 574 individuals for 2 traits,</w:t>
      </w:r>
    </w:p>
    <w:p w:rsidR="00416F36" w:rsidRDefault="00AE65AB">
      <w:pPr>
        <w:pStyle w:val="SourceCode"/>
      </w:pPr>
      <w:r>
        <w:rPr>
          <w:rStyle w:val="VerbatimChar"/>
        </w:rPr>
        <w:t>dim(Y)</w:t>
      </w:r>
    </w:p>
    <w:p w:rsidR="00416F36" w:rsidRDefault="00AE65AB">
      <w:pPr>
        <w:pStyle w:val="Compact"/>
        <w:numPr>
          <w:ilvl w:val="0"/>
          <w:numId w:val="4"/>
        </w:numPr>
      </w:pPr>
      <w:r>
        <w:t>574</w:t>
      </w:r>
    </w:p>
    <w:p w:rsidR="00416F36" w:rsidRDefault="00AE65AB">
      <w:pPr>
        <w:pStyle w:val="Compact"/>
        <w:numPr>
          <w:ilvl w:val="0"/>
          <w:numId w:val="4"/>
        </w:numPr>
      </w:pPr>
      <w:r>
        <w:t>2</w:t>
      </w:r>
    </w:p>
    <w:p w:rsidR="00416F36" w:rsidRDefault="00AE65AB">
      <w:pPr>
        <w:pStyle w:val="FirstParagraph"/>
      </w:pPr>
      <w:r>
        <w:t>We focus on the first trait, let</w:t>
      </w:r>
    </w:p>
    <w:p w:rsidR="00416F36" w:rsidRDefault="00AE65AB">
      <w:pPr>
        <w:pStyle w:val="SourceCode"/>
      </w:pPr>
      <w:r>
        <w:rPr>
          <w:rStyle w:val="VerbatimChar"/>
        </w:rPr>
        <w:t>y = Y[,1]</w:t>
      </w:r>
      <w:r>
        <w:br/>
      </w:r>
      <w:r>
        <w:rPr>
          <w:rStyle w:val="VerbatimChar"/>
        </w:rPr>
        <w:t>b = true_coef[,1]</w:t>
      </w:r>
    </w:p>
    <w:p w:rsidR="00416F36" w:rsidRDefault="00AE65AB">
      <w:pPr>
        <w:pStyle w:val="FirstParagraph"/>
      </w:pPr>
      <w:r>
        <w:t>There are 3 "causal" variants for this trait,</w:t>
      </w:r>
    </w:p>
    <w:p w:rsidR="00416F36" w:rsidRDefault="00AE65AB">
      <w:pPr>
        <w:pStyle w:val="SourceCode"/>
      </w:pPr>
      <w:r>
        <w:rPr>
          <w:rStyle w:val="VerbatimChar"/>
        </w:rPr>
        <w:t>which(b != 0)</w:t>
      </w:r>
    </w:p>
    <w:p w:rsidR="00416F36" w:rsidRDefault="00AE65AB">
      <w:pPr>
        <w:pStyle w:val="Compact"/>
        <w:numPr>
          <w:ilvl w:val="0"/>
          <w:numId w:val="5"/>
        </w:numPr>
      </w:pPr>
      <w:r>
        <w:t>403</w:t>
      </w:r>
    </w:p>
    <w:p w:rsidR="00416F36" w:rsidRDefault="00AE65AB">
      <w:pPr>
        <w:pStyle w:val="Compact"/>
        <w:numPr>
          <w:ilvl w:val="0"/>
          <w:numId w:val="5"/>
        </w:numPr>
      </w:pPr>
      <w:r>
        <w:t>653</w:t>
      </w:r>
    </w:p>
    <w:p w:rsidR="00416F36" w:rsidRDefault="00AE65AB">
      <w:pPr>
        <w:pStyle w:val="Compact"/>
        <w:numPr>
          <w:ilvl w:val="0"/>
          <w:numId w:val="5"/>
        </w:numPr>
      </w:pPr>
      <w:r>
        <w:t>773</w:t>
      </w:r>
    </w:p>
    <w:p w:rsidR="00416F36" w:rsidRDefault="00AE65AB">
      <w:pPr>
        <w:pStyle w:val="FirstParagraph"/>
      </w:pPr>
      <w:r>
        <w:rPr>
          <w:b/>
        </w:rPr>
        <w:t xml:space="preserve">Question: Please use R function </w:t>
      </w:r>
      <w:r>
        <w:rPr>
          <w:rStyle w:val="VerbatimChar"/>
          <w:b/>
        </w:rPr>
        <w:t>plot</w:t>
      </w:r>
      <w:r>
        <w:rPr>
          <w:b/>
        </w:rPr>
        <w:t xml:space="preserve"> to visualize the true effects vector. What are the effect sizes for these 3 "causal" v</w:t>
      </w:r>
      <w:r>
        <w:rPr>
          <w:b/>
        </w:rPr>
        <w:t>ariants?</w:t>
      </w:r>
    </w:p>
    <w:p w:rsidR="00416F36" w:rsidRDefault="00AE65AB">
      <w:pPr>
        <w:pStyle w:val="BodyText"/>
      </w:pPr>
      <w:r>
        <w:t>Note: in this tutorial we will avoid the phrase "causal", and use "effect variable" to refer to the variants having true non-zero effects on the phenotype.</w:t>
      </w:r>
    </w:p>
    <w:p w:rsidR="00416F36" w:rsidRDefault="00AE65AB">
      <w:pPr>
        <w:pStyle w:val="Heading1"/>
      </w:pPr>
      <w:bookmarkStart w:id="5" w:name="X2e579798304c0b5bf98d5286d0502816c0e6985"/>
      <w:r>
        <w:t xml:space="preserve">Association testing via simple linear regression </w:t>
      </w:r>
      <w:hyperlink w:anchor="X2e579798304c0b5bf98d5286d0502816c0e6985"/>
      <w:bookmarkEnd w:id="5"/>
    </w:p>
    <w:p w:rsidR="00416F36" w:rsidRDefault="00AE65AB">
      <w:pPr>
        <w:pStyle w:val="FirstParagraph"/>
      </w:pPr>
      <w:r>
        <w:rPr>
          <w:rStyle w:val="VerbatimChar"/>
        </w:rPr>
        <w:t>univariate_regression</w:t>
      </w:r>
      <w:r>
        <w:t xml:space="preserve"> function in </w:t>
      </w:r>
      <w:r>
        <w:rPr>
          <w:rStyle w:val="VerbatimChar"/>
        </w:rPr>
        <w:t>susieR</w:t>
      </w:r>
      <w:r>
        <w:t xml:space="preserve"> can be used to perform association testing by fitting univariate simple regression for each variable separately. The results ar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</m:oMath>
      <w:r>
        <w:t xml:space="preserve"> for effect size estimates, and their standard errors </w:t>
      </w:r>
      <m:oMath>
        <m:r>
          <w:rPr>
            <w:rFonts w:ascii="Cambria Math" w:hAnsi="Cambria Math"/>
          </w:rPr>
          <m:t>SE</m:t>
        </m:r>
        <m:r>
          <w:rPr>
            <w:rFonts w:ascii="Cambria Math" w:hAnsi="Cambria Math"/>
          </w:rPr>
          <m:t>(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)</m:t>
        </m:r>
      </m:oMath>
      <w:r>
        <w:t>.</w:t>
      </w:r>
    </w:p>
    <w:p w:rsidR="00416F36" w:rsidRDefault="00AE65AB">
      <w:pPr>
        <w:pStyle w:val="SourceCode"/>
      </w:pPr>
      <w:r>
        <w:rPr>
          <w:rStyle w:val="VerbatimChar"/>
        </w:rPr>
        <w:t>sumstats &lt;- univariate_regression(X, y)</w:t>
      </w:r>
    </w:p>
    <w:p w:rsidR="00416F36" w:rsidRDefault="00AE65AB">
      <w:pPr>
        <w:pStyle w:val="FirstParagraph"/>
      </w:pPr>
      <w:r>
        <w:rPr>
          <w:b/>
        </w:rPr>
        <w:t xml:space="preserve">Question: Please use R function plot to compare the true effects variable </w:t>
      </w:r>
      <w:r>
        <w:rPr>
          <w:rStyle w:val="VerbatimChar"/>
          <w:b/>
        </w:rPr>
        <w:t>b</w:t>
      </w:r>
      <w:r>
        <w:rPr>
          <w:b/>
        </w:rPr>
        <w:t xml:space="preserve"> with the estimated effect sizes </w:t>
      </w:r>
      <w:r>
        <w:rPr>
          <w:rStyle w:val="VerbatimChar"/>
          <w:b/>
        </w:rPr>
        <w:t>sumstats$betahat</w:t>
      </w:r>
      <w:r>
        <w:rPr>
          <w:b/>
        </w:rPr>
        <w:t>. Are they consistent, and why?</w:t>
      </w:r>
    </w:p>
    <w:p w:rsidR="00416F36" w:rsidRDefault="00AE65AB">
      <w:pPr>
        <w:pStyle w:val="BodyText"/>
      </w:pPr>
      <w:r>
        <w:t xml:space="preserve">z-scores can be derived from these quantities;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p</w:t>
      </w:r>
      <w:r>
        <w:t>-values can then becomputed from z-scores,</w:t>
      </w:r>
    </w:p>
    <w:p w:rsidR="00416F36" w:rsidRDefault="00AE65AB">
      <w:pPr>
        <w:pStyle w:val="SourceCode"/>
      </w:pPr>
      <w:r>
        <w:rPr>
          <w:rStyle w:val="VerbatimChar"/>
        </w:rPr>
        <w:t>z_scores &lt;- sumstats$betahat / sumstats$sebetahat</w:t>
      </w:r>
      <w:r>
        <w:br/>
      </w:r>
      <w:r>
        <w:rPr>
          <w:rStyle w:val="VerbatimChar"/>
        </w:rPr>
        <w:t>log10p &lt;- -log10(pchisq(z_scores^2,1,lower.tail=F))</w:t>
      </w:r>
    </w:p>
    <w:p w:rsidR="00416F36" w:rsidRDefault="00AE65AB">
      <w:pPr>
        <w:pStyle w:val="FirstParagraph"/>
      </w:pPr>
      <w:r>
        <w:rPr>
          <w:b/>
        </w:rPr>
        <w:lastRenderedPageBreak/>
        <w:t xml:space="preserve">Question: How many variables have p-values smaller th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</m:t>
            </m:r>
          </m:sup>
        </m:sSup>
      </m:oMath>
      <w:r>
        <w:rPr>
          <w:b/>
        </w:rPr>
        <w:t>? Would you report all of them as significant assoc</w:t>
      </w:r>
      <w:r>
        <w:rPr>
          <w:b/>
        </w:rPr>
        <w:t>iation findings, and if not, which variable(s) will you likely report, based on univariate association analysis?</w:t>
      </w:r>
    </w:p>
    <w:p w:rsidR="00416F36" w:rsidRDefault="00AE65AB">
      <w:pPr>
        <w:pStyle w:val="BodyText"/>
      </w:pPr>
      <w:r>
        <w:rPr>
          <w:rStyle w:val="VerbatimChar"/>
        </w:rPr>
        <w:t>susieR</w:t>
      </w:r>
      <w:r>
        <w:t xml:space="preserve"> package provides a plot function to generate Manhattan plot for the association test results. Notice that the true effect variables are </w:t>
      </w:r>
      <w:r>
        <w:t>labelled in red,</w:t>
      </w:r>
    </w:p>
    <w:p w:rsidR="00416F36" w:rsidRDefault="00AE65AB">
      <w:pPr>
        <w:pStyle w:val="SourceCode"/>
      </w:pPr>
      <w:r>
        <w:rPr>
          <w:rStyle w:val="VerbatimChar"/>
        </w:rPr>
        <w:t>susie_plot(z_scores,y="z",b=b)</w:t>
      </w:r>
    </w:p>
    <w:p w:rsidR="00416F36" w:rsidRDefault="00AE65AB">
      <w:pPr>
        <w:pStyle w:val="Compact"/>
      </w:pPr>
      <w:r>
        <w:rPr>
          <w:noProof/>
        </w:rPr>
        <w:drawing>
          <wp:inline distT="0" distB="0" distL="0" distR="0">
            <wp:extent cx="40005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0gAAANICAMAAADKOT/pAAAC61BMVEUAAAABAQECAgIDAwME%0ABAQFBQUGBgYHBwcICAgJCQkKCgoLCwsMDAwNDQ0ODg4PDw8QEBARERESEhITExMUFBQVFRUW%0AFhYXFxcYGBgZGRkaGhobGxscHBwdHR0eHh4fHx8gICAhISEiIiIjIyMkJCQlJSUmJiYnJyco%0AKCgpKSkqKiorKystLS0uLi4vLy8wMDAxMTEyMjIzMzM0NDQ1NTU2NjY3Nzc4ODg5OTk6Ojo7%0AOzs8PDw9PT0+Pj4/Pz9AQEBBQUFCQkJDQ0NERERFRUVGRkZHR0dISEhJSUlKSkpLS0tMTExN%0ATU1OTk5PT09QUFBRUVFSUlJTU1NUVFRVVVVWVlZXV1dYWFhZWVlaWlpbW1tcXFxdXV1eXl5f%0AX19gYGBhYWFiYmJjY2NkZGRlZWVmZmZnZ2dpaWlqampra2tsbGxtbW1ubm5vb29wcHBxcXFy%0AcnJzc3N0dHR2dnZ3d3d4eHh5eXl6enp7e3t8fHx9fX1+fn5/f3+AgICBgYGCgoKDg4OEhISF%0AhYWGhoaHh4eIiIiJiYmKioqLi4uNjY2Ojo6Pj4+RkZGSkpKTk5OVlZWWlpaXl5eYmJiZmZma%0Ampqbm5ucnJydnZ2enp6fn5+goKChoaGioqKjo6OlpaWmpqanp6eoqKipqamqqqqrq6usrKyt%0Ara2urq6vr6+wsLCxsbGysrKzs7O1tbW2tra3t7e4uLi5ubm6urq7u7u8vLy9vb2+vr6/v7/A%0AwMDBwcHCwsLDw8PExMTFxcXGxsbHx8fIyMjJycnKysrLy8vMzMzNzc3Ozs7Pz8/Q0NDR0dHS%0A0tLT09PU1NTV1dXW1tbX19fY2NjZ2dna2trb29vc3Nzd3d3e3t7f39/g4ODh4eHi4uLj4+Pk%0A5OTl5eXm5ubn5+fo6Ojp6enq6urr6+vs7Ozt7e3u7u7v7+/w8PDx8fHy8vLz8/P09PT19fX2%0A9vb39/f4+Pj5+fn6+vr7+/v8/Pz9/f3+/v7/AAD///9Is8XMAAAACXBIWXMAABJ0AAASdAHe%0AZh94AAAgAElEQVR4nO2de7xdVX3g101yE4IEBCSEVwI+ZsRpCY+KiiCvgiIPO9MSUacgqVVe%0AwcJEHR5iK1AoPtJROopi1XEEbSkyZVA6iqIJVkWDY0AGUkEQEnmHEC/7z7nnnnvO2Y/12nv/%0Azt5rnfP9fj7k7LP2Wuv3W2uv79mPe+5FJQBQG9V2AgCjACIBCIBIAAIgEoAAiAQgACIBCIBI%0AAAIgEoAAiAQgACIBCIBIAAIgEoAAiAQgACIBCIBIAAIgEoAAiAQgACIBCIBIAAIgEoAAiAQg%0AACIBCIBIAAIgEoAAiAQgACIBCIBIAAIgEoAAiAQgACIBCIBIAAIgEoAAiAQgACIBCIBIAAIg%0AEoAAiAQgACIBCIBIAAIgEoAAiAQgACIBCIBIAAIgEoAAiAQgACIBCIBIAAIgEoAAiAQgACIB%0ACIBIAAIgEoAAiAQgACIBCIBIAAIgEoAAiAQgACIBCIBIAAIgEoAAiAQgACIBCIBIAAIgEoAA%0AiAQgACIBCIBIAAIgEoAAiAQgACIBCIBIAAIgEoAAiAQgACIBCIBIAAIgEoAAiAQgACIBCIBI%0AAAIgEoAAiAQgACIBCIBIAAIgEoAAiAQgACIBCIBIAAIgEoAAiAQgACIBCIBIAAIgEoAAiAQg%0AACIBCIBIAAIgEoAADYj0o3UAUfGj8qt8+CKtVQCRsbb0Mh++SHeo54ceA0CQ59UdpdsgEkAO%0ARAIQAJEABEAkAAEQCUAARAIQAJEABEAkAAEQCUAARAIQAJEABEAkAAEQCUAARAIQAJEABEAk%0AAAEQCUAARIJgebFD20l4gkgQKC/O0nYefiASBAoi1QeRAJEEQCToixSHSYgEgRKVR4gEoYJI%0A9UEk6JnUdhaeIBIES0QeIRKABIgEIAAiAQiASAACIBKAAIgEIAAiAQiASAACtCPSE6vvse5H%0AJIiMdkTaqG6y7kckiIxGRVrZ4zR13MqVloqIBJHRqEjZ/526pSIiQWQ0KtL75y6/ZXOHn6kv%0Ab95sqYhIEBnN3iOtXT7xvt8m3CPByNHww4YXrly451cRCUaOxp/a3XuMOulBRIIRo4XH39ft%0AssOliASjRRs/R3rk7QqRYLRo5weyN1+wvlD27DVX9nkPIkFctPZdu8c25Ap+9YaD+yxTT0nE%0AAGiK1kRabevlU4gEcYFIAAIgEoAAjYp0cIoliAQjRKMizZmzoM9cRIIRolGRVi8aPKrj0g48%0AsP+WQEA0KtLWAw/Z2ttGJHDi/oWbYGj2YcP6hRf2NhEJnHj86looNPzU7onHe1u3X2GphkiQ%0ApH4RtO1EPAjzrwghEiSIVB9EggSR6oNIkCBSfRAJOsTjESJByETjESIBSIBIAAIgEoAAiAQg%0AACIBCIBIAAIgEoAAiAQgACIBCIBIAAIgEoAAiAQgACIBCIBIAAIgEoAAiAQgACIBCIBIAAIg%0AEoAAiAQgACIBCIBIAAIgEoAAiAQgACIBCIBIAAIgEoAAiAQgACIBCIBIAAIgEoAAiAQgACIB%0ACIBIAAIgEoAAiAQgACIBCIBIAAIgEoAAiAQgACIBCIBIAAIgEoAAiAQgACIBCIBIAAIgEoAA%0AiAQgACIBCIBIAAIgEoAAiAQgACIBCIBIAAK0JtKm+y07EQkio1mRfnzCsjeu2TazudrWCyJB%0AZDQq0ncWqO0n1Zs2dbYRCUaJRkV66+TXprZcM/kHTyeIBKNFoyLt867Ov7fNP2EbIsFo0ahI%0Ak5fMvFyvzkMkGC0aFWnvk7uvH1RXIRKMFI2KdN7EJ7d2XqdOV+efi0gwQjQq0mNL1bEzG1Pn%0AKYVIMEI0+3Ok35x1/uzWDa9AJBghAvqK0L+u6/MhRIK4aE2kxzbkCu6bp1IgEkRFayLx1A5G%0ACUQCEACRAARoVKSDUyxBJBghGhVpzpwFfeYiEowQjYq0etHgUR2XdjBKNCrS1gMP2drbRiQY%0AJZp92LB+4YW9TUQaSV6cpu0cWqHhp3ZPPN7buv0KSzVEipQXu7SdRgsE9BWhFIgUJy8iUhkQ%0ACfS8OL4mIRLIgUilQCTQg0ilQCTQM74eIRJIgkhlQCQwMaYaIRKACIgEIAAiAQiASAACIBKA%0AAIgEIAAiAQiASBAHM3/usO0kzCASRMHsHw5tOw0jiAQx0P8TvG0nYgKRIAYQqRKIBFkQqRKI%0ABFkQqRKIBFkQqRKIBDkC9wiRIBLC9giRACRAJAABEAlAAEQCEACRAARAJAABEAlAAEQCEACR%0AAARAJAABEAlAAEQCEACRAARAJAABEAlAAEQCEACRAARAJAABEAlAAEQCEACRAARAJAABEAlA%0AAEQCEACRAARAJAABEAlAAEQCEACRAARAJAABEAlAAEQCEACRAARAJAABEAlAAEQCEACRAARo%0AWqSp+2698cbbHnTUQiSIjGZF2nTB4pn/y7ta+pFnbfUQCSKjUZEe2k+96oxLr7rqotP2VAds%0AslREJIiMRkVaOfmV2a1tayZWWSoiEkRGoyItOXOwvWIfS0VEgshoVKTJjw62PzzfUhGRIDIa%0AFWnZqYPtU/a1VEQkiIxGRVo1cfWW7tbTl6jVloqIBJHRqEibD1KLjjnjnLNPP3J7dbhNFUSC%0AyGj250jPX7N8bufHSJOvu3abrR4iQWQ0/hWh535x110bntfsuG9SpXiyTgyApmntu3aPbcgV%0ATH371j6rOCNBXLQm0mpbL1zaQWQgEoAAiAQgQKMiHZxiCSLBCNGoSHPmLOgzF5FghGhUpNWL%0ABo/quLSDUaJRkbYeeMjW3jYiwSjR7MOG9Qsv7G0iEowSDT+1e+Lx3tbtV1iqIRJEBn9FCEAA%0ARAIQAJEABEAkAAEQCUAARAIQAJEABEAkAAEQCUAARAIQAJEABEAkAAEQCUAARAIQAJEABEAk%0AAAEQCUAARAIQAJEABEAkAAEQCUAARAIQAJEABEAkAAEQCUAARAIQAJEABEAkAAEQCUAARAIQ%0AAJEABEAkAAEQCUAARAIQAJEgYNQ0befgByJBsKgubafhBSJBsKiITEIkCBZEqgsiQYJI9UEk%0ASBCpPogECSLVB5GgQzweIRKETDQeIRKABIgEIAAiAQiASAACIBKAAIgEIAAiAQiASAACIBKA%0AAIgEIEB9ke6/9Uuf+tKt90slNAMiQWTUFOm+c185+w3dV573S7msEAkio5ZIj545Ty1ecdEn%0Arv/ERSt2U/POfFQqK0SCyKgj0rcWz33nXVOzb6bueufcxbcLZYVIEBl1RJo84t5M+YYjJgUy%0A6oBIsRPRbxLJUEeki7fldmy7uHY+XRApcmL63VYZBB5/P/TDb/5Y7O6oCyJFjho7k2qLdO2+%0AMxP26i+JpZQgUvQgkg/p2flbteDY089652sn1OflkkKk2EEkH9Kz8++O/+3M6y9f+RqhjDog%0AUuSMnUe1RZr/ndmNNQtE8umCSJGDSD6kp2e3781ufGov/w62/nTdFmsFRIqdcfOotkhnfmh2%0A48TzPVreduS+b7kzuWVPpXZcY6uHSBAZdUV66LXv+Md7Hlj/1ROO3bBxGnvD785TO855yXd3%0A3OdPT91ZfcNSEZEgMuqKpLLYG5605MfJo0ctPeDZJNm075stFREJdAR8vVhXpLetyGBvuOtf%0ATv+zVn2us/1Xu1gqIhJoCPkJRqO/2Dfv+ul/HlL/1Nn+zLzczl8ddnCfperJqjFgZAn6h1N1%0ARFpX2FMsybD7pdP/3K4+3tn+0O65nc/+zZV9/ogzUuQMY8GPrEjzP5Hb8Yn59oZv3+Wbz//k%0A9/Zf+m9Jsn7nP7ZU5NIucoay4kdWpHPU629OFd/8enW2veE9i6ZnYZf1y7Y/6vXz5n7fUhGR%0A4mY4S35kRUq+uKvaf9XXf/rr537906+v2l/t+kVXy7tPO/SMnyd3v3ZCvfzrtnqIFDfDFUm0%0AUynqPWx46ord+3O25Er/xf+U49cuECluhnTuCNij2k/tfveDK848+ciTz7xi7e/kkkKkyBne%0ARVigGvF37WAohHwRNhzqijR136033njbg3IJzYBIsYNIHgzmZ9MFi7sztvQjz0pmhUjxM04W%0AJTVFemg/9aozLr3qqotO21MdsEkwK0SCyKgl0srJr8xubVszsUoqpQSRIDpqibTkzEHhin1E%0A8umCSBAZtUSa/Oig8MOOrweVApEgMmqJtOzUQeEp+4rk0wWRIDJqibRq4urZv73w9CVqtVhO%0AiATRUUukzQepRceccc7Zpx+5vTpccukjEkRGvZ8jPX/N8rmdHyNNvu7a/N8BrwUiQWTU/orQ%0Ac7+4664Nz4vl0wWRIDLEvmv32IbauQxAJIgMMZFWS34lBJEgMhAJQABEAhCglkgHp1iCSDDG%0A1BJpzpwFfeYiEowxtURavWjwqI5LOxhnaom09cBDtva2EQnGmXoPG9YvvLC3iUgwztR8avfE%0A472t268QyacLIkFk8FeEAARAJAAB6op04KE93nDyVZulskIkiIy6Iu29k1Kq86sUC+YrtexX%0AQlkhEkRGXZGeOenoW55MnrntuNNfeOKauSuFskIkiIy6Ip19VPdvfv/u6EuS5M/3FsoKkSAy%0A6oq0eM3sxqf2TZJrJ0VyQiSIjroibXfZ7MZfL0iSS/cQyQmRIDrqinTQkrtmXu/Z99XJ2sUn%0ACmWFSFrG6q/SR0Zdkf5xrnr1iaee/PsT6jPJEQvK96UHkTSM3f/gISpq/0D29j/crvMA/NAb%0AkuSzP5DKCpGKhPg/fgwqmXaR+GbDpnsfEP4zQog0QOVoO58+gaXTMgIi/ea7t94p9p2GLojU%0AI69RQCs3tHzapbZI3z60M5sTx9wtllKCSAPCFSm4hNqlrkjfXzD3jSvPefehEzv+XC4pROqD%0ASJFQV6ST9r5n5vWHi0+TSWgGROqBSJFQV6RdL5/d+PDuIvl0QaQewXqESFnqijTv+tmNz0l9%0APagDIvUIUaFZAk2rJeqKtOcHZzf+y14i+XRBpD7hipS0nlXb8dPUFemMHb4+Nf0ydeNL/kws%0AJ0Qa0F2sAS2YgAjq86WuSPcvVkuOPunoJWqPjXJJIVKP/tkopDUTCGGdqWv/HOnB0zu/I7vL%0Anz0kllKCSH1CfdIQAmFNisA3G6Ye2vCwUDY9EKmL7pldMEunbcL6eKkj0sYsglkhUpeCSC/O%0AEMjaaZmgPKol0vCuOxBpFq1HmDTD6Ii0IotgVog0i0GkFwNZPe0SlEn8gciwQSQjo3OPNDwQ%0AqY9BpDBWT6uMnkhXHyaTywBEGpC+C0WkFKMn0nvFh4JIaYoiBbN8WgWRnCBSmtRH78CjMJZP%0Aq4TkESKFzOxCSYnUuU8Kav20SkjzgEjh0vcnI1JQFzTQQ0KkzZJfapgBkZL0Fd1AHTwKFR5/%0AB0vaGTwKHUQKksxlXKYcj8IEkQJEZdHsaS01MIBI4aHMIoX1W6EwAJHCw3lCai0zMIJI4aHz%0AyHyOgiBApPAY6NJXJn+1h0qhgUjhYXnIgEmhgkjhgUgRgkgBYnpYh0jhgkhRgEihg0hhwqVd%0AZCBSkDhvklrLDPS0IdK2n9zxoL3GuIuk1QWPQqZZke44e/qfL+w+vRIO+BdbPUTSCoNF4dKo%0ASN+av8NU8j/VDn9y1h/OWbDOUnHMRdKfejgbhUyjIh25eEOS7Les8/f271x4kqXimIuk/70j%0ARAqZRkXa8cIk+a36+Mz2e16a2/nkRav7HI9IZpFGyKQRGk6jIr3k4iTZMnHDzPZl2+V2PnLS%0AsX32V09WjTES2EUakaU3Wvd8jYp02KueSZI3XNjZ3HLAAZaKXNoVnRm9Z3YjNZ5GRbpJHfS/%0AXrhrj88/s/XOo9WnLRURCZEio9nH33/3ErXwNcvU3Llq4i+mLPXGWyT7Q7vZ0hFYfohUPdyv%0Arz5+2aIFux583l3WamMtkvIQaSQWICINIY8siKRZYani0ViBozGKWRApOEwf1KniEVmCIzGI%0AWRApOMxXPL2yEbomGoEhdEGk4PDQZHREGhkQKTzcliBScCBScGSezbmqQCAgUnCoLJY6DScG%0AFhApNJSPSBAaiBQaeZEwKQoQKTQQKUoQKTgQSZom5hCRwgORRGlmFhEpRGa/341HaSpORkOf%0AR4gULniUpqoPiAQwoLIPDV0iIxJEQWUfEAlgQG2RhpFUCkQKlbDukNzZDHm5IlIVECmwZ3bu%0AbLLrVT71Gj7w+HuMsX4Aq96fbQgim2yV1PZQcpDtVA5EChPb0lXKY2E3lo2mynCyC1kjRAoV%0Ay9JVaVrPppDUSP0mvD+IFCbmxZjxCJFCAZECIrX6fEVq1iTXfkQqBSINh8zy87uya2y5WkPl%0A00EkPxBpOGTXn3EptmOS7agbRGomr0BApGDwFaMlkXwT6pe0nVazIFIweIsRtEhtJ9MWiBQM%0AJddiOGsXjxJECgj/xZi+gAph8SISIoVDySu7JKB7ekRCpHDwXYupasEsXTxCpGCoIFJr5MMj%0AEiIFQ1mR2lu02vjjrREihUO5W6QWl23b8cMEkYKhpEhNpGRNQDKD+M1EpIDwWkyjKFLbQxIA%0AkeKj5UUnL1Lrnw0CIBKUZHgixWwSIkFZcqu+vgOINCwQKWg0HtWSAJGGBSIZCHC5CYokllML%0AIFJMhLjgNKeT0kmGOK6SIFJEBHkJVEyqSpKBDao8iBQRQYtUKLBnmaoQ1ngqgkgRMToipWqE%0AN6JKIFJEBClSwYQSIqnReNDQAZFiIopV5yGSQqQOiNQWUSy6EickFehJtgKIFBkRLLnqIkWs%0AFCKBPC4dDJd2MZ+cEAlaYKCMKm5GaRIiwQwNL9/c5Vzmz4shkhiI1DBBLGBEEgeRmiWMFYxI%0A4iBSs4SxgsPIoiKIBMGcCqpmEUDqiARJQOeCSjkEkTwiQTWRAli8XcL4FEAkqLQWg1i9M4Rx%0AYYpIkOgefztWZhirN6BUEAl0uNZmGKs3oFQQCTRfa3CuzTBWb0CpIBJo1qFzcQ559ZbqOgSP%0AEAl0Srg9Gb5HJU0aTibeINLYo5NmeCL5NArjYq0ciDT22ERytKsarEJGoYNIY4922ZqKhGJV%0AyChwEGns0S9b012TTKwqGYUNIoFz1eZ+k7V2JF+RasVqmHZEemL1Pdb9iNQgjlU7u1fmLOHZ%0ASXwetSTSRnWTdT8iNYdrbascQw2WqlgrTvM0KtLKHqep41autFREpOZwrG1Rj8L42elQaFQk%0A70OCSM3hOB6yIoXxS3jDoFGR3j93+S2bO/xMfXnz5tzObf/wlT7vQaTGMCrSLRP2aGRp9h5p%0A7fKJ9/020d8j3b/7zn22V09WjgHlsHmUVcj589lx9qzhhw0vXLlwz6/ysCEo9KebfpnnqajG%0AGWskFGz8qd29x6iTHkSkkNCapLImefdROXz5hkHRwuPv63bZ4VJECgqNBoaiEj1Ujx0jbfwc%0A6ZG3K0QKCh+R7MtdQKS4TWrnB7I3X7Deuh+RmsUikrnA1UPJ0Laey3baAnzXDqy/SWGroumi%0AemhD41jOVogEifm3ZIs17HdJ1SPbPUKkaiBSw+g80tZwfUm8amSXSMGbhEgwg+Z0NIxfSMrH%0A9LyyU4Pf5DB3JphZeRAJNBiu9OweldXMw6O0SB71ykQXBpGgiH5xe3hUajH7nOMKJ6RQb6UQ%0ACYpUuTMp2cZ1KsrVcwSokrAsiARFhi6S+5ouU9UZAJH0IFK7DFukjEe+QXwu7RApCyI1z2Ad%0All7i2VZl6gqJ1L5HiARd+iux/ArPdDA8kSxP5hDJACI1jSpQtYsKwcqna+ivbkc1QCToICBS%0AiS8JCYsUwNNvRIIZJESqHE2sP4HUqoJI0EEv0tCWJiJ1QKTocK+y3lJMre7hLk7Zs1/LGiHS%0AWOCzXHP6ZL/bNiSjmrmObAZEGgP8lmuvwuyZKdVqWKtd9JzUMog0+nis1sxulUP+FiR3zkOk%0AYYFIgnis1sz+vEfyqz0vKCINC0QSxL1aMxWK+gxLpGE42hqINPIEJ9IQFW0PRBp53KvVLpL4%0APRIizYJIceFcrA6RpFd7usMR0QiRxgGnBhlTtKci2eU+OuehAYg0Fnh9rSHzZphXXiPoESKJ%0AUX1tBLGoUhkUT07y0UIYsiiIJET1JRfu5/PwRJKm/RQRSYbqay7kxRpybik0STaedLQiBXZ4%0AfUTS7w75Yz/czNIUJ7CFvCMVKbgj7NbBtD9kkRq+makYqzCBbcxo3CKFs/i8RSpUCFukAX45%0AFofiPbbK01CYwTamNE6RAlx8vh4ZRRpqdvXxy7I4GO3ZokYEn6CI1GOcRBryZWqq7zpxPGfc%0AuKZz76tHKBMUkSIUyXWFb0l5mANJBa01Z34zXqyVK3HMgrBIpXuqASI1RSsppydqaCINytsR%0AqXiqRaRZ4ntq56aVlHUi1XoyZjYgU83UzlOk2jPV/FRHKlKU3xpuJuXMzIiJZDmfpfcYRdLk%0AY+gnifJjMlqRwIB54dbyyLy4s24UauXa2ZKQMb4lEKkioR5l8ylAqXor1Lb8MxGL+wu1vYYQ%0A6hRrQaQqaNZqq/kMKC5rOZP8InrUF+4xCBCpApqLmVCOenERpkuGapJ4h4FMqR+IVIHMkZY6%0A6jJLxy7ScNaob49lTlqIJEKMIlWZlVQzqbXTz6bX3/BF8lOkRNzBiTMelxCpAlJrU36FD7op%0AbAxTpBKZlatdItGWxUOkCmjXpqWmo5tCl4VKvS3fvFS680zPkYhUvkFrA5sFkarguzTtRzct%0Aj0mkvA4eWRW+rZNu2dpyM35SCNfvb1dLszKIVIn0ocod7/Qb+2rwEGlQXEKkwiku064VjZoT%0Aye8zRx5EEiZzFP1FMhx9VcAdWvZhohRl86kuUtmWMiBSRXQHqrDe/URKvzH3ODIieaZVzgeV%0A6x+RZghepPyKTZVp7NAdU40b9lolRfJ4zuEzUDly69xQKV/fN09E0hKLSJl1YRHJ0oN9MkuJ%0AlF+j5sptrLRsaMuceFW1dFtVpHpzgkhV0By2/Jp3fKT6Hu18b6lSU+1S6TeOJXZ+T02RKiZW%0AslkPRKrC4LBptrJvnT34hMps1D+hNCiS+a7PkVVmMr0CZWcKkTogkqFBtnH99IeMJkoVkfzP%0ASYPNaqkiUrM4RXIemLLHLV29tgdNiaQLYw6dySrrUSOnTkRqhswsDya9oE62huuUVCq6tEhV%0A29eKg0iDmBVj+ROgSLlpHrzJHfxcffNcVfJIRqSaD6hKhtHdJtmqZ5o2JhL3SM1gOqTOz9dh%0AhJfoO8S12apIY/r4u6HJTceziWQ0qWIoY/z0mwp9N0sdDZoXqd7CjlOk5leS4ZBaj3SlDA39%0AaUQq37c89jxqadBtGc5QHUQpUrOfU5mQhme5cqmYOiyekAJYXq48BPIMY6BuohapBZP0echl%0A4tNhMCIFk0iKtvJBJE8qiVQ+yTIi+d/El0rBn2EcBoETWCsmIZI3xXheHpXLUv6MNMSpkj8M%0A2v7KD7YFk6IWaeh5OHCIVCnNsRZJ22GZIIiUJbyndrY0XCJVOSX5hPXpaahn76GJ5PmlIr/2%0AzRCnSBVuPoZB/rjlsqp4WD0d8U5u6CJ5ZzJ4lyo318yVeYwAkXKE980GPRqPUgexgcNq6bwB%0AkUobnaQnySaNvrl7DGMo0qb7LTtjESlL/igO/aja+s97lLV9aCk5MknPiUUaU3NvaQfv5cZh%0Ap1mRfnzCsjeu2TazudrWS5QiFY/2kEWyrq6CSDMVvVekdI55kQy56LLLjyG7Qxcv21J+UDoa%0AFek7C9T2k+pNmzrbsYpkPjSaY13pOJoOf6HYaoVOpPQvTZVOqwqWBGxPFuyd5Mrd0WXHZKBR%0Akd46+bWpLddM/sHTSawi2Q6N0CI1dKIptgfUmhSiSOW7yRY6W4kNx0ajIu3zrs6/t80/YZtO%0ApCc29bkmcJGGadIIiaSJqtms1JHHc/0RFmnykpmX69V5GpHunUjP05NVY1THZ9Ktx0azSisc%0ASMPx1xS7tJjdoVmFDa0uXdBqiejHYO+g0aE2K9LeJ3dfP6iu0pyRHrivz1+1cEbymXXHsSns%0ArrJuDU10xd7dl1h+kqTD9UNWS8Epkqa/0RXpvIlPbu28Tp2uzj83sHskv1kvJ1KVhWtqoC0u%0ALZLk4ir7k1h7qW9Xeo+0PTbpUbMiPbZUHTuzMXWefYAtiuR3SnL1kV21JY6nsb51Tfp229/y%0AS8bdo3fYYmGZLMwa5Z48aJp5B7Em4KzR7M+RfnPW+bNbN7wiSpEc6yfjke6Ae2dRrG7Ty7Nj%0Az9IyiVYImx9itiPbMAsTWjj1VxqLC6+ux+krQtbp8D0W9ipmj/wOsrWyrApJCQ2NTau0zY3R%0A9q4QzTCfTYjk6Ht8RHJMR/1DUVwNwiJJIydDnbbZKcoqo2nRvEh+nY+dSMb58DoSljqp3geh%0AohCpwtP6ynkW5yM9RZr/FUGmjik0IhkYgkjuFe3rkfG6S3usy6nUoEeavEoEr5ioRRItumi5%0A7RrZlMzZWmscRXLe4zj7cOxLV/OKq6nsN6rK2JarT+xqaVqjGigG085tt2wYU+c3LeMpkmla%0AHDNmm9LMvuKmtePCiim1HMyV7Xuy06FK/jKtvqajuW4ylAvj50uhnq4vn7F4DNTZ09iIpJlk%0Acx1XF+59vQ2fo9rfW2UNWOp6JKvHK3DJZIpxdZl4naAMozC3rTiSbBBHg7hEqnOcPSbYNWm2%0A/YZdPke0v7fKAjBX9kjWZ+GVmHFn4oUo+ZF3a1kTNI7C1spzAPmeS1zuRiVSxWnJNzdOjmlH%0Av1BzMF2NPQ5nncPvMZoSATUNyky5M/F8lMF2rszthG6H55CMmRXyRCQDpulVud2msLndunf5%0A5h6H07gSyo3IuMvaSoM+tyS/2izdumpYGmjmwn1FqJ8+w5BK5IVIForTO3ijCZCrrj/otgTd%0AR9O4EiqNxppMoVEuXKF6bqc9K4/E9fOln8L+ZnFS9NlXPrfn6mkGPU4i+Q24uLKtS8V2NPI7%0ADFU1K0DfUT5eSZNMeyxN3NHSO91Zlci70LsxM/Ot1WyBoaJraB55JLoloWd0RPI+iC1tvfEA%0AABVsSURBVLnpLb7TVy72b+jH0IUtSVPHruHYF4u12DYwXWXv840r5/Qc53o0JpUvMLy1j82S%0AWn5ommaugY2KSI71YKirnA2NxzbxFil9DPSxCoXGrrJdmkMOarkG45i31N78rBnr63vSjjab%0Avi6/XOb5geR3arrQdqgfpeZqX5O0lqhEMl+9uWbKVLnEFBfr6Y+mLQnDfm2prSvf7P1aWVsP%0AqlaKaekvn5N1WNm3hfz77zRd+ORc2J+v6hxyXCIZP/DKHd0Sc2ytpj2atiT0+219uz42fIds%0AGHWSX6LmZpoO/OKasvAIoKuU7SX7RjdEr6RdY3IPOTKRuvGLQyp5dE1zbO24GCH91n2w0rWM%0AMYqFHuk7x2oYSrrYmbKMSZrGg4JihoXcNVnZj6Zvzvb97hHHK5Lp6t+je8PMa3sYFPoeCZ8L%0AJWM6jqr6/KuNNbff2UHJwM50igHMaRYj2tKyded33WGsYRxYhCLpRut7bG0zbOrD/qAgn4Jj%0AZNpK2tCWcD5rw1C10Mox+OGJpAtgzNPaynXV6kzao5JzxKMhkueR1U+sz1Snmtu7tyfgzssr%0AXL+ye9DOURpH39tOF/vNk99YtSXGXK2tdA0HxW79dQH1dczjik8kzWB9j6zpMDlnMdF/JElN%0AhCO0sYGHu85hOorTwfrbnmdfTSK263JryoWFnJsxwzC0O73mSDsAy/iiE0k3VvPojW2t2Jrm%0Ai/pbpQboHpO7Rdmu9eN0lRaC9feXGGBBTP0eW8Y53XIzZhicYS7Mc+S9lApELJKmzNGt4RiV%0AOQbFA66/Oyp1MGyRa+IaZ4W5qJWHaYcz40xNn2FY5iJRWpXzF7KliE0k7Vz5HnXjavE/BrZP%0AzmJ9z+FqeqhyLHMdmtJMZ1xlLqqkYexOO3JdcrZbKe0wDenoKmj6KT3WqEXKn+dd3RZnW4+1%0ApbkvTXW/4aaqO/Io1Z8pTd9p0OdgzsswC7kRGoee/2UWQ/o6bQrPX7RJGkeWLjA1dhG3SLlV%0A7exXd1yyB0I/00MVKX39b0ygDM5h6Qp1NTU5WDIrtEgXmIakCadp5co/SQngkWGxSuZdpXmP%0ATSSbSYn7Jlh7ZPQHR2nN8Lu00x0rd0bG0ZXEMSr9BLj25/q2hC2mYRmRLs6goikVU3b9PovJ%0A9fvTHxzDmLTZandFJ5LlQ9t4tIqViivWdMyMfRsrm4+wZTT6Pp3NrX2WuIjTjUdXLZuZ6v/j%0AG9acq7aGqQtnt9oohTwNFfoFpjHpQoyQSM55NdbvrwvbYe0VDKoXKhdmvMRtm7ZLV2vdWLyU%0A8Lpdt3agmT6vZpbMizVMPfS2zd1qu9FNuaaCcyy6GJGLpN9hbajrSN+5rn/nFbzHnGuT1ob3%0AvcnyyyT9Jh/Erw9TB9nbIGsS2uxNBy/fWJk+MkrMse4uKlvBMfSREMk2JPtAi5Ouq2/uX7tj%0AZssx58aEiln5HjT7nJhTMV59lfbIdkqzduYxCOPYCmO13rIZ5jhdoIvidT7XEJdI1hE5jpZx%0AOk2Xe9ld/nuytWwpJV6rzzZRjvD5fgbbuV3enfT7MvbumhD3MEyjK36aubvN9FEoKj2H5mgx%0Ai2TcaW9bKClUs11GaxrZptyakqOxfTx+HWRHWSwtS/YCN59j/sRaTM9rHKZiS1peE1QsKnEQ%0AHNFiF0k/G9a2xaJCRYt1ujaWGbemZGls/8zwiZ3PIFXb3czcnSmoNiHtIfMYhrbc9HjH2m9i%0APfC+N0Ueg4hYpFSBZm9v5ottNf0Vimx3VMXJtMy2ffa7NXQ9eH+S62Jn22k7cLQx1HS01lX3%0AG0aho/RLbiTpMmO/uviacN35NwxHj2EEkYqUe5/daRh5ZvLz3RV6NLQ2TKcynH2c85+LlkrI%0A7/i5F0GpdpqDq+vJEqsQucogktyr4QgP5s/QoSl6IVAJDEMYDZH8hp6ZOk1zfY/Z2JmLyWxm%0AmhOcYfoHJZaEDWkYp8Q1ep+WxXWp7csSSxM4t7/SIPTXHKkij/7KBrSnkicukfJL1T0fhZGn%0ASzUVba0tV4X6JoYcUkXWfM2DSFJXrfaxa1pq5qJXUzNkd2aZ/fq4roQMeRTaFMv0fZrycw4g%0Ae2Ght0k/l5GJlPvINM+HceTpUtssmqatUE+TR9KdI3cG9nQteaQLtZ1YRqDJxC+F4rzbDLCE%0AciVSvPQq1tMczv6Z3jgu88iyafUL7H2kiU2k7MxaZiw38H6bTHGxqmnWjC10pTqxNAm4nihY%0A9g1KNQnZe9V3n03HVCXX1nhK04Y17yrESL0x5ZMvySyNwtAK1XKV9FcbmXaWkXWITiSLSab5%0A69fLtii01/WRC2qI4MB0jF134qad5nQN4W0TqcvGXCW9xzF75njWRIoH2dJFpkAzkGKG+rON%0AY1zFBAtEJ1JuPNpJKgw83UY/efY5s8+sk+KlSq97bTTjYCtm45jIQaViC2tPxUCad7ratkwy%0AZeacNX3qNi0pakQyN9NkmCNykQyTlJ7PQrX8fHjMmd8Mmz7LjO2T/AeBF77J2PvVVik0sHZW%0A2GWNbk7ImWuxqq7PTB+GqTCIVGZiDZlFLZLveE0V8vNp7MRvio03Ufbui+Hs+CZj69eei0dF%0A3T5DZsXaxmS8x67rM9OLPhWtSOax6m+W9MQrkh1nI0NX5itn5xQ73TbkqAtoQ9+XR6DZxuYJ%0A0QXSjN2UiK9I5hH1g7qG7n5Uks+h0K7wqaFL3DiaAtGJVMkkzzbFA2TqwPT4oUyk2TOi80bJ%0AawK8rlANSRsim3o2JWJKodCfeUjWSumIuhWeD1iMny/NRsp1Zphs01EZZZGKc+rRyjBx5snM%0AVS+VXnZL07nvBNgHaWtaWH+FuqYPl2Lejn7Nw7Mmky4oVtQEtD/E0QXIj8Yy44aDEqFIflpU%0AuJMwtNNEtWTjf8eq3S707jd+x7xYG2ZSTy32fGtdftZ4vsMZ1NUGyZQYh+i8E80HK4S2XXxa%0AOusxqiKVmWlHJUPI+gkNejJ1bJkBwwe8KYJhp6lFYhbJFjBzseQ9Gl1vppJUnPyW522iZVja%0A+vq0CoyRSH6/Rawpcl381zfJ1K8HuSbWTAsBjU2S/OIxZ2dLvfRKKXaU77u7lSrUbRqmQCml%0A7U83FdZZ1jBWImnbZrrU1TAHrJ2RPkKZmcq3sWaaD2hukyou1LEdjlxxhYHkO8oVWabOcRj0%0Ad7+6EQ96698/Jc7BxChS5Ws78+2F9krZp8PaEhUTMw7ZNhV9NSyZGm9blPakaByk5YDki/TX%0An5ZxGPpRqih0Yea0qtj3mkWyjldDlCJVXLyFhrk+B5u+AcyplEoxOyjzeOvNRL+6x5T2J8IU%0AxtDY1J0pqm0cuT3aatkiq2aG/tPv7DXtxCnSzLK3zJFpOlLbhs/3/kYlNBdP2WJjZoOo+ryU%0AYV+p7Bwzaqnq6rBQqK1uzsPSvb3bxGKSz/zkT+mGRPrxjdMXq0gV1nqSEcnaY/XbsGI0j1y9%0Ax1pvFgZNUo21PWXKbGG0aTjT8hxGaq+9niWKq5Ln7m5/ubQyxCqSe9yWqdBcy1ftshBCG8sn%0ANZ/B1puHTIPBpqarbIklijYRd1p+46hx2IstbJ8Fvr2a8xozkTRzUbqh936vq29dSpbRJgPx%0AS2Wdz00buFDo1afumDjbZs+FpljVj3uxRf0lY88rVpFqT0X2dRikrxTLhTEPdij56ufUM5Qh%0AzdKNdQfE+8i77+8GTQVmUJtXdCLVn4fh+mOIWLK6fsRCwzdEyxeWalwpz/yRLabhtwYcN3jS%0As6bNKTKRZGekQaqfk7Klwmllgkk19++rOM58U69FUAw/1KWiXZlxieQxyOHNXy38ss9Uz4/Z%0AcwZKBy8xu9bmZW8KlXaY+cY+q6DQQfXRlMx6wIiJ5FOnFbyyz1bPj9lvBkzfX/eJVSJBS3Nn%0AV9qnkMZkLasg0TWpMxY/tEszKpEyoylsqKFd/JTF8KGZLXD0UBx1YQoMTfX9lIlkqujVgbMv%0A3Q8hLBeG5mWQCZivbx1LTXRrM16RkuJxK1SqNkeD7eqd2Pp1d64ddfqdubFpFeZrZG7GNfOr%0Az8iVq0dfqZ3a+sWJMnVtLbWMpTa68cYqkrltyTnR9Jl6n95Zap61U2+tUqyezSf13tLaOE2G%0Avn3nzlynTFeZvfr6+caWru2l5rE4cTXWjTcqkequhtRUFDZU7jAXL73dvWmeuOY+9zPvjD2V%0Ana78nBRHlJiWn23ucuLrs/bryj2oTDVXM+2eXH3N7Lrxaq1NKUqRHK2LI89vJqlpt89Pt7/+%0Alml5eGRlT7R843xHmq51wUrlpG2TmkuvpDwHWJjP2vNSWAdOjI0zVwHaYHGJ5Llie0dwUF93%0A3NN+lKI3t3WXfy/y8OezG8t7YbprllrjvpVzC9m7f0do7S3r7H+uW4RcIpYWsYkEECSIBCBA%0A0yJN3XfrjTfe9qCjFiJBZDQr0qYLFnevUZd+5FlbPUSCyGhUpIf2U68649KrrrrotD3VAZss%0AFREJIqNRkVZOfmV2a9uaiVWWiogEkdGoSEvOHGyv2MdSEZEgMhoVafKjg+0Pz8/tfPDVL++z%0AGyJBXDQq0rJTB9un7JvbufXzn+5zoXq+agyANmhUpFUTV2/pbj19iVptqXgHIkFcNCrS5oPU%0AomPOOOfs04/cXh1uu3hDJIiMZn+O9Pw1y+d2fow0+bprt9nqIRJERuNfEXruF3fdtcGlCSJB%0AZIT5XTtEgshAJAABEAlAAEQCEACRAAQIU6S15X/dHqBd1pZe5g38jYEfrdOzZs4XWuUDxB/z%0A+IaFuW7dj8qv8ob+WIeOW+e1F5v4xJeNj0jEJ74AiER84guASMQnvgCIRHziC4BIxCe+AIhE%0AfOILgEjEJ74AiER84guASMQnvgAtivQv27cXm/jEl43fokhTv2wvNvGJLxu/RZEARgdEAhAA%0AkQAEQCQAARAJQABEAhAAkQAEQCQAARAJQABEAhAAkQAEQCQAARAJQABEAhAAkQAEQCQAAVoT%0AafOqZZN7rHyo2aCbLlg6f99TvpeL32wq71cr24t/8xE77HTUt1qLf8+7lsx72du+30b8rR+Y%0Ac3B3Sx+5bhJtifT8Qeo/ffTMyf02NRn08X3VWy9+57ztfpKJ32wqa+fOiNRO/M+qV1x04W7z%0A72gp/k8X7XLJ9X+5ZN5tzcdff9CiWZH0kWsn0ZZI16i/nv73f6gLmgx6tvrk9L83qBMy8RtN%0A5YXlB8yI1Er8R3Y48Okk2bDDWS3Ff4f65vS/P1ZHNh7/iYWHbFjQFUkfuXYSbYm0fNGWzssr%0AF081GPT8Y7ZO/zu1cFkmfqOpXDnxjRmRWol/tbql8zLVVvxDVWf+kx33bTz+4xdsTWZF0keu%0AnURLIj0395iZ1zPUfY3H3jJ5WDp+o6ncu/B9mzsitRP/+IVbky1PdLbaiX+6unv639/MeUsr%0A8bsi6SPXT6IlkX6hzph5vVTd2njsj09f4KXiN5rKMXv8dkakduIve80PD5tQr7iurfjrdz7g%0A2w//8Jjt72wlflckfeT6SbQk0l3q7JnXq9WNTYe+ff4bX0jHbzKV69RXkxmR2om/aNkeF3z1%0A40vV37c1/p+/Rim19LvtjL8rkj5y/SRaE+mcmder1NcajvzFBQc9nonfYCqP7HJi0hOpjfgL%0A1Oen/31ohyXb2om/fr99/uamz/yHnW5tZfw9kXSR6yfRkkgb1Okzrxep/91o3KlL1JufzMZv%0AMJW37/DArEjtxN917jOdlz9RP2kn/uu2/7fpf5/Za6+tbcTviqSPXD+JlkR6ft6RM6+nqQea%0ADDt1pjp3Wy5+c6ncrC7euHHjz9RpG59oJX5y8NyZp2ZnqTtaif/UxFEzr3+qftpG/K5I+sj1%0Ak2jr8feh23c+HH+35z6NRl2lLi/GbyyVC1SP1a3ET85Rd3ZejlMPthL/UfX6mddT1bo24s8+%0A/tZHrp1EWyJdqz48/e9/U5c1GfQGtUoTv7FU1t/U4cvquJvuaSV+sm7i6C1JsnbO77cz/mS/%0Ayf87/e/mXXbc0kb8WZH0kWsn0ZZI2w5Xp1z29onfe6bJoK9Q566eYVM6fsOpzNwjtRT/fLX8%0AsvcsnP+tluLfOGfX//rZj+6n1jQe//bpgz53yfQ/jxki106itS+tPnXhssm9zn680Zj9S6v7%0AM/GbTaUrUjvxpz51wHY7nfCD1uJ/9227zdv52H9qPv4VvSO/wRS5bhL8GgWAAIgEIAAiAQiA%0ASAACIBKAAIgEIAAiAQiASAACIBKAAIgEIAAiAQiASAACIBKAAIgEIAAiAQiASAACIBKAAIgE%0AIAAiAQiASAACIBKAAIgEIAAiAQiASAACIBKAAIgEIAAiAQiASAACIBKAAIgEIAAiAQiASAAC%0AIBKAAIgUJyvUw9m3GzWb0ByIFCdXHL8p/RaR2gaRRgJEahtEGgkQqW0QKVgOm/hV52XjxBFJ%0A8v237Tq57F33Jx1PHjl2u3/o3iOlS+/7iz3n//s1yaxIvz5r6eTLTvlBq/mPF4gULGvUJzsv%0AH1PXJuu22/Mj135g0eLHkuQ/q3e85fK7Z0RKla5Qbz388kterv6uK9Kjy3Za/YXL915we8tD%0AGCMQKVgenXdk5+X1CzYnf3vQt6a3Ptkx60x13O+S7lO7VOkKdfh06f+bv19XpPfNWzu958FF%0Ah7SZ/3iBSOHy5rmPdK7s/mP33dbnblMXJMlK9fedd73H37OlK7qlR6kHOyJNveyghzscr55q%0AKfXxA5HC5fPq050ruxunN68/4qVqmlUdkdZ19s2INChdoe7ulK5U3+6I9GvV42etDmCcQKRw%0AeXLhcdNXdjs/nyQfVIdcd/v3/ntXpA2dfR2RUqUr1AOd0nPVrR2RNqjl3+iyud0RjBGIFDB/%0APG/Txok/T5LnFu7TuUa7JStSunSF+nmndKW6o3tGWt5m2mMJIgXMjeoLH1P/J0nuV3/UefvB%0ArEjp0hXqa53tI6fPU52HDS/bbuZU9GhbiY8hiBQwW3Z6x5uWTSXJsxMHTr/7173Ue9MipUtX%0AqJOmtzfOf83sUzv1oem3jy45sc3sxwtECpl37zKvY0Ryonrvly7e+eZ5e3/x6dQ9Uqp0hTru%0AbZ/+2P7qS12RHlmq3v25y5dO/nO76Y8TiBQy/6zU+s7ro+/Ybaejv51ctsOSh1MipUpPUZvO%0A32P+/tcls99sePh9+8x76cnfbzX58QKRAARAJAABEAlAAEQCEACRAARAJAABEAlAAEQCEACR%0AAARAJAABEAlAAEQCEACRAARAJAABEAlAAEQCEACRAARAJAABEAlAAEQCEACRAARAJAABEAlA%0AAEQCEACRAARAJAABEAlAAEQCEACRAARAJAABEAlAgP8P21/BNYS1aeUAAAAASUVORK5CYII=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F36" w:rsidRDefault="00AE65AB">
      <w:pPr>
        <w:pStyle w:val="BodyText"/>
      </w:pPr>
      <w:r>
        <w:t>As shown on this plot, the "lead" SNP (the one with smallest p-value) is indeed one of the true effect variables. However, the 2nd most significant SNP is not one of the other two effect variables, and ther</w:t>
      </w:r>
      <w:r>
        <w:t xml:space="preserve">e are many other SNPs having p-values smaller th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</m:t>
            </m:r>
          </m:sup>
        </m:sSup>
      </m:oMath>
      <w:r>
        <w:t>, a widely accepted significant level threshold for genetic association studies.</w:t>
      </w:r>
    </w:p>
    <w:p w:rsidR="00416F36" w:rsidRDefault="00AE65AB">
      <w:pPr>
        <w:pStyle w:val="Heading1"/>
      </w:pPr>
      <w:bookmarkStart w:id="6" w:name="Xf811b9f5d47324a346a25edda23d13f0eaf5ce2"/>
      <w:r>
        <w:t xml:space="preserve">"One causal variant" assumption for fine-mapping </w:t>
      </w:r>
      <w:hyperlink w:anchor="Xb924270cbb6dac07b74e9008ee64ca122c48a25"/>
      <w:bookmarkEnd w:id="6"/>
    </w:p>
    <w:p w:rsidR="00416F36" w:rsidRDefault="00AE65AB">
      <w:pPr>
        <w:pStyle w:val="FirstParagraph"/>
      </w:pPr>
      <w:r>
        <w:t>Under t</w:t>
      </w:r>
      <w:r>
        <w:t>he assumption that there is only one true effect in the region of interest, fine-mapping does not have to use linkage disequilibrium (LD) information between variables. It can be performed by simply calculating the likelihood of the association model for e</w:t>
      </w:r>
      <w:r>
        <w:t xml:space="preserve">ach variable separately, then computing the probability for a variable being the true effect as the ratio of its likelihood over the sum of likelihoods over all variables. We use linear regression </w:t>
      </w:r>
      <w:r>
        <w:rPr>
          <w:rStyle w:val="VerbatimChar"/>
        </w:rPr>
        <w:t>lm</w:t>
      </w:r>
      <w:r>
        <w:t xml:space="preserve"> in R to compute the log-likelihood,</w:t>
      </w:r>
    </w:p>
    <w:p w:rsidR="00416F36" w:rsidRDefault="00AE65AB">
      <w:pPr>
        <w:pStyle w:val="SourceCode"/>
      </w:pPr>
      <w:r>
        <w:rPr>
          <w:rStyle w:val="VerbatimChar"/>
        </w:rPr>
        <w:lastRenderedPageBreak/>
        <w:t>lliks = sapply(1:nco</w:t>
      </w:r>
      <w:r>
        <w:rPr>
          <w:rStyle w:val="VerbatimChar"/>
        </w:rPr>
        <w:t>l(X), function(i) logLik(lm(y~X[,i])))</w:t>
      </w:r>
    </w:p>
    <w:p w:rsidR="00416F36" w:rsidRDefault="00AE65AB">
      <w:pPr>
        <w:pStyle w:val="FirstParagraph"/>
      </w:pPr>
      <w:r>
        <w:t>Then compute the probability for each variable being the true effect variable:</w:t>
      </w:r>
    </w:p>
    <w:p w:rsidR="00416F36" w:rsidRDefault="00AE65AB">
      <w:pPr>
        <w:pStyle w:val="SourceCode"/>
      </w:pPr>
      <w:r>
        <w:rPr>
          <w:rStyle w:val="VerbatimChar"/>
        </w:rPr>
        <w:t xml:space="preserve">lliks = lliks - max(lliks) # To avoid taking exp on large numbers in the next line, thus improving numerical stability </w:t>
      </w:r>
      <w:r>
        <w:br/>
      </w:r>
      <w:r>
        <w:rPr>
          <w:rStyle w:val="VerbatimChar"/>
        </w:rPr>
        <w:t>probs = exp(lliks)/sum(exp(lliks))</w:t>
      </w:r>
    </w:p>
    <w:p w:rsidR="00416F36" w:rsidRDefault="00AE65AB">
      <w:pPr>
        <w:pStyle w:val="FirstParagraph"/>
      </w:pPr>
      <w:r>
        <w:t xml:space="preserve">We use </w:t>
      </w:r>
      <w:r>
        <w:rPr>
          <w:rStyle w:val="VerbatimChar"/>
        </w:rPr>
        <w:t>susie_plot</w:t>
      </w:r>
      <w:r>
        <w:t xml:space="preserve"> function to plot these probabilities computed, and color label the true effect variables:</w:t>
      </w:r>
    </w:p>
    <w:p w:rsidR="00416F36" w:rsidRDefault="00AE65AB">
      <w:pPr>
        <w:pStyle w:val="SourceCode"/>
      </w:pPr>
      <w:r>
        <w:rPr>
          <w:rStyle w:val="VerbatimChar"/>
        </w:rPr>
        <w:t>susie_plot(probs, y="PIP", b=b, ylab = "Prob. true effect (assuming one effect variable)")</w:t>
      </w:r>
    </w:p>
    <w:p w:rsidR="00416F36" w:rsidRDefault="00AE65AB">
      <w:pPr>
        <w:pStyle w:val="Compact"/>
      </w:pPr>
      <w:r>
        <w:rPr>
          <w:noProof/>
        </w:rPr>
        <w:drawing>
          <wp:inline distT="0" distB="0" distL="0" distR="0">
            <wp:extent cx="40005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0gAAANICAMAAADKOT/pAAAC/VBMVEUAAAABAQECAgIDAwME%0ABAQFBQUGBgYHBwcICAgJCQkKCgoLCwsMDAwNDQ0ODg4PDw8QEBARERESEhITExMUFBQVFRUW%0AFhYXFxcYGBgZGRkaGhobGxscHBwdHR0eHh4fHx8gICAhISEiIiIjIyMkJCQlJSUnJycoKCgp%0AKSkqKiorKyssLCwtLS0uLi4vLy8wMDAxMTEyMjIzMzM0NDQ1NTU2NjY3Nzc4ODg5OTk6Ojo7%0AOzs8PDw9PT0+Pj4/Pz9AQEBBQUFCQkJDQ0NERERFRUVGRkZHR0dISEhJSUlKSkpLS0tMTExN%0ATU1OTk5PT09QUFBRUVFSUlJTU1NUVFRVVVVWVlZXV1dYWFhZWVlaWlpbW1tcXFxdXV1eXl5f%0AX19gYGBhYWFiYmJjY2NkZGRlZWVmZmZnZ2doaGhpaWlqampra2tsbGxtbW1ubm5vb29wcHBx%0AcXFycnJzc3N0dHR1dXV2dnZ3d3d4eHh5eXl6enp7e3t8fHx9fX1+fn5/f3+AgICBgYGCgoKD%0Ag4OEhISFhYWGhoaHh4eIiIiJiYmKioqLi4uMjIyNjY2Ojo6Pj4+QkJCRkZGSkpKTk5OUlJSV%0AlZWWlpaXl5eYmJiZmZmampqbm5ucnJydnZ2enp6fn5+goKChoaGioqKjo6OkpKSlpaWmpqan%0Ap6eoqKipqamqqqqrq6usrKytra2urq6vr6+wsLCxsbGysrKzs7O1tbW2tra3t7e4uLi5ubm6%0Aurq7u7u8vLy9vb2+vr6/v7/AwMDBwcHCwsLDw8PExMTFxcXGxsbHx8fIyMjJycnKysrLy8vM%0AzMzNzc3Ozs7Pz8/Q0NDR0dHS0tLT09PU1NTV1dXW1tbX19fY2NjZ2dna2trb29vc3Nzd3d3e%0A3t7f39/g4ODh4eHi4uLj4+Pk5OTl5eXm5ubn5+fo6Ojp6enq6urr6+vs7Ozt7e3u7u7v7+/w%0A8PDx8fHy8vLz8/P09PT19fX29vb39/f4+Pj5+fn6+vr7+/v8/Pz9/f3+/v7/AAD///+AMZ4C%0AAAAACXBIWXMAABJ0AAASdAHeZh94AAAgAElEQVR4nO3dC3hV5b3n8TfkwkUiAgoBJAFbe2qn%0AhxQ6VU9F0VhRAVHHmqL1gKRqAZUesQe1CmpH4sGq9UIv9OKt1Y5jY51WmCKFliJSQG2h6Bgo%0AFSw3a6iKBjDE9cy+kQQMKzt9f6y1/+T7eR6yFztr5/1j97dJdtZacQEAby7uAYDDASEBAoQE%0ACBASIEBIgAAhAQKEBAgQEiBASIAAIQEChAQIEBIgQEiAACEBAoQECBASIEBIgAAhAQKEBAgQ%0AEiBASIAAIQEChAQIEBIgQEiAACEBAoQECBASIEBIgAAhAQKEBAgQEiBASIAAIQEChAQIEBIg%0AQEiAACEBAoQECBASIEBIgAAhAQKEBAgQEiBASIAAIQEChAQIEBIgQEiAACEBAoQECBASIEBI%0AgAAhAQKEBAgQEiBASIAAIQEChAQIEBIgQEiAACEBAoQECBASIEBIgAAhAQKEBAgQEiBASIAA%0AIQEChAQIEBIgQEiAACEBAoQECBASIEBIgAAhAQKEBAgQEiBASIAAIQEChAQIEBIgQEiAACEB%0AAoQECBASIEBIgAAhAQKEBAgQEiBASIAAIQEChAQIEBIgEEFIL68ETHm5/c/yQx/SCgcYs6Ld%0AT/NDH9JSt/uQrwEI7XZL2/0YQgIOQEiAACEBAoQECBASIEBIgAAhAQKEBAgQEiBASIAAIQEC%0AhAQIEBIgQEiAACEBAoQECBASIEBIyFkfJsU9RJYICTnqw4y458gOISFHEZI/QgIhCRASmkKy%0AURIhIUeZ6oiQkKsIyR8hYV9JcU+RJUJCzjLUESEBCoQECBASIEBIgAAhAQKEBAgQEiBASIAA%0AIQEChAQIEBIgQEiAACEBAoQECBASIEBIgEAsIe1Zs3JX6A6EBGOiDWnhiEHnvBDM7+/ckXPC%0A9iMkGBNpSM8XuCM7HfH8kQP//eKebl7IjoQEYyINaUzJH4Ptp5cOeT8I6gadHbIjIcGYSEPq%0A/c3EmxXu4eT2/+wVsiMhwZhIQyp4NPFms/tVcvtHBSE7EhKMiTSkvjMTbxa7+5LbN/UN2ZGQ%0AYEykIX2p1292/+nTnyx9IwjW9rwoZEdCgjGRhvRKsXOu19qybqefXJC/PGRHQoIx0f4cafW4%0AEye8Gqz+XJ477hdh+xESjInnEKF3t4e/n5BgDMfaAQKEBAjEFdK6iooD7qm//84mVxISbIkr%0ApJfcgR/ljROHNSlzOwVrAJGJK6T61atD3vs9965gDSAyufk9EiHBmKhDaly/oKZm4cY29iIk%0AGBNtSHXT+riU0tvfD9uPkGBMpCFtHuyOnzBz9uybx/V3Q+pCdiQkGBNpSFWFT2a2GubkTQ3Z%0AkZBgTKQhlUxs3q4cGLIjIcGYSEMqvKN5+9aikB0JCcZEGlLZxc3bYweF7EhIMCbSkKbm3ZW5%0Ant3OGW56yI6EBGMiDWnHUFdcMeHqKeNHdHPDw1IhJBgT7c+Rdt9Tnp/8MVLhSXMbwvYjJBgT%0A+SFC9a+tWlXb1rHdhARjONYOECAkQICQAAFCAgQICRAgJECAkAABQgIECAkQICRAgJAAAUIC%0ABAgJECAkQICQAAFCAgQICRAgJECAkAABQgIECAkQICRAgJAAAUICBAgJECAkQICQAAFCAgQI%0ACRDwD2nDgie+98SCDaqBUggJxniGtP6aj7u0j1/7F91UhARjvELaPrHA9am8+f5H77+58hhX%0AMHG7aipCgjE+IS3qk3/pqsbMXxpXXZrfZ7FoKkKCMT4hFZ66br/7a08tFEyUREgwxiekWw78%0APbANt3jPk0ZIMEbw8vc7a3aIhmlCSDDGO6TFw5ybFwRjnpONFBASzPENaXlR8chESNtLilbq%0AhiIkWOMb0qjSTVuSn5G2lY7VDUVIsMY3pN7VQSqkYFZP2UyEBHN8Qyr4SSakh1QvfScREozx%0ADenYb2RCurxMNhMhwRzfkK7suSoZUt1NbrJuKEKCNb4hbRlYMNSVl3d2pVt1QxESrPH+OdK2%0ASb2dc0dP2iYbKSAkmCM4sqFxa63ys1ESIcEYn5A27U84FSHBGJ+Q3P6EUxESjPEJqXJ/wqkI%0ACcZw8RNAQBDSxiULlm4RjZNBSDDGO6QfDE59g3TCz2QjBYQEc3xDetAVnV51TdVpRe4R3VCE%0ABGt8Qzr+uL+mbjd94gTNQCmEBGN8Qyqcmdn4VmfFOBmEBGN8Q+pfndn47gDJPGmEBGN8Q7pu%0A+N70xnnTNAOlEBKM8T1EaP2o0x5f/fqrT48ZqbyUECHBGA4RAgR0hwhx8RN0YLJDhHYqD24g%0AJBgjC+mn/bxnaUZIMMY7pDcfmDY14aoBxbKZCAnm+Ia04ZjMSw0Ft+mGIiRY4xvSpcUPLnQ/%0AnH/DgPm6mQgJ5viGVHpDUO+WBcFLvX6vG4qQYI33sXZzEx/it4mNWypkMxESzPENqdc3g6D7%0AQ4mNJ3qoRgoICeb4hjR2wKLg5M8mnvZX9NENRUiwxvv3I3UZFvzYDbyg3F2qG4qQYI33z5FW%0AfidovLGryzvvTdlMhARzNEc21G94XzFME0KCMT4hbalL/GkmnIqQYIzXaRQj9zuVQjgVIcEY%0Ar9Moqvc7lUI4FSHBGK60Cgj4hvTMGt0szQgJxviG1OVO3SzNCAnG+IZ05jl7dcM0ISQY4xvS%0A1nFnP76yNkU3FCHBGt+QePkbCPxDqrxsYlWGbihCgjVcRQgQ4CpCgABXEQIEuIoQIMBVhAAB%0AriIECHAVIUCAqwgBAlxFCBDgKkKAAFcRAgS4ihAg4BvSqXOVv4R5H0KCMb4h5bnOF9bs1s2T%0ARkgwxjekTfeenOd6Xvm7Rt1IASHBHMH3SKmWym5aK5ooiZBgjObFhk33nlrAGbLowDQh1T16%0ASS9CQgcmCGnb988qcD0u/7VooiRCgjG+Ib3xwIh81/Wiml26kQJCgjn+L38XnP3IO7p50ggJ%0AxviGdMqc7bphmhASjOEi+oAAIQEChAQIxBFSw5+Wbgzfg5BgTLQhLZ2SePNYX+fckN+G7UdI%0AMCbSkBYVdW8M/rfr/sXJX+jUeWXIjoQEY3xDWvJWZmP5U20/cESf2iAYXLY5sflC1zEhOxIS%0AjPH+tS5PZza+1bPtBx55fRD8w92X2r7iqJAdCQnGeIVUO2+emzEvpeZz3dp+4BG3BMGuvJ+n%0Atm/rErIjIcEYr5CqW/yaMXdR2w/8/PHvBcG/XZ/c3DVkSMiOhARj/L602/yMu6w6ZfZTe9p+%0A4C/d0P/7wap+j7y354Uz3PdDdiQkGOP7PdKoZe155A+OcF1PKHP5+S7vurCT0wkJxvi//L0m%0AeUG7NS9m99Ctd40sK+7ce9i1q0J3IyQY4xvSnoluUeLmATehQTYTIcEc35DudqP+krh5tdJ9%0AWzYTIcEc35A+PTqzce7HJfOkERKM8Q2p692ZjdmF7foY6yoO/H1Kb5w0rEmpk590CxxKviH1%0AvSazMblvuz7GS+7AI/bq77uzyQV8RoItviFN7Par5M2euQWXtetj1K9eHfJevrSDMb4hbe7n%0ASr8w+pRert/ruqEICdZ4/xxp61d7O+eOueKN7B7buH5BTc3CNs7rIyRYIzgfqfFv63Zm+ci6%0AaX3SB+aV3h76C5UICcYIQnpnTba/ImnzYHf8hJmzZ988rr8bUheyIyHBGO+QFg9zbl4QjHku%0AiwdWFT6Z2WqYkzc1ZEdCgjHev4y5qHhkIqTtJUVhp45nlExs3q4cGLIjIcEY76O/SzdtSX5G%0A2lY6tu0HFt7RvH1rUciOhARjfEPqXR2kQgpmZXGqednFzdtjB4XsSEgwxjekgp9kQnooi0OE%0ApubdlfmtFTtnuOkhOxISjPEN6dhvZEK6vKztB+4Y6oorJlw9ZfyIbm54WCqEBGN8Q7qy56pk%0ASHU3ucnZrHZPeX7yx0iFJ80NPX2JkGCMb0hbBhYMdeXlnV3p1uweXP/aqlW1u9vYiZBgjPfP%0AkbZNSh4idPSkbbKRAkKCOYpDhLbWZvnZKGuEBGN8QrpuYRBc9bJ2njRCgjE+IXWqbnHJYilC%0AgjE+IfU7avJ0d+H0fYRTERKM8QnpsS4tL1ms/D1+hARjvF5s2LFiiZu1ZB/hVIQEY3xftRv5%0AvG6WZoQEY3jVDhDgVTtAgFftAAFetQMEeNUOEOBVO0Ag0stxZY2QYEykl+PKGiHBmEgvx5U1%0AQoIxkV6OK2uEBGMivRxX1ggJxkR6Oa6sERKMifRyXFkjJBgT7eW4skVIMCbyy3FlhZBgDJfj%0AAgS4HBcgIAjpECAkGENIgAAhAQKEBAgQEiBASIAAJ/YBApzYBwhwYh8gwIl9gAAn9gECnNgH%0ACHBiHyDAiX2AACf2AQKc2AcIcGIfIMCxdoCAb0iNT44u/1SabihCgjW+Id3lXLceabqhCAnW%0AeP8caeR63TBNCAnG+IZU+IJulmaEBGO8PyMt083SjJBgjG9IX1ce0NCEkGCMb0jvjrxk/tra%0AFN1QhARrfENyzXRDERKs8Q1p3PiqfXRDERKs4cgGQEAQ0pvPL3hBfB0hQoIx3iEtOTH5/VFe%0AxWrZSAEhwRzvqwh1zj+l6urLT8w78lXdUIQEa3xDGnPsK6nbF/uME02UREgwxvsqQrMyG7f2%0AlcyTRkgwxvsqQo9mNh7mKkLowHxD6n9jZuM/B0jmSSMkGOMb0oTuv2hM3DTWHPEV2UyEBHN8%0AQ9rQx5WcMeaMEtdvk24oQoI13j9H2ji+h3Ou11c2y0YKCAnmKK4itLl2i2iafQgJxnCsHSBA%0ASIAAIQEChAQIEBIgQEiAACEBAr4hfebEff7tvNmy82QJCcZ4XyAyeVxDfuJP5yLnyv4mmoqQ%0AYIxvSO+NOWP+O8F7C88a/8Hb9+SrriRESDDGN6Qpp+9N3e49Y0YQXHmsaCpCgjG+IfWZk9n4%0A3qAgmKs6uY+QYIxvSF1uy2z8V+cgmNlPMhMhwRzfkIaWrErdvjLoX4IVfUaLpiIkGOMb0v/J%0Ad/8y+uLz/jXP/Sg4tXP7P1brCAnGeP9AdvEXuiRfAD/x50Hw4z+opiIkGKM4sqFu3eu7NdPs%0AQ0gwhkOEAAHfkBqfHF3+qTTdUIQEa3xDusu5bj3SdEMREqzxPtZu5HrdME0ICcb4hlT4gm6W%0AZoQEY7w/Iy3TzdKMkGCMb0hfn6ybpRkhwRjfkN4decn8tbUpuqEICdb4huSa6YYiJFjjG9K4%0A8VX76IYiJFjDkQ2AgE9IW+oSf5oJpyIkGOMTkhvJ90hAik9IldWJP82EUxESjOF7JECAkAAB%0A75Aalj71RJpsJkKCOb4hrRzEiw2Ad0gnHTX1Oz9I0w1FSLDGN6QjntbN0oyQYIxvSH1X6WZp%0ARkgwxjeka27UzdKMkGCM/2+j+OJPfrMkRTcUIcEa35CWD+RVO8A7pM91ufgbM9NkMxESzPH+%0AbRSP/TOrvj39ldD3ExKM8Q2p90v/zKqb3C9D309IMMY3pK98sx0PbDqZdpw7K/SMWkKCMb4h%0A7Thz8oKsL37i9hOyIyHBmEgvfvIf+eXzdyT92f1sx46QHQkJxkR78ZMV5XmT/hHwPRIOOxGf%0Aj/TBnV37P0VIOOxEfmLfugo3ZiMh4TDjG1JFk+HZPvyhXt1nEhIOL7IXG4r7Z/34bV9yhITD%0Ai29IH6S8t+b6U99ux0d4dtra0PcTEoyRfY90w1e9Z2lGSDBGFtKy7L+0axshwRhZSL/u1q6P%0Asa6i4sC7/rSyyU2EBFu8DxFK276ovH2/1fyljxwJsa5Ty+OH3mn3VECMdIcIte98ivrVqw+8%0A6926JvfwGQm2+IY0Ku38Sc/pZuJ7JJgT9ZENjesX1NQs3NjGXoQEY/xDakj82fXCi43ZPLJu%0AWp/014Glt78fth8hwRjfkBomXxQEG45z7pQsnvqbB7vjJ8ycPfvmcf3dkLqQHQkJxviGVO2u%0AC4Jz8yZN7lTd9gOrCp/MbDXMyZsasiMhwRjfkP7bhUHwRl5VEEwsb/uBJRObtysHhuxISDDG%0AN6Tu3wuCH7nngmDOUW0/sPCO5u1bi0J2JCQY4xtScSKkcUfsDoIHj2j7gWUXN2+PHRSyIyHB%0AGO8v7S4Jtna/ILFxxSfafuDUvLt2pbd2znDTQ3YkJBjjG9Isd3J/tzgIHin6etsP3DHUFVdM%0AuHrK+BHd3PCwVAgJxviGVD+ha4/7E7f9Ph32cnbTaveU5yd/jFR40tyGsP0ICcaojmxY9kGW%0AD65/bdWq2t1t7ERIMCbaIxuyRUgwJtIjG7JGSDAm0iMbskZIMCbSIxuyRkgwJtIjG7JGSDAm%0A0iMbskZIMCbSIxuyRkgwJtIjG7JGSDAm2iMbskVIMEZ2ZMM/tvgP04SQYIzs4ic/7ec9SzNC%0AgjHeIb35wLSpCVcNKJbNREgwxzekDcdkrg9ZcJtuKEKCNb4hXVr84EL3w/k3DJivm4mQYI5v%0ASKU3BPVuWRC81Ov3uqEICdb4hlQ4N/EhfpvYuOUjv13CAyHBGN+Qen0zCLo/lNh4oodqpICQ%0AYI5vSGMHLApO/mziaX9FH91QhARrfENa3mVY8GM38IJyd6luKEKCNd4/R1r5naDxxq4u77w3%0AZTMREszRHNlQvyH0l0u0GyHBGJ+QVn7kPR+9559DSDDGJ6Si+w94x/1h1/NuD0KCMT4hXe1O%0AfrbF3c+e7KZIZiIkmOP1PdLjvd0np/5izdb6rWt+MfWTrvfjqqkICcb4vdjwbnXfpt9qXnKn%0A7slPSDDG91W7vX+onnjeiPMmVq/YqxuKkGBN1L/VPDuEBGMICRAgJECAkAABQgIECAkQICRA%0AwDekJW9lNpY/JZknjZBgjG9I7unMxrd6SuZJIyQY4xVS7bx5bsa8lJrPdRNORUgwxiukatfC%0ARcKpCAnG+H1pt/kZd1l1yuyn9ginIiQY4/s90qhlulmaERKM8X/5e03yqidrXhTNk0ZIMMY3%0ApD0T3aLEzQNuQoNsJkKCOb4h3e1G/SVx82ql+7ZsJkKCOb4hfXp0ZuPcj0vmSSMkGOMbUte7%0AMxuzCyXzpBESjPENqe81mY3JfSXzpBESjPENaWK3XyVv9swtuEw1UkBIMMc3pM39XOkXRp/S%0Ay/V7XTcUIcEa758jbf1qb+fcMVe8IRspICSYIzgfqfFv63aKptmHkGCMIKR31uwQDdOEkGCM%0Ad0iLhzk3LwjGPCcbKSAkmOP9G/uKikcmQtpeUqT6lS5JhARjvI/+Lt20JfkZaVvpWN1QhARr%0AfEPqXR2kQgpmcao5OjDfkAp+kgnpIQ4RQgfmG9Kx38iEdHmZbCZCgjm+IV3Zc1UypLqb3GTd%0AUIQEa3xD2jKwYKgrL+/sSrfqhiIkWOP9c6Rtk5KHCB09aZtspICQYI7iEKGttcrPRkmEBGN8%0AQrpuYRBc9bJ2njRCgjE+IXWqbnHJYilCgjE+IfU7avJ0d+H0fYRTERKM8QnpsS4tL1ms/GUv%0AhARjvF5s2LFiiZu1ZB/hVIQEY3xftRv5vG6WZoQEY3jVDhDgVTtAgFftAAFetQMEeNUOEOBV%0AO0CAy3EBAlyOCxDgclyAAJfjAgS4HBcgwOW4AAEuxwUIcDkuQIDLcQECXI4LEOByXICAIKRD%0AgJBgDCEBAoQECBASIEBIgAAhAQKc2AcIcGIfIMCJfYAAJ/YBApzYBwhwYh8gwIl9gAAn9gEC%0AnNgHCHBiHyDAiX2AAMfaAQK+IVU0Ga4bipBgjW9ITb9mrLi/bihCgjW+IX2Q8t6a6099WzcU%0AIcEa2fdIN3zVe5ZmhARjZCEt40s7dGCykH7drX0fpG5DyDsJCcb4hrQjbfui8k9l8cg/nlt2%0AypyG1Ob0sBfRCQnGyF61c4+1/cDfd3bdCt1pdcltQsLhxPvEvrTzJ2Vzqvmowqcbd91T+N93%0ABoSEw0ukRzYM/HLy7cKicxsICYcX35CeWdOOBxbOSN086q4lJBxefEPqcmc7HnjseenbG91s%0AQsJhxTekM8/Zm/0Dr817YE/ytnG8+9o1hITDiG9IW8ed/fjK2pS2H/j3UndmaqPxWucICYcR%0A3cvf2bwE8ebkr2W2fv4xQsJhxDekyssmVmXohiIkWMOJfYCAb0hL3spsLH9KMk8aIcEY7++R%0Ans5sfKt9V1pdV1FxwD3/uPbKJsMJCbZ4hVQ7b56bMS+l5nPtO/r7pY+8OPHmJV9sMoyQYItX%0ASNUtXrNzF7XrY9SvXh3yXr60gzF+X9ptfsZdVp0y+6k9wqkICcZ4H/29rH2PbVy/oKZm4cY2%0A9iIkGBPty9910/qkvw4svf39sP0ICcZEGtLmwe74CTNnz755XH83pC5kR0KCMZGGVFX4ZGar%0AYU7e1JAdCQnGRBpSycTm7cqBITsSEoyJNKTCO5q3by0K2ZGQYEykIZVd3Lw9dlDIjoQEYyIN%0AaWreXbvSWztnuOkhOxISjIk0pB1DXXHFhKunjB/RzQ0PS4WQYIwqpI8ehNrqaveU5yd/jFR4%0A0tyGsP0ICcaoQvroQagHUf/aqlW1u9vYiZBgjCqk8INQ24uQYAxnyAICgpA2LlmwdItonAxC%0AgjHeIf1gcOoo1BN+JhspICSY4xvSg67o9Kprqk4rco/ohiIkWOMb0vHH/TV1u+kTJ2gGSiEk%0AGOMbUuHMzMa3OivGySAkGOMbUv/qzMZ3B0jmSSMkGOMb0nXDMxfRP2+aZqAUQoIxPiFtSlg/%0A6rTHV7/+6tNjRu4QTkVIMMYnJLc/4VSEBGN8Qqrcz1jhVIQEYzhECBAQhPTm8wteUH6DFBAS%0AzPEOacmJye+P8iqUB38TEqzxDWl55/xTqq6+/MS8I1/VDUVIsMY3pDHHvpK6fbHPONFESYQE%0AY3xD6j0rs3FrX8k8aYQEY3xDKng0s/FwoWSeNEJCxqF/iVjD+1i7GzMb/8mxdpCT/6j/kPEN%0AaUL3XzQmbhprjviKbCZCQpr+mJlDxjekDX1cyRljzihx/TbphiIkJB2Ko88OFe+fI20c3yPx%0AL+31lc2ykQJCQkqHCinxZd3mWvG1TwgJSR0ppGfW6GZpRkgIOlZIXe7UzdKMkJBkpyPvkM48%0AZ69umCaEhBQzHXmHtHXc2Y+vrE3RDUVIsMY3JM6QBQL/kCovm1iVoRuKkGANZ8gCAp4h7Vq+%0ASP0zpCRCgjF+IT18lHN5495RDpRCSDDGK6Tf5hWMvOQ4d750oiRCgjFeIY3p9LvER7jASa/X%0AkERIMMYrpGPOTr79o5sjHCiFkGCMV0idrk2+rXe3CwdKISQY4xWSm56+mSkbJ4OQYAwhAQKE%0ABAj4hfT5mUnutNSNcCpCgjF+IfFrXYAUr5Ae249wKkKCMRy0CggQEiBASIAAIQEChAQIEBIg%0AQEiAACEBAoQECBASIEBIgAAhAQKEBAgQEiBASIAAIQEChAQIEBIgQEiAACEBAoQECBASIEBI%0AgAAhAQKEBAgQEiBASIAAIQEChAQIEBIgQEiAACEBAoQECBASIEBIgAAhAQKEBAgQEiBASIAA%0AIQEChAQIEBIgQEiAACEBAoQECBASIEBIgAAhAQKEBAgQEiBASIAAIQEChAQIEBIgQEiAACEB%0AAoQECBASIEBIgAAhAQKEBAgQEiBASIAAIQECUYfUuH5BTc3CjW3sRUgwJtqQ6qb1cSmlt78f%0Ath8hwZhIQ9o82B0/Yebs2TeP6++G1IXsSEgwJtKQqgqfzGw1zMmbGrIjIcGYSEMqmdi8XTkw%0AZEdCgjGRhlR4R/P2rUUhOxISjIk0pLKLm7fHDgrZkZBgTKQhTc27a1d6a+cMNz1kR0KCMZGG%0AtGOoK66YcPWU8SO6ueFhqRCSVR8mxT1EHKL9OdLue8rzkz9GKjxpbkPYfgcNyXV4iedp3COE%0A+DAt7jEOqYM8taM+RKj+tVWrane3sdPBQor7v2HscvyJ+mGOz6fR6lPT1LF2cf8XjF2uP1E/%0AzPUBNVp7bhKSJbn+RM31+URae27GFdK6iooD7vnLMT2bdHM7W124o8v1J2quzyfS2nMzrpBe%0A+sg4exctaPJt1+p3UXH/B4xdrj9Rc3w8ldaem3GFVL96dch7lxJSq3L+iZrj44m09tzMze+R%0ACOkgcj2kXH95XqO152Zunth3kJBIyeV6Rx1A68/M3Dyx76AhAbkpN0/sIyQYk5sn9hESjMnN%0AE/sICcbk5ol9hARjcvPEPkKCMbl5Yh8hwZjcPLGPkGBMbp7YR0gwJjdP7CMkGGPqWDsgVxES%0AIEBIgAAhAQKEBAgQEiBASIAAIQECuRnSijhPJQb+GSva/TQ/9CEFL69s3ZxOj8XqBtbv4Osf%0A5Im5cuXL7X+WRxDSwSwoiG9t1md97fqExPqsL0BIrM/6AoTE+qwvQEisz/oChMT6rC9ASKzP%0A+gKExPqsL0BIrM/6AoTE+qwvEGNIv+0W39qsz/ra9WMMqfEv8a3N+qyvXT/GkIDDByEBAoQE%0ACBASIEBIgAAhAQKEBAgQEiBASIAAIQEChAQIEBIgQEiAACEBAoQECBASIBBbSDumlhX2q9oc%0A7aJ100qLBo1ddsD60Y7yH64qvvWfPbV7j9MXxbb+K18uKTj6/OVxrL/nhk7D0lutr+w7RFwh%0A7R7q/scdEwsH10W56FuD3KhbLi3o8qf91o92lBX5qZDiWf/H7mM3X39M0dKY1l9T3GvGo98s%0AKVgY/fprhxZnQmp9Ze8h4grpHvdfibf/y02LctEp7oHE25+7c/dbP9JRPigfkgoplvW3df/M%0AziCo7T45pvUvcb9JvP2jGxH5+m93/Wxt53RIra/sPURcIZUX70refLxPY4SLfq1iT+JtY9ey%0A/daPdJQ78+alQopl/bvc/ORNY1zrn+iS//2DIwdFvv5b0/YEmZBaX9l7iJhCqs+vSN1OcOsj%0AX3tX4edbrh/pKOu6TtqRDCme9Ud23RPseju5Fc/6493qxNs3O50Ty/rpkFpf2X+ImEJ6zU1I%0A3c50CyJf+77EF3gt1o90lIp+/0iFFM/6ZSe8+Pk897GH4lp/bc8hS7a8WNHthVjWT4fU+sr+%0AQ8QU0io3JXV7l6uJem3i/aYAAAUhSURBVOnFRad80HL9KEd5yD0VpEKKZ/3isn7Tnrqv1P00%0Arn//qyc450qfj+ffnw6p9ZX9h4gtpKtTt7Pd0xGv/HjnoW/tt36Eo2zrNTrYF1Ic63d2jyTe%0Abu5e0hDP+msHD7z7lz/6VI8Fsfz794XU2sr+Q8QUUq0bn7q92T0X6bqNM9zZ7+y/foSjfKn7%0A65mQ4lm/d/57yZsvuj/Fs/5J3d5IvH1vwIA9cayfDqn1lf2HiCmk3QUjUrfj3OtRLts40V3T%0AcMD60Y3yrLtl06ZNf3bjNr0dy/rBsPzUq2aT3dJY1n837/TU7b+7NXGsnw6p9ZX9h4jr5e8T%0AuyX/z3Fv/4GRrjrVzfro+pGNMs3tMz2W9YOr3QvJm7PcxljW3+5OTt1e7FbGsX7m5e/WV/Ye%0AIq6Q5rpbE2+/626LctGfu6mtrB/ZKGt/mfQzd9YvX4ll/WBl3hm7gmBFp3+N598fDC78f4m3%0AO3oduSuO9TMhtb6y9xBxhdQw3I297Ut5n34vykU/5q6ZnlLXcv2IR0l9jxTT+l9z5bdd0bVo%0AUUzr13Tq/Y0f3zHYzYl8/cWJ/9HzSxJv/n6Qlb2HiO2g1XevLyscMOWtSNds+tJqw37rRztK%0AOqR41m/83pAuPc79Q2zrP3/+MQU9z/xV9OtX7/tfvvZgK/sOwWkUgAAhAQKEBAgQEiBASIAA%0AIQEChAQIEBIgQEiAACEBAoQECBASIEBIgAAhAQKEBAgQEiBASIAAIQEChAQIEBIgQEiAACEB%0AAoQECBASIEBIgAAhAQKEBAgQEiBASIAAIQEChAQIEBIgQEiAACHZVOm27P/XTa1sIjqEZFP1%0AyLqWfyWkuBHSYYGQ4kZIhwVCihsh5azP5/0tebMp79QgWH5+78KyL28Ikp1sO7PLM+nvkVre%0Au/66/kWfmBNkQto6ubTw6LF/iHX+joWQctYc90Dy5l43N1jZpf/tc28o7vP3ILjMXXLOrNWp%0AkFrcW+lGDZ814zj3g3RI28t6TH9s1rGdF8f8T+hACClnbS8Ykbw5ufOO4DtDFyW2HkiWNdGd%0AtTdIv2rX4t5KNzxx71+LBqdDmlSwIvGejcWfjXP+joWQctfZ+duSX9ldmP7bnvqFbloQVLmf%0AJv+27+XvzL2V6XtPdxuTITUePXRL0kj3bkyjdzyElLsecd9PfmVXk9h89NSjXMLUZEgrk+9L%0AhdR8b6Vbnby3yi1JhrTV7fPnWP8BHQkh5a53up6V+Mqu5+4guNF99qHFy36YDqk2+b5kSC3u%0ArXSvJ++9xi1IhlTryuel7Yj3X9CBEFIOu6igblPelUFQ33Vg8mu0+fuH1PLeSvdq8t4qtzT9%0AGak8zrE7JELKYTXusXvd74Jgg7sg+dcb9w+p5b2V7unk9ojE56nkiw1Hd0l9Ktoe1+AdECHl%0AsF09LjmtrDEI3s/7TOJvLw1wV7UMqeW9lW5MYntT0QmZV+3cTYm/bi8ZHef0HQsh5bLLexUk%0AiwhGu6ueuKXnswXHPr6zxfdILe6tdGed//17P+meSIe0rdRd/vCs0sJfxzt+R0JIuezXzq1N%0A3m6/5JgeZywJbutesqVFSC3uHevqvtav6JMPBZkjG7ZMGlhw1HnL45y9gyEkQICQAAFCAgQI%0ACRAgJECAkAABQgIECAkQICRAgJAAAUICBAgJECAkQICQAAFCAgQICRAgJECAkAABQgIECAkQ%0AICRAgJAAAUICBAgJECAkQICQAAFCAgQICRAgJECAkAABQgIE/j/qxHpWBPRiVAAAAABJRU5E%0ArkJggg==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F36" w:rsidRDefault="00AE65AB">
      <w:pPr>
        <w:pStyle w:val="BodyText"/>
      </w:pPr>
      <w:r>
        <w:t>As expected, under the "one causal variant" assumption, only the lead SNP is identified with over 80% probability of having a non-zero effect. The other two true effect variables in red are not identified.</w:t>
      </w:r>
    </w:p>
    <w:p w:rsidR="00416F36" w:rsidRDefault="00AE65AB">
      <w:pPr>
        <w:pStyle w:val="Heading2"/>
      </w:pPr>
      <w:bookmarkStart w:id="7" w:name="X82f5aa42f07001ecec303f03ce92c3226e7d359"/>
      <w:r>
        <w:t xml:space="preserve">95% credible set for single effect </w:t>
      </w:r>
      <w:hyperlink w:anchor="X82f5aa42f07001ecec303f03ce92c3226e7d359"/>
      <w:bookmarkEnd w:id="7"/>
    </w:p>
    <w:p w:rsidR="00416F36" w:rsidRDefault="00AE65AB">
      <w:pPr>
        <w:pStyle w:val="FirstParagraph"/>
      </w:pPr>
      <w:r>
        <w:t>95% credible set (CS) is defined as a set of variables with 95% probability of containing a true effect. By visually examine the plot above, we can see that the lead SNP has over 80% probability being the tr</w:t>
      </w:r>
      <w:r>
        <w:t xml:space="preserve">ue effect, and another SNP near it has almost 20% probability of being the true effect. The 95% credible set should thus contain both of them in order for </w:t>
      </w:r>
      <w:r>
        <w:lastRenderedPageBreak/>
        <w:t xml:space="preserve">the coverage to exceed 95%. Indeed, we can formally verify this using an internal function </w:t>
      </w:r>
      <w:r>
        <w:rPr>
          <w:rStyle w:val="VerbatimChar"/>
        </w:rPr>
        <w:t>in_CS</w:t>
      </w:r>
      <w:r>
        <w:t xml:space="preserve"> to a</w:t>
      </w:r>
      <w:r>
        <w:t>ssess if a variable is in a single effect CS. We report the indices of these variables,</w:t>
      </w:r>
    </w:p>
    <w:p w:rsidR="00416F36" w:rsidRDefault="00AE65AB">
      <w:pPr>
        <w:pStyle w:val="SourceCode"/>
      </w:pPr>
      <w:r>
        <w:rPr>
          <w:rStyle w:val="VerbatimChar"/>
        </w:rPr>
        <w:t>which(susieR:::in_CS(t(probs), coverage = 0.95) != 0)</w:t>
      </w:r>
    </w:p>
    <w:p w:rsidR="00416F36" w:rsidRDefault="00AE65AB">
      <w:pPr>
        <w:pStyle w:val="Compact"/>
        <w:numPr>
          <w:ilvl w:val="0"/>
          <w:numId w:val="6"/>
        </w:numPr>
      </w:pPr>
      <w:r>
        <w:t>773</w:t>
      </w:r>
    </w:p>
    <w:p w:rsidR="00416F36" w:rsidRDefault="00AE65AB">
      <w:pPr>
        <w:pStyle w:val="Compact"/>
        <w:numPr>
          <w:ilvl w:val="0"/>
          <w:numId w:val="6"/>
        </w:numPr>
      </w:pPr>
      <w:r>
        <w:t>777</w:t>
      </w:r>
    </w:p>
    <w:p w:rsidR="00416F36" w:rsidRDefault="00AE65AB">
      <w:pPr>
        <w:pStyle w:val="FirstParagraph"/>
      </w:pPr>
      <w:r>
        <w:t>These variables indeed correspond to the two non-zero probability variables on the plot above.</w:t>
      </w:r>
    </w:p>
    <w:p w:rsidR="00416F36" w:rsidRDefault="00AE65AB">
      <w:pPr>
        <w:pStyle w:val="BodyText"/>
      </w:pPr>
      <w:r>
        <w:rPr>
          <w:b/>
        </w:rPr>
        <w:t>Question: S</w:t>
      </w:r>
      <w:r>
        <w:rPr>
          <w:b/>
        </w:rPr>
        <w:t>how the p-values and compute the correlation between these two variables. What do you think is the reason that the zero-effect variable 777 shows a significant evidence of association?</w:t>
      </w:r>
    </w:p>
    <w:p w:rsidR="00416F36" w:rsidRDefault="00AE65AB">
      <w:pPr>
        <w:pStyle w:val="Heading1"/>
      </w:pPr>
      <w:bookmarkStart w:id="8" w:name="X803b6bc1f2632c44dac19743a71501f8f0248a3"/>
      <w:r>
        <w:t>Fine-mapping with individual level data using Sum of Single Effects mod</w:t>
      </w:r>
      <w:r>
        <w:t xml:space="preserve">el </w:t>
      </w:r>
      <w:hyperlink w:anchor="X803b6bc1f2632c44dac19743a71501f8f0248a3"/>
      <w:bookmarkEnd w:id="8"/>
    </w:p>
    <w:p w:rsidR="00416F36" w:rsidRDefault="00AE65AB">
      <w:pPr>
        <w:pStyle w:val="FirstParagraph"/>
      </w:pPr>
      <w:r>
        <w:t xml:space="preserve">When multiple true effects are expected, formal statistical fine-mapping via Bayesian Variable Selection should be performed. We fit a Sum of Single Effects (SuSiE) model implemented in </w:t>
      </w:r>
      <w:r>
        <w:rPr>
          <w:rStyle w:val="VerbatimChar"/>
        </w:rPr>
        <w:t>sus</w:t>
      </w:r>
      <w:r>
        <w:rPr>
          <w:rStyle w:val="VerbatimChar"/>
        </w:rPr>
        <w:t>ieR</w:t>
      </w:r>
      <w:r>
        <w:t xml:space="preserve"> package, assuming at most 10 causal variables (although SuSiE is robust to the choice of </w:t>
      </w:r>
      <w:r>
        <w:rPr>
          <w:rStyle w:val="VerbatimChar"/>
        </w:rPr>
        <w:t>L</w:t>
      </w:r>
      <w:r>
        <w:t>).</w:t>
      </w:r>
    </w:p>
    <w:p w:rsidR="00416F36" w:rsidRDefault="00AE65AB">
      <w:pPr>
        <w:pStyle w:val="SourceCode"/>
      </w:pPr>
      <w:r>
        <w:rPr>
          <w:rStyle w:val="VerbatimChar"/>
        </w:rPr>
        <w:t>fitted &lt;- susie(X, y, L = 10)</w:t>
      </w:r>
    </w:p>
    <w:p w:rsidR="00416F36" w:rsidRDefault="00AE65AB">
      <w:pPr>
        <w:pStyle w:val="Heading2"/>
      </w:pPr>
      <w:bookmarkStart w:id="9" w:name="Xeea165e9f5f41a29242bdfc490759bd7dae02e2"/>
      <w:r>
        <w:t xml:space="preserve">95% credible sets for each single effect </w:t>
      </w:r>
      <w:hyperlink w:anchor="Xeea165e9f5f41a29242bdfc490759bd7dae02e2"/>
      <w:bookmarkEnd w:id="9"/>
    </w:p>
    <w:p w:rsidR="00416F36" w:rsidRDefault="00AE65AB">
      <w:pPr>
        <w:pStyle w:val="FirstParagraph"/>
      </w:pPr>
      <w:r>
        <w:t xml:space="preserve">By default, </w:t>
      </w:r>
      <w:r>
        <w:rPr>
          <w:rStyle w:val="VerbatimChar"/>
        </w:rPr>
        <w:t>susie</w:t>
      </w:r>
      <w:r>
        <w:t xml:space="preserve"> functi</w:t>
      </w:r>
      <w:r>
        <w:t>on computes 95% CS each containing one effect variable,</w:t>
      </w:r>
    </w:p>
    <w:p w:rsidR="00416F36" w:rsidRDefault="00AE65AB">
      <w:pPr>
        <w:pStyle w:val="SourceCode"/>
      </w:pPr>
      <w:r>
        <w:rPr>
          <w:rStyle w:val="VerbatimChar"/>
        </w:rPr>
        <w:t>print(fitted$sets)</w:t>
      </w:r>
    </w:p>
    <w:p w:rsidR="00416F36" w:rsidRDefault="00AE65AB">
      <w:pPr>
        <w:pStyle w:val="SourceCode"/>
      </w:pPr>
      <w:r>
        <w:rPr>
          <w:rStyle w:val="VerbatimChar"/>
        </w:rPr>
        <w:t>$cs</w:t>
      </w:r>
      <w:r>
        <w:br/>
      </w:r>
      <w:r>
        <w:rPr>
          <w:rStyle w:val="VerbatimChar"/>
        </w:rPr>
        <w:t>$cs$L2</w:t>
      </w:r>
      <w:r>
        <w:br/>
      </w:r>
      <w:r>
        <w:rPr>
          <w:rStyle w:val="VerbatimChar"/>
        </w:rPr>
        <w:t>[1] 653</w:t>
      </w:r>
      <w:r>
        <w:br/>
      </w:r>
      <w:r>
        <w:br/>
      </w:r>
      <w:r>
        <w:rPr>
          <w:rStyle w:val="VerbatimChar"/>
        </w:rPr>
        <w:t>$cs$L1</w:t>
      </w:r>
      <w:r>
        <w:br/>
      </w:r>
      <w:r>
        <w:rPr>
          <w:rStyle w:val="VerbatimChar"/>
        </w:rPr>
        <w:t>[1] 773 777</w:t>
      </w:r>
      <w:r>
        <w:br/>
      </w:r>
      <w:r>
        <w:br/>
      </w:r>
      <w:r>
        <w:rPr>
          <w:rStyle w:val="VerbatimChar"/>
        </w:rPr>
        <w:t>$cs$L3</w:t>
      </w:r>
      <w:r>
        <w:br/>
      </w:r>
      <w:r>
        <w:rPr>
          <w:rStyle w:val="VerbatimChar"/>
        </w:rPr>
        <w:t xml:space="preserve"> [1] 362 365 372 373 374 379 381 383 384 386 387 388 389 391 392 396 397 398 399</w:t>
      </w:r>
      <w:r>
        <w:br/>
      </w:r>
      <w:r>
        <w:rPr>
          <w:rStyle w:val="VerbatimChar"/>
        </w:rPr>
        <w:t>[20] 400 401 403 404 405 407 408 415</w:t>
      </w:r>
      <w:r>
        <w:br/>
      </w:r>
      <w:r>
        <w:br/>
      </w:r>
      <w:r>
        <w:br/>
      </w:r>
      <w:r>
        <w:rPr>
          <w:rStyle w:val="VerbatimChar"/>
        </w:rPr>
        <w:t>$purity</w:t>
      </w:r>
      <w:r>
        <w:br/>
      </w:r>
      <w:r>
        <w:rPr>
          <w:rStyle w:val="VerbatimChar"/>
        </w:rPr>
        <w:t xml:space="preserve">   min</w:t>
      </w:r>
      <w:r>
        <w:rPr>
          <w:rStyle w:val="VerbatimChar"/>
        </w:rPr>
        <w:t>.abs.corr mean.abs.corr median.abs.corr</w:t>
      </w:r>
      <w:r>
        <w:br/>
      </w:r>
      <w:r>
        <w:rPr>
          <w:rStyle w:val="VerbatimChar"/>
        </w:rPr>
        <w:t>L2    1.0000000     1.0000000       1.0000000</w:t>
      </w:r>
      <w:r>
        <w:br/>
      </w:r>
      <w:r>
        <w:rPr>
          <w:rStyle w:val="VerbatimChar"/>
        </w:rPr>
        <w:t>L1    0.9815726     0.9907863       0.9907863</w:t>
      </w:r>
      <w:r>
        <w:br/>
      </w:r>
      <w:r>
        <w:rPr>
          <w:rStyle w:val="VerbatimChar"/>
        </w:rPr>
        <w:lastRenderedPageBreak/>
        <w:t>L3    0.8686309     0.9653503       0.9739578</w:t>
      </w:r>
      <w:r>
        <w:br/>
      </w:r>
      <w:r>
        <w:br/>
      </w:r>
      <w:r>
        <w:rPr>
          <w:rStyle w:val="VerbatimChar"/>
        </w:rPr>
        <w:t>$cs_index</w:t>
      </w:r>
      <w:r>
        <w:br/>
      </w:r>
      <w:r>
        <w:rPr>
          <w:rStyle w:val="VerbatimChar"/>
        </w:rPr>
        <w:t>[1] 2 1 3</w:t>
      </w:r>
      <w:r>
        <w:br/>
      </w:r>
      <w:r>
        <w:br/>
      </w:r>
      <w:r>
        <w:rPr>
          <w:rStyle w:val="VerbatimChar"/>
        </w:rPr>
        <w:t>$coverage</w:t>
      </w:r>
      <w:r>
        <w:br/>
      </w:r>
      <w:r>
        <w:rPr>
          <w:rStyle w:val="VerbatimChar"/>
        </w:rPr>
        <w:t>[1] 0.9998236 0.9988858 0.9539811</w:t>
      </w:r>
      <w:r>
        <w:br/>
      </w:r>
      <w:r>
        <w:br/>
      </w:r>
      <w:r>
        <w:rPr>
          <w:rStyle w:val="VerbatimChar"/>
        </w:rPr>
        <w:t>$requested_</w:t>
      </w:r>
      <w:r>
        <w:rPr>
          <w:rStyle w:val="VerbatimChar"/>
        </w:rPr>
        <w:t>coverage</w:t>
      </w:r>
      <w:r>
        <w:br/>
      </w:r>
      <w:r>
        <w:rPr>
          <w:rStyle w:val="VerbatimChar"/>
        </w:rPr>
        <w:t>[1] 0.95</w:t>
      </w:r>
    </w:p>
    <w:p w:rsidR="00416F36" w:rsidRDefault="00AE65AB">
      <w:pPr>
        <w:pStyle w:val="FirstParagraph"/>
      </w:pPr>
      <w:r>
        <w:t xml:space="preserve">The 3 true signals have been captured by the 3 CS reported here. The 3rd CS contains many variables, including the true causal variable </w:t>
      </w:r>
      <w:r>
        <w:rPr>
          <w:rStyle w:val="VerbatimChar"/>
        </w:rPr>
        <w:t>403</w:t>
      </w:r>
      <w:r>
        <w:t>. The minimum absolute correlation is 0.86.</w:t>
      </w:r>
    </w:p>
    <w:p w:rsidR="00416F36" w:rsidRDefault="00AE65AB">
      <w:pPr>
        <w:pStyle w:val="BodyText"/>
      </w:pPr>
      <w:r>
        <w:t xml:space="preserve">If we request 90% coverage for credible sets, we still </w:t>
      </w:r>
      <w:r>
        <w:t>capture the 3 signals, but the minimum absolute correlation of the 3rd CS is now 0.91 and size of the CS is also a bit smaller.</w:t>
      </w:r>
    </w:p>
    <w:p w:rsidR="00416F36" w:rsidRDefault="00AE65AB">
      <w:pPr>
        <w:pStyle w:val="SourceCode"/>
      </w:pPr>
      <w:r>
        <w:rPr>
          <w:rStyle w:val="VerbatimChar"/>
        </w:rPr>
        <w:t>sets &lt;- susie_get_cs(fitted, X = X, coverage = 0.9)</w:t>
      </w:r>
      <w:r>
        <w:br/>
      </w:r>
      <w:r>
        <w:rPr>
          <w:rStyle w:val="VerbatimChar"/>
        </w:rPr>
        <w:t>print(sets)</w:t>
      </w:r>
    </w:p>
    <w:p w:rsidR="00416F36" w:rsidRDefault="00AE65AB">
      <w:pPr>
        <w:pStyle w:val="SourceCode"/>
      </w:pPr>
      <w:r>
        <w:rPr>
          <w:rStyle w:val="VerbatimChar"/>
        </w:rPr>
        <w:t>$cs</w:t>
      </w:r>
      <w:r>
        <w:br/>
      </w:r>
      <w:r>
        <w:rPr>
          <w:rStyle w:val="VerbatimChar"/>
        </w:rPr>
        <w:t>$cs$L2</w:t>
      </w:r>
      <w:r>
        <w:br/>
      </w:r>
      <w:r>
        <w:rPr>
          <w:rStyle w:val="VerbatimChar"/>
        </w:rPr>
        <w:t>[1] 653</w:t>
      </w:r>
      <w:r>
        <w:br/>
      </w:r>
      <w:r>
        <w:br/>
      </w:r>
      <w:r>
        <w:rPr>
          <w:rStyle w:val="VerbatimChar"/>
        </w:rPr>
        <w:t>$cs$L1</w:t>
      </w:r>
      <w:r>
        <w:br/>
      </w:r>
      <w:r>
        <w:rPr>
          <w:rStyle w:val="VerbatimChar"/>
        </w:rPr>
        <w:t>[1] 773 777</w:t>
      </w:r>
      <w:r>
        <w:br/>
      </w:r>
      <w:r>
        <w:br/>
      </w:r>
      <w:r>
        <w:rPr>
          <w:rStyle w:val="VerbatimChar"/>
        </w:rPr>
        <w:t>$cs$L3</w:t>
      </w:r>
      <w:r>
        <w:br/>
      </w:r>
      <w:r>
        <w:rPr>
          <w:rStyle w:val="VerbatimChar"/>
        </w:rPr>
        <w:t xml:space="preserve"> [1] 373 374 379 </w:t>
      </w:r>
      <w:r>
        <w:rPr>
          <w:rStyle w:val="VerbatimChar"/>
        </w:rPr>
        <w:t>381 383 384 386 387 388 389 391 392 396 398 399 400 401 403 404</w:t>
      </w:r>
      <w:r>
        <w:br/>
      </w:r>
      <w:r>
        <w:rPr>
          <w:rStyle w:val="VerbatimChar"/>
        </w:rPr>
        <w:t>[20] 405 407 408</w:t>
      </w:r>
      <w:r>
        <w:br/>
      </w:r>
      <w:r>
        <w:br/>
      </w:r>
      <w:r>
        <w:br/>
      </w:r>
      <w:r>
        <w:rPr>
          <w:rStyle w:val="VerbatimChar"/>
        </w:rPr>
        <w:t>$purity</w:t>
      </w:r>
      <w:r>
        <w:br/>
      </w:r>
      <w:r>
        <w:rPr>
          <w:rStyle w:val="VerbatimChar"/>
        </w:rPr>
        <w:t xml:space="preserve">   min.abs.corr mean.abs.corr median.abs.corr</w:t>
      </w:r>
      <w:r>
        <w:br/>
      </w:r>
      <w:r>
        <w:rPr>
          <w:rStyle w:val="VerbatimChar"/>
        </w:rPr>
        <w:t>L2    1.0000000     1.0000000       1.0000000</w:t>
      </w:r>
      <w:r>
        <w:br/>
      </w:r>
      <w:r>
        <w:rPr>
          <w:rStyle w:val="VerbatimChar"/>
        </w:rPr>
        <w:t>L1    0.9815726     0.9907863       0.9907863</w:t>
      </w:r>
      <w:r>
        <w:br/>
      </w:r>
      <w:r>
        <w:rPr>
          <w:rStyle w:val="VerbatimChar"/>
        </w:rPr>
        <w:t>L3    0.9119572     0.97387</w:t>
      </w:r>
      <w:r>
        <w:rPr>
          <w:rStyle w:val="VerbatimChar"/>
        </w:rPr>
        <w:t>24       0.9768163</w:t>
      </w:r>
      <w:r>
        <w:br/>
      </w:r>
      <w:r>
        <w:br/>
      </w:r>
      <w:r>
        <w:rPr>
          <w:rStyle w:val="VerbatimChar"/>
        </w:rPr>
        <w:t>$cs_index</w:t>
      </w:r>
      <w:r>
        <w:br/>
      </w:r>
      <w:r>
        <w:rPr>
          <w:rStyle w:val="VerbatimChar"/>
        </w:rPr>
        <w:t>[1] 2 1 3</w:t>
      </w:r>
      <w:r>
        <w:br/>
      </w:r>
      <w:r>
        <w:br/>
      </w:r>
      <w:r>
        <w:rPr>
          <w:rStyle w:val="VerbatimChar"/>
        </w:rPr>
        <w:t>$coverage</w:t>
      </w:r>
      <w:r>
        <w:br/>
      </w:r>
      <w:r>
        <w:rPr>
          <w:rStyle w:val="VerbatimChar"/>
        </w:rPr>
        <w:t>[1] 0.9998236 0.9988858 0.9119917</w:t>
      </w:r>
      <w:r>
        <w:br/>
      </w:r>
      <w:r>
        <w:br/>
      </w:r>
      <w:r>
        <w:rPr>
          <w:rStyle w:val="VerbatimChar"/>
        </w:rPr>
        <w:t>$requested_coverage</w:t>
      </w:r>
      <w:r>
        <w:br/>
      </w:r>
      <w:r>
        <w:rPr>
          <w:rStyle w:val="VerbatimChar"/>
        </w:rPr>
        <w:t>[1] 0.9</w:t>
      </w:r>
    </w:p>
    <w:p w:rsidR="00416F36" w:rsidRDefault="00AE65AB">
      <w:pPr>
        <w:pStyle w:val="FirstParagraph"/>
      </w:pPr>
      <w:r>
        <w:rPr>
          <w:b/>
        </w:rPr>
        <w:lastRenderedPageBreak/>
        <w:t>Question: why is the size for the 3rd CS smaller and minimum absolute correlation higher, when requesting 90% coverage compared to previous re</w:t>
      </w:r>
      <w:r>
        <w:rPr>
          <w:b/>
        </w:rPr>
        <w:t>sult of requesting 95%?</w:t>
      </w:r>
    </w:p>
    <w:p w:rsidR="00416F36" w:rsidRDefault="00AE65AB">
      <w:pPr>
        <w:pStyle w:val="Heading2"/>
      </w:pPr>
      <w:bookmarkStart w:id="10" w:name="Posterior-inclusion-probabilities"/>
      <w:r>
        <w:t xml:space="preserve">Posterior inclusion probabilities </w:t>
      </w:r>
      <w:hyperlink w:anchor="Posterior-inclusion-probabilities"/>
      <w:bookmarkEnd w:id="10"/>
    </w:p>
    <w:p w:rsidR="00416F36" w:rsidRDefault="00AE65AB">
      <w:pPr>
        <w:pStyle w:val="FirstParagraph"/>
      </w:pPr>
      <w:r>
        <w:t>Here we summarize the fine-mapping results by posterior inclusion probability (PIP):</w:t>
      </w:r>
    </w:p>
    <w:p w:rsidR="00416F36" w:rsidRDefault="00AE65AB">
      <w:pPr>
        <w:pStyle w:val="SourceCode"/>
      </w:pPr>
      <w:r>
        <w:rPr>
          <w:rStyle w:val="VerbatimChar"/>
        </w:rPr>
        <w:t>susie_plot(fitted, y="PIP", b=b, add_legend=T)</w:t>
      </w:r>
    </w:p>
    <w:p w:rsidR="00416F36" w:rsidRDefault="00AE65AB">
      <w:pPr>
        <w:pStyle w:val="Compact"/>
      </w:pPr>
      <w:r>
        <w:rPr>
          <w:noProof/>
        </w:rPr>
        <w:drawing>
          <wp:inline distT="0" distB="0" distL="0" distR="0">
            <wp:extent cx="40005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0gAAANICAIAAAByhViMAAAACXBIWXMAABJ0AAASdAHeZh94%0AAAAgAElEQVR4nOzde1xUdf748c8wXAYZGfAeykUBQcQ0r4hpaqaJ1VopppuZLKXrWsb+1G+7%0APy9ZP75tRqlf05Wy2mTN8oaa10rBC+ItDckLJpKC1+Q6gDAwnN8fY3xZbormHObD6/noj5lz%0APmd44+ORvTpnzoxGURQBAAAA22en9gAAAAD4fRB2AAAAkiDsAAAAJEHYAQAASIKwAwAAkARh%0ABwAAIAnCDgAAQBKEHQAAgCQIOwAAAEkQdgAAAJIg7AAAACRB2AEAAEiCsAMAAJAEYQcAACAJ%0Awg4AAEAShB0AAIAkCDsAAABJEHYAAACSIOwAAAAkQdgBAABIgrADAACQBGEHAAAgCcIOAABA%0AEoQdAACAJAg7AAAASRB2AAAAkiDsAAAAJEHYAQAASIKwAwAAkARhBwAAIAnCDgAAQBKEHQAA%0AgCQIOwAAAEkQdgAAAJIg7AAAACRB2AEAAEiCsAMAAJAEYQcAACAJwg4AAEAShB0AAIAkCDsA%0AAABJEHYAAACSIOwAAAAkQdgBAABIgrADAACQBGEHAAAgCcIOAABAEoQdAACAJAg7AAAASRB2%0AAAAAkiDsAAAAJEHYAQAASIKwAwAAkARhBwAAIAnCDgAAQBKEHQAAgCQIOwAAAEkQdgAAAJIg%0A7AAAACRB2AEAAEiCsAMAAJAEYQcAACAJwg4AAEAShB0AAIAkCDsAAABJEHYAAACSIOwAAAAk%0AQdgBAABIgrADAACQBGEHAAAgCcIOAABAEoQdAACAJAg7AAAASRB2AAAAkiDsAAAAJEHYAQAA%0ASIKwAwAAkARhBwAAIAnCDgAAQBKEHQAAgCQIOwAAAEkQdgAAAJIg7AAAACRB2AEAAEiCsAMA%0AAJAEYQcAACAJwg4AAEAShB0AAIAkCDsAAABJEHYAAACSIOwAAAAkQdgBAABIgrADAACQBGEH%0AAAAgCcIOAABAEoQdAACAJOzVHsA2pKSklJeXqz0FAABoFOzt7bt37672FLUg7O7s2LFjffr0%0AUXsKAADQiBw9erR3795qT1EdYXdnJpNJCFFaWuro6Kj2LAAAQGUmk8nJycmSB40N77EDAACQ%0ABGEHAAAgCcIOAABAEoQdAACAJAg7AAAASRB2AAAAkiDsAAAAJGF7n2OnKEpGRsaFCxeMRqMQ%0AwmAw+Pv7e3p6qj0XAACAymwp7HJzc6Ojo+Pi4m7cuFFtl5eXV2Rk5MyZM52dnVWZDQAAQHU2%0AE3ZXr14dMGBARkaGv79/WFiYt7e3i4uLEKKgoCA9PX3v3r3z5s3bsGFDQkKCu7u72sMCAACo%0AwGbCbu7cuVlZWWvXrh07dmzNvWazOTY2dvr06QsWLFi8eLH1xwMAAFCdzdw8sW3btokTJ9Za%0AdUIIrVY7bdq08PDwjRs3WnkwAAAaCTc3t507d9bc/vHHH+v1+o8++uhuXmT9+vWhoaEuLi6u%0Arq79+/dft25d/esPHjzYv39/d3d3Hx+fRYsWVW6fPXv2woULLVM5OjrqdDqdTqfX67t37756%0A9er6X/Po0aMhISGtWrUKCAj48ssvay7Yt29f37593d3dAwICduzYYdm4Z8+evn37BgYGduvW%0AbeXKlfX8+vn5+ePHj3d3d2/btu28efPu9EdiS2zmjF12dravr2/9a7p06RIfH2+deQAAeKA8%0A382ttiXzb/fyXqM///nPBQUFXbt2vZvFn332WVRU1KJFi55++mmdTvfNN99ERkYWFhZOnjy5%0A1vV5eXlhYWFLliyZNGnS8ePHBw0a1K9fv9DQUCHE9u3b16xZY1m2ZcuWJ598UghRXl6+c+fO%0AMWPGdOnSpWfPnrW+pslkevbZZ+fOnfvqq68eOXJkxIgRvXv37ty5c+WCX3/99Zlnnvnkk0/G%0AjBmzdevWsWPH/vzzzy4uLqNHj96yZcvgwYMvXbr08MMPBwcHh4SE1Prrv/rqqy4uLleuXLl5%0A82Z4ePiYMWMefvjhu/nzafxs5oydh4dHSkpK/WtOnDjh4eFhnXkAAJWuF1//x+F/PLrmUY9/%0AejRf0tx/pf8ft/1xS/oWRShqjwYRERGxevXq5s2bV93Yo0ePmifwioqKZs+evWjRooiIiNat%0AWzdv3nzChAnx8fH+/v51vbjJZFq8ePGkSZOEED179gwKCjpz5owQIjMzMz8/v1u3btXW29vb%0AP/XUU76+vsePH6/rNRMTE52cnKZMmaLRaPr16/f0009/9dVXVRckJSV5eHiMHTtWo9E8/fTT%0AvXr12rRp0y+//FJWVjZ48GAhhJeXV2Bg4E8//VTrr5+dnb1ly5aFCxc6Ozt7enomJydLU3XC%0AhsJu9OjR69ati4mJKS0trbm3qKho/vz5mzdvHjdunPVnA4CmbNEPi/w+8fvb/r8lXU66WnS1%0AsKzwfN75L898+Yf4P/T7d7+0nDS1B2zq+vTpU3NjTEzMyJEjq208cuRITk7O+PHjq24cOnTo%0Ao48+unbtWrf/1KFDByFEmzZtXn75ZcvKzMzM06dPDxo0SAixbdu2mq8vhCgrK/v666/Pnz8f%0AGhpa12uePXs2KCio8pCAgIBTp05Vex1F+d//Z2jRosW5c+cCAgLatWu3fv16IURaWlp6erol%0A8mr++ikpKR4eHitWrOjcuXNQUNCSJUvq+qOzRTZzKfatt97av3//rFmz3n777b59+3p6eur1%0AekVRCgsLL168eOTIkeLi4oEDB86ZM0ftSQGgCZny7ZSPT35c196j146GrA7ZMWZHyEMh1pwK%0AdzRs2LCaG3Nyctzd3Wv94LDw8PDw8PB6XvDy5cujRo2Kjo62nN7bvn171au3Y8aMsbe3F0IU%0AFhb26tVry5YtQUFBQUFBtb5mUVFR1RmaNWtWVFRUdcHAgQOvXLkSFxc3YcKEvXv37tu3r127%0Adk5OTitXrnz22WenTp2al5cXExPj5+dX66i5ubmXLl0yGAxpaWmnTp0aOnSon5/fqFGj6vnt%0AbIjNhJ2bm1tycvKyZctWrVqVmJhoNpsrdzk4OPTq1SsiIiIiIkKr1ao4JAA0KTFHYyqrrm2z%0Atq/3fH2w12CDo+F83vnVZ1avT1uvCCWvNO/ZTc8ef+n4Qy4PqTst7qhVq1Y5OTlGo7Hadds7%0AOnbs2JgxY+bOnfunP/1JCFFaWrp///6qd0isX7/e8h67l156yWQyjRgxop5X0+v1xcXFlU8L%0ACwv1en3VBS1btty0adPs2bNnz549fPjwJ554wt3dPT09/YUXXvj2229DQkIuX778xBNPtG3b%0AttrZRws3NzcnJ6fp06drNJrg4OBx48bt2LGDsFOBo6NjVFRUVFRUSUlJZmam5ZsnXF1dvby8%0AHB0d1Z4OAJqWK4VX5h+cb3k8qMOgTaM3uTu3sDztKsQfhPjm/Jbwb8JLykuuFV2be2DuyhEr%0A634xNAp9+vQxGAwrV66Mioqq3Lh169a0tDRPT89XX3216mK9Xp+VlSWEOHz48JgxY+Li4iyX%0APoUQiYmJjzzySK11+I9//CMgIGD37t2PP/742rVra33NoKCgqnfXpqam9ujRo9rrDBky5OjR%0Ao5bH3bt3Hzt2bEJCQqdOnUJCQoQQ7du3Hzly5K5du2oNO19f35KSkuLiYssH4iqKYmdnM+9M%0AuzMFd5KUlCSEKC0tVXsQAGhE5h2YJ94X4n3R/p/tc27lKELU/Gf5ieWWNfYf2N8svqn2yPIz%0AGAw7duyoddfjjz++dOnSyqd79uy5cOFCzWUrVqzQ6XSLFi3KysrKz89ftWqVwWBYv359XT+x%0AqKjI29t7z549VTe+/vrrCxcurGuq6OjogICAev6rWlZW5u3tvWzZMrPZnJCQ4Orqmp6erijK%0Axo0bT506pSiK0Wj08fE5cOCA2Wxevny5p6dncXFxcnKyXq8/c+aMoih5eXk9evRYvHhxXb/+%0A8OHD33jjjbKysnPnzrVu3Xrnzp11DVMry9v9k5KSGnSUdRB2d0bYAUBNj3zxiCXaYo7G1Fp1%0AihDlFeVesV6WZXGn4tQeWX4Gg8HOzk77m379+pWXlzs5OTk5OdnZ2dnb21suQSqK0r1796qh%0AU9WGDRtCQkKaNWtmMBgGDx68e/fuen6i5VPunKp44403/Pz8UlNTq05VNexKSko6duwYHR1d%0Az8ueOHGif//+bm5uXbt2jY+Pt2ysOvPq1au9vLz0en1ISMjJkyctG2NjY4OCgvz8/Pz8/GbN%0AmlVeXl7Xr3/z5s1Ro0YZDAYfH58lS5bc8Q+2msYcdhpFkeRe9PT09ClTpgghvv/++7s/ymQy%0AffnllyaTqZ41586d++CDD0pLS7ngCwCVXP/H1WgyCiF+nPRj9zbVr5RVenn7pC9OfSGEmNt/%0A7tsD3rbefMADYzKZnJyckpKSLJ/Y16jY0nvs6mc0Gnfv3t3Qo65fv75w4cJaP0Kl6isLIUwm%0AE2EHABZmxVxUdvtGRTcnt3pWuutuf6ZuQWnBAx8LaPLkCbvAwMDU1NSGHuXp6Xn69On618TG%0Axk6dOvVe5wIACWk12lbOrW4U3xBC/JL/i3fdKy/kXbA8aOvS1iqjAU2aPLeB6HS64ODg4OBg%0AtQcBgCahd7velgdfnf2qrjW/Ft3Yfen2tZQ+7Wr5mFwAvy95wk4IkZ2dff78ebWnAIAmYWzn%0AsZYHn6Z+evByUq1rXt/zuuWKbZtmbR7zfMx6wwFNlVRh9/7779fzfXYAgN/RH4P+6OfmJ4Qo%0AqygbtWHUhrT1osrdeDm3sl/c+sfKk3lzQuY42DmoMyjQlMjzHjsAgDU52DnEjYob8vWQkvKS%0AvNK8MVvGdGvVbcju1w1OhnO553Z+0im/NN+ycrjP8GmPTFN3WqCJkOqMHQDAmkIeCtnwzIbm%0Ajre/YCD1Zur/HP+fd5Lf+frs15VVN8x72Nqn12o1fN+jNbi5ue3cubPaxoMHD/bv39/d3d3H%0Ax6fqNzrUZf369aGhoS4uLq6urv3797d8Ul39Pv74Y71e/9FHH93j3Pj92MwZu969e99xzeXL%0Al60wCQCgUlinsGMTj83eO3vz+c3VdrXQtfh7yN9n9Jxhb2cz/62RT15eXlhY2JIlSyZNmnT8%0A+PFBgwb169evnk9f++yzz6KiohYtWvT000/rdLpvvvkmMjKysLBw8uTJdR3y5z//uaCgoGvX%0Arg/mN0DD2My/bCdOnBBCODjU9xaN8vJya40DALits3vnTaM3ZeRnbLuw7XzueWOZ0cPFo+9D%0AfYd5D3O2d1Z7OhumidFU26LMbPB3CphMpsWLF0+aNEkI0bNnz6CgoDNnzoSGhvbo0SMyMnL6%0A9OlVFxcVFc2ePXvRokURERGWLRMmTGjXrl39H+MaERHRp0+fYcOGNXQ2PAg2E3azZs1avnz5%0A8ePH/fz86lrz5ptvvvfee9acCgBg0dHQcfoj0++8DtbVpk2bl19+2fI4MzPz9OnTgwYNEkLE%0AxMR07Nix2uIjR47k5OSMHz++6sahQ4cKIdauXfvqq69W3a7X67OysoQQffrwQTaNiM28x+6d%0Ad97x8/MbP358WVmZ2rMAAGBjLl++PGrUqOjoaMvHRwwbNszX17fampycHHd3d2fnWs6zhoeH%0A5/0nS9WhsbGZsHNwcFi9evWpU6f+/ve/qz0LAAC25NixYwMGDJgxY8aMGTPqWdaqVaucnBzL%0AF2nCRtnMpVghRJcuXa5du1bPG+lGjhzp5lbfVxYCANDUHD58eMyYMXFxcYMHD65/ZZ8+fQwG%0Aw8qVK6Oioio3bt26NS0tzdPTs65LsWhUbCnshBCurq717H3ssccee4xPNgcA4Lbi4uJx48at%0AWrWqWtUlJCT4+PhUe5tds2bN3nvvvTfeeEOj0YwdO7Z58+abN29+7bXXPv300+effz48PNyq%0Ao+Oe2MylWAAAmhRlplLtn7s5atSoUfa/CQkJ2b59+8WLF0eOHKn7jeVsXFRU1LZt22oePmXK%0AlNWrV3/99dedO3f28vL67LPPNm7c+Pzzz9f148xms+VlExISoqKidDrda6+9ds+/Mu6fjZ2x%0AAwAAdcnLy6u5UVFqKcIff/yxrhd57rnnnnvuubv8iVqttqSk5C4Xwwo4YwcAACAJwg4AAEAS%0AhB0AAIAkCDsAAABJEHYAAACSIOwAAAAkQdgBAABIgrADAEASbm5uO3furLZx586dPXr0cHd3%0A9/PzW758+R1fZP369aGhoS4uLq6urv3791+3bl396w8ePNi/f393d3cfH59FixYJIeLj43VV%0A2NvbV35q8ezZsxcuXGgZ1dHR0bJAr9d379599erV9f+go0ePhoSEtGrVKiAg4Msvv6y5YM+e%0APX379g0MDOzWrdvKlSstG/Pz88ePH+/u7t62bdt58+Y1dKXtUXAnK1asEEIYjUa1BwEAoD4G%0Ag2HHjh1Vt1y+fNnFxWX79u2Kohw9etTZ2fnIkSP1vMKnn37q6ur66aef3rhxo6CgYPXq1a6u%0Arp999lld63Nzcw0Gw7/+9S9FUX744QcXF5ekpKSqC0pKSrp06VK5sWvXridPnqw2allZ2Tff%0AfOPk5PTDDz/U9YNKS0vbt2+/YsWKioqKQ4cOGQyGtLS0qgvy8/ObN2+ekJCgKMrFixcNBkNy%0AcrKiKOHh4ZMnTy4uLr506VJISEhKSsrdr6xnGCFEtd+0keCbJwAAaIz+MuiTaluW7XuloS+i%0AKMoXX3wxcuRIIUTv3r39/f3Pnj3bp0+fHj16REZGTp8+verioqKi2bNnL1q0KCIiwrJlwoQJ%0A7dq1c3R0rOv1TSbT4sWLJ02aJITo2bNnUFDQmTNnQkNDKxe88847jz76qGVLZmZmfn5+t27d%0Aqr2Ivb39U0895evre/z48Z49e9b6gxITE52cnKZMmSKE6Nev39NPP/3VV19VPa/2yy+/lJWV%0AWb4S18vLKzAw8KeffvL399+yZUtmZqazs7Onp2dycrIQ4uTJk3e50hZxKRYAAGm1b9/e8k2v%0AZrN5w4YNV65cGTJkiBAiJibGUntVHTlyJCcnZ/z48VU3Dh069NFHH127dq3bf+rQoYMQok2b%0ANi+//LJlZWZm5unTpwcNGlR57OXLl//5z3++8847lqfbtm2r+UOFEGVlZV9//fX58+dDQ0Pr%0A+kFnz54NCgqqPCQgIODUqVNVXyQgIKBdu3br168XQqSlpaWnpw8ePDglJcXDw2PFihWdO3cO%0ACgpasmRJg1baIs7YAQAguTVr1rz44ostWrRYuXKlpZOGDRtWc1lOTo67u7uzs3PNXeHh4eHh%0A4fX8iMuXL48aNSo6Otrf379y47vvvhsREdG2bVvL0+3bt0+ePLly75gxY+zt7YUQhYWFvXr1%0A2rJlS1BQUFBQUK0/qKioqOpgzZo1KyoqqrrAyclp5cqVzz777NSpU/Py8mJiYvz8/FJSUi5d%0AumS5bnvq1KmhQ4f6+fmNGjXq7lfW8ys3TpyxAwBAcuPHjzeZTJs3b3799dc3btxY17JWrVrl%0A5OQYjcaGvv6xY8cGDBgwY8aMGTNmVG4sLS2Ni4v705/+VPl0//79VYNy/fr1eXl5eXl5EyZM%0A6Nix44gRI+r5EXq9vri4uPJpYWGhXq+vuiA9Pf2FF1749ttvb968efHixY8//njNmjVubm5O%0ATk7Tp0/XaDTBwcHjxo3bsWPH3a9s6J9DY0DYAQAgrdOnT2/evFkIodVqQ0NDR40atX379roW%0A9+nTx2AwVN4larF169YPPvigriukQojDhw8/++yz//rXvyobzmLnzp0eHh6BgYGWp4mJiY88%0A8kjz5s1r/tx//OMf27Zt2717txCirh8UFBR0+vTpykNSU1OrvVcvISGhU6dOISEhQoj27duP%0AHDly165dvr6+JSUllUWoKIqdnd3dr7zzn28jpPLNG7aAu2IBADah5l2xSUlJLi4u+/btUxQl%0AIyOjU6dOy5cvVxRlz549Fy5cqPkKK1as0Ol0ixYtysrKys/PX7VqlcFgWL9+fV0/saioyNvb%0Ae8+ePTV3zZkzZ+zYsZVPX3/99YULF9Y1anR0dEBAQGlpaV0/qKyszNvbe9myZWazOSEhwdXV%0ANT09XVGUjRs3njp1SlGU5ORkvV5/5swZRVHy8vJ69OixePFiRVGGDx/+xhtvlJWVnTt3rnXr%0A1jt37rz7lXUN05jviiXs7oywAwDYBIPBYGdnp/1Nv379FEX5/PPPAwMD3dzc2rdvP3PmzPLy%0AckVRunfvvnTp0lpfZMOGDSEhIc2aNTMYDIMHD969e3c9P9HyKXdOVbzxxhuWXS+99NKMGTMq%0AV/r5+aWmplYdtWrYlZSUdOzYMTo6up6fdeLEif79+7u5uXXt2jU+Pt6yseovEhsbGxQU5Ofn%0A5+fnN2vWLMtvevPmzVGjRhkMBh8fnyVLljR0Za0ac9hpFEVR9YyhDYiNjZ06darRaKx2OR8A%0AADRBJpPJyckpKSmp6ge7NBK2ef0YAAAANRB2AAAAkiDsAAAAJEHYAQAASIKwAwAAkARhBwAA%0AIAnCDgAAQBKEHQAAgCQIOwAAAEkQdgAAAJIg7AAAACRB2AEAAEiCsAMAAJAEYQcAACAJwg4A%0AAEAShB0AAIAkCDsAAABJEHYAAACSIOwAAAAkQdgBAABIgrADAACQBGEHAAAgCcIOAABAEoQd%0AAACAJAg7AAAASRB2AAAAkiDsAAAAJEHYAQAASIKwAwAAkARhBwAAIAnCDgAAQBKEHQAAgCQI%0AOwAAAEkQdgAAAJIg7AAAACRB2AEAAEiCsAMAAJAEYQcAACAJwg4AAEAShB0AAIAkCDsAAABJ%0AEHYAAACSIOwAAAAkQdgBAABIgrADAACQBGEHAAAgCcIOAABAEoQdAACAJAg7AAAASRB2AAAA%0AkiDsAAAAJEHYAQAASIKwAwAAkARhBwAAIAnCDgAAQBKEHQAAgCQIOwAAAEkQdgAAAJIg7AAA%0AACRB2AEAAEiCsAMAAJAEYQcAACAJwg4AAEAShB0AAIAkCDsAAABJEHYAAACSIOwAAAAkQdgB%0AAABIwl7tAe5XWVnZuXPnSkpKgoODnZyc1B4HAABANbZ0xm7Pnj1Dhgzp2LFjWFjY4cOHhRC7%0Adu3y8fEJDg7u3bt3mzZtli9frvaMAAAAqrGZM3bJyckjRowoLy93dXXdtWvXvn37vvvuu/Dw%0AcIPB8NJLL5WUlHz33Xd/+ctfOnXq9OSTT6o9LAAAgAps5ozdu+++26pVq5SUlPz8/GvXrvXt%0A2/eFF17o2LFjWlraF1988fXXX6enp/v4+CxZskTtSQEAANRhM2F38ODBv/zlLw8//LAQonXr%0A1gsXLrx06VJUVJSzs7Nlgbu7e2Rk5JEjR1QdEwAAQDU2E3b5+fne3t6VT9u3by+EaN26ddU1%0ADz30UEFBgbUnAwAAaBxsJuxatmyZnp5e+fTcuXNCiPPnz1ddk56e3rJlS2tPBgAA0DjYTNgN%0AGTJk6dKlCQkJJpMpNTX1tdde69KlywcffHD58mXLgjNnzvzzn/8cOHCgunMCAACoxWbuip0/%0Af/62bduGDh1qedqiRYsDBw6MHDmyc+fO/fr1KykpOXr0qKIos2bNUndOAAAAtdjMGbvAwMCD%0ABw+OHz++X79+L7/88sGDB7t06bJ169bg4ODExMTk5GQvL68NGzb07dtX7UkBAADUYTNn7IQQ%0AwcHBX375ZbUthw8fLiwsvHXrVrUbKQAAAJoaWwq7uuj1er1er/YUAAAAKrOZS7EAAAConwxn%0A7CzS09OnTJkihPj+++/v/qgbN25ERkbeunWrnjWWG28VRbnPCQEAAB4oecLOaDTu3r27oUc5%0AOzt37969rKysnjVarfbMmTMajeY+pgMAAHjg5Am7wMDA1NTUhh7VvHnzd955p/41sbGxu3bt%0Aute5AAAArESesNPpdMHBwWpPAQAAoBrbCztFUTIyMi5cuGA0GoUQBoPB39/f09NT7bkAAABU%0AZkthl5ubGx0dHRcXd+PGjWq7vLy8IiMjZ86c6ezsrMpsAAAAqrOZsLt69eqAAQMyMjL8/f3D%0AwsK8vb1dXFyEEAUFBenp6Xv37p03b96GDRsSEhLc3d3VHhYAAEAFNhN2c+fOzcrKWrt27dix%0AY2vuNZvNsbGx06dPX7BgweLFi60/HgAAgOps5gOKt23bNnHixFqrTgih1WqnTZsWHh6+ceNG%0AKw8GAADQSNhM2GVnZ/v6+ta/pkuXLtevX7fOPAAAAI2NzYSdh4dHSkpK/WtOnDjh4eFhnXkA%0AAAAaG5sJu9GjR69bty4mJqa0tLTm3qKiovnz52/evHncuHHWnw0AAKAxsJmbJ9566639+/fP%0AmjXr7bff7tu3r6enp16vVxSlsLDw4sWLR44cKS4uHjhw4Jw5c9SeFAAAQB02E3Zubm7JycnL%0Ali1btWpVYmKi2Wyu3OXg4NCrV6+IiIiIiAitVqvikAAAACqymbATQjg6OkZFRUVFRZWUlGRm%0AZlq+ecLV1dXLy8vR0VHt6QAAAFRmS2FXSafT+fv7qz0FAABA42IzN08AAACgfoQdAACAJAg7%0AAAAASRB2AAAAkiDsAAAAJEHYAQAASIKwAwAAkARhBwAAIAnCDgAAQBKEHQAAgCQIOwAAAEkQ%0AdgAAAJIg7AAAACRB2AEAAEiCsAMAAJAEYQcAACAJwg4AAEAShB0AAIAkCDsAAABJEHYAAACS%0AIOwAAAAkQdgBAABIgrADAACQBGEHAAAgCcIOAABAEoQdAACAJAg7AAAASRB2AAAAkiDsAAAA%0AJEHYAQAASIKwAwAAkARhBwAAIAnCDgAAQBKEHQAAgCQIOwAAAEkQdgAAAJIg7AAAACRB2AEA%0AAEiCsAMAAJAEYQcAACAJwg4AAEAShB0AAIAkCDsAAABJEHYAAACSIOwAAAAkQdgBAABIgrAD%0AAACQBGEHAAAgCcIOAABAEoQdAACAJAg7AAAASRB2AAAAkiDsAAAAJEHYAQAASIKwAwAAkARh%0ABwAAIAnCDgAAQBKEHQAAgCQIOwAAAEkQdgAAAJIg7AAAACRB2AEAAEiCsAMAAFbHegcAACAA%0ASURBVJAEYQcAACAJwg4AAEAShB0AAIAkCDsAAABJEHYAAACSIOwAAAAkQdgBAABIgrADAACQ%0ABGEHAAAgCcIOAABAEoQdAACAJAg7AAAASRB2AAAAkiDsAAAAJEHYAQAASIKwAwAAkARhBwAA%0AIAnCDgAAQBKEHQAAgCQIOwAAAEkQdgAAAJIg7AAAACRB2AEAAEjCXu0B7ovZbD59+rTRaPT0%0A9PT09FR7HAAAADXZ0hm7gwcPTp8+vfLpv//97/bt2z/88MMDBgzw8vLq0aPHvn37VBwPAABA%0AXTZzxi4xMXHEiBGOjo5Lly7VaDTr16+fOHGiXq8fO3Zs69atf/755927dw8fPjwpKalXr15q%0ADwsAkJYx91ber0Xm8gq31i5urV3UHgf4DzYTdgsWLHBzc0tKStJoNEKI2bNne3t7JycnP/TQ%0AQ5YFhw8fHjJkyIIFC7Zs2aLqpAAACZnLKw58czZ569nMn7MrN7bpYOg7wm9oeDcnZwcVZwMq%0A2UzYHT9+/NVXX/Xz8xNC5OfnZ2RkLFmypLLqhBD9+vV78cUX161bp96MAAA53cjK//jv3139%0AJbfm9q2f/rB/05nId4Z1Cm6rymxAVTbzHjuz2ezs7Gx5rNPpNBpNhw4dqq3p0KFDSUmJ1UcD%0AAMjs18sFH/x5S9Wqc3HVNXd31mhuP83PLl4yY9v5lKvqzAdUYTNh16NHj6+++qq4uFgI4eTk%0A1L9//+Tk5KoLSktLN27cGBAQoNKAAAAJmcsrYv/+bWF+iRBCY6d57NmgBWvGLdw68R+bX4ze%0A+MdREb0cHLVCiPIy8ydzv7csA1RkM2H35ptv/vzzzwMHDvz222/Ly8uXLl26evXqVatWFRcX%0Al5WVHT58OCwsLCUlZdq0aWpPCgCQx8FtaVczcoUQGjvNy3OGhP/10VYdDEKjERqNoZVL2ORe%0Ary8a5eBkL4QozCvZFfej2vOiqbOZsHvqqac++eSTtLS0ESNGuLq6Tpw40dHRcdKkSa6urs7O%0AziEhIQkJCX/9619feeUVtScFAMjj4LY0y4OBf+jS+wm/mgs6PdzumVd6Wx4f3nmuwlxhveGA%0AGmwm7IQQkZGR6enp77///qBBg4qKinJycpycnNzc3Hr06PH6668fO3bsgw8+0FS+5QEAgPtT%0AVFCamfar5fGQMcF1LXv0mS6OOnvL+ktpN600HFAbm7kr1qJt27YzZ86cOXOm2oMAAOSX92uR%0AogghhM7FsY2noa5ljs4OD70Sf/Hsr0KInOuFPkFtrDYhUI0tnbEDAMCalArF8sDO7g6Xg+y0%0AmmqHAKog7AAAqF3lF0sUG0tzrhfWtazcZL76S161QwBVyBN26enpw4YNGzZsWIOOunDhgoOD%0Ag6ZeU6dOfUAzAwAaM72bzqOju+Xxgc1n6lp29LvzJUUmIYSumYN3l9ZWGg6ojY29x64eRqNx%0A9+7dDT2qU6dOR48eNZvN9azZuHHjf//3f9/HaAAAW9V3hP+mFUeEELu/PhlwLCugd/XPxr/2%0AS+7Gabe/yrLnkE72DlprjwhUIU/YBQYGpqam3sOBPXr0qH/BsWPH7mkiAIDNe+y5rvviT+dc%0ALywvq1g+e1dY3InHng3SuTgKIcpM5qPfnY+ftqXYWCqEcHJ2GBXRS+150dTJE3Y6nS44uM57%0A0QEAuAeOOvtX/t8Ti177xlRSXl5m3vLx0e2fH2/rZdA6aK9fzCu9VWZZprHTTJozmDfYQXW2%0AF3aKomRkZFy4cMFoNAohDAaDv7+/p6en2nMBAOTkFdBqxuJRH8/5Lv9msRCivMx8OT2n6gJd%0AM4eX/u/g7gN91JkPqMKWwi43Nzc6OjouLu7GjRvVdnl5eUVGRs6cOdPZ2VmV2QAAEvMJajM3%0Abux3X6Yc3JpmzL1Vud3ZxbHX474jJz3CuTo0EjYTdlevXh0wYEBGRoa/v39YWJi3t7eLi4sQ%0AoqCgID09fe/evfPmzduwYUNCQoK7u7vawwIAZOPs4vjMK32e/lPvrPSc3BuF5vIKt1Yunp1b%0A2TvI8/kSkIDNhN3cuXOzsrLWrl07duzYmnvNZnNsbOz06dMXLFiwePFi648HAGgKNHYaT/+W%0Anv4t1R4EqJ3N/H/Gtm3bJk6cWGvVCSG0Wu20adPCw8M3btxo5cEAAAAaCZsJu+zsbF9f3/rX%0AdOnS5fr169aZBwAAoLGxmbDz8PBISUmpf82JEyc8PDysMw8AAEBjYzNhN3r06HXr1sXExJSW%0AltbcW1RUNH/+/M2bN48bN876swEAADQGNnPzxFtvvbV///5Zs2a9/fbbffv29fT01Ov1iqIU%0AFhZevHjxyJEjxcXFAwcOnDNnjtqTAgAAqMNmws7NzS05OXnZsmWrVq1KTEys+u2uDg4OvXr1%0AioiIiIiI0Gr5kj4AANBE2UzYCSEcHR2joqKioqJKSkoyMzMt3zzh6urq5eXl6Oio9nQAAAAq%0As6Wwq6TT6fz9/dWeAgAAoHGxmZsnAAAAUD/CDgAAQBKEHQAAgCQIOwAAAEkQdgAAAJIg7AAA%0AACRB2AEAAEiCsAMAAJAEYQcAACAJwg4AAEAShB0AAIAkCDsAAABJEHYAAACSIOwAAAAkQdgB%0AAABIgrADAACQBGEHAAAgCcIOAABAEoQdAACAJAg7AAAASRB2AAAAkiDsAAAAJEHYAQAASIKw%0AAwAAkARhBwAAIAnCDgAAQBL29e8uLS1NSUkpLi4ODAxs166ddWYCAADAPajvjN0XX3zRrl27%0Afv36DRkyxMPDY8KECUaj0WqTAQAAoEHqPGO3b9++yZMna7XaESNGtGzZ8tChQ2vWrLl161Z8%0AfLw15wMAAMBdqjPsYmJiNBrNnj17Bg4cKIQwmUwvvPBCfHz8Tz/9FBwcbMUJAQAAcFfqvBR7%0A6NCh4cOHW6pOCOHo6PjWW28JIfbt22edyQAAANAgdYZddnZ2586dq26xPM3Ozn7gQwEAAKDh%0A6gy7iooKZ2fnqlt0Op0Qwmw2P/ChAAAA0HB8jh0AAIAkCDsAAABJ1PcBxQcOHLDcMFFVYmJi%0AtY011wAAAMD6NIqi1L5Do7nLl6jrFaQRGxs7depUo9Go1+vVngUAAKjMZDI5OTklJSWFhoaq%0APUt1dZ6xi4uLs+YcAAAAuE91ht2LL75ozTkAAABwn7h5AgAAQBKEHQAAgCTqvBT75JNP3uVL%0A7Ny583caBgAAAPeuzrDbtWuXNecAAADAfaoz7M6cOWPNOQAAAHCf6gy7wMBAa84BAACA+1Tf%0AN08IIUpLS1NSUoqLiwMDA9u1a2edmQAAAHAP6rsr9osvvmjXrl2/fv2GDBni4eExYcIEo9Fo%0AtckAAADQIHWesdu3b9/kyZO1Wu2IESNatmx56NChNWvW3Lp1Kz4+3przAQAA4C7VGXYxMTEa%0AjWbPnj0DBw4UQphMphdeeCE+Pv6nn34KDg624oQAAAC4K3Veij106NDw4cMtVSeEcHR0fOut%0At4QQ+/bts85kAAAAaJA6wy47O7tz585Vt1ieZmdnP/ChAAAA0HB1hl1FRYWzs3PVLTqdTghh%0ANpsf+FAAAABoOL4rFgAAQBKEHQAAgCTq+4DiAwcOWG6YqCoxMbHaxpprAAAAYH0aRVFq36HR%0A3OVL1PUK0oiNjZ06darRaNTr9WrPAgAAVGYymZycnJKSkkJDQ9Wepbo6z9jFxcVZcw4AAADc%0ApzrD7sUXX7TmHAAAALhP3DwBAAAgCcIOAABAEoQdAACAJAg7AAAASRB2AAAAkiDsAAAAJEHY%0AAQAASIKwAwAAkARhBwAAIAnCDgAAQBKEHQAAgCQIOwAAAEkQdgAAAJIg7AAAACRB2AEAAEiC%0AsAMAAJAEYQcAACAJwg4AAEAShB0AAIAkCDsAAABJEHYAAACSIOwAAAAkQdgBAABIgrADAACQ%0ABGEHAAAgCcIOAABAEoQdAACAJGQIu4KCgjfffPPs2bNqDwIAAKAmScLuvffeO3/+vNqDAAAA%0AqMle7QHuVmRkZF27iouLhRBLly7dtGmTEGLlypXWGwsAAKDRsJmw+/TTT+tf8O2331oeEHYA%0AAKBpsplLsVFRUVqttkePHjt37sz9T6dOnRJCfPXVV5anak8KAACgDpsJuw8//PDQoUNCiJEj%0AR/7973/XaDRuv3F1dRVCuLi4WJ6qPSkAAIA6bCbshBC9e/c+evTou++++69//SsoKGjDhg1q%0ATwQAANCI2FLYCSHs7e3/67/+KzU1tUuXLmPGjHnmmWcyMzPVHgoAAKBRsLGws/D19f3+++8/%0A//zzpKSkoKAg7pYAAAAQNnRXbE0vv/xyWFjYjBkzFixYoPYsAIAmJPPczROJGZk/Zxfm3XJy%0Admjn7RYc6hXUz9POTqP2aGjqbDjshBBt2rRZs2bNSy+9tHv3bl9fX7XHAQBILvdG0deLDqQm%0AXaq68ecfr+7ffOahju7jogb493hIrdkAYethZzFy5MiRI0eqPQUAQHJZP2cvn70zP7u41r1X%0AM3KX/nX7+JkD+4d1tvJgQCUZwg4AgAetIKf4n2/uqqy6jl3b9hzS0b2tvqTQdPpI1o97Myoq%0AFHN5xZfv73dv4xLYu72606LJkifs0tPTp0yZIoT4/vvv7/4os9m8detWk8lUz5offvjhfocD%0AANi4LR8fzfu1SAihtbebMGtg/7AAseJ/915K+3XF377N+7WowlyxJmb/3LhwewebvD0Rtk6e%0AsDMajbt3727oUZmZmVOnTi0tLa1njWWvoij3PhwAwJbl/Vp0eOfPlsfPTw/pHxZQbYFXQOus%0A89kLX40vL6u4ecX4w+70fk/6W31MwDY/7qRWgYGBqampqampDTrKx8fn6tWrOfX68MMPhRAa%0ADfc6AUATlZp0saJCEUK0bu86cHRQrWs6+LUMGXk7+FIO/GK12YCq5Ak7nU4XHBwcHBys9iAA%0AANlc/SXP8qBrfy+tts7/dHYb4HV7/QW+uBzqsL1LsYqiZGRkXLhwwWg0CiEMBoO/v7+np6fa%0AcwEApFVccPsdO67uzvUsM7RsZnlQVFDfO3yAB8eWwi43Nzc6OjouLu7GjRvVdnl5eUVGRs6c%0AOdPZub5/5QAAuAcuBifLg7o+68TCcneFEELv5vTAZwJqYzNhd/Xq1QEDBmRkZPj7+4eFhXl7%0Ae7u4uAghCgoK0tPT9+7dO2/evA0bNiQkJLi7u6s9LABAKu19W1ge/JR8yVxu1tpra12WcuCi%0A5YFHpxZWmgz4TzYTdnPnzs3Kylq7du3YsWNr7jWbzbGxsdOnT1+wYMHixYutPx4AQGLBoV52%0AWrsKc0X2VeOedT/VuubimRsx07ZYHncf5GO94YAqbObmiW3btk2cOLHWqhNCaLXaadOmhYeH%0Ab9y40cqDAQCk59qiWeio23e8bl5xJGH9T5abZCv9nHJ1+X/tMpdXCCHaeBp6Du6kwpSADZ2x%0Ay87OvuO3wXbp0iU+Pt468wAAmpSnX+l95mhW9lVjRYWybsnBg1vP7vjieMuHmhfml5w5krX4%0AtW8sn3Zq72D3x/8apLW3mfMmkIzNhJ2Hh0dKSkr9a06cOOHh4WGdeQAATYreoJu28Mlls3bk%0AXCsUQlxOz7mcnlNtjYOjduLfHvN7uJ0aAwJC2NCl2NGjR69bty4mJqbWb4koKiqaP3/+5s2b%0Ax40bZ/3ZAABNQTtvt9mxo/sM89PY1fKR9T5dWkd99HSvx+9wcQl4oDS28k1ZeXl5jz/++PHj%0Ax5s3b963b19PT0+9Xq8oSmFh4cWLF48cOVJcXDxw4MDt27fr9frf90fHxsZOnTrVaDT+7q8M%0AALBF1y/l/7gv49LZXwtybzVr7tTW09BtgLdf94f4iqImwmQyOTk5JSUlhYaGqj1LdTZzKdbN%0AzS05OXnZsmWrVq1KTEw0m82VuxwcHHr16hUREREREaHV1n4LOgAAv5e2XoYRL/ZQewqgFjYT%0AdkIIR0fHqKioqKiokpKSzMxMyzdPuLq6enl5OTo6qj0dAACAymwp7CrpdDp/f3+1pwAAAGhc%0AbObmCQAAANSPsAMAAJAEYQcAACAJwg4AAEAShB0AAIAkCDsAAABJEHYAAACSIOwAAAAkQdgB%0AAABIgrADAACQBGEHAAAgCcIOAABAEoQdAACAJAg7AAAASRB2AAAAkiDsAAAAJEHYAQAASIKw%0AAwAAkARhBwAAIAnCDgAAQBKEHQAAgCQIOwAAAEkQdgAAAJIg7AAAACRB2AEAAEiCsAMAAJAE%0AYQcAACAJwg4AAEAShB0AAIAkCDsAAABJEHYAAACSIOwAAAAkQdgBAABIgrADAACQBGEHAAAg%0ACcIOAABAEoQdAACAJAg7AAAASRB2AAAAkiDsAAAAJEHYAQAASIKwAwAAkARhBwAAIAnCDgAA%0AQBKEHQAAgCQIOwAAAEkQdgAAAJIg7AAAACRB2AEAAEiCsAMAAJAEYQcAACAJwg4AAEAShB0A%0AAIAkCDsAAABJEHYAAACSIOwAAAAkQdgBAABIgrADAACQBGEHAAAgCcIOAABAEoQdAACAJAg7%0AAAAASRB2AAAAkiDsAAAAJEHYAQAASIKwAwAAkARhBwAAIAnCDgAAQBKEHQAAgCQIOwAAAEkQ%0AdgAAAJIg7AAAACRB2AEAAEiCsAMAAJAEYQcAACAJwg4AAEAShB0AAIAkCDsAAABJEHYAAACS%0AIOwAAAAkQdgBAABIgrADAACQBGEHAAAgCcIOAABAEoQdAACAJAg7AAAASUgVdrm5ub/88ova%0AUwAAAKjDlsLu5MmTo0aN8vHxGThw4PLly81mc7UF7733XseOHVWZDQAAQHX2ag9wt5KSkh5/%0A/PHS0tJmzZpduXLlwIEDa9eujY+Pd3d3V3s0AACARsFmzti9++67FRUV8fHxhYWFRqPxww8/%0APHjw4IgRI4qKitQeDQAAoFGwmbA7efLkuHHjRo8erdFonJycoqKidu7cmZKSEh4eXvOaLAAA%0AQBNkM2F37dq1Tp06Vd0ydOjQlStXbt++/a9//ataUwEAADQeNvMeu7Zt2/7444/VNk6cOPHM%0AmTPvvvtuhw4dZs2apcpgAAAAjYTNhN1zzz23dOnSjz76aMqUKQ4ODpXbo6Ojr1y5Mnv27CtX%0ArnBNFgAANGU2E3bz5s3btGnTa6+9tnnz5u+++65yu0aj+fzzzw0Gw+LFi1UcDwAAQHU28x67%0Ali1b/vDDD9OmTQsODq62S6PRLFmyZMOGDb6+vqrMBgAA0BjYzBk7IUSrVq2WLVtW197nnnvu%0Aueees+Y8AAAAjYrNnLEDAABA/Qg7AAAASdjSpdj6paenT5kyRQjx/fff3/1R2dnZUVFRJSUl%0A9ay5cOHC/Q4HAADw4MkTdkajcffu3Q09SqvVurq6Ojs717OmWbNm9zEXAACAlcgTdoGBgamp%0AqQ09ys3N7aOPPqp/TWxs7P79++91LgAAACuRJ+x0Ol3NT0IBAABoOmwv7BRFycjIuHDhgtFo%0AFEIYDAZ/f39PT0+15wIAAFCZLYVdbm5udHR0XFzcjRs3qu3y8vKKjIycOXNm/e+WAwAAkJjN%0AhN3Vq1cHDBiQkZHh7+8fFhbm7e3t4uIihCgoKEhPT9+7d++8efM2bNiQkJDg7u6u9rAAAAAq%0AsJmwmzt3blZW1tq1a8eOHVtzr9lsjo2NnT59+oIFC/jSWAAA0DTZzAcUb9u2beLEibVWnRBC%0Aq9VOmzYtPDx848aNVh4MAACgkbCZsMvOzvb19a1/TZcuXa5fv26deQAAABobmwk7Dw+PlJSU%0A+tecOHHCw8PDOvMAAAA0NjYTdqNHj163bl1MTExpaWnNvUVFRfPnz9+8efO4ceOsPxsAAEBj%0AYDM3T7z11lv79++fNWvW22+/3bdvX09PT71eryhKYWHhxYsXjxw5UlxcPHDgwDlz5qg9KQAA%0AgDpsJuzc3NySk5OXLVu2atWqxMREs9lcucvBwaFXr14RERERERFarVbFIQEAAFRkM2EnhHB0%0AdIyKioqKiiopKcnMzLR884Srq6uXl5ejo6Pa0wEAAKjMlsKukk6n8/f3V3sKAACAxsVmbp4A%0AAABA/Qg7AAAASRB2AAAAkiDsAAAAJEHYAQAASIKwAwAAkARhBwAAIAnCDgAAQBKEHQAAgCQI%0AOwAAAEkQdgAAAJIg7AAAACRB2AEAAEiCsAMAAJAEYQcAACAJwg4AAEAShB0AAIAkCDsAAABJ%0AEHYAAACSIOwAAAAkQdgBAABIgrADAACQBGEHAAAgCcIOAABAEoQdAACAJAg7AAAASRB2AAAA%0AkiDsAAAAJEHYAQAASIKwAwAAkARhBwAAIAnCDgAAQBKEHQAAgCTs1R4AgM0rLVd+LVJulSkt%0AmtmVmZX8EqVlM01LFzuN2oMBQFND2AG4d9+fL1t1vDTplzKTufquds3twgIcpoboHmrOlQEA%0AsBLCDsC9KChRpm8pSkgvq2vBNWPFZ8dKv/zRNH+Y84uPOFlzNgBosgg7AA1mLFWe+7cx7dca%0Ap+lqKClX/razOPeW8lqozgqDAUATxyUSAA0WtbWoZtV1bat9P8zljUd1zRxuv7mu8j127++9%0AtfdCnef2AAC/F8IOQMMcvFi+69ztSrPX3o63W2d2fDulzfgeTjMHNctY9FhFSb4QQhFC76ix%0APFiw+5ZZUWtkAGgqCDsADfPvE6WWBz5uduVmRQhhLriW8/UrSvnt7WVXTuZtmW15fKtcsbTf%0AzzfNRzPLVRgXAJoSwg5Aw+zLuH26zsXp9um6oiOfK6biqmuKUzaYC64KIcwVomtbrWUjV2MB%0A4EEj7AA0QGGpkl9y+5Jqoen2A9Olo9XXKRWmzGOWhy1dbv89k1VQYY0RAaAJI+wANEBZlTYr%0A++32CcVcy6m4yo2aGusBAA8IYQegAdycNU72t1PNoLv9wKFtl5orHdoGWR4Yfzux1645X0UB%0AAA8WYQegATRC9PO8/fmXmt/ucnXp/aLQ/MdfJo7e/RzaBlrWn7p++0xdiJeD9QYFgCaJsAPQ%0AMM92dbQ8OHvTrNEIIYSDx8Ouj8+uXGDn7N7i+aWWx27OmmKTIoRo2UzzWEc+ER0AHizCDkDD%0APBvsGNhaK4SoUP73/XOuQ2e7j/noRqF53wVTm2nf2rfys2zPvXX7tF7Uo87ODlyKBYAHi/+B%0ABtAwWo1Y8azLM6uMBSVKRZXPHHbpOaHX/+QrQti39K12SFiA40u9+LpYAHjgOGMHoMF8W2rX%0A/bF5B0P1v0Bq/WqJsd0cl/7BhZN1AGAFhB2AexHURvvtn1xfC9W5O9fZbA8/pP18rP7Dp1wc%0AtdYcDQCaLi7FArhHzZ00sx9z/j+DnH+8Un4xt8JkVkrKhM5BmBXR2sUuqI225ik9AMADRdgB%0AuC9ajejV3r5Xe7XnAABwKRYAAEAahB0AAIAkCDsAAABJEHYAAACSIOwAAAAkQdgBAABIgo87%0AAfBglZQrN4sUJ3vRspmdHV9AAQAPEmEH4HeWlV+x61zZyatlJ6+ZbxYr+bcUy1eNNXPQDO7k%0AMKmXU6g3f/MAwAPBX68A7tGtMiXxQvmhS2VXjRUOWs1Dze16dtB+d64s/ieTubZvjS0uU7an%0AmbanmcICHD94qpnekdN3APA7I+wANJgixKofShcduJVd/J8Fd/iuDt+eZsrMN6/7Y3MX2g4A%0AflfcPAGgYcrM4i+biuZ8W1y96mrQCNHTw75rG23lFu1vf+WkXjPP3lH84IYEgKaJsAPQMP93%0AV/E3Z0x3s1IR4ujP17+fGZz97xcrSo1CCHOFaO1y+yzdltOmo1nlD3BQAGh6CDsADbAvo2xN%0ASuntJ/9xwq72s3dal5at/xRfcm53zupJQlGEEL8WKZ1b3T6H9+8TpbUeBQC4N4QdgAZYfKDE%0A8sDRXiN+e4Nc2bXTQmiEEObC6zUPsW/ZSR/6asn5xFtntlq2XDVWWB5sO2vakVZWXvGgpwaA%0ApoKwA3C3rhdWHPvt4qmp/PYpurJrp01Zxy2Py3/9udYDmw+a4eDRzaFdN8tTY+ntY0vLxasb%0AC59YWXA4k2uyAPA7IOwA3K0zN25/jEmzKnez5u9aYNfM3fK4ouxWrQfaNWvRZspO+xY+te49%0An21+4Uvjxp/u6n17AIB6EHYA7lblbbCayq5TlNL0fRW38izPdH5Dax5lOUbj4Fy5peb3T5RX%0AiL9uKzp0ifN2AHBfCDsAd8vV6XaRlf92HVapKFPKSyuMNyxPNXbamkf9bwRWmC0PKmq70cJc%0AIV5eW5hz6w4foQIAqAdhB+Bu+bW83W2ltwtNaLSOju0fcQmJvJvDa2ZfWdaPpktHKz/crqhM%0Aef7fRpO5+oEAgLtE2AG4Wx1b2FW2XaWWL31pp2t+D69Wdv3s9RVP3FgxIuu/g9q73v676PxN%0A8wf7an+jHgDgjgg7AA3w5xBdtS3a5m3v4XUqSo05ayaLCrMQwlxwLfXTKZW7PjtW+msRn4AC%0AAPeCsAPQAM93cwz1rv07ppWyEkW523fI2TnpW0/d1eqlNQ7tgoQQFUU3K3eVlCs70sruf1QA%0AaIIIOwANUFiqPPyQvVNtaadx0Gk0Ne53rZPGTueqCxzR9v+3d+9xUZb5/8c/9xwZzqh4IBFJ%0AMe3rqqmrlbqyaq5KB608ZFqGbuEpJW3b+uVx1+zglv1MH9r2a0ttM01XS7JaTF3zhJZZSq5+%0AERUSHUWQ4wAz3L8/bppGQCA5jNy+nn/NXPfFxTWfW+fx5j5c99O7mz7yrikkwnMby9oBwPWp%0A/C9vAKjo3ydL4rfmX3H8mhtXnQ4xlT97ezXF9pvh1tvu8Wy6kMupWAC4HgQ7ADWy6Whx/NZ8%0Az5VKjAZxXTuAqUW52Z/NMYd28O87xbPdlXu+4NBaV94l3ztGWVp31xoNFj/PPlZTzY/8AQB+%0AQbADUL1ku+vZz8pSXYBVmXynT79IU4lLHlyTe1U/VUoLs4pO7ck//KHjv1+aQzuEDH/Dc3va%0AC01+ebPvbVunIc3GrRWl7JqQIB9FOxzYJpirRADgehDsAFTvr18VasvLwxdlzwAAG6JJREFU%0ABVqV25obX/nqyqtGSyX9FDH4BOZsf6nkwnFTk7ahT271eEjF1alOREQKf/w8XPklw+X8fJI3%0A+lZzXX8CALgp8GcxgGqczS7dnVp2m2pOkXowzalUmuo0BqNfz/EGa0DTx9YZbCHu5oqpriIt%0A1rUOMvy+HcEOAK4HwQ5ANXadusbiI2rlV9j5//ax5lN3mJt3qMngaS80CfT55aieIjJnoM1S%0AyZPJAADV41QsgGqk51wV4AqPfpL79YqSn75TVZe5RaeQB16ztOl91Q9Y/EzNbq35+Dket9mO%0A7moddtu1DwcCAKrEETsA1Ui+8MvTW7O3Pp/5zwnFZ5NUV7GUukoyjtpXDnWc3FFXv+uZflWv%0AjQIAqArBDkA1UjLLgl1zP0Pe3lUVO1z6x0PXne3CX7rsft3E19AygC8lALh+fIcCuKbjF11v%0A7S1Mv1J2KvZSQampWbtKe+Z89mLVQ3kGuMqpcm9H1q8DgFrhGjsAldh/1vnXrwqPZFz1aK9S%0AVVpM/8/ljyYVJm8r1z9w6EL36y6tTN9nVPJMMC3buW+PLR/1FDmSUepwqj6kOwC4Xo0v2Kmq%0AmpqaeurUqdzcXBEJCgqKiooKDw/39rwA/Vi537F4Z2FpZU8OU8y2puPWFnzz4eVN00VVRUSx%0A+gdGP+PTYaC7z96Pl/n3mSwiqkjFjFbFobsjGc6Bf8+Z2dc2pIM5wEq8A4BfrTEFu6ysrEWL%0AFq1Zs8Zut5fb1KZNm0mTJs2ePdtms3llboBurDlctGhHofZaEenayvhdhuvqLopvj7E+nf5Q%0AfPaQ4hNkaX2HYrJ6bnac+Mr/7smiVJLqqnU2u/SZrfkLbUp8X9sTPQl3APDrNJpgl5GR0adP%0An9TU1KioqGHDhkVERPj5+YlITk5OSkrKrl275s6du3Hjxh07doSEhFQ7GoBKpWWXzvt3gfY6%0AsolhyTDfQeNmB97zQsUViQ2+TX06/qHiCFaTolj9ryfTecguVOf9u+DwOefS+/yMhDsAqLFG%0AE+zmzJmTnp6+fv36kSNHVtzqcrlWrVo1bdq0BQsWLF26tOGnB+jD/93rKHGJiLQKMPx1sO/w%0At44HDZlf7U8ZFHGft72rjenLu5+qtJuquhRRRKn8nq3RXa0fHSkSEeXnR1BsPlYc6meYO5DD%0A8ABQU43mrtiEhITx48dXmupExGg0TpkyZdSoUZs2bWrgiQG64SyVz08Ua68f6WoZu9puDG5d%0ASb8K1955Xo3XzE8xR/SqdHxFMV4r1YnI8vgH3MPfFVH2SLF3khzflz8RDAC4pkYT7DIzM9u1%0Aq3ydBbdOnTpduHChYeYD6M/pLFd2oSoiFqOsPVysWHxFRHWVFB7belWYUyp9WWZLcrFy7fRW%0AFUV1P6Ns8RDb7c2NIqKKvLWv8HpGA4CbUqMJdmFhYUeOHKm6z+HDh8PCwhpmPoD+ZBaUxTer%0ASbHnl4qI6irO/GCcpXV3LcGpFR4OW/HG2ZLrPr6mmMqO56lqVAu/P0eXnYHdecrpcFZ2gy4A%0AoIJGE+yGDx++YcOGJUuWFBUVVdyan58/b968LVu2jB49uuHnBuiDr7nsAFxecVmQytn+qsEn%0AxBgUJiJqiePSqmH5h9aqJY6rf07tHV7bpedK8y9ZI8oeOFt87jvVWTSgg6/NrIhIYYl6Nrt8%0AoAQAVKrR3Dwxf/783bt3P/vsswsXLuzVq1d4eLi/v7+qqnl5eWfOnElKSiooKOjXr9+LL1az%0A/D2AihRFERGDLTjs/5wUg1FVRURUV3H+/v8XPPxvWp+Cw+uKziYVnU3K+3pFixl7RHFnOWXz%0AlKgxf//fXadKxOPWh1+lKGW3tvSdiBQe2SQiUurMu3jWGBwuIpcLOGIHADXSaIJdcHDwvn37%0Ali9fvnr16p07d7pcv5zvMZvNPXr0iI2NjY2NNRqNXpxktRSFlRtw4yotzC46c8Aaebf21nkp%0ApdRxxdQ0UnvrSPmP9iKg/wwt1amlLsVgFBFjcOtPlr8QNHSBiLiKcg3WgCp+iyv/otEv1LNF%0AdRZabxukLYbnysnIO/CuiIjBZPBrpnX4Xa/flFw4XmefE8DNTVX1/Ldiowl2ImKxWOLj4+Pj%0A4x0OR1pamvbkicDAwDZt2lgs5RfZugGR6nDjy9u70h3sjP6hohgMFn/trVqUK4oSGD3L947R%0AP7fkKbYgERHFWFqUU9ZYXCBVBrtyqU5EFJNNMYmIqK7iy+smqSWFIuLTPlox20RELSl0Xj5d%0AJ58OAEREURQdZ7vGFOzcfHx8oqKivD2LX4dUh0ahMDmh+MxBS8RvRcTg16z51O3uLz/f3wwP%0AiJ5lbXun9rbkp2/NYd20166cc7b/iSl7nXnKGNDiOn51aVHu5XV/LDq9T0QUs0/QH+Zq7Y4T%0A2ytc1QcAtaLjbNdobp4A0BBU9dKasVJadqmDJayrObTsjyjfHo+6U53zUkrRqa+1m1idl0+X%0A5tptnctWoSs8+okrO01Eu9SuZt+bpa6C7/9lX9bf8d8vRcTg26TpuA/MrTpr88nd+UZdfTgA%0A0L1GecSuUikpKU899ZSIJCYm1vynUlNTe/fu7XQ6q+ij3YfLITfcJEoLMvMOrfXv9fi1OhQe%0A/TT/4PtNx3+gvS04/FHgwOdMIW1ERHUVFxzd4sxOa/roGlEUEUVVXYpSzZWvrsJs15V0S5te%0AlojeltZ3+HYbZbAFa5vy9q4s/ulwHX0yANA//QS73Nzc7du3/9qfioiIWL9+fdXB7tixYzNn%0AzjSbzbWYHdCY5G5/2a/rQ4rVX0TKFg3+eYW5/ENrnJdSmo5bU3avQ67d4N/Mv/dE7QfzD7zr%0AyjlfmPzZlc/nBQ1ZIIpyrVSnukqc9uPmVr8REaNf04B+0yv2KTjycfa2ufXw+QBAt/QT7Dp2%0A7PjDDz/82p8yGAzR0dFV9/H19b3OOQGNkyv3QuZHTzYbv1YUgzvSiaKIovj99jF3N7W0VLH4%0AulNdyfljV75cpL3O3f2WMzst+L5Xjf7lb5UQEefl01kbpxed2R/Yf2ZA/5mKxa9ch9LCrJzE%0AV/L2/110ehEMANQT3V48WIf27t3bp0+foqKi2tx7y5lcNDq2TkObjFpVdtyuOsU/fZe55lFX%0AToZno2Lx8+vxqO32oabQ2wy+IaX5mSUZ3xceSyj4boPqKnsorcGvqe1/7rXe+jtTUJiqqq7s%0ANMf/7nQkJ5Q6cur+IwHAz2qTf4qLi61W6549e+6+++46nFKdaHzBTlXV1NTUU6dOacudBAUF%0ARUVFhYeH199vrJNgpyHeoXExBrYKHPAnW9cHq1iaTi3Ky/16ee5/3qzJvavaFw7/EQB4Ue2T%0Az40c7BrTqdisrKxFixatWbPGbreX29SmTZtJkybNnj3bZrN5ZW411OhiNCAixS75PsOZkVtq%0AUCTIR7Hnq6mXXZcL1GZ+htubG38XGWwzvyzycs0H5D8CANSTRhPsMjIy+vTpk5qaGhUVNWzY%0AsIiICD8/PxHJyclJSUnZtWvX3LlzN27cuGPHjpCQEG9PFtAVi1F6tm403xUAcDNrNF/Wc+bM%0ASU9PX79+/ciRIytudblcq1atmjZt2oIFC5YuXdrw0wMAAPC6RrNAcUJCwvjx4ytNdSJiNBqn%0ATJkyatSoTZs2NfDEAAAAbhCNJthlZma2a9eu6j6dOnW6cOFCw8wHAADgRtNogl1YWNiRI0eq%0A7nP48OGwsLCGmQ8AAMCNptEEu+HDh2/YsGHJkiXaA77Kyc/Pnzdv3pYtW0aPHt3wcwMAALgR%0ANJp17LKzswcOHPjtt98GBAT06tUrPDzc399fVdW8vLwzZ84kJSUVFBT069fvs88+8/ev0Xqq%0ANVeH69gBAIDGjnXs6kBwcPC+ffuWL1++evXqnTt3ulwu9yaz2dyjR4/Y2NjY2FijsZrHjQMA%0AAOhVowl2ImKxWOLj4+Pj4x0OR1pamvbkicDAwDZt2nAsDQAAoDEFOzcfH5+oqChvzwIAAODG%0A0mhungAAAEDVCHYAAAA6QbADAADQCYIdAACAThDsAAAAdIJgBwAAoBMEOwAAAJ1olOvYNTBt%0A9WOr1ertiQAAgBvFjflwhEbzrFjvOnLkiNPprP04Bw4cmD59+vvvv1/7oXAdjh079uqrr1J/%0Ab6H+3kX9vYv6e5dW/6SkpLoa0GQyde3ata5Gq0MEuwaVmJg4dOjQkpISb0/kJkX9vYv6exf1%0A9y7q7103T/25xg4AAEAnCHYAAAA6QbADAADQCYIdAACAThDsAAAAdIJgBwAAoBMEOwAAAJ0g%0A2AEAAOgEwQ4AAEAnCHYNymKx3JiPlrtJUH/vov7eRf29i/p7181Tfx4p1qBUVT19+nRkZKS3%0AJ3KTov7eRf29i/p7F/X3rpun/gQ7AAAAneBULAAAgE4Q7AAAAHSCYAcAAKATBDsAAACdINgB%0AAADoBMEOAABAJwh2AAAAOkGwAwAA0AmCHQAAgE4Q7AAAAHSCYAcAAKATBDsAAACdINgBAADo%0ABMEOAABAJwh2AAAAOkGwayDZ2dkzZ85s27atxWIJCwubNGlSRkaGtyelH1lZWbNnz46IiLBa%0ArZGRkcOHD9+/f79nh2rrzw6qK88884yiKJMmTfJspP71bdu2bf379w8ICAgODh4wYMDOnTs9%0At1L/enX8+PHx48e3atXKbDaHhoaOGDEiKSnJswP1r1slJSXPP/+80Wjs2bNnxa21r3aj3x0q%0A6l9RUVH37t1F5KGHHlq0aFFsbKzZbI6MjLx8+bK3p6YHmZmZbdu2FZGYmJg5c+Y8+uijJpPJ%0Ax8fn+++/1zpUW392UF05ePCg0WgUkYkTJ7obqX99e/fdd0WkXbt2L7744uzZs0NDQy0Wy549%0Ae7St1L9eHT16NCAgoEmTJnPnzl29evVf/vKXli1bmkym7du3ax2of91KTk7u3r17QECAwWDo%0A0aNHua21r7YOdgfBriG8/vrrIvLKK6+4Wz766CMRmTVrlhdnpRtTp04VkWXLlrlbNm7cKCLD%0Ahg3T3lZbf3ZQnSgpKenWrVvXrl3LBTvqX68uXLjg7+9/xx135OXlaS0nT5709/efMmWK9pb6%0A16uxY8eKyFdffeVuOXLkiIhER0drb6l/Hbpy5YrNZuvZs+fJkyetVmvFYFf7autgdxDsGkK3%0Abt0CAgIcDodnY/v27Zs3b15aWuqtWenGzJkzBw4cWFxc7G4pLS212WwRERHa22rrzw6qEy+/%0A/LKiKNu2bSsX7Kh/vXrttddE5PPPP/ds9Kwb9a9XvXv3FhHP7x9VVQMDA9u2bau9pv51KDMz%0Ac9asWVq1Kw12ta+2DnYH19jVO4fD8cMPP/Tq1ctqtXq29+3b1263p6amemtiuvHGG28kJiaa%0AzWZ3S3FxsdPpbN26tdSg/uygOpGSkrJgwYK4uLg777zTs53617fExESbzTZgwAARKSoqysnJ%0AERFFUbSt1L++dezYUUT++9//ulsuXbqUl5fXqVMnof51rUmTJkuWLPH8tvdU+2rrY3cQ7Opd%0AWlqay+UKDw8v1x4RESEip06d8sakdG7VqlUlJSVjxoyRGtSfHVQnnnrqqeDg4MWLF5drp/71%0A7fjx45GRkUePHu3bt6/NZgsKCmrfvv17772nbaX+9e25554LCQkZN27c119/ff78+cOHD48Z%0AM8bHx2fevHlC/RtW7autj91BsKt3ubm5IuLn51eu3d/f370VdWjXrl3PPvts37594+LipAb1%0AZwfV3nvvvbd9+/Zly5YFBQWV20T969vly5fz8/NjYmLuvPPODRs2vPnmmyUlJU888cQ///lP%0Aof71r1OnTvv27SspKenXr1+rVq26d+9+8uTJxMRE7RQt9W9Ita+2PnaHydsTuFm4z4y4qapa%0AaTtq48MPP3ziiSc6d+68ZcsWk+mXf97V1p8ddN3sdvusWbPuvffehx566Fp9qH/9KS4uPnPm%0AzPvvv//YY49pLSNHjuzQocOsWbNGjx6ttVD/+vPjjz/GxMQ4nc6//e1vHTp0sNvtr7/++tCh%0AQz/++ONBgwZpfah/Q6p9tRv77iDY1bvAwECpLOlrl8IEBAR4YU56pKrq/PnzFy5cOGTIkPXr%0A17sLW2392UG1NGPGjOLi4uXLl1e6lfrXN39/f6fT+fDDD7tbWrVqNXTo0A0bNiQnJ1P/+hYb%0AG3vhwoUTJ07ccsstWsuYMWM6dOgwYcKE1NRU6t+Qal9tfewOTsXWuzZt2phMpjNnzpRrT0lJ%0AEZGoqChvTEpvVFWdNGnSwoULp0+fvnXrVs//ftXWnx1UG9u2bVu3bl18fLzBYEhPT09PTz93%0A7pyIFBQUpKen5+TkUP/6pi3iWO5y8tDQUBHJzc2l/vUqLy/vwIEDvXv3dqc6EfH19R04cOBP%0AP/104sQJ6t+Qal9tnewOb9yKe9Pp3bu3r69vfn6+u8XlcoWFhYWHh3txVnoyY8YMEXnppZcq%0A3Vpt/dlB123WrFlVfL0899xzKvWvZ9OmTROR/fv3ezYOHjxYRM6ePatS//pkt9tF5K677irX%0APmrUKBE5dOiQSv3rTaXLndS+2jrYHRyxawgTJ04sKCjQlpvSvP322+fOnSv32CVcn02bNr35%0A5pszZsx4/vnnK+1Qbf3ZQddt4sSJn15t3bp1IjJ48OBPP/10woQJQv3r2YQJExRFeeGFF4qK%0AirSWQ4cOJSYmdunSRbu5j/rXn9DQ0MjIyEOHDp04ccLdmJ2dnZiYGBgY2LlzZ6H+Dav21dbB%0A7lBUVfX2HPTP5XL9/ve/37179wMPPNC9e/cff/zxo48+6ty58/79+319fb09u0avffv2KSkp%0A06dPr1hMbSWCauvPDqpD2dnZISEhEydOfOedd7QW6l/f4uPjly5d2q1btxEjRqSnp69du9bl%0Acn3xxRfR0dFC/evZv/71r4cffjgkJCQuLq5du3YZGRnvvPNOamrq8uXLp0yZItS/Tu3atUtb%0AAl1ElixZEhoa+vjjj2tvn3322aZNm9a+2nrYHd4+ZHizyM3N1Z5Sbzabb7nllqlTp2ZmZnp7%0AUjpRxT/v1NRUrU+19WcH1ZWsrCy5+skTKvWvZ6WlpStXruzatauPj09QUNCwYcOSkpI8O1D/%0AerV3797hw4eHhoaaTKaQkJBBgwYlJCR4dqD+daXiSpluJ0+e1PrUvtqNfXdwxA4AAEAnuMYO%0AAABAJwh2AAAAOkGwAwAA0AmCHQAAgE4Q7AAAAHSCYAcAAKATBDsAAACdINgBAADoBMEOAABA%0AJwh2AAAAOkGwAwAA0AmCHQAAgE4Q7AAAAHSCYAcAAKATBDsAAACdINgBAADoBMEOAABAJwh2%0AAAAAOkGwAwAA0AmCHQAAgE4Q7AAAAHSCYAcAAKATBDsAAACdINgBAADoBMEOAABAJwh2AAAA%0AOkGwAwAA0AmCHQAAgE4Q7AAAAHSCYAcAAKATBDsAAACdINgBAADoBMEOAKoyZswYRVHOnz9f%0A887p6enX3QEAasPk7QkAwA2tW7du2dnZVqvV2xMBgOpxxA4AqvLnP//5888/DwkJ8fZEAKB6%0ABDsAAACdINgB0Im+ffsaDIZz5855NqanpxsMhv79+2tvk5KSRowY0axZM4vF0rZt2/Hjx58+%0AfdrdWbsAzm6333PPPTab7ZNPPpEK19hVPYKmuLh41qxZt9xyi9Vq7dix44oVK6415wsXLkyd%0AOjUiIsJisYSGhg4fPvzgwYN1UAsANyuusQOgE2PHjt2zZ8+mTZumTZvmbvz4449VVR03bpyI%0AfPPNN/3792/SpMmMGTNatmx56tSp5cuXf/nll8nJyU2bNhURi8UiIvHx8Wazee7cubfeemu5%0AX1HtCJqnn346Jydn2rRpDodj7dq1U6dOtVgskyZNKjfaxYsXe/funZ2dHRcX17lz57S0tBUr%0AVvTr1++LL75wJ1EA+HVUANAFu91uMpmio6M9G++66y6r1ZqVlaWq6ooVK7p3775jxw731mXL%0AlonIsmXLtLexsbEiMnjwYJfL5e4zevRoEcnIyKjJCFrnfv36uUc4ffq0xWKJjIz07JCWlqaq%0A6uTJk00m08GDB92jnT17NiAgoGfPnnVUEgA3HU7FAtCJ0NDQQYMG7d692263ay3p6en79++P%0AiYkJDg4WkcmTJ3/zzTfR0dEiUlJS4nA4br/9dhFxn0tVFEVEHn/8cYOh8u/GakfQxMXFuUeI%0AiIjo06dPampqWlqaZx9VVTds2NClS5fWrVuf/5nZbL777rsPHTqUl5dXJzUBcLMh2AHQj0ce%0AecTlcm3evFl763keVrNmzZr+/fuHhIRYLBabzTZw4EARcTqdnoPcdtttVfyKmozQpUsXz7fa%0AKd0zZ854Ntrt9kuXLn377betrvbFF1+IyNmzZ3/9pwcArrEDoCMjRoyIi4vbuHHjk08+KSLr%0A168PCQmJiYnRtr7wwguLFy/u2bPnG2+8ERkZabVajx07VvHSt6CgoGuNX8MRAgMDPd/6+vqK%0AiMPh8GzMzc0VkW7dui1evLjiLwoLC6vhRwYATwQ7APoREBAQExOzefPmrKys/Pz8/fv3//GP%0Af9RuiXA4HEuXLg0PD9+xY4e/v7/W/8qVKzUfvOYjFBYWer4tKCiQn+Od51S1F0OGDKn5HACg%0AapyKBaArY8eOdTqdCQkJ5c7Dnj9/vrCwsGfPnu5MJiK7du2q+cg1H+HHH3/0fJuSkiI/n5B1%0Aa9GiRbNmzY4fP56dne3ZfvHixZpPCQDKIdgB0JVhw4YFBQVt27Zt8+bNERERffv21dpbtGih%0AKIrnXQ7ffffd6tWrpcJJ0mup+Qjvvvuu+3V6evrevXtvv/32li1blhtw5MiRDofjtddec7dc%0AvHixS5cu9913X40+KgBUwKlYALpitVoffPDBLVu25OTk/OlPf9JudBURm80WExOzdevWuLi4%0A6Ojo5OTkt95664MPPrj//vsTEhI+/PDD+++/v+qRaz5CUVHRiBEjhg4dWlBQ8PbbbxcXF8+Z%0AM6figPPnz09ISHjppZcyMjL69+9/7ty5lStXZmZmPv3003VbEwA3ES8vtwIAde3LL7/Uvt+S%0Ak5M92+12+9ixY0NDQ4OCggYMGLB7925VVRcsWODv79+yZcuMjIyJEyeKyMmTJz1/ynMdu2pH%0AeOCBB0Tk8uXLM2fObNWqlcVi6dSp0z/+8Y9yo2nr2KmqmpGRMXny5PDwcJPJFBwcfP/99x84%0AcKCeywNAzxRVVb2XKgEAAFBnuMYOAABAJwh2AAAAOkGwAwAA0AmCHQAAgE4Q7AAAAHSCYAcA%0AAKATBDsAAACdINgBAADoBMEOAABAJwh2AAAAOkGwAwAA0AmCHQAAgE4Q7AAAAHSCYAcAAKAT%0ABDsAAACdINgBAADoBMEOAABAJwh2AAAAOkGwAwAA0AmCHQAAgE4Q7AAAAHSCYAcAAKATBDsA%0AAACdINgBAADoBMEOAABAJwh2AAAAOkGwAwAA0AmCHQAAgE4Q7AAAAHSCYAcAAKAT/x+TDTTo%0AqSotNgAAAABJRU5ErkJggg==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F36" w:rsidRDefault="00AE65AB">
      <w:pPr>
        <w:pStyle w:val="BodyText"/>
      </w:pPr>
      <w:r>
        <w:t>The true effect variables are colored red, and the three 95% CS identified are circled in different colors.</w:t>
      </w:r>
    </w:p>
    <w:p w:rsidR="00416F36" w:rsidRDefault="00AE65AB">
      <w:pPr>
        <w:pStyle w:val="BodyText"/>
      </w:pPr>
      <w:r>
        <w:rPr>
          <w:b/>
        </w:rPr>
        <w:t>Question: Report the PIP for variable 403. Why is the PIP relatively low for this true effect variable?</w:t>
      </w:r>
      <w:r>
        <w:t xml:space="preserve"> You can use the code below to compare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t xml:space="preserve"> p-value and PIP for the CS containing variable 403:</w:t>
      </w:r>
    </w:p>
    <w:p w:rsidR="00416F36" w:rsidRDefault="00AE65AB">
      <w:pPr>
        <w:pStyle w:val="SourceCode"/>
      </w:pPr>
      <w:r>
        <w:rPr>
          <w:rStyle w:val="VerbatimChar"/>
        </w:rPr>
        <w:t>i  &lt;- fitted$sets$cs$L3</w:t>
      </w:r>
      <w:r>
        <w:br/>
      </w:r>
      <w:r>
        <w:rPr>
          <w:rStyle w:val="VerbatimChar"/>
        </w:rPr>
        <w:t>z3 &lt;- cbind(i,log10p[i],fitted$pip[i])</w:t>
      </w:r>
      <w:r>
        <w:br/>
      </w:r>
      <w:r>
        <w:rPr>
          <w:rStyle w:val="VerbatimChar"/>
        </w:rPr>
        <w:t>colnames(z3) &lt;- c('position', '-log10 pvalue', 'PIP')</w:t>
      </w:r>
      <w:r>
        <w:br/>
      </w:r>
      <w:r>
        <w:rPr>
          <w:rStyle w:val="VerbatimChar"/>
        </w:rPr>
        <w:t>z3[order(z3[,2], decreasing = TRUE),]</w:t>
      </w:r>
    </w:p>
    <w:p w:rsidR="00416F36" w:rsidRDefault="00AE65AB">
      <w:pPr>
        <w:pStyle w:val="TableCaption"/>
      </w:pPr>
      <w:r>
        <w:t>A matrix: 27 × 3 of type dbl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A matrix: 27 × 3 of type dbl"/>
      </w:tblPr>
      <w:tblGrid>
        <w:gridCol w:w="1056"/>
        <w:gridCol w:w="1612"/>
        <w:gridCol w:w="1595"/>
      </w:tblGrid>
      <w:tr w:rsidR="00416F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6F36" w:rsidRDefault="00AE65AB">
            <w:pPr>
              <w:pStyle w:val="Compact"/>
            </w:pPr>
            <w:r>
              <w:t>pos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6F36" w:rsidRDefault="00AE65AB">
            <w:pPr>
              <w:pStyle w:val="Compact"/>
            </w:pPr>
            <w:r>
              <w:t xml:space="preserve">-log10 </w:t>
            </w: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16F36" w:rsidRDefault="00AE65AB">
            <w:pPr>
              <w:pStyle w:val="Compact"/>
            </w:pPr>
            <w:r>
              <w:t>PIP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lastRenderedPageBreak/>
              <w:t>396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676732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56704331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81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618518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100360243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86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618518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100360243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79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417587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54179507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91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396640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55952118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83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370810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52896918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84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370810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52896918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89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360493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42161265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405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331181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45761975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403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322861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31992848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87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272121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41041505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88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237010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39650079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408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230055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41551961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139356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32013339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74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125189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30571484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73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094780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23577221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62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6.005750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12145481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99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5.932096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26454056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92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5.922454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19741011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407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5.906902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14699313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400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5.859007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21659443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65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5.762214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06263425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98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5.694203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12907848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401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5.634175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14858460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97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5.620728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08690915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415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5.506796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09003129</w:t>
            </w:r>
          </w:p>
        </w:tc>
      </w:tr>
      <w:tr w:rsidR="00416F36"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372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5.335809</w:t>
            </w:r>
          </w:p>
        </w:tc>
        <w:tc>
          <w:tcPr>
            <w:tcW w:w="0" w:type="auto"/>
          </w:tcPr>
          <w:p w:rsidR="00416F36" w:rsidRDefault="00AE65AB">
            <w:pPr>
              <w:pStyle w:val="Compact"/>
            </w:pPr>
            <w:r>
              <w:t>0.005886458</w:t>
            </w:r>
          </w:p>
        </w:tc>
      </w:tr>
    </w:tbl>
    <w:p w:rsidR="00416F36" w:rsidRDefault="00AE65AB">
      <w:pPr>
        <w:pStyle w:val="BodyText"/>
      </w:pPr>
      <w:r>
        <w:rPr>
          <w:b/>
        </w:rPr>
        <w:t xml:space="preserve">Question: Please rerun the </w:t>
      </w:r>
      <w:r>
        <w:rPr>
          <w:rStyle w:val="VerbatimChar"/>
          <w:b/>
        </w:rPr>
        <w:t>susie</w:t>
      </w:r>
      <w:r>
        <w:rPr>
          <w:b/>
        </w:rPr>
        <w:t xml:space="preserve"> </w:t>
      </w:r>
      <w:r>
        <w:rPr>
          <w:b/>
        </w:rPr>
        <w:t xml:space="preserve">analysis setting </w:t>
      </w:r>
      <w:r>
        <w:rPr>
          <w:rStyle w:val="VerbatimChar"/>
          <w:b/>
        </w:rPr>
        <w:t>L=1</w:t>
      </w:r>
      <w:r>
        <w:rPr>
          <w:b/>
        </w:rPr>
        <w:t xml:space="preserve"> to detect a maximum of only one effect across the region. How does the result compare to the previous section of "one causal effect" fine-mapping using likelihoods from univariate analysis?</w:t>
      </w:r>
    </w:p>
    <w:p w:rsidR="00416F36" w:rsidRDefault="00AE65AB">
      <w:pPr>
        <w:pStyle w:val="Heading2"/>
      </w:pPr>
      <w:bookmarkStart w:id="11" w:name="Choice-of-prior-effect-size"/>
      <w:r>
        <w:t xml:space="preserve">Choice of prior effect size </w:t>
      </w:r>
      <w:hyperlink w:anchor="Choice-of-prior-effect-size"/>
      <w:bookmarkEnd w:id="11"/>
    </w:p>
    <w:p w:rsidR="00416F36" w:rsidRDefault="00AE65AB">
      <w:pPr>
        <w:pStyle w:val="FirstParagraph"/>
      </w:pPr>
      <w:r>
        <w:t xml:space="preserve">In SuSiE, the prior effect size is parameterized by the percentage of variance explained by a variable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. By default, SuSiE estimate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and uses it as the prior (an empirical Bayes approach). Here we demonstrate fix</w:t>
      </w:r>
      <w:r>
        <w:t>ing the prior effect size to 0.2, i.e., we believe a non-zero effect variable can explain 20% variation in quantitative trait values:</w:t>
      </w:r>
    </w:p>
    <w:p w:rsidR="00416F36" w:rsidRDefault="00AE65AB">
      <w:pPr>
        <w:pStyle w:val="SourceCode"/>
      </w:pPr>
      <w:r>
        <w:rPr>
          <w:rStyle w:val="VerbatimChar"/>
        </w:rPr>
        <w:lastRenderedPageBreak/>
        <w:t>fitted2 = susie(X, y, L = 10, estimate_prior_variance = FALSE, scaled_prior_variance = 0.2)</w:t>
      </w:r>
      <w:r>
        <w:br/>
      </w:r>
      <w:r>
        <w:rPr>
          <w:rStyle w:val="VerbatimChar"/>
        </w:rPr>
        <w:t>susie_plot(fitted2, y='PIP', b</w:t>
      </w:r>
      <w:r>
        <w:rPr>
          <w:rStyle w:val="VerbatimChar"/>
        </w:rPr>
        <w:t>=b, add_legend=T)</w:t>
      </w:r>
    </w:p>
    <w:p w:rsidR="00416F36" w:rsidRDefault="00AE65AB">
      <w:pPr>
        <w:pStyle w:val="Compact"/>
      </w:pPr>
      <w:r>
        <w:rPr>
          <w:noProof/>
        </w:rPr>
        <w:drawing>
          <wp:inline distT="0" distB="0" distL="0" distR="0">
            <wp:extent cx="40005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0gAAANICAIAAAByhViMAAAACXBIWXMAABJ0AAASdAHeZh94%0AAAAgAElEQVR4nOzdeVxU9f748c+wzQAjA+6hbAqCiOUuonTVFlPz/syrmH61lOtNr9ktuupd%0Avrn1/XK7mV31a3ajtEWuWbig5p4KLohLZUTuISruyjqAMCzn98coITAILnOYD6/no8fjnjnz%0AmcMbbuHLM3NmNIqiCAAAANg+O7UHAAAAwMNB2AEAAEiCsAMAAJAEYQcAACAJwg4AAEAShB0A%0AAIAkCDsAAABJEHYAAACSIOwAAAAkQdgBAABIgrADAACQBGEHAAAgCcIOAABAEoQdAACAJAg7%0AAAAASRB2AAAAkiDsAAAAJEHYAQAASIKwAwAAkARhBwAAIAnCDgAAQBKEHQAAgCQIOwAAAEkQ%0AdgAAAJIg7AAAACRB2AEAAEiCsAMAAJAEYQcAACAJwg4AAEAShB0AAIAkCDsAAABJEHYAAACS%0AIOwAAAAkQdgBAABIgrADAACQBGEHAAAgCcIOAABAEoQdAACAJAg7AAAASRB2AAAAkiDsAAAA%0AJEHYAQAASIKwAwAAkARhBwAAIAnCDgAAQBKEHQAAgCQIOwAAAEkQdgAAAJIg7AAAACRB2AEA%0AAEiCsAMAAJAEYQcAACAJwg4AAEAShB0AAIAkCDsAAABJEHYAAACSIOwAAAAkQdgBAABIgrAD%0AAACQBGEHAAAgCcIOAABAEoQdAACAJAg7AAAASRB2AAAAkiDsAAAAJEHYAQAASIKwAwAAkARh%0ABwAAIAnCDgAAQBKEHQAAgCQIOwAAAEkQdgAAAJIg7AAAACRB2AEAAEiCsAMAAJAEYQcAACAJ%0Awg4AAEAShB0AAIAkCDsAAABJEHYAAACSIOwAAAAkQdgBAABIgrADAACQBGEHAAAgCcIOAABA%0AEoQdAACAJAg7AAAASRB2AAAAkiDsAAAAJEHYAQAASIKwAwAAkARhBwAAIAnCDgAAQBKEHQAA%0AgCQIOwAAAEkQdgAAAJJwUHsA25CSklJaWqr2FAAAoEFwcHB44okn1J6iBoTdvX333Xc9e/ZU%0AewoAANCAHDlypEePHmpPURVhd28mk0kIUVxc7OTkpPYsAABAZSaTSavVmvOgoeE1dgAAAJIg%0A7AAAACRB2AEAAEiCsAMAAJAEYQcAACAJwg4AAEAShB0AAIAkbO997BRFSU9PP3v2rNFoFEIY%0ADIaAgAAvLy+15wIAAFCZLYVddnZ2dHR0bGzs9evXq9zl7e09adKk6dOnOzs7qzIbAACA6mwm%0A7K5cudK3b9/09PSAgIAhQ4b4+Pi4uroKIfLy8tLS0vbs2TN79uy1a9cmJCR4eHioPSwAAIAK%0AbCbsZs2adfHixbi4uFGjRlW/t6ysLCYmZtq0afPmzVu0aJH1xwMAAFCdzVw8sXnz5vHjx9dY%0AdUIIe3v7qVOnRkRErFu3zsqDAQDQQLi7u2/btq36/o8//liv13/wwQd1OciaNWvCwsJcXV3d%0A3Nz69OmzevXq2tcfOHCgT58+Hh4evr6+CxcurNg/c+bM+fPnm6dycnLS6XQ6nU6v1z/xxBMr%0AV66s/ZhHjhwJDQ1t3rx5YGDgl19+WX3B3r17e/Xq5eHhERgYuHXrVvPO3bt39+rVKygoqHPn%0AzsuWLavl28/NzR0zZoyHh0erVq1mz559rx+JLbGZM3aZmZnt27evfU3Hjh3j4+OtMw8AAI+U%0A1zvZVfZk/O1+Xmv0xz/+MS8vr1OnTnVZ/Omnn0ZFRS1cuHDYsGE6ne6bb76ZNGlSfn7+xIkT%0Aa1yfk5MzZMiQxYsXv/zyyz/88MOTTz7Zu3fvsLAwIcSWLVtWrVplXrZx48bnnntOCFFaWrpt%0A27aRI0d27NixW7duNR7TZDK98MILs2bNeuWVVw4fPjxo0KAePXp06NChYsGNGzd++9vffvLJ%0AJyNHjty0adOoUaPOnDnj6uo6fPjwjRs39u/f/8KFC48//nhISEhoaGiN3/4rr7zi6up6+fLl%0AmzdvRkREjBw58vHHH6/Lz6fhs5kzdp6enikpKbWvOXr0qKenp3XmAQBUuFlQvjS5aESssfuS%0A3KD3c8I/yn1tY8G3Z0oUtQeDECIyMnLlypVNmjSpvLNLly7VT+AVFBTMnDlz4cKFkZGRLVq0%0AaNKkydixY+Pj4wMCAiwd3GQyLVq06OWXXxZCdOvWLTg4+MSJE0KIjIyM3Nzczp07V1nv4ODw%0A/PPPt2/f/ocffrB0zMTERK1WO3nyZI1G07t372HDhn311VeVFyQlJXl6eo4aNUqj0QwbNqx7%0A9+7r168/d+5cSUlJ//79hRDe3t5BQUE///xzjd9+Zmbmxo0b58+f7+zs7OXllZycLE3VCRsK%0Au+HDh69evXrBggXFxcXV7y0oKJgzZ86GDRtGjx5t/dkAoDH75HBRv4/y/pl468jF0uv55QUm%0A5Vx2+fpjpsg1+cM+N6Zllqk9YGPXs2fP6jsXLFgwePDgKjsPHz6clZU1ZsyYyjsHDhzYr1+/%0AuLg497u1bdtWCNGyZcsJEyaYV2ZkZBw/fvzJJ58UQmzevLn68YUQJSUlX3/99S+//BIWFmbp%0AmCdPngwODq54SGBg4LFjx6ocR1F+/VtD06ZNT58+HRgY2Lp16zVr1gghTp06lZaWZo686t9+%0ASkqKp6fnRx991KFDh+Dg4MWLF1v60dkim3kqdu7cufv27ZsxY8bbb7/dq1cvLy8vvV6vKEp+%0Afv758+cPHz5cWFgYHh7+1ltvqT0pADQif91auPLHGv6+bZZypfS3K4yxEfpubWzmj5tG4umn%0An66+Mysry8PDo8Y3DouIiIiIiKjlgJcuXRo6dGh0dLT59N6WLVsqP3s7cuRIBwcHIUR+fn73%0A7t03btwYHBwcHBxc4zELCgoqz+Di4lJQUFB5QXh4+OXLl2NjY8eOHbtnz569e/e2bt1aq9Uu%0AW7bshRdemDJlSk5OzoIFC/z9/WscNTs7+8KFCwaD4dSpU8eOHRs4cKC/v//QoUNr+e5siM38%0Al+bu7p6cnLx06dIVK1YkJiaWlf36V0BHR8fu3btHRkZGRkba29urOCQANCoxh4oqqq65q11k%0AD20fbwc3neZcdnn8z6bNJ02KEHlFyqS1Bdsim7TU28xzRI1W8+bNs7KyjEZjledt7+m7774b%0AOXLkrFmzfv/73wshiouL9+3bV/kKiTVr1phfY/fSSy+ZTKZBgwbVcjS9Xl9YWFhxMz8/X6/X%0AV17QrFmz9evXz5w5c+bMmc8+++wzzzzj4eGRlpb24osv7tixIzQ09NKlS88880yrVq2qnH00%0Ac3d312q106ZN02g0ISEho0eP3rp1K2GnAicnp6ioqKioqKKiooyMDPMnT7i5uXl7ezs5Oak9%0AHQA0Ltfyy9/fV2Te7u3lsHyk3uB8O906CPGsEN+eNv1xfUFxqXKjoPy9vUXvDXFRb1jUSc+e%0APQ0Gw7Jly6Kioip2btq06dSpU15eXq+88krlxXq9/uLFi0KIQ4cOjRw5MjY21vzUpxAiMTGx%0Aa9euNdbhP//5z8DAwF27dj311FNxcXE1HjM4OLjy1bWpqaldunSpcpwBAwYcOXLEvP3EE0+M%0AGjUqISGhXbt2oaGhQog2bdoMHjx4+/btNYZd+/bti4qKCgsLzW+IqyiKnZ08f+uwye9Ep9MF%0ABAR069atW7du/v7+VB0AWN9/jhbfKlGEEK2b2FWuugrPdHCa89TtJ9TWpBZn3+JSivrJ+JtH%0AlX8e4sETEhLS09Or7HRxcXn33Xf//ve/L1q06NKlS3l5ebGxsePGjfP19Y2IiMi5m7nqCgsL%0AR48evWLFioqqE0Js2bKlxhfYCSE8PT3/9re/vfrqqyaTydIxf/Ob35SXl3/44Yfl5eWJiYk7%0Aduww91l8fPzx48eFEPn5+X5+fklJSeXl5f/+97+zs7OHDBkSEhJy/PjxkydPCiFyc3N3797d%0AtWvXGmfw9fV96qmn3nrrrdLS0jNnzsTFxUlzuk4IIRTcS1JSkhCiuLhY7UEAoAF5bnlu239k%0Atf1HVszBW4oQNf5TWq70/iDHvGxtKr9FHzmDwWBnZ2d/R+/evUtLS7VarVartbOzc3BwMD8F%0AqSjKE088sWTJkhoPsnbt2tDQUBcXF4PB0L9//127dtXyFc3vcqet5I033vD3909NTa081dat%0AWytuFhUV+fn5RUdH13LYo0eP9unTx93dvVOnTvHx8eadlWdeuXKlt7e3Xq8PDQ396aefzDtj%0AYmKCg4P9/f39/f1nzJhRWlpq6du/efPm0KFDDQaDr6/v4sWL7/mDrcJ8HWdSUlJ9H2gFGkWR%0A5K9QaWlpkydPFkLs3Lmz7o8qLS3dtGlTSUlJLWtOnDgxZ86c4uJiTg0CQIWO7+fkmxQhxPbf%0AuwW3svjCnje/yV+dahJCvN5XN/1JPs4bMjCZTFqtNikpyfyOfQ2KLb3GrnZGo3HXrl31fdSl%0AS5deffXVW7du1bLGHOYmk4mwAwCzMkUU3nmXOjetppaVBt3te80VCOCRkifsgoKCUlNT6/so%0AHx+fS5cu1b4mJiZmypQp9zsXAEjIXiOaOmtuFipCiIu55W0trzyfU27eaO5qk6/qBmyLPP+Z%0A6XS6kJCQkJAQtQcBgEbh8cdunxrYeNxkaU1mQXnSuVLz9hOP8XZUwCMnT9gJITIzM3/55Re1%0ApwCARuH5oNuvTlmVUvxdRs2vVJ79baH5GdvmLpo+3o7WGw5orKQKu/fee6+Wz7MDADxEL4Q4%0A+XrYCSFKy8XLq/O3nCwWla7Gyyks/9OG/IqTeX/q6+wg1R84QAMlz2vsAADW5GAnFg9zjfgy%0Av7hUyStSJq8rCGpRFLajoIlWczarPPHfucbi2533pJ/jS9216k4LNBL8BQoAcJ+6tXH4eISr%0A3un2da8nb5R9+l3x4qSib06YKqou3Nfxoxdc7Wu7cBYPjbu7+7Zt26rsPHDgQJ8+fTw8PHx9%0AfSt/ooMla9asCQsLc3V1dXNz69Onj/md6mpR4/Fzc3PHjBnj4eHRqlWr2bNnVyyeOXPm/Pnz%0AzaM6OTnpdDqdTqfX65944onKH0FWoyNHjoSGhjZv3jwwMPDLL7+svmD37t29evUKCgrq3Lnz%0AsmXLapmk7ittj9pvpFdX3eugdevWj+I7+uijj4QQRqPxoR8ZACSQllkaudpofhfiyv+ELMyO%0AOXirpEzt+RqTKm8FrChKdna2wWD4/PPPFUX5/vvvXV1da39b3eXLl7u5uS1fvvz69et5eXkr%0AV650c3P79NNPLa23dPyIiIiJEycWFhZeuHAhNDQ0JSXFvL5Tp07m9xOuPGpJSck333yj1Wq/%0A//57S1+ouLi4TZs2H330UXl5+cGDBw0Gw6lTpyovyM3NbdKkSUJCgqIo58+fNxgMycnJNU5S%0A95W1DCMa6hsU20zY2dnZ2dnZaWtlb29P2AGAKi5kl332XdGcbwv+vKlg/p7CHadNt0rK1R7K%0Aton3RJV/7vmQ6mF37dq1zz77rOJmz549ly1bplj45In8/PxmzZotX7688s5du3bt27fP0les%0A8fg3b97U6XQ3btyosvjChQtt27a1NGpwcPAnn3xi6Qtt3769Xbt2FTfHjRs3b968ygtSUlJ0%0AOl3Fzd69e3/yySc1TlL3lZY05LCzmadiZ8yY4erq+vPPPxdZNn36dLXHBIBGysvdbkJ37dyn%0AXRYMdZnxpPMzAY46B55/VV/Lli0nTJhg3s7IyDh+/PiTTz4phFiwYEH1j3M9fPhwVlaW+YNZ%0AKwwcOLBfv35xcXHud2vbtq2l46ekpHh6en700UcdOnQIDg5evHixecHmzZtr/AzZkpKSr7/+%0A+pdffgkLC7P0hU6ePBkcHFzxkMDAwGPHjlU+SGBgYOvWrdesWSOEOHXqVFpaWv/+/WucpO4r%0AbZHNXDzxP//zP+aPAT5w4ICjI9fMAwBQD5cuXRo6dGh0dLT57SOefvrp6muysrI8PDycnWv4%0A5LeIiIiIiIg6Hv+nn366cOGC+dnSY8eODRw40N/ff+jQoVu2bJk4cWLFQ0aOHOng4CCEyM/P%0A7969+8aNG4ODg4ODg2v8QgUFBZUHc3FxKSgoqLxAq9UuW7bshRdemDJlSk5OzoIFC/z9/VNS%0AUmqcpO4r7/FjbXhs5oydo6PjypUrjx079ve//13tWQAAsCXfffdd3759X3/99ddff72WZc2b%0AN8/KyjIajQ94fHd3d61WO23aNI1GExISMnr06K1btxYXF+/bt69yUK5ZsyYnJycnJ2fs2LF+%0Afn6DBg2q5Uvo9frCwsKKm/n5+Xq9vvKCtLS0F198cceOHTdv3jx//vzHH3+8atWqGiep+8r6%0A/hwaApsJOyFEx44dr169+re//c3SgsGDB7/zzjvWHAkAgAbu0KFDL7zwwueff/773/++9pU9%0Ae/Y0GAwVV4mabdq06f3337f0DGmNx2/fvn1RUVFFhymKYmdnl5iY2LVr1yZNmlT/uv/85z83%0Ab95s/sB3S18oODj4+PHjFQ9JTU3t3Llz5YMkJCS0a9cuNDRUCNGmTZvBgwdv3769xknqvrIO%0AP92GR+XX+NkCLp4AAFjfQ7l4oqCgwMfHZ/fu3VVW7t69++zZs9WP8NFHH+l0uoULF168eDE3%0AN3fFihUGg2HNmjWWvqKl4z/77LNvvPFGSUnJ6dOnW7RosW3btj/96U/z58+3NGp0dHRgYGBx%0AcbGlL1RSUuLj47N06dKysrKEhAQ3N7e0tDRFUdatW3fs2DFFUZKTk/V6/YkTJxRFycnJ6dKl%0Ay6JFi2qcpO4rLQ3TkC+eIOzujbADANgEg8FgZ2dnf0fv3r3N70JX+R0k3njjDcXCVbFma9eu%0ADQ0NdXFxMRgM/fv337VrVy1f0dLxb968OXToUIPB4Ovru3jxYkVR/P39U1NTK49aOeyKior8%0A/Pyio6Nr+VpHjx7t06ePu7t7p06d4uPjzTsrfyMxMTHBwcH+/v7+/v4zZswoLS2tcZJ6raxR%0AQw47jVLpE2BQo5iYmClTphiNxipP5wMAgEbIZDJptdqkpKSwsDC1Z6nKNp8/BgAAQDWEHQAA%0AgCQIOwAAAEkQdgAAAJIg7AAAACRB2AEAAEiCsAMAAJAEYQcAgCTc3d23bdtWZee2bdu6dOni%0A4eHh7+//4Ycf3vMga9asCQsLc3V1dXNz69Onj/ktiGv38ccf6/X6Dz744D7nxsPjoPYAAADg%0AUbl8+fLIkSNXr149ePDg77777sknn+zZs2fPnj0trf/000+joqIWLlw4bNgwnU73zTffTJo0%0AKT8/f+LEiZYe8sc//jEvL69Tp06P5jtA/RB2AAA0RK8++UmVPUv3/qG+B1EU5Ysvvhg8eLAQ%0AokePHgEBASdPnuzZs2eXLl0mTZo0bdq0yosLCgpmzpy5cOHCyMhI856xY8e2bt3aycmpli8R%0AGRnZs2fPp59+ur6z4VEg7AAAkFabNm1+97vfCSHKysrWr19/+fLlAQMGCCEWLFjg5+dXZfHh%0Aw4ezsrLGjBlTeefAgQOFEHFxca+88krl/Xq9/uLFi0KIWs7/wfoIOwAAJLdq1apx48Y1bdp0%0A2bJlbdu2FULUeIItKyvLw8PD2dm5+l0RERERERGPfFA8MC6eAABAcmPGjDGZTBs2bPjTn/60%0Abt06S8uaN2+elZVlNBqtORseLsIOAABpHT9+fMOGDUIIe3v7sLCwoUOHbtmyxdLinj17GgyG%0AZcuWVd65adOm999/Py4uzv1u5jN/aGh4KhYAgIboPi6VqC4nJ+e//uu/tm7dGh4efu7cue3b%0At0+fPl0IkZCQ4OvrW+Vldi4uLu++++4bb7yh0WhGjRrVpEmTDRs2vPbaa8uXL//d737HU7E2%0AgTN2AADIY+jQoQ53hIaGhoWFffDBB6+88oqHh0e/fv1GjBhhvgYiKipq8+bN1R8+efLklStX%0Afv311x06dPD29v7000/XrVtnvvyiRmVlZTqdTqfTJSQkREVF6XS611577RF+e7gXjaIoas/Q%0A0MXExEyZMsVoNOr1erVnAQAAKjOZTFqtNikpKSwsTO1ZquKMHQAAgCQIOwAAAEkQdgAAAJIg%0A7AAAACRB2AEAAEiCsAMAAJAEYQcAACAJwg4AAEAShB0AAIAkCDsAAABJEHYAAACSIOwAAAAk%0AQdgBAABIgrADAACQBGEHAAAgCcIOAABAEoQdAACAJAg7AAAASRB2AAAAkiDsAAAAJEHYAQAA%0ASIKwAwAAkARhBwAAIAnCDgAAQBKEHQAAgCQIOwAAAEkQdgAAAJIg7AAAACRB2AEAAEiCsAMA%0AAJAEYQcAACAJwg4AAEAShB0AAIAkCDsAAABJEHYAAACSIOwAAAAkQdgBAABIgrADAACQBGEH%0AAAAgCcIOAABAEoQdAACAJAg7AAAASRB2AAAAkiDsAAAAJEHYAQAASIKwAwAAkARhBwAAIAnC%0ADgAAQBKEHQAAgCQIOwAAAEkQdgAAAJIg7AAAACRB2AEAAEiCsAMAAJAEYQcAACAJwg4AAEAS%0AhB0AAIAkCDsAAABJEHYAAACSIOwAAAAkQdgBAABIgrADAACQBGEHAAAgCcIOAABAEoQdAACA%0AJAg7AAAASRB2AAAAkiDsAAAAJOGg9gAPqqSk5PTp00VFRSEhIVqtVu1xAAAAVGNLZ+x27949%0AYMAAPz+/IUOGHDp0SAixfft2X1/fkJCQHj16tGzZ8sMPP1R7RgAAANXYzBm75OTkQYMGlZaW%0Aurm5bd++fe/evd9++21ERITBYHjppZeKioq+/fbbV199tV27ds8995zawwIAAKjAZs7YvfPO%0AO82bN09JScnNzb169WqvXr1efPFFPz+/U6dOffHFF19//XVaWpqvr+/ixYvVnhQAAEAdNhN2%0ABw4cePXVVx9//HEhRIsWLebPn3/hwoWoqChnZ2fzAg8Pj0mTJh0+fFjVMQEAAFRjM2GXm5vr%0A4+NTcbNNmzZCiBYtWlRe89hjj+Xl5Vl7MgAAgIbBZsKuWbNmaWlpFTdPnz4thPjll18qr0lL%0AS2vWrJm1JwMAAGgYbCbsBgwYsGTJkoSEBJPJlJqa+tprr3Xs2PH999+/dOmSecGJEyf+/e9/%0Ah4eHqzsnAACAWmzmqtg5c+Zs3rx54MCB5ptNmzbdv3//4MGDO3To0Lt376KioiNHjiiKMmPG%0ADHXnBAAAUIvNnLELCgo6cODAmDFjevfuPWHChAMHDnTs2HHTpk0hISGJiYnJycne3t5r167t%0A1auX2pMCAACow2bO2AkhQkJCvvzyyyp7Dh06lJ+ff+vWrSoXUgAAADQ2thR2luj1er1er/YU%0AAAAAKrOZp2IBAABQOxnO2JmlpaVNnjxZCLFz5856PfDYsWNFRUW1LLhw4cIDTQYAAGAV8oSd%0A0WjctWtXfR+VlpbWuXNnRVHuubIuawAAAFQkT9gFBQWlpqbW91Ht27fPzc0tLS2tZc3nn3/+%0A5ptvajSaB5gOAADgkZMn7HQ6XUhIyH08sEmTJrUvcHFxua+JAAAArMr2wk5RlPT09LNnzxqN%0ARiGEwWAICAjw8vJSey4AAACV2VLYZWdnR0dHx8bGXr9+vcpd3t7ekyZNmj59urOzsyqzAQAA%0AqM5mwu7KlSt9+/ZNT08PCAgYMmSIj4+Pq6urECIvLy8tLW3Pnj2zZ89eu3ZtQkKCh4eH2sMC%0AAACowGbCbtasWRcvXoyLixs1alT1e8vKymJiYqZNmzZv3rxFixZZfzwAAADV2cwbFG/evHn8%0A+PE1Vp0Qwt7efurUqREREevWrbPyYAAAAA2EzYRdZmZm+/bta1/TsWPHa9euWWceAACAhsZm%0Aws7T0zMlJaX2NUePHvX09LTOPAAAAA2NzYTd8OHDV69evWDBguLi4ur3FhQUzJkzZ8OGDaNH%0Aj7b+bAAAAA2BzVw8MXfu3H379s2YMePtt9/u1auXl5eXXq9XFCU/P//8+fOHDx8uLCwMDw9/%0A66231J4UAABAHTYTdu7u7snJyUuXLl2xYkViYmJZWVnFXY6Ojt27d4+MjIyMjLS3t1dxSAAA%0AABXZTNgJIZycnKKioqKiooqKijIyMsyfPOHm5ubt7e3k5KT2dAAAACqzpbCroNPpAgIC1J4C%0AAACgYbGZiycAAABQO8IOAABAEoQdAACAJAg7AAAASRB2AAAAkiDsAAAAJEHYAQAASIKwAwAA%0AkARhBwAAIAnCDgAAQBKEHQAAgCQIOwAAAEkQdgAAAJIg7AAAACRB2AEAAEiCsAMAAJAEYQcA%0AACAJwg4AAEAShB0AAIAkCDsAAABJEHYAAACSIOwAAAAkQdgBAABIgrADAACQBGEHAAAgCcIO%0AAABAEoQdAACAJAg7AAAASRB2AAAAkiDsAAAAJEHYAQAASIKwAwAAkARhBwAAIAnCDgAAQBKE%0AHQAAgCQIOwAAAEkQdgAAAJIg7AAAACRB2AEAAEiCsAMAAJAEYQcAACAJwg4AAEAShB0AAIAk%0ACDsAAABJEHYAAACSIOwAAAAkQdgBAABIgrADAACQBGEHAAAgCcIOAABAEoQdAACAJAg7AAAA%0ASRB2AAAAkiDsAAAAJEHYAQAASIKwAwAAkARhBwAAIAnCDgAAQBKEHQAAgCQIOwAAAEkQdgAA%0AAJIg7AAAACRB2AEAAEiCsAMAAJAEYQcAACAJwg4AAEAShB0AAIAkCDsAAABJEHYAAACSIOwA%0AAAAkQdgBAABIgrADAACQBGEHAAAgCcIOAABAEoQdAACAJAg7AAAASRB2AAAAkiDsAAAAJEHY%0AAQAASIKwAwAAkARhBwAAIAnCDgAAQBKEHQAAgCQIOwAAAEkQdgAAAJIg7AAAACRB2AEAAEjC%0AQe0BHkhZWdnx48eNRqOXl5eXl5fa4wAAAKjJls7YHThwYNq0aRU3//Of/7Rp0+bxxx/v27ev%0At7d3ly5d9u7dq+J4AAAA6rKZM3aJiYmDBg1ycnJasmSJRqNZs2bN+PHj9Xr9qFGjWrRocebM%0AmV27dj377LNJSUndu3dXe1gAAAAV2EzYzZs3z93dPSkpSaPRCCFmzpzp4+OTnBpMudIAACAA%0ASURBVJz82GOPmRccOnRowIAB8+bN27hxo6qTAgAAqMNmnor94YcfXnrpJX9/fyFEbm5uenr6%0Am2++WVF1QojevXuPGzdu37596s0IAACgJpsJu7KyMmdnZ/O2TqfTaDRt27atsqZt27ZFRUVW%0AHw0AAKBBsJmw69Kly1dffVVYWCiE0Gq1ffr0SU5OrryguLh43bp1gYGBKg0IAACgMpsJu7/+%0A9a9nzpwJDw/fsWNHaWnpkiVLVq5cuWLFisLCwpKSkkOHDg0ZMiQlJWXq1KlqTwoAAKAOm7l4%0A4vnnn//kk0/eeOONQYMGOTs7+/n5OTk5vfzyy5GRkUKIsrIyjUbz5ptv/uEPf1B7UgAAAHXY%0ATNgJISZNmjRs2LDY2NidO3eePHkyKytLq9Xq9XpfX9++ffu+/PLL3bp1U3tGAIC0bhWYftxz%0A7uR3F7Ou5SvlwtDMOaCrZ9f+foZmLmqPBtymURRF7RkaupiYmClTphiNRr1er/YsAAAVKIrY%0As+7Yls++L8grrnKXo9ZhYETI0Ind7R1s5tVNeEAmk0mr1SYlJYWFhak9S1W2dMYOAADrKy9X%0AYt/Zc3j7mRrvLSku3R7749mfr/3xn4O0zo5Wng2ogrADAKA2G2IOV1Sds94p9LkO3kEt7Ow0%0Al9OzDm07k3OjQAhx5uiVL/438Q//+4xGo+qsaPTkCbu0tLTJkycLIXbu3Fn3R509ezYwMLC0%0AtPSRzQUAsGEXz2Tu+jrVvB3Uo03k3IGuBueKewcXlXy9MCl5y2khRMq+cz/uSe/a30+dQQEh%0AhExhZzQad+3aVd9H+fn57dmzx/z2eJZs2rRp8eLFDzAaAMBW7Vj5o1KuCCE82zWd/I9nne5+%0AstVR5zhOiLwZW48dzBBCbP/Pj4Qd1CVP2AUFBaWmptb3URqN5p6vfExLS7vfoQAANqy0pNxc%0AbEKIYZN6OFl4Cd2IV0PNyzJO38y6mt+0NVfaQTXyhJ1OpwsJCVF7CgCAPHKu5xcVlggh7B3s%0AgntX/RzLCq193Fu2NVy/mCuEuHIum7CDimwv7BRFSU9PP3v2rNFoFEIYDIaAgAAvLy+15wIA%0AyCb/zpubuDTROjjaW1yn0bi9utEcdgW5fGQ51GRLYZednR0dHR0bG3v9+vUqd3l7e0+aNGn6%0A9OnOzs41PhYAgPrSG3TmjUJjcWlJmcU/MhUlZ8zX5k3XOw8BVGEzYXflypW+ffump6cHBAQM%0AGTLEx8fH1dVVCJGXl5eWlrZnz57Zs2evXbs2ISHBw8ND7WEBADLwaOnqrHe6lW8qKy3/OTmj%0Ai4Vll9Ozb17KE0JoNMKzXVNrTghUYTNhN2vWrIsXL8bFxY0aNar6vWVlZTExMdOmTZs3b96i%0ARYusPx4AQD72DnYhfbyPfPuLEOKbT450LDRpXZyqL1u7JNm84R3YwqOlq1VHBO5mM59/snnz%0A5vHjx9dYdUIIe3v7qVOnRkRErFu3zsqDAQAk9uy4LnZ2GiHE1fM5H87cnpdZUPne4kLTZ/N2%0Anfzukvnmcy91VWFEoBKbOWOXmZnZvn372td07NgxPj7eOvMAABoDTz+PZ8d12bbiqBDil5Qr%0Ac8fE9Xxvn29wSzs7zaW0rMMvfm3MvmVe2X1gu8f7+ag6LGA7Yefp6ZmSklL7mqNHj3p6elpn%0AHgBAI/F8ZHdj9q2kb04KIYpvlezfeGL/xhNV1nTs1XbcX3+jxnTAXWzmqdjhw4evXr16wYIF%0AxcXF1e8tKCiYM2fOhg0bRo8ebf3ZAAAS09hpxs4I/6+/PNnEo4Y3XtA6Ow6b1GPq/OecdDZz%0ArgQS0yiKovYMdZKTk/PUU0/98MMPTZo06dWrl5eXl16vVxQlPz///Pnzhw8fLiwsDA8P37Jl%0Ai17/kN8ZMiYmZsqUKUaj8aEfGQBgQ0xFpalJ548fvph1Nb+8rNyjpT6g62NdfuPr6sZbnDQu%0AJpNJq9UmJSXd88OrrM9m/nrh7u6enJy8dOnSFStWJCYmlpWVVdzl6OjYvXv3yMjIyMhIe3vL%0AbyAJAMADcNI5dH+qffen7vGCb0BFNhN2QggnJ6eoqKioqKiioqKMjAzzJ0+4ubl5e3s7OdVw%0A/TkAAECjYkthV0Gn0wUEBKg9BQAAQMNiMxdPAAAAoHaEHQAAgCQIOwAAAEkQdgAAAJIg7AAA%0AACRB2AEAAEiCsAMAAJAEYQcAACAJwg4AAEAShB0AAIAkCDsAAABJEHYAAACSIOwAAAAkQdgB%0AAABIgrADAACQBGEHAAAgCcIOAABAEoQdAACAJAg7AAAASRB2AAAAkiDsAAAAJEHYAQAASIKw%0AAwAAkARhBwAAIAnCDgAAQBIOtd9dXFyckpJSWFgYFBTUunVr68wEAACA+1DbGbsvvviidevW%0AvXv3HjBggKen59ixY41Go9UmAwAAQL1YPGO3d+/eiRMn2tvbDxo0qFmzZgcPHly1atWtW7fi%0A4+OtOR8AAADqyGLYLViwQKPR7N69Ozw8XAhhMplefPHF+Pj4n3/+OSQkxIoTAgAAoE4sPhV7%0A8ODBZ5991lx1QggnJ6e5c+cKIfbu3WudyQAAAFAvFsMuMzOzQ4cOlfeYb2ZmZj7yoQAAAFB/%0AFsOuvLzc2dm58h6dTieEKCsre+RDAQAAoP54HzsAAABJEHYAAACSqO0Nivfv32++YKKyxMTE%0AKjurrwEAAID1aRRFqfkOjaaOh7B0BGnExMRMmTLFaDTq9Xq1ZwEAACozmUxarTYpKSksLEzt%0AWaqyeMYuNjbWmnMAAADgAVkMu3HjxllzDgAAADwgLp4AAACQBGEHAAAgCYtPxT733HN1PMS2%0Abdse0jAAAAC4fxbDbvv27dacAwAAAA/IYtidOHHCmnMAAADgAVkMu6CgIGvOAQAAgAdU2ydP%0ACCGKi4tTUlIKCwuDgoJat25tnZkAAABwH2q7KvaLL75o3bp17969BwwY4OnpOXbsWKPRaLXJ%0AAAAAUC8Wz9jt3bt34sSJ9vb2gwYNatas2cGDB1etWnXr1q34+HhrzgcAAIA6shh2CxYs0Gg0%0Au3fvDg8PF0KYTKYXX3wxPj7+559/DgkJseKEAAAAqBOLT8UePHjw2WefNVedEMLJyWnu3LlC%0AiL1791pnMgAAANSLxbDLzMzs0KFD5T3mm5mZmY98KAAAANSfxbArLy93dnauvEen0wkhysrK%0AHvlQAAAAqD8+KxYAAEAShB0AAIAkanuD4v3795svmKgsMTGxys7qawAAAGB9GkVRar5Do6nj%0AISwdQRoxMTFTpkwxGo16vV7tWQAAgMpMJpNWq01KSgoLC1N7lqosnrGLjY215hwAAAB4QBbD%0Abty4cdacAwAAAA+IiycAAAAkQdgBAABIgrADAACQBGEHAAAgCcIOAABAEoQdAACAJAg7AAAA%0ASRB2AAAAkiDsAAAAJEHYAQAASIKwAwAAkARhBwAAIAnCDgAAQBKEHQAAgCQIOwAAAEkQdgAA%0AAJIg7AAAACRB2AEAAEiCsAMAAJAEYQcAACAJwg4AAEAShB0AAIAkCDsAAABJEHYAAACSIOwA%0AAAAkQdgBAABIgrADAACQBGEHAAAgCQe1BwAAwPbcvJR34fTN/JwinYtjKx937w7NNXYatYcC%0ApAi7vLy8f/zjHxMmTAgKClJ7FgCA5FL2ndv6+Q8ZZzIr7zQ0cxk4uvNvRnRydLJXazBAyPFU%0AbF5e3rvvvvvLL7+oPQgAQGalJWUr/pH48X9/W6XqhBC5mYXxHx5a8McNWdfyVZkNMLOZM3aT%0AJk2ydFdhYaEQYsmSJevXrxdCLFu2zHpjAQAaB0URX/xv4g8JZyv2eLZr2rSVvtBYfOHUjdKS%0AciHExTOZi1/fNPPj4a5uOvUmRaNmM2G3fPny2hfs2LHDvEHYAQAeuv0bT1RUXYeunhFRYY/5%0Aemg0GkVRCvKKt3z+Q+Kan4UQNy8bv5y/7w//+4yqw6LxspmnYqOiouzt7bt06bJt27bsux07%0AdkwI8dVXX5lvqj0pAEA2JaayLZ/9YN4O6eP92r8Ge/o11Wg0QgiNRqM36CJeDxvxam/zgh/3%0Anjt34oZqs6Jxs5mw+9e//nXw4EEhxODBg//+979rNBr3O9zc3IQQrq6u5ptqTwoAkM2p7y/l%0AZRUKIZx0DuP+8qS9Qw1XSDz94hPtQlqZt498y8u+oQ6bCTshRI8ePY4cOfLOO+98/vnnwcHB%0Aa9euVXsiAECjkPbTVfNG574+bs1cLC0LGxp4e33KFWuMBVRjS2EnhHBwcPjLX/6SmprasWPH%0AkSNH/va3v83IyFB7KACA5HJuFpo3HvOt7Xmhx9o1rbIesDIbCzuz9u3b79y587PPPktKSgoO%0ADuZqCQDAI+XgePu5V/PVr5aUlpSZN+wdbPKPV0jAhv/NmzBhwokTJ55//vl58+apPQsAQGbN%0AWuvNG+nHrtey7GzqNfNG88eaPPKZgJrYcNgJIVq2bLlq1aotW7b8+c9/bt++vdrjAADkFNyr%0ArXnj9NHL50/U3HbFt0r2xh8zb3e8sx6wMpt5H7taDB48ePDgwWpPAQCQlldgC+/A5hdO3VTK%0AleVzd2VeNTZrfdc5OVNx6WfzdmdfLxBCOGodQgd3UGlSNHa2fcYOAAAr0GjEiFdD7ew0Qoib%0Al43vTorfHZeac7NAUZSiQtPRPenvTV6fsu+cefEzYx93b+Gq5rhoxDSKoqg9w8ORlpY2efJk%0AIcTOnTvr/qiMjIxBgwYVFxfXsiYvL+/mzZt5eXlNmvCaCQBovBLX/LxmSXLlPzYdHO0rLpgw%0Ae7yvzyvRz2jsNNYeDlZkMpm0Wm1SUlJYWJjas1Qlw1OxZkajcdeuXfV9VKtWrWbOnGkymWpZ%0As3fv3pUrV5rfYRwA0Gj1HxniatB99f7+osIS857KVaex0/Qf0WnEq72pOqhInrALCgpKTU2t%0A76OcnJwmTJhQ+xpFUVauXHmfYwEAJNLzGf+gHm12x6X+kJh+81Keeaerm7ZTH++nIjq3DWim%0A7niAPGGn0+lCQkLUngIAILkmHs7/b3Kv/ze51618kzH7ls7VsYmHC0/qoIGwvbBTFCU9Pf3s%0A2bNGo1EIYTAYAgICvLy81J4LANC4OOudnPVOak8B3MWWwi47Ozs6Ojo2Nvb69arvIeTt7T1p%0A0qTp06c7OzurMhsAAIDqbCbsrly50rdv3/T09ICAgCFDhvj4+Li6ugoh8vLy0tLS9uzZM3v2%0A7LVr1yYkJHh4eKg9LAAAgApsJuxmzZp18eLFuLi4UaNGVb+3rKwsJiZm2rRp8+bNW7RokfXH%0AAwAAUJ3NvEHx5s2bx48fX2PVCSHs7e2nTp0aERGxbt06Kw8GAADQQNhM2GVmZt7z02A7dux4%0A7do168wDAADQ0NhM2Hl6eqakpNS+5ujRo56entaZBwAAoKGxmbAbPnz46tWrFyxYUOPHfxUU%0AFMyZM2fDhg2jR4+2/mwAAAANgc1cPDF37tx9+/bNmDHj7bff7tWrl5eXl16vVxQlPz///Pnz%0Ahw8fLiwsDA8Pf+utt9SeFAAAQB02E3bu7u7JyclLly5dsWJFYmJiWdmvH8/n6OjYvXv3yMjI%0AyMhIe3t7FYcEAABQkc2EnRDCyckpKioqKiqqqKgoIyPD/MkTbm5u3t7eTk689zcAAGjsbCns%0AKuh0uoCAALWnAAAAaFhs5uIJAAAA1I6wAwAAkARhBwAAIAnCDgAAQBKEHQAAgCQIOwAAAEkQ%0AdgAAAJIg7AAAACRB2AEAAEiCsAMAAJAEYQcAACAJwg4AAEAShB0AAIAkCDsAAABJEHYAAACS%0AIOwAAAAkQdgBAABIgrADAACQBGEHAAAgCcIOAABAEoQdAACAJAg7AAAASRB2AAAAkiDsAAAA%0AJEHYAQAASIKwAwAAkARhBwAAIAnCDgAAQBKEHQAAgCQIOwAAAEkQdgAAAJIg7AAAACRB2AEA%0AAEiCsAMAAJAEYQcAACAJwg4AAEAShB0AAIAkCDsAAABJEHYAAACSIOwAAAAkQdgBAABIgrAD%0AAACQBGEHAAAgCcIOAABAEoQdAACAJAg7AAAASRB2AAAAkiDsAAAAJEHYAQAASIKwAwAAkARh%0ABwAAIAnCDgAAQBKEHQAAgCQIOwAAAEkQdgAAAJIg7AAAACRB2AEAAEiCsAMAAJAEYQcAACAJ%0Awg4AAEAShB0AAIAkCDsAAABJEHYAAACSIOwAAAAkQdgBAABIgrADAACQBGEHAAAgCcIOAABA%0AEoQdAACAJAg7AAAASRB2AAAAkiDsAAAAJEHYAQAASIKwAwAAkARhBwAAIAnCDgAAQBKEHQAA%0AgCQIOwAAAEkQdgAAAJIg7AAAACRB2AEAAEiCsAMAAJAEYQcAACAJwg4AAEAShB0AAIAkCDsA%0AAABJSBV22dnZ586dU3sKAAAAddhS2P30009Dhw719fUNDw//8MMPy8rKqix49913/fz8VJkN%0AAABAdQ5qD1BXSUlJTz31VHFxsYuLy+XLl/fv3x8XFxcfH+/h4aH2aAAAAA2CzZyxe+edd8rL%0Ay+Pj4/Pz841G47/+9a8DBw4MGjSooKBA7dEAAAAaBJsJu59++mn06NHDhw/XaDRarTYqKmrb%0Atm0pKSkRERHVn5MFAABohGwm7K5evdquXbvKewYOHLhs2bItW7a8+eabak0FAADQcNjMa+xa%0AtWr1448/Vtk5fvz4EydOvPPOO23btp0xY4YqgwEAADQQNhN2I0aMWLJkyQcffDB58mRHR8eK%0A/dHR0ZcvX545c+bly5d5ThYAADRmNhN2s2fPXr9+/WuvvbZhw4Zvv/22Yr9Go/nss88MBsOi%0ARYtUHA8AAEB1NvMau2bNmn3//fdTp04NCQmpcpdGo1m8ePHatWvbt2+vymwAAAANgc2csRNC%0ANG/efOnSpZbuHTFixIgRI6w5DwAAQINiM2fsAAAAUDvCDgAAQBK29FRs7dLS0iZPniyE2Llz%0AZ90fdePGjddff720tLSWNWfPnn3Q4QAAAB49ecLOaDTu2rWrvo/SarV+fn61v09KXl7eA8wF%0AAABgJfKEXVBQUGpqan0f5ebmFh0dXfuamJiY7du33+9cAAAAViJP2Ol0uurvhAIAANB42F7Y%0AKYqSnp5+9uxZo9EohDAYDAEBAV5eXmrPBQAAoDJbCrvs7Ozo6OjY2Njr169Xucvb23vSpEnT%0Ap093dnZWZTYAAADV2UzYXblypW/fvunp6QEBAUOGDPHx8XF1dRVC5OXlpaWl7dmzZ/bs2WvX%0Ark1ISPDw8FB7WAAAABXYTNjNmjXr4sWLcXFxo0aNqn5vWVlZTEzMtGnT5s2bx4fGAgCAxslm%0A3qB48+bN48ePr7HqhBD29vZTp06NiIhYt26dlQcDAABoIGwm7DIzM9u3b1/7mo4dO167ds06%0A8wAAADQ0NhN2np6eKSkpta85evSop6endeYBAABoaGwm7IYPH7569eoFCxYUFxdXv7egoGDO%0AnDkbNmwYPXq09WcDAABoCGzm4om5c+fu27dvxowZb7/9dq9evby8vPR6vaIo+fn558+fP3z4%0AcGFhYXh4+FtvvaX2pAAAAOqwmbBzd3dPTk5eunTpihUrEhMTK3+6q6OjY/fu3SMjIyMjI+3t%0A7VUcEgAAQEU2E3ZCCCcnp6ioqKioqKKiooyMDPMnT7i5uXl7ezs5Oak9HQAAgMpsKewq6HS6%0AgIAAtacAAABoWGzm4gkAAADUjrADAACQBGEHAAAgCcIOAABAEoQdAACAJAg7AAAASRB2AAAA%0AkiDsAAAAJEHYAQAASIKwAwAAkARhBwAAIAnCDgAAQBKEHQAAgCQIOwAAAEkQdgAAAJIg7AAA%0AACRB2AEAAEiCsAMAAJAEYQcAACAJwg4AAEAShB0AAIAkCDsAAABJEHYAAACSIOwAAAAkQdgB%0AAABIgrADAACQBGEHAAAgCcIOAABAEoQdAACAJAg7AAAASRB2AAAAkiDsAAAAJEHYAQAASIKw%0AAwAAkARhBwAAIAnCDgAAQBKEHQAAgCQIOwAAAEkQdgAAAJIg7AAAACRB2AEAAEiCsAMAAJCE%0Ag9oDALB5p7JOpeWkmcpNGqFxtHcsLCls5dKqU/NOTXVN1R4NABoXwg7AfSoqLfrg6Af//vHf%0AZ3PPVr/Xwc5hoPfA2X1m923T1/qzAUDjxFOxAO7HLzm/dIvtNmPPjBqrTghRWl6649yOfqv6%0ARSVElSllVh4PABonztgBqLcLeRf6fdnvWuG1uixe9P2iPFPe8kHLH/VUAADO2AGoH0UoEd9E%0AVK+64f7DUyekxg2LE7m392iExrzxaeqnn//8uRVnBIBGirADUD9rTq05dOWQEEIjNHaaO79D%0A9ov1I9Z3btE5IihC/J8Q2UIIoQil4vqJt/a/VVxWrM7EANBoEHYA6ueLY1+YNzo161SulAsh%0AxHUhvhFCubMiT4jVtzezi7KdHZ2FEJfyL+08v9PaswL3ormb2uMAD4qwA1A/CRkJ5g07uzu/%0AQA4JUX73ojNC3BBCCEUoXVt0Ne/bfWG3lUYE6qZ6ydF2sHWEHYB6yC7KLiwpNG/nFefd3nup%0ApqWXb/+vu9bdvHHRePHRDgfUh6WGo+1g0wg7APXw64vqKm/X+Iuk2h+OlR8LAHgU+D0LoB4M%0AWoObk5t52017e0O0qWmp1+3/vXnrpnnD28370Q4HAI0eYQegfp7xfca8UVRadHtXn2rviRki%0AhIcQQthr7H+88ePtB/o8Y6URgUeGKy3QwBF2AOpnYshE88bJrJMOdg5CCNFUiFGVfp20EOJ3%0AtzebODUxlZmEEO3d2//G6zfWnhWwTFGUeu0X1V5+R9uhASLsANTP0HZDn/J+yrxdWl56e283%0A0e8//bac3fJ/3/+f+yx3ob+9O6c4x7wx/zfzHe0crT0rUKvqDVf3qqtlJ6Aiwg5AvX35/Jd+%0ABr8qO/df2j9k7ZA/7f5TRcxVsLez33V+143CG9YaEKgr5W6WlhFwsBWEHYB6a+nS8sDYA2Ge%0AYXVcX1Ze9uGPH/ot83vvyHu3Sm890tkaLV77BUAQdgDuT2vX1jsjdta97YQQBaaCmXtm+i/z%0AjzsV9+gGa5yqv/aLvAMaJ8JOEvweh5V9mvppiw9aHLh8oL4PvJx/efQ3o0M+C3lt12tLjy7N%0AMGY8ivEaFf7bt4JanqUFGhTCzuZVTjryDlZQWl768taXf7/99wWlBXV7gBBx4qVOL1Xedyzz%0A2AdHP5i2a5rPxz49/9Pz0JVDj2TWxo3fBlZA8KGhIexsG1dpwfpe3/36imMrKu/p4NGhtgc4%0ACNFOrNizosY7FUX57up3oStDh64derXg6kOcE3i46nUJLaAWws6GEXCwvt0Xdn/444d37Tol%0ATm85fXs7RYiKP+kUIcrvbHcXovk9jrwlfUvXFV1/uvHTQ5sVeNjqeAktoCLCDkA9zDswr+qu%0AnUI0ubNdUOkjYjVC3Kq0XZNWrq0G+Q2q+CvK1YKrQ9YOuZx/+eHN26hRHkAjRNgBqKurBVf3%0AX9p/1y5FiAtCFN+52ePuB7haOFD+7f+9ln9t++jtsYNjK+65lH/pjYQ3HsawjUgjDDjN3dQe%0AB2hACDsb1gh/m0NdKTdSypVyIYSj/Z3PkCgXolyIvDsrnOp2oAt3NjRCOItxncaJtF/vXHNq%0AzfHM4w9j3kakym8DuZ8orF5ytB1QgbCTkMS/0KGu64XXzRt6hzsfGWYvRFshutfzQBVhp9x5%0Aujbl1zsVoaw9vfYBxmykGslrvyw1HG0HmBF2to2rtGBNBq3BvKF10P6692Uh3OpzFGOl7etC%0AlAkhhMgSQvx64cWP13+83xkBoFFzUHsAPChKDlYT6BFo3rhecN1OY2d+Wla41/MoKUL0v7Od%0AemfDRQjx6zUWFacGH1yVEzn89wJAbpyxA1BXgU0DzW9ZVy7K27u3r3p3yZ3Tb7XrJ4TuznYf%0AIQYL4SxE4F1L3HX1rcWa8WIsAI0NYYeHg8vTGok/9/yzeeNM9pmmuqZ33WcvRHGl97GrC1ch%0ABgrxFyG63rW7Y9OODzZmbfi3VEqciwXMCDs8qCo9x5+acosMiezWqpt5O6so66777IRwsfiW%0AdbVxrfqr6Lf+v73fAX/Fv4pSIuCA2hF2eCB8plmjcvPWzZe3vlzXKxsKKn3yRH2EeYb1a9Pv%0Afh6JxqHKlb/SXwgM1AsXT+CR0Gg0/KqVTFpO2qA1g9Jy0u6xThEiTYivhMgVwiDEa0IY6vFV%0AXBxdlj699EHmhCWS/Vdp6Xup/hdLmb5r4J4IO9wPzsk1NnmmvOfXPV9RdU+0eOLFoBc1dpr/%0A3vffZeWVrphQhIgXIvnOTceqVafMuOum5r27b2o0K4eu7NKyy0OZWVEU/kU1q/g5VGzI2jqW%0AnkOQ9fsFqiPsANxb9MHok1knhRAaoXnnyXd6tOrx9MinhUaIXkL4VlqnEWKQED/c+ZCx5+46%0ASJWqM++p3HaKoljnSdjKf/xL/0c+rQM0KoQd6o2zII2N0WRc8sMS83a3Vt3++u1fhVaI0RZW%0AuwoxWohtQjgK8fivu6tX3W2Xhd5Hn19y++NjLxovNndu/rAmN7dL5dNUNb4BisSJw3+tZnL/%0AvwxUxsUTDUXtn2ltc7+drfw7VGOBNWeQ2PZz22+V3hJCaDSa7699L7T3ekBnIWYI8UadrpBV%0AFopRgaMqbtrb2T/IqDV/iTv4NCoA0uOMXYNQy1kEW3xxjPWrrpa7Gv6Pq+E7dvOYeePXH+Yt%0AIa4IUS5EKyGaPOjxi8uKK7a9mng96OGAavg9gMaDsFNffc8iNORYaYCDNeQfl624WnD11xvF%0AQmwS4sidD5nQCNFJiBFC6O/rHeyEEEJsTf//7d15eFTl3fDx32SZLGRFghAIIYVQ8eGBFHhA%0AhVyh4ALEYqiylErFkNawiSm4XgJiL9QKVXwovsrlaxVcQRCqFLWhwEvZAgooAkJDCIkEAiEh%0AG9km5/1jmHGYTJJJZr/z/fx15j733Oee331yzi9n3WaciAuPiwpyzjsn5B2b9QAAHSJJREFU%0AAKBjIrFDmzV3Sssj+RMn0dzgVOkp44S/zt+wxiDnLOZpIsdEfhSZ1+TQnWZXqqdbLlJTapye%0A/PPJTukwzLzqr9UNbP5eBX6sD52xsRMvcXYdrrFDezT9I+TPUmEnS04aJ4ICgqTIVo1Skc9/%0A+nR9k33j7tXqySZN6URnebEdnKWj/W2aL6k0Tzu3ffdfyGv1ah8F/ptV4Dpyb0Zih3bSbuTp%0A7sBVLlRdOF913jhdXV8td9mu9vIbL5une0f0/mmGxaqhW35Demf1URPtnk/uOVFywvE+N6e5%0AFdX7V2AHMwmtCaf30Au54me6PyNx8O0+PnQnmU900idwKtbzeIyqI1qNXgfZh7nO+crzN3we%0AJVIrsuPG14XFyhPZT0jg9U95e/Pkv0yzmgyOzUN3OtFpol2tvTpu47hjM46F6cOc0HVbmq4w%0AXr6GOP58FvtPxXaox/u1g/uve3Zk12D1XeNHq3565LQ1+ztXI7FThA9dRuP0nUcLuZ2rI+Bb%0AKUL7XL522Tjhp/Nr1BpFJzJWZLDIYZESkWCRviIDbjz6f7nNS9FMR/byy/O7rO7y0H89tOSO%0AJbFhsY7338ayfH+Y7M8k7MlFfPQJxjYzFe/Uvg2FE7M6++t4dty9f63zCSR2XsHqySb2VLbk%0AK/fPNncWw/FOeuQwjOOHUrxZdX11p3s6yTAR09OCG7XGAL+AhsYGEZGuIvc0/+WTIintX3St%0AoXbNt2s+/uHjj+79aGzC2Na/4AwqjZ1Zy5sU40/2kqcF2f/3a8+BqDZVcKn2JU927gvasdFr%0A+iCtNi3dU8fz2pcKq/cXbSffS+w0TcvLyztz5kxFRYWIREZGJiYmxsWp8Owre87JtnVNVXJ3%0AZZOXPDxPjYB/e+nbQSsHyXjr8utZXYtuCr6ppGtJOxaa1DXpSPER88ertVcnfDrhiwe+GN1r%0AdDtas1+rj4r04F2Wrs66vOSkWKv/I7WajtiMhtU9B+JNI9uC9mV14paNj1MW0Y6rj+xZrtr/%0AabeJLyV2paWly5YtW7duXXFxsdWsXr16ZWRkLFy4MCQkxCN9c5b2rfEu6gw6pm8vfTtozSCJ%0ANn3WRK6JhLb0lRD/kGuGa8bp5J7Jm/9ns+16LT4A5ciiIzL3eoWwwLDK+sr6xvopn005nXHa%0AdQ+3a/XPx7Onq1o9oibekYs4ooVczZ5qbWrWnhPQlh+tYuvEZ8e4aBXylVTG6VeWsx+05DOJ%0AXVFR0YgRI/Ly8hITE8ePHx8fH9+pUycRKS8vz83N3bVr1+LFizdu3Lhjx47o6OhWW/MePnG1%0Asj2ddOR/X1/ZGHUE1xqupW1Ou/7SsEaRnSJ7RCpFFok0fz+DOasTkdyrubqeOk1sDWjL296I%0Anyp8mvZp2ua0qvqqy9cuL89Zvix5WRt/RytaPUcpra3AVof3mjva5wbeedjJTu7fH7dpa2PP%0AiUtvi7Yb7tL1tp/cAt/qrbP4TGK3aNGiwsLC9evXT5pk40lXBoPhzTffnDt37tKlS1euXOn+%0A7rVDcxecuXPpzjq47WDPHfzD465YJ1r1zaq8q3kiIo0i74gYnz0y1HZW56/zN2gGq8LvLn3X%0AzmVHmCbq5a6Eu17a/9JT/+8pEXn/xPsvpLxglSi2e1jtX1fbd0bMiUfR2v1n5RM7M6dv7uyP%0AfJsWbU9K146Ae2qAvGfF4HEQruMzz7HbunXr9OnTbWZ1IuLv7z979uzJkydv2rTJzR2zn+5G%0AnmrE8ovta8TqWy2cSbGnms0u2d+x9p1Kc6l2nDNyw1fs9OTGJ69P7TJldUEiqabZtTdUbprV%0A2cXmnqVRfnpCyikRTWb+90x/nb+I5JfnS5Mzse1e+dvxLY8syMEWjGuI9+zFrbhuINz877H5%0AL9EpW3Wn9s4Gy/XBG9YNZ/WBBNGKzyR2JSUlffr0ablO//79L1686J7+tJWL1jx7mm01u2oh%0AM2u5WXs2RvZvs5pWc9b2zvF2mubTrZ6ns9zcN9eBphmtnT2x5ystLLe531VYUSgxIiKiiewx%0AVRpoOlxXK7Jc5AORMxZNaCIF8tSwp4xJmF1sdqdMpJ9p+oCISExoTLdO3a6XRNrbdkuLde/W%0Avx1rnT1D1tY+OL0FnS1tatDNA+FOTX+azQ2F5aE+3Y3bZ5cGp92jZrMdRxq0+ZWWH53d3CJa%0AXa7aq5xNPpPYxcbGHj16tOU6hw8fjo11yYOvfF1bd/De9mdguR2xLGlrP23uk1omze/b7Flc%0Acx2wObe5wpYXqmuyY2ha03KhLYxy3H+b7i6vELlqKr3FNHFQ5KrIYZH/I2L+B2qdyP/KSykv%0AGY5dP3oX7B/c3E9oSWfTxCnTkUKRHy/+eH3KviOD3rkat2ll80L2dNLm2mVV322/UefRe0rs%0AGVYvH3E7Ne2/PcPd8lrUakyarlT291aBmNvJZxK7tLS0DRs2rFixora2tuncqqqqJUuWbNmy%0AZcqUKe7vm5K88A/Acufh5oW6s9l27PXt3Ga1/ltszjenXJYH6syvnTBYz62pqrHdeF0zJ2Et%0AlYh8YJq+SaSTabrMRt027UG9cH1WTMt7azfHnxH3FKvhbtN2rN1Lacd3ndINr+UzN08899xz%0Au3fvfvzxx59//vlhw4bFxcWFhYVpmlZZWZmfn5+Tk1NdXZ2cnPzss896uqeAzzLnT+Ei4SIV%0AIiKiNxXWmyaC5PoZW8uv1JkmrI6umR9xopdW5IqsE6kyfRxlmvjR1BMAcAadF1+B6jifSeyi%0AoqL27du3evXqtWvX7ty502D4ae8RGBg4ZMiQ9PT09PR0f3+7L/QBYKVM5LJIFxGdyO0iX4mI%0ASLlIVxERiRE5KSIiw0xbjiqRC6bvdjVNlFocaZNmjgJa0kRyRfaJfGdxSG+oyHDT9IF2/hoA%0AaI7CuZ3PJHYiotfrs7KysrKyampqCgoKjG+eiIiI6NWrl17f6tEAAHb42vSusNEiuSK5ImdF%0A+oqIyGCRf4v0EBlrUdl4TjZQZJCp8FuR7iLG/7DqLA7UNfd0Yk3kosgFU1YXK5IsMsRUuUgk%0Ax4k/DwAU50uJnVlwcHBiYqKnewGoaLfIbSKRIv4iGSLZIj+IjBHRifQUmSHS15SrVYv8y/St%0Ae01PoasXyREJF0kWERG9yGWRUJFQi6yu8caLe/1ERoiMEDG+rsxym1Qp8o69d04AAMRHEzsA%0ArlIr8q7ILJFAkQCRsSIGkVoR462ut5qqGUTeE6kS6STyK5EhpvLdIlUi/xCJE+ktIiJdRESk%0ATKReJFSkk0VW94NIZ4vL9ay2Rj+KvCtS6oofCQDKUiexy83NfeSRR0QkOzvb/m9VVlYuX77c%0A5p22ZkeOHGlhrp14yjZ8RoHIGyIPmQ7C+ZvOq1r6USRJZJTIzyy2Ivki/xQRkQaR/ysyTaS/%0AaVbTd70eEPlURESGiwwV6Wk6pNcoki+SI/K1HXfRAgBupE5iV1FRsX379rZ+q6qq6tChQ3V1%0AdS3UuXz5sogEBKgTK6AV50SWi6SI/E8zDwfuJdLrxpJckbWm06kiUiPyN5GBIr8U6WFRTRPJ%0AE8kWOW0q2SuyVyRIJFJEMx3bAwBXUvXOCRFR566Qmpqa//znPyIyYMAA57a8d+/eESNG1NbW%0AOuUWDTuP27X65mlvwyFJNelEuopEi+hEqkRuEUk2nZY1qxDZLrK/+YvhokRuFgmRf27+58CY%0AgV1Du4pPrdtwA0c2IObvWu7OjPc8Nm3TR7dU9nTbam/uiz/TbRzPfOrq6oKCgvbs2XPHHXc4%0ApUtOpM5RqODgYKendK7QpvXJt9Ju3+ot2qfOULejYMfJKycvV1/uGto1qWvSHT3u8F/a5scM%0AsbbAiiOrRNPvGktafqOXb2lrt330Z8JxvpfYaZqWl5d35swZ4+NOIiMjExMT4+LiWv0iAMfp%0A/fX39L7nnt73eLojAAAbfCmxKy0tXbZs2bp164qLi61m9erVKyMjY+HChSEhIR7pGwAAgMf5%0ATGJXVFQ0YsSIvLy8xMTE8ePHx8fHd+rUSUTKy8tzc3N37dq1ePHijRs37tixIzo62tOdBQAA%0A8ACfSewWLVpUWFi4fv36SZMmNZ1rMBjefPPNuXPnLl26dOXKle7vHgAAgMf5tV7FO2zdunX6%0A9Ok2szoR8ff3nz179uTJkzdt2uTmjgEAAHgJn0nsSkpK+vTp03Kd/v37X7x40T39AQAA8DY+%0Ak9jFxsYePXq05TqHDx+OjY11T38AAAC8jc8kdmlpaRs2bFixYoXN139VVVUtWbJky5YtU6ZM%0AcX/fAAAAvIHPvHmirKxszJgx33zzTXh4+LBhw+Li4sLCwjRNq6yszM/Pz8nJqa6uTk5O/sc/%0A/hEWFubcRTv3zRMAAMCn8eYJJ4iKitq3b9/q1avXrl27c+dOg+GntxcFBgYOGTIkPT09PT3d%0A37/NT8AHAABQg88kdiKi1+uzsrKysrJqamoKCgqMb56IiIjo1asXx9IAAAB8KbEzCw4OTkxM%0A9HQvAAAAvIvP3DwBAACAlpHYAQAAKILEDgAAQBEkdgAAAIogsQMAAFCET94V62bGZ6kEBQV5%0AuiMAAMBbeOej1nzmzROedfTo0YaGBsfbOXDgwLx58959913Hm0I7fP/99y+//DLx9xTi71nE%0A37OIv2cZ45+Tk+OsBgMCAgYNGuSs1pyIxM6tsrOzx40bV19f7+mOdFDE37OIv2cRf88i/p7V%0AceLPNXYAAACKILEDAABQBIkdAACAIkjsAAAAFEFiBwAAoAgSOwAAAEWQ2AEAACiCxA4AAEAR%0AJHYAAACKILFzK71e752vlusgiL9nEX/PIv6eRfw9q+PEn1eKuZWmaWfPnk1ISPB0Rzoo4u9Z%0AxN+ziL9nEX/P6jjxJ7EDAABQBKdiAQAAFEFiBwAAoAgSOwAAAEWQ2AEAACiCxA4AAEARJHYA%0AAACKILEDAABQBIkdAACAIkjsAAAAFEFiBwAAoAgSOwAAAEWQ2AEAACiCxA4AAEARJHYAAACK%0AILEDAABQBImdm5SVlT322GO9e/fW6/WxsbEZGRlFRUWe7pQ6SktLFy5cGB8fHxQUlJCQkJaW%0Atn//fssKrcafAXKWP/7xjzqdLiMjw7KQ+Lvatm3bUlJSwsPDo6KiRo8evXPnTsu5xN+lTp48%0AOX369O7duwcGBsbExEycODEnJ8eyAvF3rvr6+qefftrf33/o0KFN5zoebZ8fDg2uV1tbO3jw%0AYBG5//77ly1blp6eHhgYmJCQcOXKFU93TQUlJSW9e/cWkdTU1EWLFv32t78NCAgIDg7+9ttv%0AjRVajT8D5CwHDx709/cXkZkzZ5oLib+rvf322yLSp0+fZ599duHChTExMXq9fs+ePca5xN+l%0Ajh07Fh4e3rlz58WLF69du/ZPf/pTt27dAgICtm/fbqxA/J3r+PHjgwcPDg8P9/PzGzJkiNVc%0Ax6OtwHCQ2LnDK6+8IiJ//vOfzSUff/yxiCxYsMCDvVLGnDlzRGTVqlXmko0bN4rI+PHjjR9b%0AjT8D5BT19fVJSUmDBg2ySuyIv0tdvHgxLCzsF7/4RWVlpbHk9OnTYWFhs2fPNn4k/i41bdo0%0AEfnXv/5lLjl69KiIjBo1yviR+DvR1atXQ0JChg4devr06aCgoKaJnePRVmA4SOzcISkpKTw8%0AvKamxrKwb9++Xbt2bWxs9FSvlPHYY4+NGTOmrq7OXNLY2BgSEhIfH2/82Gr8GSCneOmll3Q6%0A3bZt26wSO+LvUsuXLxeRL774wrLQMm7E36WGDx8uIpbbH03TIiIievfubZwm/k5UUlKyYMEC%0AY7RtJnaOR1uB4eAaO5erqan57rvvhg0bFhQUZFk+cuTI4uLivLw8T3VMGa+++mp2dnZgYKC5%0ApK6urqGhoWfPnmJH/Bkgp8jNzV26dGlmZuZtt91mWU78XS07OzskJGT06NEiUltbW15eLiI6%0Anc44l/i72i233CIiP/zwg7nk8uXLlZWV/fv3F+LvbJ07d16xYoXl1t6S49FWYzhI7FyuoKDA%0AYDDExcVZlcfHx4vImTNnPNEpxb355pv19fVTp04VO+LPADnFI488EhUV9eKLL1qVE39XO3ny%0AZEJCwrFjx0aOHBkSEhIZGdm3b9933nnHOJf4u9qTTz4ZHR394IMP/vvf/75w4cLhw4enTp0a%0AHBy8ZMkSIf7u5Xi01RgOEjuXq6ioEJFOnTpZlYeFhZnnwol27dr1+OOPjxw5MjMzU+yIPwPk%0AuHfeeWf79u2rVq2KjIy0mkX8Xe3KlStVVVWpqam33Xbbhg0bXnvttfr6+ocffviDDz4Q4u96%0A/fv337dvX319fXJycvfu3QcPHnz69Ons7GzjKVri706OR1uN4QjwdAc6CvOZETNN02yWwxEf%0Afvjhww8/PGDAgC1btgQE/LR6txp/BqjdiouLFyxYcO+9995///3N1SH+rlNXV5efn//uu+/+%0A7ne/M5ZMmjSpX79+CxYsmDJlirGE+LvOiRMnUlNTGxoa/vKXv/Tr16+4uPiVV14ZN27cJ598%0AcueddxrrEH93cjzavj4cJHYuFxERIbYyfeOlMOHh4R7ok4o0TXvuueeef/75sWPHrl+/3hzY%0AVuPPADlo/vz5dXV1q1evtjmX+LtaWFhYQ0PDAw88YC7p3r37uHHjNmzYcPz4ceLvaunp6Rcv%0AXjx16lSPHj2MJVOnTu3Xr9+MGTPy8vKIvzs5Hm01hoNTsS7Xq1evgICA/Px8q/Lc3FwRSUxM%0A9ESnVKNpWkZGxvPPPz9v3rzPP//c8s+v1fgzQI7Ytm3bRx99lJWV5efnV1hYWFhYeP78eRGp%0Arq4uLCwsLy8n/q5mfIij1eXkMTExIlJRUUH8XaqysvLAgQPDhw83Z3UiEhoaOmbMmB9//PHU%0AqVPE350cj7Yiw+GJW3E7nOHDh4eGhlZVVZlLDAZDbGxsXFycB3ulkvnz54vICy+8YHNuq/Fn%0AgNptwYIFLWxennzySY34u9jcuXNFZP/+/ZaFd999t4icO3dOI/6uVFxcLCK33367VfnkyZNF%0A5NChQxrxdxmbjztxPNoKDAdH7Nxh5syZ1dXVxsdNGa1Zs+b8+fNWr11C+2zatOm1116bP3/+%0A008/bbNCq/FngNpt5syZn93oo48+EpG77777s88+mzFjhhB/F5sxY4ZOp3vmmWdqa2uNJYcO%0AHcrOzh44cKDx5j7i7zoxMTEJCQmHDh06deqUubCsrCw7OzsiImLAgAFC/N3L8WgrMBw6TdM8%0A3Qf1GQyGX/7yl7t3777vvvsGDx584sSJjz/+eMCAAfv37w8NDfV073xe3759c3Nz582b1zSY%0AxicRtBp/BsiJysrKoqOjZ86c+dZbbxlLiL+rZWVlrVy5MikpaeLEiYWFhe+9957BYPjyyy9H%0AjRolxN/FPv300wceeCA6OjozM7NPnz5FRUVvvfVWXl7e6tWrZ8+eLcTfqXbt2mV8BLqIrFix%0AIiYm5qGHHjJ+fPzxx2+66SbHo63CcHj6kGFHUVFRYXxLfWBgYI8ePebMmVNSUuLpTimihdU7%0ALy/PWKfV+DNAzlJaWio3vnlCI/4u1tjY+MYbbwwaNCg4ODgyMnL8+PE5OTmWFYi/S+3duzct%0ALS0mJiYgICA6OvrOO+/cunWrZQXi7yxNn5Rpdvr0aWMdx6Pt68PBETsAAABFcI0dAACAIkjs%0AAAAAFEFiBwAAoAgSOwAAAEWQ2AEAACiCxA4AAEARJHYAAACKILEDAABQBIkdAACAIkjsAAAA%0AFEFiBwAAoAgSOwAAAEWQ2AEAACiCxA4AAEARJHYAAACKILEDAABQBIkdAACAIkjsAAAAFEFi%0ABwAAoAgSOwAAAEWQ2AEAACiCxA4AAEARJHYAAACKILEDAABQBIkdAACAIkjsAAAAFEFiBwAA%0AoAgSOwAAAEWQ2AEAACiCxA4AAEARJHYAAACKILEDAABQBIkdALRk6tSpOp3uwoUL9lcuLCxs%0AdwUAcESApzsAAF4tKSmprKwsKCjI0x0BgNZxxA4AWvLUU0998cUX0dHRnu4IALSOxA4AAEAR%0AJHYAFDFy5Eg/P7/z589bFhYWFvr5+aWkpBg/5uTkTJw4sUuXLnq9vnfv3tOnTz979qy5svEC%0AuOLi4rvuuiskJOTvf/+7NLnGruUWjOrq6hYsWNCjR4+goKBbbrnl9ddfb67PFy9enDNnTnx8%0AvF6vj4mJSUtLO3jwoBNiAaCj4ho7AIqYNm3anj17Nm3aNHfuXHPhJ598omnagw8+KCJff/11%0ASkpK586d58+f361btzNnzqxevfqrr746fvz4TTfdJCJ6vV5EsrKyAgMDFy9e/LOf/cxqEa22%0AYPToo4+Wl5fPnTu3pqbmvffemzNnjl6vz8jIsGrt0qVLw4cPLysry8zMHDBgQEFBweuvv56c%0AnPzll1+aM1EAaBsNAJRQXFwcEBAwatQoy8Lbb789KCiotLRU07TXX3998ODBO3bsMM9dtWqV%0AiKxatcr4MT09XUTuvvtug8FgrjNlyhQRKSoqsqcFY+Xk5GRzC2fPntXr9QkJCZYVCgoKNE2b%0ANWtWQEDAwYMHza2dO3cuPDx86NChTgoJgA6HU7EAFBETE3PnnXfu3r27uLjYWFJYWLh///7U%0A1NSoqCgRmTVr1tdffz1q1CgRqa+vr6mpufXWW0XEfC5Vp9OJyEMPPeTnZ3vb2GoLRpmZmeYW%0A4uPjR4wYkZeXV1BQYFlH07QNGzYMHDiwZ8+eF0wCAwPvuOOOQ4cOVVZWOiUmADoaEjsA6vjN%0Ab35jMBg2b95s/Gh5HtZo3bp1KSkp0dHRer0+JCRkzJgxItLQ0GDZyM9//vMWFmFPCwMHDrT8%0AaDylm5+fb1lYXFx8+fLlb775pvuNvvzySxE5d+5c2389AHCNHQCFTJw4MTMzc+PGjX/4wx9E%0AZP369dHR0ampqca5zzzzzIsvvjh06NBXX301ISEhKCjo+++/b3rpW2RkZHPt29lCRESE5cfQ%0A0FARqampsSysqKgQkaSkpBdffLHpgmJjY+38yQBgicQOgDrCw8NTU1M3b95cWlpaVVW1f//+%0A3//+98ZbImpqalauXBkXF7djx46wsDBj/atXr9rfuP0tXLt2zfJjdXW1mNI7y64aJ8aOHWt/%0AHwCgZZyKBaCUadOmNTQ0bN261eo87IULF65duzZ06FBzTiYiu3btsr9l+1s4ceKE5cfc3Fwx%0AnZA1u/nmm7t06XLy5MmysjLL8kuXLtnfJQCwQmIHQCnjx4+PjIzctm3b5s2b4+PjR44caSy/%0A+eabdTqd5V0OR44cWbt2rTQ5Sdoc+1t4++23zdOFhYV79+699dZbu3XrZtXgpEmTampqli9f%0Abi65dOnSwIEDf/WrX9n1UwGgCU7FAlBKUFDQr3/96y1btpSXlz/xxBPGG11FJCQkJDU19fPP%0AP8/MzBw1atTx48f/+te/vv/++xMmTNi6deuHH344YcKEllu2v4Xa2tqJEyeOGzeuurp6zZo1%0AdXV1ixYtatrgc889t3Xr1hdeeKGoqCglJeX8+fNvvPFGSUnJo48+6tyYAOhAPPy4FQBwtq++%0A+sq4fTt+/LhleXFx8bRp02JiYiIjI0ePHr17925N05YuXRoWFtatW7eioqKZM2eKyOnTpy2/%0AZfkcu1ZbuO+++0TkypUrjz32WPfu3fV6ff/+/f/2t79ZtWZ8jp2maUVFRbNmzYqLiwsICIiK%0AipowYcKBAwdcHB4AKtNpmua5rBIAAABOwzV2AAAAiiCxAwAAUASJHQAAgCJI7AAAABRBYgcA%0AAKAIEjsAAABFkNgBAAAogsQOAABAESR2AAAAiiCxAwAAUASJHQAAgCJI7AAAABRBYgcAAKAI%0AEjsAAABFkNgBAAAogsQOAABAESR2AAAAiiCxAwAAUASJHQAAgCJI7AAAABRBYgcAAKAIEjsA%0AAABFkNgBAAAogsQOAABAESR2AAAAiiCxAwAAUASJHQAAgCJI7AAAABRBYgcAAKAIEjsAAABF%0A/H/GRa//VjIyxQAAAABJRU5ErkJggg==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F36" w:rsidRDefault="00AE65AB">
      <w:pPr>
        <w:pStyle w:val="BodyText"/>
      </w:pPr>
      <w:r>
        <w:t>The result is very similar to when prior effects are estimated.</w:t>
      </w:r>
    </w:p>
    <w:p w:rsidR="00416F36" w:rsidRDefault="00AE65AB">
      <w:pPr>
        <w:pStyle w:val="BodyText"/>
      </w:pPr>
      <w:r>
        <w:rPr>
          <w:b/>
        </w:rPr>
        <w:t xml:space="preserve">Question: Please change </w:t>
      </w:r>
      <w:r>
        <w:rPr>
          <w:rStyle w:val="VerbatimChar"/>
          <w:b/>
        </w:rPr>
        <w:t>scaled_prior_variance</w:t>
      </w:r>
      <w:r>
        <w:rPr>
          <w:b/>
        </w:rPr>
        <w:t xml:space="preserve"> to different numbers between 0 and 1, and examine the results. What happens if you set it to 0.001, and why?</w:t>
      </w:r>
    </w:p>
    <w:p w:rsidR="00416F36" w:rsidRDefault="00AE65AB">
      <w:pPr>
        <w:pStyle w:val="Heading1"/>
      </w:pPr>
      <w:bookmarkStart w:id="12" w:name="X6d4046225dc954ef5e58df920b6a2615ec5cb1f"/>
      <w:r>
        <w:t xml:space="preserve">Fine-mapping with summary statistics via </w:t>
      </w:r>
      <w:r>
        <w:rPr>
          <w:rStyle w:val="VerbatimChar"/>
        </w:rPr>
        <w:t>susie_rss</w:t>
      </w:r>
      <w:r>
        <w:t xml:space="preserve"> </w:t>
      </w:r>
      <w:hyperlink w:anchor="X6d4046225dc954ef5e58df920b6a2615ec5cb1f"/>
      <w:bookmarkEnd w:id="12"/>
    </w:p>
    <w:p w:rsidR="00416F36" w:rsidRDefault="00AE65AB">
      <w:pPr>
        <w:pStyle w:val="FirstParagraph"/>
      </w:pPr>
      <w:r>
        <w:t>Summary statistics of genetic association studies typically contain effect size (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</m:oMath>
      <w:r>
        <w:t xml:space="preserve"> coefficient from regression), p-value and minor allele fr</w:t>
      </w:r>
      <w:r>
        <w:t>equencies. These information can be used to perform fine-mapping with given an additional input of correlation matrix between variables. The correlation matrix in genetics is typically referred to as LD matrix (LD for linkage disequilibrium). One may use e</w:t>
      </w:r>
      <w:r>
        <w:t>xternal reference panels to estimate it when this matrix cannot be obtained from samples directly. There is a potential problem using LD from reference panel, and we demonstrated it in the next section. Caution that LD matrix here has to be correlation mat</w:t>
      </w:r>
      <w:r>
        <w:t xml:space="preserve">rix </w:t>
      </w:r>
      <m:oMath>
        <m:r>
          <w:rPr>
            <w:rFonts w:ascii="Cambria Math" w:hAnsi="Cambria Math"/>
          </w:rPr>
          <m:t>r</m:t>
        </m:r>
      </m:oMath>
      <w:r>
        <w:t xml:space="preserve">, no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r </w:t>
      </w:r>
      <m:oMath>
        <m:r>
          <w:rPr>
            <w:rFonts w:ascii="Cambria Math" w:hAnsi="Cambria Math"/>
          </w:rPr>
          <m:t>ab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)</m:t>
        </m:r>
      </m:oMath>
      <w:r>
        <w:t>.</w:t>
      </w:r>
    </w:p>
    <w:p w:rsidR="00416F36" w:rsidRDefault="00AE65AB">
      <w:pPr>
        <w:pStyle w:val="BodyText"/>
      </w:pPr>
      <w:r>
        <w:t xml:space="preserve">We have previously computed z-scores for this data-set. The correlation matrix can be computed directly from </w:t>
      </w:r>
      <m:oMath>
        <m:r>
          <w:rPr>
            <w:rFonts w:ascii="Cambria Math" w:hAnsi="Cambria Math"/>
          </w:rPr>
          <m:t>X</m:t>
        </m:r>
      </m:oMath>
      <w:r>
        <w:t xml:space="preserve"> matrix,</w:t>
      </w:r>
    </w:p>
    <w:p w:rsidR="00416F36" w:rsidRDefault="00AE65AB">
      <w:pPr>
        <w:pStyle w:val="SourceCode"/>
      </w:pPr>
      <w:r>
        <w:rPr>
          <w:rStyle w:val="VerbatimChar"/>
        </w:rPr>
        <w:lastRenderedPageBreak/>
        <w:t>R &lt;- cor(X)</w:t>
      </w:r>
    </w:p>
    <w:p w:rsidR="00416F36" w:rsidRDefault="00AE65AB">
      <w:pPr>
        <w:pStyle w:val="FirstParagraph"/>
      </w:pPr>
      <w:r>
        <w:t xml:space="preserve">SuSiE regression with summary statistics is implemented as </w:t>
      </w:r>
      <w:r>
        <w:rPr>
          <w:rStyle w:val="VerbatimChar"/>
        </w:rPr>
        <w:t>susie_rss</w:t>
      </w:r>
      <w:r>
        <w:t xml:space="preserve"> function,</w:t>
      </w:r>
    </w:p>
    <w:p w:rsidR="00416F36" w:rsidRDefault="00AE65AB">
      <w:pPr>
        <w:pStyle w:val="SourceCode"/>
      </w:pPr>
      <w:r>
        <w:rPr>
          <w:rStyle w:val="VerbatimChar"/>
        </w:rPr>
        <w:t xml:space="preserve">fitted_rss &lt;- </w:t>
      </w:r>
      <w:r>
        <w:rPr>
          <w:rStyle w:val="VerbatimChar"/>
        </w:rPr>
        <w:t>susie_rss(z_scores, R, L = 10)</w:t>
      </w:r>
    </w:p>
    <w:p w:rsidR="00416F36" w:rsidRDefault="00AE65AB">
      <w:pPr>
        <w:pStyle w:val="FirstParagraph"/>
      </w:pPr>
      <w:r>
        <w:t>We compare the PIP obtained with previous analysis using individual level data,</w:t>
      </w:r>
    </w:p>
    <w:p w:rsidR="00416F36" w:rsidRDefault="00AE65AB">
      <w:pPr>
        <w:pStyle w:val="SourceCode"/>
      </w:pPr>
      <w:r>
        <w:rPr>
          <w:rStyle w:val="VerbatimChar"/>
        </w:rPr>
        <w:t>plot(fitted$pip, fitted_rss$pip, ylim=c(0,1))</w:t>
      </w:r>
    </w:p>
    <w:p w:rsidR="00416F36" w:rsidRDefault="00AE65AB">
      <w:pPr>
        <w:pStyle w:val="Compact"/>
      </w:pPr>
      <w:r>
        <w:rPr>
          <w:noProof/>
        </w:rPr>
        <w:drawing>
          <wp:inline distT="0" distB="0" distL="0" distR="0">
            <wp:extent cx="40005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0gAAANICAMAAADKOT/pAAAC/VBMVEUAAAABAQECAgIDAwME%0ABAQFBQUGBgYHBwcICAgJCQkKCgoLCwsMDAwNDQ0ODg4PDw8QEBARERESEhITExMUFBQVFRUW%0AFhYXFxcYGBgZGRkaGhobGxscHBwdHR0eHh4fHx8gICAhISEiIiIjIyMkJCQlJSUmJiYnJyco%0AKCgpKSkqKiorKyssLCwtLS0uLi4vLy8wMDAxMTEyMjIzMzM0NDQ1NTU2NjY3Nzc4ODg5OTk6%0AOjo7Ozs8PDw9PT0+Pj4/Pz9AQEBBQUFCQkJDQ0NERERFRUVGRkZHR0dISEhJSUlKSkpLS0tM%0ATExNTU1OTk5PT09QUFBRUVFSUlJTU1NUVFRVVVVWVlZXV1dYWFhZWVlaWlpbW1tcXFxdXV1e%0AXl5fX19gYGBhYWFiYmJjY2NkZGRlZWVmZmZnZ2doaGhpaWlqampra2tsbGxtbW1ubm5vb29w%0AcHBxcXFycnJzc3N0dHR1dXV2dnZ3d3d4eHh5eXl6enp7e3t8fHx9fX1+fn5/f3+AgICBgYGC%0AgoKDg4OEhISFhYWGhoaHh4eIiIiJiYmKioqLi4uMjIyNjY2Ojo6Pj4+QkJCRkZGSkpKTk5OU%0AlJSVlZWWlpaXl5eYmJiZmZmampqbm5ucnJydnZ2enp6fn5+goKChoaGioqKjo6OkpKSlpaWm%0Apqanp6eoqKipqamqqqqrq6usrKytra2urq6vr6+wsLCxsbGysrKzs7O1tbW2tra3t7e4uLi5%0Aubm6urq7u7u8vLy9vb2+vr6/v7/AwMDBwcHCwsLDw8PExMTFxcXGxsbHx8fIyMjJycnKysrL%0Ay8vMzMzNzc3Ozs7Pz8/Q0NDR0dHS0tLT09PU1NTV1dXW1tbX19fY2NjZ2dna2trb29vc3Nzd%0A3d3e3t7f39/g4ODh4eHi4uLj4+Pk5OTl5eXm5ubn5+fo6Ojp6enq6urr6+vs7Ozt7e3u7u7v%0A7+/w8PDx8fHy8vLz8/P09PT19fX29vb39/f4+Pj5+fn6+vr7+/v8/Pz9/f3+/v7///9P/i37%0AAAAACXBIWXMAABJ0AAASdAHeZh94AAAgAElEQVR4nO3dC3xU5Z3/8d9kMgkJCZGrARoCVuuu%0AuxZE66XKlhoVr8XaKqK2RGjtCrTRYpeuVbBaoYUtrdvS+set1dqurWvp+rfa/1KKu9YrUrRY%0AXAnYFi0K1cQLEi4h5/WfS0gglxNwvvOceZLP+/Vy5mTmmXme1vmYmTNnJhYAyJpFvQCgNyAk%0AQICQAAFCAgQICRAgJECAkAABQgIECAkQICRAgJAAAUICBAgJECAkQICQAAFCAgQICRAgJECA%0AkAABQgIECAkQICRAgJAAAUICBAgJECAkQICQAAFCAgQICRAgJECAkAABQgIECAkQICRAgJAA%0AAUICBAgJECAkQICQAAFCAgQICRAgJECAkAABQgIECAkQICRAgJAAAUICBAgJECAkQICQAAFC%0AAgQICRAgJECAkAABQgIECAkQICRAgJAAAUICBAgJECAkQICQAAFCAgQICRAgJECAkAABQgIE%0ACAkQICRAgJAAAUICBAgJECAkQICQAAFCAgQICRAgJECAkAABQgIECAkQICRAgJAAAUICBAgJ%0AECAkQICQAAFCAgQICRAgJECAkAABQgIECAkQICRAgJAAAUICBByE9OwzgFeePfRHee5DWm2A%0AZ1Yf8sM89yE9ZrtyPgcgtMseO+TbEBLQASEBAoQECBASIEBIgAAhAQKEBAi4Dqll04rly1du%0A7mEUIcEzbkNqmDMs8y7wqJt3hI0jJHjGaUhbxthRtfMXLbph6ggb2xAykJDgGachzUjc17rV%0AvDRWFzKQkOAZpyFVTm/fnlIVMpCQ4BmnISVubd++qShkICHBM05Dqr6kfXvy6JCBhATPOA2p%0ALrZ4Z2Zr+zybGzKQkOAZpyE1jrfymtrZs6ZNLLUJ74QMJCR4xu37SLuWjIun3kZKnLysOWwc%0AISEfvf5v1177b693eZXzQ4SaNqxZU99TJoSEPPSz8pGTJ48c8LOuruNYO+Dg/HfhN5LPo5q/%0AXvg/XVxJSMDB+ciVmfMrP9LFlVGFtLGmpsMle1etaPNtQkK+2RFfldlYFW/qfG1UIa21jvfy%0A0tCBbUptu2AOQOgv9mJm40X7S+drowqpad26kGtvt7Cd40AEmgp/k9lYWbiz87X5+RqJkJB/%0Aaq7InF/e8VVJSmQhvV4fciUhIf88npiffOm+a37iiS6ujCykuWH3QkjIQw8MGnLmmUMGPdDV%0AdYQEHKy37r3++nvf6vIqQgIEnIZ0/H4qCQm9iNOQCgqK28QJCb2I05DmlrfvquOpHXoTpyHt%0APu6E3fu2CQm9idudDetLrtu3SUjoTRzvtXvrjX1bjywMGUZI8AyHCAEChAQIEBIgQEiAACEB%0AAoQECBASIEBIgAAhAQKEBAgQEiBASIAAIQEChAQIEBIgQEiAACEBAoQECBASIEBIgAAhAQKE%0ABAgQEiBASIAAIQEChAQIEBIgQEiAACEBAoQECBASIEBIgAAhAQKEBAgQEiBASIAAIQEChAQI%0AEBIgQEiAACEBAoQECBASIEBIgAAhAQKEBAgQEiBASIAAIQEChAQIEBIgQEiAACEBAoQECBAS%0AIEBIgAAhAQKEBAgQEiBASIAAIQEChAQIEBIgQEiAACEBAoQECBASIEBIgAAhAQKEBAgQEiBA%0ASIAAIQEChAQIEBIgQEiAACEBAoQECBASIEBIgAAhAQKEBAgQEiBASIAAIQEChAQIEBIgQEiA%0AQCQh7X7+mZ2hAwgJnnEb0sqJo895MvjVCLMBS8PGERI84zSkxwttQEH/xwdUffqSgfZwyEBC%0AgmechnRB5XPBto+OGrsjCBpGnx0ykJDgGachDb4lebLa7kptf21QyEBCgmechlT4o+TJFvtl%0AavsHhSEDCQmecRrS4fOTJ4/Ybant6w8PGUhI8IzTkC4d9Jtdvz/2b0e9EgTrB34yZCAhwTNO%0AQ3qh3MwGra8u/egphfGnQgYSEjzj9n2kdVNPqv3fYN2JMTviP8PGERI8E80hQu9sC7+ekOAZ%0AjrUDBAgJEIgqpI01NR0uaZh5VZsJhAS/RBXSWut4L4QEj0UVUtO6dSHX8tQOnuE1EiDgOqSW%0ATSuWL1+5uYdRhATPuA2pYc4wSxt1846wcYQEzzgNacsYO6p2/qJFN0wdYWMbQgYSEjzjNKQZ%0Aiftat5qXxupCBhISPOM0pMrp7dtTqkIGEhI84zSkxK3t2zcVhQwkJHjGaUjVl7RvTx4dMpCQ%0A4BmnIdXFFrd+n932eTY3ZCAhwTNOQ2ocb+U1tbNnTZtYahPCUiEkeMbt+0i7loyLp95GSpy8%0ArDlsHCHBM84PEWrasGZN/a4eBhESPMOxdoAAIQEChAQIEBIgQEiAACEBAoQECBASIEBIgAAh%0AAQKEBAgQEiBASIAAIQEChAQIEBIgQEiAACEBAoQECBASIEBIgAAhAQKEBAgQEiBASIAAIQEC%0AhAQIEBIgQEiAACEBAoQECBASIEBIgAAhAQKEBAgQEiBASIAAIQEChAQIEBIgQEiAACEBAoQE%0ACBASIEBIgAAhAQKEBAgQEiBASIAAIQEChAQIEBIgQEiAACEBAoQECBASIEBIgAAhAQKEBAgQ%0AEiBASIAAIQEChAQIEBIgQEiAACEBAoQECBASIEBIgAAhAQKEBAgQEiBASIAAIQEChAQIEBIg%0AQEiAACEBAoQECBASIEBIgAAhAQKEBAgQEiBASIAAIQEChAQIRBFS8+8f2xw+gpDy1p7Hl/1o%0AbdSLyENuQ3psVvLknsPNbOx/h40jpHy1akz8yFH2oReiXkfecRrSqqKyluA/rOzimWcWFD8T%0AMpCQ8tST/WY3BMGfL6j8S9QryTdOQ5o4rD4IxlRvSW4+WXJByEBCylOnXZE+233CP0a8kLzj%0ANKQB1wXBm3Zbevuzh4UMJKT8tC22OrNx5/BoF5J/nIbU/8Yg2Bn7eXr7q/1CBhJSfnrWGjMb%0A/xPbE+1K8o7TkE496t0g+PB1qc2dY8eGDCSk/PSSbcps/Gf/aBeSf5yG9KCN/3971gy/+93d%0AT55u/ydkICHlp5aqRZmNT50d7ULyj9vd33f0t5Jjqi0et9gXW0LGEVKe+n7/lamzZYWh7170%0ARY7fkH1t8aTq8uLBx39hTegwQspXXyqomVt3QvEdUa8j73CIEA7J0186++M31ke9ivxDSICA%0AIKQtv/vNc9tEy2lFSPBM1iEtG20pf3Pvod3HxpqaDpe8NHRgm1J7+5BXBUQo25C+Z8VnTJt5%0A+Ykxu/uQ7mOtdXyCuHfVijZ1/EaCX7IN6QOT3kyfv3TkMYd0H03r1oVcy1M7eCbbkIp+27qx%0AtFiyngxCgmeyDWnoE60bt488qNu2bFqxfPnKHj7XR0jwTbYhTb++deP8aw7ilg1zhqV3Tdio%0Am3eEjSMkeCbbkLaceNn/feHP6+8/94z6l5PCb7hljB1VO3/RohumjrCxDSEDCQmeyTYkO1D4%0ADWck7mvdal4aqwsZSEjwTLYhXTjlAOE3rJzevj2lKmQgIcEzTg8RStzavn1TUchAQoJnsgnp%0A1eTLnFfb9XzD6kvatyePDhlISPBMNiHZpANeI/V8w7rY4p2Zre3zbG7IQEKCZ7IJacrC5D8H%0A+/oopXG8ldfUzp41bWKpTQhLhZDgGbcfo9i1ZFw89csrcfKy5rBxhATPOP8YRdOGNWvqd/Uw%0AiJDgmag+RhGOkOCZqD5GEY6Q4JmoPkYRjpDgGT5GAQi4/hjFwSEkeMbtxygOFiHBM04/RnHQ%0ACAmecfoxioNGSPCM049RHDRCgmf4plVAIMuQnk79vZyd3z73tC9t1a2JkOCdrEJqmmLfSp5d%0AZPEKq1aWREjwTFYh3WIXPR8EK+z8t4N7Y7OFqyIkeCarkEZ/OHX66fgrydNzwj7xeqgICZ7J%0AJqQVhbWpL+o+/MjU6dTEik2yVRESPJNNSBVWUlFR0T99WtHPKhbKVkVI8ExWT+0G3pI8+Y6l%0A/57otYN0iyIk+CarkE45uSXYcfTwvcnNvR88QbgqQoJnsgrpx3Zq3TH2r8mtxhn2XeGqCAme%0Aye4N2QXFVjyvJblRaef19D0Mh4KQ4Jksj2x4d9O76fOb7gr9VqBDRUjwTPbH2qUK2vnk71pE%0AC0ojJHgm25CaZ34yCP54hNlpyoc+IcEz2Ya00L4YBOfGrp5ZoHsXiZDgnWxD+vuLguCV2Iwg%0AmD5OtyhCgm+yDans9iD4gf06CJYeplsUIcE32YZUngxpav9dQfDd/rpFERJ8k/VTu8uC18o+%0Antz47NGyNRESvJNtSAvslBH2SBDcXfQl3aIICb7JNqSm2pKK1DFCw48N+yvlh4qQ4BnVl588%0AsSf7tbQjJHiGIxsAAY5sAAQ4sgEQ4MgGQIAjGwABjmwABDiyARDgyAZAgCMbAAGObAAEsg3p%0Aged1a2lHSPBMtiH1+7puLe0ICZ7JNqQzztmrW0wbQoJnsg3ptaln//sz9Wm6RRESfCP8q+a6%0ARRESfJNtSFM+NX1GK92iCAm+kf5V8933/jWrxbQhJHhGGlKjPZrVYtoQEjxDSIAAIQEChAQI%0AEBIgQEiAACEBAoQECBASIEBIgAAhAQLSkPY8KPriBkKCZ7IJ6aQDHCdcFSHBM9mEFE9JmFks%0A+U9FlXBVhATPZPvUrmHCrGebgrd/e+npb+oWRUjwTbYhTb+kdeM8PtiHPizbkIb+oHVj8VDJ%0AejIICZ7JNqTifV/H9eViyXoyCAmeyTak40Y+nT5/athY0YpSCAmeyTakB+N25JkXnHmkxe7T%0ALYqQ4Jus35B99Ox+ZlY08VeyJQWEBO8IjmzY+8qGl6VfoU9I8I4gpLefbxQtpg0hwTNZh/TI%0A8WYPB8EFv5YtKSAkeCfbkJ4qKp+UDGlbZdEzukUREnyTbUjnjXr51dRvpK2jJusWRUjwTbYh%0ADV4YpEMKFgyUrYmQ4J1sQyr8cWtIP0zI1kRI8E62Ib3vK60hXVktWxMhwTvZhnTVwDWpkBqu%0At5m6RRESfJNtSK9WFY63ceOKbdRrukUREnyT9ftIW68ebGZDrt4qW1JASPCO4MiGltfqlb+N%0AUggJnsk2pEffaN146n7JejIICZ7J+o8x/6J14194Hwl9WFYh1T/8sM17OG35iaXCVRESPJNV%0ASAttP58UroqQ4JnsntptecA+tTBt0f27hasiJHgm64NWn3gvs74194XQ6wkJnolmr93L9mDo%0A9YQEzzjdazdjn6l21oywL5QkJHjG6V47O0DIQEKCZ5zutbs2Pu5XjSl/sJ82hn3RAyHBM273%0A2q0eF7s69WX7vEZCL+N4r92er5eMuJ+Q0OtkE9KrDcl/2h3cjTfW2AWbCQm9TDYh2aQD9h8c%0A7M1/OKhsPiGhd8kmpCkLk/+0O+jbb73UCAm9i/SPMR+0h+asD72ekOCZbEL64sog+Nyz2vVk%0AEBI8k01IBQv3O7JBipDgmWxCGn7YzLl20dx9Duk+NtbUdLhk76oVbeoICX7JJqR7+h3sIT+d%0Are00/qWhA9uU2tuHvCogQlntbGhc/agteHSfQ7qPpnXrQq7lqR08k+1eu0mP69bSjpDgGde7%0Av1s2rVi+fOXmHkYRUhfe/u2PH+f/lnzlNqSGOcMyr6dG3bwjbBwhdbL3a2XxkfHyr7dEvRB0%0AyWlIW8bYUbXzFy26YeoIG9sQMpCQOrn2sLubgh13Dji0naNwxWlIMxL3tW41L43VhQwkpI6e%0AL8j8bdGH4i9GvBJ0yWlIldPbt6dUhQwkpI5uPqF149hvRLoOdMNpSIlb27dvKgoZSEgdfeby%0A1o2LlX8+BzJOQ6q+pH178uiQgYTUUd0FrRtn/VOk60A3nIZUF1u8M7O1fZ6FvWompI5+VpH5%0AjovX++fk4EZky2lIjeOtvKZ29qxpE0ttQlgqhNTRrg9cmHrD4N3zj1F+oy1k3L6PtGvJuHjq%0AbaTEycuaw8YRUifrq6u/8K3PV43ZEPVC0CXnH+xr2rBmTf2uHgYRUmdvLf74uIu+ycG8eSqa%0AT8j2hJDgGUICBAgJECAkQICQAAFCAgQICRAgJECAkAABQgIECAkQICRAgJAAAUICBAgJECAk%0AQICQAAFCAgQICRAgJECAkAABQgIECAkQICRAgJAAAUICBAgJECAkQICQAAFCAgQICRAgJECA%0AkAABQgIECAkQICRAgJAAAUICBAgJECAkQICQAAFCAgQICRAgJECAkAABQgIECAkQICRAgJAA%0AAUICBAgJECAkQICQAAFCAgQICRAgJECAkAABQgIECAkQICRAgJAAAUICBAgJECAkQICQAAFC%0AAgQICRAgJECAkAABQgIECAkQICRAgJAAAUICBAgJECAkQICQAAFCAgQICRAgJECAkAABQgIE%0ACAkQICRAgJAAAUICBAgJEIgspIY/hlxJSPCM25CeO7f6tKXN6c25YfdCSPCM05B+W2ylCftI%0AQ2qbkNCbOA3pvMQvWnYuSXxoe0BI6F2chlR1Rep0ZdG5zYSE3sVpSIl56bMf2RcICb2L05De%0A97HM+T/bIkJCr+I0pC/EvrM7dd4yza75PCGhF3Ea0uuj7Iz0RssXzAgJvYjb95H+OvOa1q2f%0Av5+Q0ItwiBAgQEiAACEBAlGFtLGmpsMlDTOvajOBkOCXqEJa22mvHSHBY1GF1LRuXci1PLWD%0AZ3iNBAi4Dqll04rly1du7mEUIcEzbkNqmDPM0kbdvCNsHCHBM05D2jLGjqqdv2jRDVNH2NiG%0AkIGEBM84DWlG4r7WrealsbqQgYQEzzgNqXJ6+/aUqpCBhATPuP1g363t2zcVhQwkJHjGaUjV%0Al7RvTx4dMpCQ4BmnIdXFFu/MbG2fZ3NDBhISPOM0pMbxVl5TO3vWtImlNiEsFUKCZ9y+j7Rr%0Aybh46m2kxMnLmsPGERI84/wQoaYNa9bU7+phECHBMxxrBwgQEiBASIAAIQEChAQIEBIgQEiA%0AACEBAoQECBASIEBIgAAhAQKEBAgQEiBASIAAIQEChAQIEBIgQEiAACEBAoQECBASIEBIgAAh%0AAQKEBAgQEiBASIAAIQEChAQIEBIgQEiAACEBAoQECBASIEBIgAAhAQKEBAgQEiBASIAAIQEC%0AhAQIEBIgQEiAACEBAn0spKaHv/9Sbu4ZfVufCumdD8fMrOyeXNw3+ra+FNKewwv+8bl37hlt%0At+fgztG39aWQZsV+nT7/QPHeHNw7+rS+FNLQv8ucP2M/zcG9o0/rSyEVXdG6UXBtDu4dfVpf%0ACqnfRZnzvbGv5ODe0af1pZCOGpY5X2ZP5+De0af1pZDusatTZy+VjMzBnaNv60shBRfbyKnX%0ATIj3ezEXd44+rU+FFNxRXVRw2Dlv5OS+0af1rZCAHCEkQICQAAFCAgQICRAgJECgN4b01sZm%0A2UqAg9LrQmpZdqRZ8XnrlcsBetLrQrosbmb9jih7SrkeoAe9LaQ77LQn3n313lGVf8OH9+BQ%0Abwtp6PCHvvXTF4PNFQVPSFcEhOplIW2ygoLyMvvEG3P73SldERCql4V0tMUGlVnh+075Sfxu%0A7ZKAML0qpIZPmZ0RBJvHxMqm2Fr1ooDu9Z6QWr5/hJnFYvcHwZ6ygSWDcrAsoDu9J6QrSm9Z%0AapVVsYKr7n/0Q2Y/ysGygO70kpCab+2X/HVUZMPfHBI/oixWZEfkZmFA13pJSGfEzIpLki09%0Asrlg/NAjqm1BbhYGdK13hHSN2dDPLj1+oNng+tE/DHYWxfk4OZzqFSH9KW4zT1kQ7Lm4zOLF%0AJedfkbDv5mplQJd6RUjzCm3d5yYFwbZEgRVaUSz2tVwtDOhabwip6R9K7cU1BfcFwXGFNrRk%0A/PQtOVsY0DX/Q1oywJKuDP4lPuO+Iyw2cmMO1wV0w/uQPmMVY6rKza4Ofn3OYLPqbblcF9AN%0A30O6ywo/cctFyVdGdvldXy61oq05XRfQDb9DWjverMzO+OM/xQtTz++s/LkcLwzomtchLS8a%0AaKX/9dzpVVtvj5vFDv/anlwvDOiazyEtiQ3+aKI08Zkd42YFU/v97Y6cLwvojschLY1ZLJ4o%0A+O1hi++sDK6KXZnzVQHd8jakPdOtwI5KvjYa/q+HP2ZNh8X+lPNVAd3yNqRr+sW+Y/VPxMqt%0Awj4TH2K1OV8U0D1fQ9pQUBD71fu+GVwXq0qYWcGpOV8TEMJ1SC2bVixfvnJzD6N6CqnlrFiq%0AnpMHPNlyfOp77ArrdmaxJiBrbkNqmDMs/X6Pjbo5dB9bDyG9MsCSL44Ki2104hOnD4tZLW/D%0AImJOQ9oyxo6qnb9o0Q1TR9jYhpCB4SHtOMxKjymyIbEK++5nBhfGfvJe1wOoOA1pRuK+1q3m%0ApbG6kIGhIa0pT/5KK4udMrCi0BKDreCf3+tyABmnIVVOb9+eUhUyMCyke2IWK//ccCuqLC4o%0AG1EZP48/PYHoOQ0pcWv79k1FIQNDQjor/Rqr3wMft1hp6vtOvsxhQcgDTkOqvqR9e/LokIHd%0Ah3RYZmeFxZ4o/cDFMbuQr8pHXnAaUl1scetu6u3zbG7IwG5DGplqyFL7vo8+sWKqJfjDfsgP%0ATkNqHG/lNbWzZ02bWGoTwhroLqR+rb+PCpL/VMbNlr/XlQBabt9H2rVkXOr9U0ucvCx0F0E3%0AIRXYAQpWveeFAFrODxFq2rBmTf2uHgZ1HVK6weVtHQ3gj/Ihb/h0rF06n/PmtXZ05Ls5XwZw%0AsDwKaXgmoIXfSZ8dy/465JGoQtpYU9PhkpeGDmxTats73yRhFku9Suqf6qhEsAZAJqqQ1lrH%0Ae9m7akWbb1sXr6JS77/GW5/Xhb2bC7gXVUhN69aFXPtYVyGlXyPF0l8XVCpYASCUn6+Rug4p%0A1rbDjsPrkGfy84N9XYfUVtLbWSwAyIX8/GBfNyFl3pEteM/TA7mSnx/s6y4kIE/l5wf7CAme%0Ayc8P9hESPJOfH+wjJHgmPz/YR0jwTH5+sI+Q4Jn8/GAfIcEz+fnBPkKCZ/Lzg32EBM/4dKwd%0AkLcICRAgJECAkAABQgIECAkQICRAgJAAgfwMabUBnll9yA/z3IcUPPtMN87+h3sidfqHo53/%0AzBOjnf/s8dHOf/4Ho53/wuO6e2Q+e+iPcgchdau2NsLJk666LNr5Z38y2vmvnRzt/HPPiXb+%0AGzt+r2k2CCk6hBTt/IQkQkjRzk9IIoQU7fyEJLwzQooOIUU7PyGJEFK08xOSCCFFOz8hCe+M%0AkKJDSNHOT0gihBTt/IQkQkjRzk9IwjuLMqSrropw8qTZEYf8xYhDnntxtPPfGHHINytDjjKk%0AhrA/YuFA4xvRzv/m69HO/9Zfo53/na3Rzr/9NeGdRRkS0GsQEiBASIAAIQEChAQIEBIgQEiA%0AACEBAoQECBASIEBIgAAhAQKEBAgQEiBASIAAIQECzkNqrKtODJ+xJeQCx/M3zBlVNHryE5HN%0An3KtzYhu/of+oazio6sim/+FKyoLh1z4lKv5g91fLjg+dEHvjeuQdo23T9w6PTGmodsLHM//%0Axmg778bLC/v9PqL5U1bHnYXUef477f03XDe06ND/IpBm/ufLB8370S2VhSvdzB+sH19+QEiq%0Ax5/rkJbYN5KnP7M53V7geP5Z9p3k6c/t3IjmT9ozbqyzkDrNv7XsuO1BUF82M6L5L7PfJE+f%0As4lu5n+r5IT64v1DUj3+XIc0rnxn6uzIYS3dXeB4/mtqdidPW0qqnUzf5f/cr8cedhZSp/kX%0A269SZ27+3+9i/pMs9f9/MGC0m/nfmLM7OCAk1ePPcUhN8cxXINXapm4ucDx/q52JU11M3+X8%0AG0uubnQVUuf5J5XsDna+5Wb2ruafZuuSp38tcPjVXPuHJHv8OQ5pg2W+Amu+rejmAsfzt7ot%0A/QQvmvlrhr/pLKTO81cf87tTY/b+H0Y1//qBYx999Xc1pU+6WUDK/iHJHn+OQ1pjs9Lni215%0ANxc4nj/jkaLT9riYvqv5f2j3B85C6jx/efXwOfffNsp+EtH8wf8eY2ajHncyfcb+Ickef85D%0Amp0+X2S/6OYCx/On/XvxeEdfcdd5/q2Dzg9chtRx/mK7O3m6payyOZr514+p+uaDP/i7CidP%0ASDIODEn0+HMcUr1NS5/fYL/u5gLH8ye1zLOz33YxeZfzX1r2Z4chdZ5/cPzd1NnF5mT/f+f5%0ATy59JXn67siRu13Mn7Z/SLLHn+OQdhVmdnNOtT93c4Hj+ZMdTbfPO/mvcZfzP2Q3vvzyy3+w%0AqS87ecHf+X//8fH0I3imOXkjqdP878Q+mj7/tD3vYv60/UOSPf5c7/4+qTT1H8C9I6q6vcDx%0A/EGdLXAzdZfzz7F95kYyfzDb0i/zz7LNkcy/zU5Jn19izziZP+WA3d+qx5/rkJbZTcnT79tX%0Ag6Bp7cYDL4hk/p9bnZuZu55//YMpP7WzHnwhkvmDZ2Kn7wyC1QUfdDJ95/nHJF5MnjYOGrDT%0AzQKCtpC0jz/XITVPsMlfvTR2bPI/A+us5sALIpn//fb5uWlujlHqNH+as9dIXcx/jY376mdL%0AilZFNP/ygsFfufPWMbbUzfyPJP9NxyuTJ6+LH3/OD1p957rqxMhZqZ1krf8i2y+IZP62p1Z/%0AjGb+NHchdZ6/5fax/SrOfTqy+R+/cGjhwDN+6Wj6hfv+ddeLH398jAIQICRAgJAAAUICBAgJ%0AECAkQICQAAFCAgQICRAgJECAkAABQgIECAkQICRAgJAAAUICBAgJECAkQICQAAFCAgQICRAg%0AJECAkAABQgIECAkQICRAgJAAAUICBAgJECAkQICQAAFCAgQICRAgpLz0k5Hx64Ip9moPw+In%0AZc4rVnS8pufbQoqQ8tGbJRULVgQLJzUEwcL61AWZ007SIf1swhArPGJB0wHXpG8LdwgpH622%0Ama1bW+zhttPOUiEttJNvLqk9xS51tjp0gZDy0aM2t3XrgXRCD3Qf0rvFp7akntpdZKudLQ+d%0AEVIempT6s9ufS73OOS+19WjmNAhemzkqMWRy+g+Q/3J8v6EzGpMhbbJr0q+Rnl+yMbjQtswY%0AVnT094LMa6T9fkSuEYdgv40AAAKFSURBVFIeenyBXfSLZ1MxPPEpm/eLNzKnwbbqirn3LHhf%0A8SPJX1nxEQvuuGJCIvUb6e937NvZMMVOnPvYo2faHZmQ9vsRuUZI+Sjz1C4Vw8L0k7rM6dWF%0AqWdvm8tPCIKzLfV7aaYlXyPNs6O/239fSFOTp28Wj94XUtuPyDVCykddhtQyZPyrKZPsnb0l%0A708NW5sKqeW2w80qp61K3+CB1MVn2JbWkNp+RK4RUj7qMqTXbJ8/vGJnpoY1Wfp9pOZHSo4o%0AsEt2JW/wQurnafa71pDafkSuEVI+6jKkehv3cEbjBrsgPS7W9obsn86x25I3+HPqp5n2m9aQ%0A2n5ErhFSPurmN9K4fde/nPmN9I61H9nwVvzc5A3Wp3663J5rDantR+QaIeWjrnc2DOnXmLpy%0AWxDsKToytfVYMqSbKhszhwhVnJa8wc9TF59o21pDavsRuUZI+ag9pEW2PLmVOb3ark+ebqs8%0APwgmpvfaXZYM6S77XPoN2ftsTvIG5yUvfTF29L69dm0/ItcIKR+1h3S/nfjNp1tPt46yK+9a%0AMCrxX0HwUGzYlxeff3rFSUHz2Tb2i/0u+1is6rXkDc44//bvjbaf7Aup7UfkGiHlo/aQdn+i%0AZOB/tJ4Gr15dVXjYx55KjfjpsUVDpzdWHRcEO287fqAVVs96LXWD+mtGFB1zV7AvpLYfkWuE%0A1Bu0Hdnw8v6XdvgRuURIvcHCTekzQooOIfUihBQdQupFCCk6hAQIEBIgQEiAACEBAoQECBAS%0AIEBIgAAhAQKEBAgQEiBASIAAIQEChAQIEBIgQEiAACEBAoQECBASIEBIgAAhAQKEBAgQEiBA%0ASIAAIQEChAQIEBIgQEiAwP8H1wHQqdvdu8sAAAAASUVORK5CYII=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F36" w:rsidRDefault="00AE65AB">
      <w:pPr>
        <w:pStyle w:val="BodyText"/>
      </w:pPr>
      <w:r>
        <w:t>The results very much agree. This is expected when the summary statistics are indeed derived from</w:t>
      </w:r>
      <w:r>
        <w:t xml:space="preserve"> the individual level data.</w:t>
      </w:r>
    </w:p>
    <w:p w:rsidR="00416F36" w:rsidRDefault="00AE65AB">
      <w:pPr>
        <w:pStyle w:val="Heading2"/>
      </w:pPr>
      <w:bookmarkStart w:id="13" w:name="Use-LD-from-external-reference-data"/>
      <w:r>
        <w:t xml:space="preserve">Use LD from external reference data </w:t>
      </w:r>
      <w:hyperlink w:anchor="Use-LD-from-external-reference-data"/>
      <w:bookmarkEnd w:id="13"/>
    </w:p>
    <w:p w:rsidR="00416F36" w:rsidRDefault="00AE65AB">
      <w:pPr>
        <w:pStyle w:val="FirstParagraph"/>
      </w:pPr>
      <w:r>
        <w:t>When original genotype information is not available, one may use reference panel to estimate LD matrix. False discoveries may occur i</w:t>
      </w:r>
      <w:r>
        <w:t>f the LD pattern from the reference panel does not agree well with the original sample.</w:t>
      </w:r>
    </w:p>
    <w:p w:rsidR="00416F36" w:rsidRDefault="00AE65AB">
      <w:pPr>
        <w:pStyle w:val="BodyText"/>
      </w:pPr>
      <w:r>
        <w:t xml:space="preserve">To illustrate, we randomly generated 500 samples from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)</m:t>
        </m:r>
      </m:oMath>
      <w:r>
        <w:t xml:space="preserve"> and treated them as reference panel genotype matrix </w:t>
      </w:r>
      <w:r>
        <w:rPr>
          <w:rStyle w:val="VerbatimChar"/>
        </w:rPr>
        <w:t>X_ref</w:t>
      </w:r>
      <w:r>
        <w:t>.</w:t>
      </w:r>
    </w:p>
    <w:p w:rsidR="00416F36" w:rsidRDefault="00AE65AB">
      <w:pPr>
        <w:pStyle w:val="SourceCode"/>
      </w:pPr>
      <w:r>
        <w:rPr>
          <w:rStyle w:val="VerbatimChar"/>
        </w:rPr>
        <w:t>set.seed(1234)</w:t>
      </w:r>
      <w:r>
        <w:br/>
      </w:r>
      <w:r>
        <w:rPr>
          <w:rStyle w:val="VerbatimChar"/>
        </w:rPr>
        <w:t>tmp = matrix(rnorm(500*1001), 5</w:t>
      </w:r>
      <w:r>
        <w:rPr>
          <w:rStyle w:val="VerbatimChar"/>
        </w:rPr>
        <w:t>00, 1001)</w:t>
      </w:r>
      <w:r>
        <w:br/>
      </w:r>
      <w:r>
        <w:rPr>
          <w:rStyle w:val="VerbatimChar"/>
        </w:rPr>
        <w:t>eigenR = eigen(R)</w:t>
      </w:r>
      <w:r>
        <w:br/>
      </w:r>
      <w:r>
        <w:rPr>
          <w:rStyle w:val="VerbatimChar"/>
        </w:rPr>
        <w:t>eigenR$values[eigenR$values &lt; 1e-10] = 0</w:t>
      </w:r>
      <w:r>
        <w:br/>
      </w:r>
      <w:r>
        <w:rPr>
          <w:rStyle w:val="VerbatimChar"/>
        </w:rPr>
        <w:lastRenderedPageBreak/>
        <w:t>X_ref = tmp %*% (eigenR$values * t(eigenR$vectors))</w:t>
      </w:r>
      <w:r>
        <w:br/>
      </w:r>
      <w:r>
        <w:rPr>
          <w:rStyle w:val="VerbatimChar"/>
        </w:rPr>
        <w:t>R_ref = cor(X_ref)</w:t>
      </w:r>
    </w:p>
    <w:p w:rsidR="00416F36" w:rsidRDefault="00AE65AB">
      <w:pPr>
        <w:pStyle w:val="FirstParagraph"/>
      </w:pPr>
      <w:r>
        <w:t xml:space="preserve">Using </w:t>
      </w:r>
      <w:r>
        <w:rPr>
          <w:rStyle w:val="VerbatimChar"/>
        </w:rPr>
        <w:t>susie_rss</w:t>
      </w:r>
      <w:r>
        <w:t xml:space="preserve"> function with LD from reference panel,</w:t>
      </w:r>
    </w:p>
    <w:p w:rsidR="00416F36" w:rsidRDefault="00AE65AB">
      <w:pPr>
        <w:pStyle w:val="SourceCode"/>
      </w:pPr>
      <w:r>
        <w:rPr>
          <w:rStyle w:val="VerbatimChar"/>
        </w:rPr>
        <w:t>fitted_rss_ref &lt;- susie_rss(z_scores, R_ref, L = 10)</w:t>
      </w:r>
      <w:r>
        <w:br/>
      </w:r>
      <w:r>
        <w:rPr>
          <w:rStyle w:val="VerbatimChar"/>
        </w:rPr>
        <w:t>susie_plot(fitted_rss_ref, y="PIP", b=b)</w:t>
      </w:r>
    </w:p>
    <w:p w:rsidR="00416F36" w:rsidRDefault="00AE65AB">
      <w:pPr>
        <w:pStyle w:val="Compact"/>
      </w:pPr>
      <w:r>
        <w:rPr>
          <w:noProof/>
        </w:rPr>
        <w:drawing>
          <wp:inline distT="0" distB="0" distL="0" distR="0">
            <wp:extent cx="40005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0gAAANICAIAAAByhViMAAAACXBIWXMAABJ0AAASdAHeZh94%0AAAAgAElEQVR4nOzde3wU9b3w8e/sZjebZHMjXBMSiCGQ0IgUEFREiz4VwUupFVAr2nLowYPa%0Ap/gCa3sUwfPw+NiqR2vpKb0XarVYQKooIvdbABUM4SaQhBAgJBBCsslm7/P8sSHGkERu2cn8%0A+Lz/YXbnt+Fr7Qs+zuzMaLquCwAAAMzPYvQAAAAAuDIIOwAAAEUQdgAAAIog7AAAABRB2AEA%0AACiCsAMAAFAEYQcAAKAIwg4AAEARhB0AAIAiCDsAAABFEHYAAACKIOwAAAAUQdgBAAAogrAD%0AAABQBGEHAACgCMIOAABAEYQdAACAIgg7AAAARRB2AAAAiiDsAAAAFEHYAQAAKIKwAwAAUARh%0ABwAAoAjCDgAAQBGEHQAAgCIIOwAAAEUQdgAAAIog7AAAABRB2AEAACiCsAMAAFAEYQcAAKAI%0Awg4AAEARhB0AAIAiCDsAAABFEHYAAACKIOwAAAAUQdgBAAAogrADAABQBGEHAACgCMIOAABA%0AEYQdAACAIgg7AAAARRB2AAAAiiDsAAAAFEHYAQAAKIKwAwAAUARhBwAAoAjCDgAAQBGEHQAA%0AgCIIOwAAAEUQdgAAAIog7AAAABRB2AEAACiCsAMAAFAEYQcAAKAIwg4AAEARhB0AAIAiCDsA%0AAABFEHYAAACKIOwAAAAUQdgBAAAogrADAABQBGEHAACgCMIOAABAEYQdAACAIgg7AAAARRB2%0AAAAAiiDsAAAAFEHYAQAAKIKwAwAAUARhBwAAoAjCDgAAQBGEHQAAgCIIOwAAAEUQdgAAAIog%0A7AAAABRB2AEAACiCsAMAAFAEYQcAAKAIwg4AAEARhB0AAIAiCDsAAABFEHYAAACKIOwAAAAU%0AQdgBAAAogrADAABQBGEHAACgCMIOAABAEYQdAACAIgg7AAAARRB2AAAAiiDsAAAAFEHYAQAA%0AKIKwAwAAUARhBwAAoAjCDgAAQBFRRg9gDgUFBYFAwOgpAABApxAVFXXdddcZPUUrCLuv9+mn%0An15//fVGTwEAADqRTz75ZNiwYUZP0RJh9/V8Pp+IeL1eu91u9CwAAMBgPp8vOjo6nAedDd+x%0AAwAAUARhBwAAoAjCDgAAQBGEHQAAgCIIOwAAAEUQdgAAAIog7AAAABRhvvvY6bpeUlJSXFzs%0AcrlEJDExMTs7Oz093ei5AAAADGamsKuurp43b96iRYsqKytb7MrIyJg6derMmTNjYmIMmQ0A%0AAMBwpgm78vLykSNHlpSUZGdnjxs3rk+fPnFxcSJSW1tbVFS0YcOG2bNnL1myZN26dcnJyUYP%0ACwAAYADThN1zzz137NixxYsXT5gw4fy9wWBwwYIFTzzxxNy5c1977bXIjwcAAGA401w8sWLF%0AismTJ7dadSJitVqnT58+ceLEpUuXRngwAACATsI0YVdVVZWVldX+mtzc3IqKisjMAwAA0NmY%0A5lRsampqQUFB+2t27dqVmpoamXmuPFe57F8qpRvEdUIsNknqK/3GyIB7xRZr9GQA8DVO14f+%0Asdu35rC/9Gyo3qd3i9MGp0bdm2v/X9k27Yr+Rv6QXlDh23/aX1kf9AT0mCith9Oa29U2qHt0%0AlGmOVLQhVCc1f5W65eLdJ6EasaZI9GCJ/64kPCSarflC/eRJ/fAhvbxcr6+XqCgtLk7rna4N%0AGKAlJBg1OzoP04Td+PHjf/WrX11//fVPPvlkdHR0i7319fW/+MUvli9f/tOf/tSQ8S5L0Cfr%0AZsv2X4m/4Svvf/4Xie8lt78ogx81aDIA+Hq/3+F5ZZOn3qc3vVPv049U+97d67uuV9Tr98Rm%0ApVivyG/0RZX//UPuWm+o6R1fUK/xhg5W+TeUeu7tH5uVbGvn452a659S8YQEmp10CtWJv1Tq%0Alsvp/5Jef5TYW0VEGhqCGzboZUe/XOb36w0N+unTsrvAkpdnuX64WMxeuLgsmq7rX7+qEzh7%0A9uztt9++c+fO+Pj44cOHp6enO51OXdfr6upKS0t37NjhdrtHjRr1wQcfOJ3OK/tbb926deTI%0AkV6v1263X9mfLCLiqZG/3y1HN7e3ZsSP5c7XRLuy/90LAFfAMx+63/zc286CBIe2aKJzSNrl%0AHkf45IR3xSF3O39jWTT5zoC4wT064A/qjnbmVamcKdL2P5xml9RFuowNvv+e1NW185O0tN7W%0AO++k7Tqaz+eLjo7esmXLTTfdZPQsLZnmiF1SUlJ+fv78+fMXLly4fv36YDDYtMtmsw0dOnTK%0AlClTpkyxWq/MfxdGiB6SJQ9+WXWJ6TLoYek2UIJ+OZYvhX8XX72IyPZfSXwvufkZAycFgPMt%0A2O5pqrqucZYpw6JvzIhKcGhHqkPL9vhWHPDpIrUefeqS+pVT4rs7L702iqv9HxxurDqbRRuW%0Aah+QYo+zaXW+0IEq/2flvkBID+nyry/qU2Is6Qmm+atNRKTuPamc1Vh1FqckPSbOu8TaTQLH%0AxbVMav4kuk90n5RNDe2bL3WNJ3a01FTLgBzp0kWCQb2yQt+7V6+pERH9+LHQls2WUbcY+A90%0Asfwh/8EzByvdlXG2uKykrJSYFKMnMjfTHLFrzuPxlJWVhZ88kZCQkJGR0SHH0s7pwCN2BQtl%0A2bnTrEN/JGN/pdm+vMGyXntc/vE9ObZNRMRql8f3SZevuXwEACKmoi406re1DX5dREakR/3x%0AfmdizFfS7eODvv94t94b0EXkgeuifznuEr8xHNJl/qe1p91BEUlyWCZf6+wW95V0O1kX+Fth%0AXfgUbS+nddrQBNOc4NC9Upwj/iMiIvZsSV+p2b/y57ze8KmUjZNgZejYmFDJfeE3LTfeZL32%0A2q8sCwSCGzfohw+HX1q/M17r3j0C41+m4priedvmLTu0rNpTHX7HollG9Brxk6E/mTBggiad%0A919jZz5iZ8qjtQ6HIzs7e8iQIUOGDOnXr1+HVl3H2vR/Gzdy77Pc+/vmVSciWkKaPPyhJGeK%0AiAR9svWXEZ8PANr0t13ecNX1jLecX3Ui8u3+9udvb/xj7Z+F3uqGSzyOcLDKH646iyYP5bWs%0AOhHp6YyaNDAuXAHldcEjZwOX9hsZwLW0seq0aOn9fouqExEtZpikvS26Fjp+e/gdy7XXtqg6%0AEdGioqy3fkvr1i38MlRY2KFTXxG/2/273D/l/qnwT01VJyIhPZR/In/Se5O+vfjbZzxnDBzP%0AvEwZdoo4tU9OfyEiollkzCut/oGnxSTLt+Y0vjjwrpjw8CoAVa0+5A9v/Oj66POrLuyhb0an%0AJVhEJBCSdUX+S/uNDp5p/OA3utl7Ols/zZqeaOuf0njlxBdVvkv7jQxQ937jRuLDWvSAVpdo%0AcbfpwfvFlygiYtEt3xzS+jKr1TJkaHhbP1bWyf++eOXTV6atmuYLNv6birZG903s2zWma9OC%0ANUfX3Pr2rbW+WoMGNDFTfRGhXUVFRdOmTROR1atXX/inQqHQxo0bA4H2/vNu7969lztcqyrP%0A/dgeg7TwYblWDfhO40ZdhdRXirNHhwwDABfpSHXj1ak3Z7Z5LarVot30Xt07hT4RKT4TbGtZ%0A+6oaGj/Y/kWvWcm2L6r8IlLVEGpnWefiO9S4EfttkT+2uSxwY/hXLaFWczjaWqWlpZ37sT5x%0AuyUu7gpNeYVtOrbppxsab2GR5kz7f7f8v+/1/15MVIyIFJ4unLt17pKDS0Rkz+k901ZNe+vu%0At4yc1YTUCTuXy7VmzZqL/VRpaenEiRPbDzuv1ysifr//Cp/zbahq3IjvJfJ5m8sciWKLFb+7%0A8SOEHYBOIKiL2994TCghur3vQiU6GvfW+S7xGFL4W3oi4ohq7zdq2usJdOqDVV8RcjVuWBPb%0AWaWHziWazdPeT7NaJSpKAgER0X0+rbOG3dMbng7qQRHpl9Rv44MbU52pk2Vy8wU/2/izF7e/%0AKCL/OPCPGUNnDO813JhBzUmdU7E5OTmFhYWFF/nFgszMzMrKyjPtevXVV0Xkyl9lEtOlcaPu%0AZHvLPDWNVSciXCsEoHOwatIlpjGkjtW0d4Ss9Gzj3q5xl/g3Tpy98YPVnvaO+VV7Gn8jp908%0Af7VFnbvEIfxNuzZoUefub9eQ0N5fRm63nDtOocV20pvb76vat618m4hoor1515upzlYeK/Di%0ArS/e0OsGEdFF/9OeP0V6RJMzz//7v47D4cjLy8vLyzN6kAvW/dyoJwv06iNtLvviX40bzh4S%0AZ4KrnABcJQb1ajzn8699bX6nrao+tOVIY2pc1+sSb0eVFt/4wT2V/rbu6BnS9b2nfC3Wm4Dj%0A+saN2rfbWqKHfFrU0vD9UPS6GL3qdFsrQ0VF4Q0tIUHOu5N/J7G6tPHrUiN6jRiROqL1Rbo8%0AOeTJFutxgdQJOxGpqqo6fO5ibxPoNlC6DhAR0UOyamarf1bpDdWyfk7jiwHf4R7FADqPu3Ma%0Av53yVoH307LWL4yY/bE7fMa2a6x2Y8YlPhbiG93s4T/7jrsCO441tLpma5mnsj4oIprIwK7m%0AuVVC/P2NG+4N+tmFra+pelEsn2vxJeFXoS1b9Na+PhSqrQ3t2hne1jKvueKTXinHXMfCG0N7%0ADm1n2bCew5rW6+3cuhnnUSrsfvnLX2ZnZxs9xcW4+WeNG/v+GXpvmv7VR4rptcflzbukulhE%0AxGqTkbMiPh8AtOm7efa+yY1XvD76Tt0HB7zNr8Q86w79eHld08G8H4+MueRnufaIs+Z0bYzC%0ADw67Nx1tCIS+/I0CIX3dkYaPixv//Lyuh71LG5fodkYxN0jcnY3bJ/9NP/O6rn8ZbXqoQa/8%0AmZyeIyKWPo3Xz+oVFcEPP9RdruY/JlReHnz/PfF6RUTsdsugQZEY/pI0VVr7t6lr2kvVXSx1%0ALp4wpUEPy5635PBHIiKfLpBDH+pr/lO6DZRQQMq2yhsDxHfu0THfmiNd+hk4KQC0EGWR1++J%0Am/j3Om9Ar/Xo05bW53Tz3LSqPj5aKz4TWv8/NS5v41/Jt2TaHhl6WWcG78qOPe5y1XpDIV0+%0ALm7Ycdz7ry/q4+yay6v/97Yal6/x23VdYixjsjrpd8va1HOBlA6XQIXofqn433Lmv/XyxySq%0Am/iPSVGmBBq/hK31CFmC/UL7D4uIXn4isPgfgZUrtZQuEgzqFZXB9/7V9POso26Rtq+cNVzv%0A+N7hjc8r275qUGRX5a7wRpozrTPfqbgTIuwMZbHK/f+Qv98lR7eIiNQclY3zWlk2/PEvj+0B%0AQKcxJC3qd/fFPf5uffiK1wOnggdOtby+YVRf22+/G2e9vL+a4+2WRwY53yysC18hUeMNfVre%0A8gG1XWOt389zxtrMFgG2DOm9Uo7dI4FjIiL+I3L2ty3XROdJ7/csfTMkaA0d/EJEJBjUj5bq%0AR0u/ssxisdx0k3ZN5z0PKyK3ZdwW3th6Yuuuil3f7PHNVpfN3zU/vHF7xu0RmkwVpgm7YcOG%0Afe2a48ePR2CSK8yRKI+skXWzZfuvJHDedezOnvK/XpTBPzBgMAC4ALdl2Vb8MH7e2oZVh1p+%0AzS4pRnvyRseU6x2XfBK2uW6x1n8fkrDuSMNn5d7gV8/ORVnk+lTHt/o42r8fSuflGCx9P5XT%0Az0nNn0X/6vfntBjp8qSkPCuWeBGx3HqrlpYa/OQTqatr8TO0Hj0sN9zY+Z8kdm3Xa4f0GLKz%0AYmdID31/xfdPu093je3aYs28/Hn/ufk/w9uP5j163s9Ae0zzrFir1SoiNlt7370NBALBYPCK%0A/xMtWLDgsccec7lcTqfzyv7kr3CdkH1LpHSDuE6IJUqSMqXfnTLgXrF30hsRAUBzZWdDa4r8%0AR6qDdV7pEa8N7hU1KjOqI0rL7dcPnvFX1AU9AT3GpvWIs/ZPscWYNOlaCFZK3Qrx7pHgWYnq%0AKtGDJW6sWJNaLtN1vbxcP1ku9fVitYozXuvdW+vSpbWf2BmtLl19xzt3hL88l5mY+cq3Xrkn%0A654oS5SIFNcUz9kyZ9G+ReGV383+7tLvLDVy1jZ05mfFmibsnnnmmd/85jc7d+7s16/Nr5o9%0A88wzL730klnDDgBgOiG/WC7xat+r2Qv5Lzy/5fmml0nRSX0S+tT6aktqSprezE7O3vb9bV0c%0AnTFYO3PYmeZU7H/913+tWrXqwQcf3Lp1a/vH7QAA6EAhv16+XU4V6K6jEvSKxSYxXbWueVrq%0AzRLd3gMk0GT2jbOdNudPN/40EAqIyFnv2bOnzjZfcFPqTUu+s6RzVl0nZ5prwm0225tvvrl3%0A796f//znRs8CALhK6dWHQtvn6Yf+qZ89JEGviEjIL/XleunHoR3z9LJ1Rg9oGk8Ne2r3o7sn%0A5UyKtX3lQuZB3Qb9ccwfNz64sWdcT6NmMzXTHLETkdzc3JMnT7bzXNexY8cmJZ33XQQAAK4E%0A/dTn+r5ForfxZLOgTy9aLg2ntf4TIjuXWeWm5L5999tuv3v36d0V9RXx9vispKw+CX2Mnsvc%0AzBR2IpKQkNDO3ltvvfXWW2+N2DAAgKtI3XF9/5uNVWexaWkjtW7fFEey+N169Rd62Vrx1oiI%0AfmKLxPXS0m42eFrziLXFhp8MiyvCZGEHAIAh9KJ3JeQXEbE5Ldf9h3buRruNe/31ocLfS02J%0AiOglK7Tu3xQb9zSAAUzzHTsAAAxTX65XHwpvagMnt6g6EdFscZa8qY0xF2jQKz6J8IBAGGEH%0AAMDX0Kv2NW4l9LV0yWl1jWZ3aqnnzsA2rQcii7ADAODreKrCv2pJ7T62O7lxr95wuqMnAlpF%0A2AEA8HWCvsYNa3Q7qzSr49z6lo+yBSKDsAMA4OvY4xs3Gk61s0p3V55b3949HICOQ9gBAPB1%0AEvqGf9Wr9uj+hjaXVXwa/lU7tx6IMMIOAICvoXXJkSiHiIjfrR9u/bH0oZOf6mf2N77o/s1I%0AjQZ8BWEHAMDXsUZr6beHN/WTO0J7/6r7XE079VAgdHSNfuDN8EstKVtL7m/AkAA3KAYA4EJo%0AGbfp1V/I2cMiolfu1Kv2hHYvEEcX8btD+XOkqfPsTi3nQSMHxdWNsAMA4AJoVkvev+l7/6JX%0AfyEiEvTp59+szpFsyZsqji6Rnw4II+wAALgwUTHaoGlyYoteukqanYoVEbFEab1u0vqO4Uli%0AMBZhBwDABdMsWtooLXWkXlMkrmPirxNrtMT20JIHNF5dARiKsAMA4CJpFi0pW5KyjZ4DaImr%0AYgEAABRB2AEAACiCsAMAAFAEYQcAAKAIwg4AAEARhB0AAIAiCDsAAABFEHYAAACKIOwAAAAU%0AQdgBAAAogrADAABQBGEHAACgCMIOAABAEYQdAACAIgg7AAAARRB2AAAAiiDsAAAAFEHYAQAA%0AKIKwAwAAUARhBwAAoAjCDgAAQBGEHQAAgCIIOwAAAEUQdgAAAIog7AAAABRB2AEAACiCsAMA%0AAFAEYQcAAKAIwg4AAEARhB0AAIAiCDsAAABFEHYAAACKIOwAAAAUQdgBAAAogrADAABQBGEH%0AAACgCMIOAABAEYQdAACAIgg7AAAARRB2AAAAiiDsAAAAFEHYAQAAKIKwAwAAUARhBwAAoAjC%0ADgAAQBGEHQAAgCIIOwAAAEUQdgAAAIog7AAAABRB2AEAACiCsAMAAFAEYQcAAKAIwg4AAEAR%0AhB0AAIAiCDsAAABFEHYAAACKIOwAAAAUQdgBAAAogrADAABQRJTRAwAALotP9x32Hy71l7pC%0ArpCE4rS4tKi0bHt2vCXe6NEARBphBwAmttu7O78h36N7mr9Z7C/e2rB1kGPQSMdIq2Y1ajYA%0AkUfYAYBZrXGv2ePd0+quoAR3eXaVB8rHO8dHa9ERHgyAUQg7ADClbQ3bmqouWovOtef2iOoR%0AJVGng6cP+A7UhGpE5GTg5Af1H4x3jtdEM3RYABFC2AGA+VQHqz/xfBLeTotKu8t5V6wltmlv%0AQA9scm8q8BaIyFH/0f2+/QPtA40ZFEBkcVUsAJjPZ97PQhISkWRr8r3Oe5tXnYhEaVG3OW/L%0AtmeHX37q+dSAEQEYgbADAJPRRS/2FYe3RzhGRFta+QqdruujYkaFz8BWB6vPBM9EdEQABiHs%0AAMBk3CF3g94Q3s60Zba1LMGa0NXaNbxdFayKxGQAjEbYAYDJNN3cxKbZ7Jq9nZVNp2hb3A8F%0AgKoIOwAwmRgtJrzh1/1e3dvOyvpQfXjDoTk6fCwAnQBhBwAmE2uJbToUV+wvbmtZdbD6dPB0%0AeLvpnCwAtRF2AGA+Wbas8Ma2hm2eUCunWTWLttG9MbydYk1JtiZHbjgAxiHsAMB8hjqGWsUq%0AIrWh2nfr3q0N1jbf6wv5VtauLPGXhF8Odww3YEQARuAGxQBgPomWxBtibtjSsEVETgZOLqxd%0AuKpuVa+oXlbNejp4+i+1f3GH3OGV19iu6W/vb+iwACLH9GHn9/sPHjzo8Xjy8vKio3keIoCr%0AxTDHMLfu3uXZJSIBPbDPt2+fb1+LNelR6WPixhgxHQBjmOlU7Nq1a0ePHp2ZmTlu3Ljt27eL%0AyEcffdS3b9+8vLxhw4Z17979N7/5jdEzAkDk3BJzy51xdzotzvN32TTbCMeI8fHj278fCgDF%0AmOaIXX5+/pgxYwKBQEJCwkcffbRx48aPP/544sSJiYmJjzzyiMfj+fjjjx9//PFrrrnmzjvv%0ANHpYAIiQAfYB/Wz9SvwlpYFSV8gV0APxlvi0qLQse1bTXVEAXD1ME3Yvvvhi165dP/roo0GD%0ABp06dWrSpEkPPPBAZmZmfn5+TEyMiFRXVw8ZMuT1118n7ABcVayatZ+9Xz97P6MHAWA805yK%0A3bp16+OPPz5o0CAR6dat2y9+8YujR4/OmDEjXHUikpycPHXq1B07dhg6JgAAgGFME3Y1NTV9%0A+vRpepmWliYi3bp1a76mV69etbW1LT8JAABwdTBN2KWkpBQVFTW9PHjwoIgcPny4+ZqioqKU%0AlJRITwYAANA5mCbsRo8e/cYbb6xbt87n8xUWFj755JO5ubmvvPLK8ePHwwv279//P//zP6NG%0AjTJ2TgAAAKOY5uKJ559/fsWKFbfddlv4ZZcuXTZv3jx27Nj+/fuPGDHC4/F88sknuq7PmjXL%0A2DkBAACMYpojdjk5OVu3bn3wwQdHjBjxgx/8YOvWrbm5ue+//35eXt769evz8/MzMjKWLFky%0AfDhPzgEAAFcp0xyxE5G8vLy///3vLd7Zvn17XV1dQ0NDiwspAAAArjZmCru2OJ1Op7OVG68D%0AAABcVUxzKhYAAADtU+GIXVhRUdG0adNEZPXq1Rf+qerq6meffTYQCLSzZv/+/Zc7HAAAQMdT%0AJ+xcLteaNWuMngIAAMAw6oRdTk5OYWHhxX4qOTl5/vz57a9ZsGDBpk2bLnUuAACACFEn7BwO%0AR15entFTAAAAGMZ8YafreklJSXFxscvlEpHExMTs7Oz09HSj5wIAADCYmcKuurp63rx5ixYt%0AqqysbLErIyNj6tSpM2fOjImJMWQ2AAAAw5km7MrLy0eOHFlSUpKdnT1u3Lg+ffrExcWJSG1t%0AbVFR0YYNG2bPnr1kyZJ169YlJycbPSwAAIABTBN2zz333LFjxxYvXjxhwoTz9waDwQULFjzx%0AxBNz58597bXXIj8eAACA4Uxzg+IVK1ZMnjy51aoTEavVOn369IkTJy5dujTCgwEAAHQSpgm7%0AqqqqrKys9tfk5uZWVFREZh4AAIDOxjRhl5qaWlBQ0P6aXbt2paamRmYeAACAzsY0YTd+/Ph3%0A3nnn5Zdf9nq95++tr69//vnnly9fPmnSpMjPBgAA0BmY5uKJOXPmbNq0adasWS+88MLw4cPT%0A09OdTqeu63V1daWlpTt27HC73aNGjXr22WeNnhQAAMAYpgm7pKSk/Pz8+fPnL1y4cP369cFg%0AsGmXzWYbOnTolClTpkyZYrVaDRwSAADAQKYJOxGx2+0zZsyYMWOGx+MpKysLP3kiISEhIyPD%0AbrcbPR0AAIDBzBR2TRwOR3Z2ttFTAAAAdC6muXgCAAAA7SPsAAAAFEHYAQAAKIKwAwAAUARh%0ABwAAoAjCDgAAQBGEHQAAgCIIOwAAAEUQdgAAAIog7AAAABRB2AEAACiCsAMAAFAEYQcAAKAI%0Awg4AAEARhB0AAIAiCDsAAABFEHYAAACKIOwAAAAUQdgBAAAogrADAABQBGEHAACgCMIOAABA%0AEYQdAACAIgg7AAAARRB2AAAAiiDsAAAAFEHYAQAAKIKwAwAAUARhBwAAoAjCDgAAQBGEHQAA%0AgCIIOwAAAEUQdgAAAIog7AAAABRB2AEAACiCsAMAAFAEYQcAAKAIwg4AAEARhB0AAIAiCDsA%0AAABFEHYAAACKIOwAAAAUQdgBAAAogrADAABQBGEHAACgCMIOAABAEYQdAACAIgg7AAAARRB2%0AAAAAiiDsAAAAFEHYAQAAKIKwAwAAUARhBwAAoAjCDgAAQBGEHQAAgCIIOwAAAEUQdgAAAIog%0A7AAAABRB2AEAACiCsAMAAFAEYQcAAKAIwg4AAEARhB0AAIAiCDsAAABFEHYAAACKIOwAAAAU%0AQdgBAAAogrADAABQBGEHAACgCMIOAABAEYQdAACAIgg7AAAARRB2AAAAiiDsAAAAFEHYAQAA%0AKIKwAwAAUARhBwAAoAjCDgAAQBGEHQAAgCIIOwAAAEUQdgAAAIog7AAAABRB2AEAACiCsAMA%0AAFAEYQcAAKAIwg4AAEARUUYPcFmCweC+fftcLld6enp6errR4wAAABjJTEfstm7d+sQTTzS9%0A/Nvf/paWljZo0KCRI0dmZGQMHjx448aNBo4HAABgLNMcsVu/fv2YMWPsdvsbb7yhado///nP%0AyZMnO53OCRMmdOvW7dChQ2vWrLnjjju2bNkydOhQo4cFAAAwgGnCbu7cuUlJSVu2bNE0TUSe%0AfvrpPn365Ofn9+rVK7xg+/bto0ePnjt37r/+9S9DJwUAADCGaU7F7ty585FHHunXr5+I1NTU%0AlJSUPPXUU01VJyIjRox4+OGHN23aZNyMAAAARjJN2AWDwZiYmPC2w+HQNK137yPZQ90AACAA%0ASURBVN4t1vTu3dvj8UR8NAAAgE7BNGE3ePDgt99+2+12i0h0dPSNN96Yn5/ffIHX6126dOmA%0AAQMMGhAAAMBgpgm7Z5555tChQ6NGjVq1alUgEHjjjTfefPPNhQsXut1uv9+/ffv2cePGFRQU%0ATJ8+3ehJAQAAjGGaiyfuvvvu3//+9z/5yU/GjBkTExOTmZlpt9sfffTRKVOmiEgwGNQ07amn%0AnvrRj35k9KQAAADGME3YicjUqVPvueeeRYsWrV69+sCBA2fOnImOjnY6nX379h05cuSjjz46%0AZMgQo2cEAAAwjJnCTkR69Ogxc+bMmTNnGj0IAABAp2Oa79gBAACgfYQdAACAIkx2KrYdRUVF%0A06ZNE5HVq1df+KdKSkpGjBgRCATaWeP1ekVE1/XLnBAAAKBDqRN2LpdrzZo1F/upPn36LF68%0AuP2we//9919//fXwo8wAAAA6LXXCLicnp7Cw8GI/ZbFYvvWtb7W/pqio6BJnAgAAiCB1ws7h%0AcOTl5Rk9BQAAgGHMF3a6rpeUlBQXF7tcLhFJTEzMzs5OT083ei4AAACDmSnsqqur582bt2jR%0AosrKyha7MjIypk6dOnPmzJiYGENmAwAAMJxpwq68vHzkyJElJSXZ2dnjxo3r06dPXFyciNTW%0A1hYVFW3YsGH27NlLlixZt25dcnKy0cMCAAAYwDRh99xzzx07dmzx4sUTJkw4f28wGFywYMET%0ATzwxd+7c1157LfLjAQAAGM40NyhesWLF5MmTW606EbFardOnT584ceLSpUsjPBgAAEAnYZqw%0Aq6qqysrKan9Nbm5uRUVFZOYBAADobEwTdqmpqQUFBe2v2bVrV2pqamTmAQAA6GxME3bjx49/%0A5513Xn755fADvlqor69//vnnly9fPmnSpMjPBgAA0BmY5uKJOXPmbNq0adasWS+88MLw4cPT%0A09OdTqeu63V1daWlpTt27HC73aNGjXr22WeNnhQAAMAYpgm7pKSk/Pz8+fPnL1y4cP369cFg%0AsGmXzWYbOnTolClTpkyZYrVaDRwSAADAQKYJOxGx2+0zZsyYMWOGx+MpKysLP3kiISEhIyPD%0AbrcbPR0AAIDBzBR2TRwOR3Z2ttFTAAAAdC6muXgCAAAA7SPsAAAAFEHYAQAAKIKwAwAAUARh%0ABwAAoAjCDgAAQBGEHQAAgCIIOwAAAEUQdgAAAIog7AAAABRB2AEAACiCsAMAAFAEYQcAAKAI%0Awg4AAEARhB0AAIAiCDsAAABFEHYAAACKIOwAAAAUQdgBAAAogrADAABQBGEHAACgCMIOAABA%0AEYQdAACAIgg7AAAARRB2AAAAiiDsAAAAFBHV/m6v11tQUOB2u3Nycnr27BmZmQAAAHAJ2jti%0A99e//rVnz54jRowYPXp0amrqQw895HK5IjYZAAAALkqbR+w2btz4wx/+0Gq1jhkzJiUlZdu2%0AbW+99VZDQ8OyZcsiOR8uwenjtZ+tKy7affLsqXq7w9alR9zAEemDb810xNqMHg0AAHSgNsPu%0A5Zdf1jRt7dq1o0aNEhGfz/fAAw8sW7Zsz549eXl5EZwQF8Hb4F86f9vWFQdDwVDTmyV75bO1%0Axe/+dse9/379TXcNMHA8AADQodo8Fbtt27Y77rgjXHUiYrfb58yZIyIbN26MzGS4WK4zDa88%0A/t7mfx1oXnVf7q1uePOljYtf2xr5wQAAQGS0ecSuqqqqf//+zd8Jv6yqqurwoXDxAv7Q7579%0A+Pjhxn87PTKSRtyZ3Ssz2e8JFO+p2LbykKfeJyIblu5N7h737YeuM3RYAADQIdoMu1AoFBMT%0A0/wdh8MhIsFgsMOHwsXbvHxf8Z6K8PYd3x98z9Sh1ihr097aKveC//y4ZG+FiLz/x8+G3HZN%0ASs94YwYFAAAdhvvYqUAP6av+XhDevumuAeMfG9686kQkISV2+i/GdOnpFJGAP7j2H4UGTAkA%0AADoYYaeC0gOnak67RcQaZfnOtOGtrolLcIx95Jvh7YJNRyI2GwAAiJj2blC8efPm8AUTza1f%0Av77Fm+evQYSVHzkb3ug7sHt8ckxby669qY/IJhGprqz31PsccfYIzQcAACKivbDbsmXLli1b%0AWry5YcOGDRs2NH+HsDOc2+UNb8QnOdpZ5kxyaBZND+kiUu/yEnYAACimzbBbtGhRJOfA5XAm%0ANvZcTVVDO8tqqtzhqmv+EQAAoIw2w+7hhx+O5By4HGlZXcIbpQdOVVfWJXd3trqs6at1XdMS%0AomN4CgUAAKrh4gkVpPVLSekVLyKhYGjJr7eJaOevqamqX7nw8/D24FF9IzkeAACIDMJOBZom%0Ad5674nXnuuI3f7HB2+BvvqCi7OwbT31Ye8YtInZH1G0TrzVgSgAA0MHaPBV75513XuCPWLly%0A5RUaBpfuhrH9d64r3r/jmIhsee/AnvyjS36dn3pNF2+Dv3hPxbxH/xnwNz5n7HtP3JDYNdbQ%0AYQEAQIdoM+w++uijSM6By2SxaP825/bfPvPR4d0nRaTmtHvNeXch1jQZ+4MhN9+ba8SAAACg%0Aw7UZdvv374/kHLh8MU77k/9914d/3bl2caHPE2ixt2tawvcev2HQzX0MmQ0AAERAm2GXk5MT%0AyTlwRUTZLPdMHTb6/rzPNx4pKjxZc6reFh2V0tM58Ib0nGG9o2x8pRIAAJW1d4NiEfF6vQUF%0ABW63Oycnp2fPnpGZCZfJmeS4+d6cm+8lzQEAuLq0dwjnr3/9a8+ePUeMGDF69OjU1NSHHnrI%0A5XJFbDIAAABclDaP2G3cuPGHP/yh1WodM2ZMSkrKtm3b3nrrrYaGhmXLlkVyPgAAAFygNsPu%0A5Zdf1jRt7dq1o0aNEhGfz/fAAw8sW7Zsz549eXl5EZwQAAAAF6TNU7Hbtm274447wlUnIna7%0Afc6cOSKycePGyEwGAACAi9Jm2FVVVfXv37/5O+GXVVVVHT4UAAAALl6bYRcKhWJiYpq/43A4%0ARCQYDHb4UAAAALh43NgMAABAEYQdAACAItq7QfHmzZvDF0w0t379+hZvnr8GAAAAkafput76%0ADk27wB/R1k9QxoIFCx577DGXy+V0Oo2eBQAAGMzn80VHR2/ZsuWmm24yepaW2jxit2jRokjO%0AAQAAgMvUZtg9/PDDkZwDAAAAl4mLJwAAABRB2AEAACiCsAMAAFAEYQcAAKAIwg4AAEARhB0A%0AAIAiCDsAAABFEHYAAACKIOwAAAAUQdgBAAAogrADAABQBGEHAACgCMIOAABAEYQdAACAIgg7%0AAAAARRB2AAAAiiDsAAAAFEHYAQAAKIKwAwAAUARhBwAAoAjCDgAAQBGEHQAAgCIIOwAAAEUQ%0AdgAAAIog7AAAABRB2AEAACiCsAMAAFCECmFXW1v7zDPPHDhwwOhBAAAAjKRI2L300kuHDx82%0AehAAAAAjRRk9wIWaOnVqW7vcbreIvPHGG++++66I/OEPf4jcWAAAAJ2GacLuj3/8Y/sLVq1a%0AFd4g7AAAwNXJNKdiZ8yYYbVaBw8evHLlyuqv2rt3r4i8/fbb4ZdGTwoAAGAM04Tdq6++um3b%0ANhEZO3bsz3/+c03Tks5JSEgQkbi4uPBLoycFAAAwhmnCTkSGDRv2ySefvPjii3/5y18GDhy4%0AZMkSoycCAADoRMwUdiISFRX105/+tLCwMDc39/7777/33nvLysqMHgoAAKBTMFnYhWVlZa1e%0AvfrPf/7zli1bBg4cyNUSAAAAYtKwC/vBD36wf//+u+++e+7cuUbPAgAAYDzT3O6kVd27d3/r%0ArbceeeSRNWvWZGVlGT0OAACAkcwddmFjx44dO3as0VMAAAAYzMSnYgEAANCcCkfswoqKiqZN%0AmyYiq1evvvBPhUKhjRs3BgKBdtbs37//cocDAADoeOqEncvlWrNmzcV+qrS0dOLEie2Hndfr%0AFRFd1y99OAAAgI6nTtjl5OQUFhZe7KcyMzMrKyvbX7NgwYLHHntM07RLHQ0AACAS1Ak7h8OR%0Al5dn9BQAAACGMV/Y6bpeUlJSXFzscrlEJDExMTs7Oz093ei5AAAADGamsKuurp43b96iRYvO%0AP3makZExderUmTNnxsTEGDIbAACA4UwTduXl5SNHjiwpKcnOzh43blyfPn3i4uJEpLa2tqio%0AaMOGDbNnz16yZMm6deuSk5ONHhYAAMAApgm755577tixY4sXL54wYcL5e4PB4IIFC5544om5%0Ac+e+9tprkR8PAADAcKa5QfGKFSsmT57catWJiNVqnT59+sSJE5cuXRrhwQAAADoJ04RdVVXV%0A1z4NNjc3t6KiIjLzAAAAdDamCbvU1NSCgoL21+zatSs1NTUy8wAAAHQ2pgm78ePHv/POOy+/%0A/HL4ORAt1NfXP//888uXL580aVLkZ+ucak67v/js+M51xQd3nXCdaTB6HAAA0OFMc/HEnDlz%0ANm3aNGvWrBdeeGH48OHp6elOp1PX9bq6utLS0h07drjd7lGjRj377LNGT2q83ZtLP/rb56X7%0AK5uegqZZtGvyetw5efDAEdzwDwAAZZkm7JKSkvLz8+fPn79w4cL169cHg8GmXTabbejQoVOm%0ATJkyZYrVajVwSMP5PIGF/3f9rvUlLd7XQ3rR7pPzZ60cPib7+0+PirJd1f8rAQCgKtOEnYjY%0A7fYZM2bMmDHD4/GUlZWFnzyRkJCQkZFht9uNns54oWDotz9b9cVnx5ve6dLD6Uxy1J5pOHuq%0APvzOjo8ONdR5p827Q7Pw6FsAAFRjprBr4nA4srOzjZ6i01nx551NVZd7fe/vTh+RltVF0zRd%0A18sOnl7y622HPi8XkcItR1e/vfvbD11n6LAAAODKM83FE2hf7Rn32sWF4e3hY7J//Opdvful%0AaJomIpqmZQzo9uP/Hjf4lr7hBR8t+tztauUaFAAAYGqEnSJ2rivxeQIiktQt7qGZN+uit1hg%0AjbI+/LNbnYkOEWmo9xVsKjVgSgAA0JEIO0Uc3HUivDHizmy7w9bqmlhn9LBv92uxHgAAKIOw%0AU0TNucsjevdLaWdZ096zlfUdPhMAAIgswk4RmqXxX6UeankStjn93K3tuCoWAAD1EHaKSO4e%0AF94oPXC6nWWl+0+FN7r0iOvwmQAAQGQRdorIvT4tvLF95cG2rnitrXJ/uvpweDtnWO8ITQYA%0AACKFsFPEdbdkxjjtIlJX4/nzC2t93kCLBd4G/5/mrvW4/SISnxxz7cgMA6YEAAAdibBTRFxC%0A9NhHvxne3rut7OX/WL5329FgIKjresAf3L35yC+mvdt0Jew9U4dFx7R+5SwAADAvUz55Aq26%0AbeKgI/tO7VxXLCLHDlXNn7XSFh0Vn+RwnfX4mx3Au3Fc/5H35Bg3JgAA6CiEnTo0TX44e3Ri%0ASuz6JXvCF7/6vYEzFXVfLrBo337wunt/NMywEQEAQEci7JRisVru//GN19/Rb9XfPt+341j4%0AWRQiEh1j+8YN6WMeHtw7u7273AEAAFMj7BTUJ6fbj/7Pt/3ewOlyV32NJy7R0S0tIcpmNXou%0AAADQsQg7Zdmio3r1TTZ6CgAAEDlcFQsAAKAIwg4AAEARhB0AAIAiCDsAAABFEHYAAACKIOwA%0AAAAUQdgBAAAogrADAABQBGEHAACgCMIOAABAEYQdAACAIgg7AAAARRB2AAAAiiDsAAAAFEHY%0AAQAAKIKwAwAAUARhBwAAoAjCDgAAQBGEHQAAgCIIOwAAAEUQdgAAAIog7AAAABRB2AEAACiC%0AsAMAAFAEYQcAAKAIwg4AAEARhB0AAIAiCDsAAABFEHYAAACKIOwAAAAUQdgBAAAogrADAABQ%0ABGEHAACgCMIOAABAEYQdAACAIgg7AAAARRB2AAAAiiDsAAAAFEHYAQAAKIKwAwAAUARhBwAA%0AoAjCDgAAQBGEHQAAgCIIOwAAAEUQdgAAAIog7AAAABRB2AEAACiCsAMAAFAEYQcAAKAIwg4A%0AAEARhB0AAIAiCDsAAABFEHYAAACKIOwAAAAUQdgBAAAogrADAABQBGEHAACgCMIOAABAEYQd%0AAACAIgg7AAAARRB2AAAAiiDsAAAAFEHYAQAAKIKwAwAAUARhBwAAoAjCDgAAQBGEHQAAgCII%0AOwAAAEUQdgAAAIog7AAAABRB2AEAACiCsAMAAFCEUmFXXV195MgRo6cAAAAwhpnCbvfu3Xfd%0AdVffvn1HjRr1m9/8JhgMtljw0ksvZWZmGjIbAACA4aKMHuBCbdmy5fbbb/d6vbGxsSdOnNi8%0AefPixYuXLVuWnJxs9GgAAACdgmmO2L344ouhUGjZsmV1dXUul+vVV1/dunXrmDFj6uvrjR4N%0AAACgUzBN2O3evXvSpEnjx4/XNC06OnrGjBkrV64sKCiYOHHi+edkAQAArkKmCbuTJ09ec801%0Azd+57bbb/vCHP3zwwQdPPfWUUVMBAAB0Hqb5jl2PHj0+//zzFm9Onjx5//79L774Yu/evWfN%0AmmXIYAAAAJ2EacLuvvvue+ONN379619PmzbNZrM1vT9v3rwTJ048/fTTJ06c4JwsAAC4mpkm%0A7GbPnv3uu+8++eSTy5cv//jjj5ve1zTtz3/+c2Ji4muvvWbgeAAAAIYzzXfsUlJSPvvss+nT%0Ap+fl5bXYpWna66+/vmTJkqysLENmAwAA6AxMc8RORLp27Tp//vy29t5333333XdfJOcBAADo%0AVExzxA4AAADtI+wAAAAUYaZTse0rKiqaNm2aiKxevfrCP1VdXf3ss88GAoF21uzfv/9yhwMA%0AAOh46oSdy+Vas2aN0VMAAAAYRp2wy8nJKSwsvNhPJScnt3NBRtiCBQs2bdp0qXMBAABEiDph%0A53A4zr8TCgAAwNXDfGGn63pJSUlxcbHL5RKRxMTE7Ozs9PR0o+cCAAAwmJnCrrq6et68eYsW%0ALaqsrGyxKyMjY+rUqTNnzoyJiTFkNgAAAMOZJuzKy8tHjhxZUlKSnZ09bty4Pn36xMXFiUht%0AbW1RUdGGDRtmz569ZMmSdevWJScnGz0sAACAAUwTds8999yxY8cWL148YcKE8/cGg8EFCxY8%0A8cQTc+fO5aGxAADg6mSaGxSvWLFi8uTJrVadiFit1unTp0+cOHHp0qURHgwAAKCTME3YVVVV%0AZWVltb8mNze3oqIiMvMAAAB0NqYJu9TU1IKCgvbX7Nq1KzU1NTLzAAAAdDamCbvx48e/8847%0AL7/8stfrPX9vfX39888/v3z58kmTJkV+NgAAgM7ANBdPzJkzZ9OmTbNmzXrhhReGDx+enp7u%0AdDp1Xa+rqystLd2xY4fb7R41atSzzz5r9KQAAADGME3YJSUl5efnz58/f+HChevXrw8Gg027%0AbDbb0KFDp0yZMmXKFKvVauCQAAAABjJN2ImI3W6fMWPGjBkzPB5PWVlZ+MkTCQkJGRkZdrvd%0A6OkAAAAMZqawa+JwOLKzs42eAgAAoHMxzcUTAAAAaB9hBwAAoAhTnooFgEtTFigr9hWfCZ3x%0AhDyxltiu1q5ZtqyeUT2NngsArgzCDsBVoTJYuda9tiLQ7OE0QTniP/Kp59M+tj6jY0cnWhKN%0Amw4ArgxOxQJQX5G/6B3XO1+pumZK/aVv175dHiiP8FQAcMVxxA6A4ioCFR/WfxjUG29+mWnL%0A7GvrG6PF1Ol1Rb6i44HjIuLRPe/VvfdAwgMJlgRDhwWAy0LYAVCZLvoa95pw1Tk0x93Ou3vb%0AejdfcNB7cJV7VUAPNOgNG9wb7nHeY9CkAHAFcCoWgMqO+I+cCp4SEU20e5z3tKg6Eekf3f/2%0A2NvD28X+4qpgVaRHBIArh7ADoLJif3F4I8uelWZLa3VNbnRuD2uP8HaRvyhCkwFAByDsAKis%0A6QjcNbZr2lmWac8Mb5wJnunwmQCgwxB2AFTm0T3hjVgttp1lcVpceKNBb+jwmQCgwxB2AFTm%0A0BzhDbfubmdZvV4f3ojRYjp8JgDoMIQdAJV1tXYNbxT52vzynKZpTXtTrCmRGAsAOgZhB0Bl%0AWbas8EaRv6jMX9bqmj2ePeErZ5uvBwAzIuwAqKyPrU93a/fw9vt175f6Slss2O/dv9a9Nrzd%0Az96vi7VLROcDgCuKGxQDUNztcbe/43onoAe8undZ3bKlrqWZtsxYLdYVchX5iz6q/yi8LNYS%0Ae0vMLcaOCgCXibADoLju1u7j4sZ9WP+hX/eLyFH/0aP+oy3WxGgx98TdE2+JN2JAALhiOBUL%0AQH2ZtsyJ8RNTo1Jb3XuN7ZoHEx7sGdUzwlMBwBXHETsAV4Wu1q4T4iecCJwo8hdVB6sb9IZY%0ALbartWs/e79u1m5GTwcAVwZhB+AqkhqV2tZxOwBQAKdiAQAAFEHYAQAAKIKwAwAAUARhBwAA%0AoAjCDgAAQBGEHQAAgCIIOwAAAEUQdgAAAIrgBsUAriRd1+vONHjrfYFAyBZtjUuKccTZA/6g%0AxWKxWDWjpwMAxRF2AK6MYCB0sqiqsqQ64A9+ZYcmoouI2KKjErs7u/dNikuKMWRCAFAeYQfg%0ACvDU+Q7tKPPU+1rZpzf+6vcGTpedPV12tmt6Up9BPS0WDuABwBXGd+wAXC6fJ3Agv7Sp6iwW%0Ai2jtRdvpsrNf5JeGQno7awAAl4CwA3C5Snad8HsCIiKa9MjsYonSRNdFRLNoXdISYhOjm1ZG%0Ax9rDG3VnGkoLTxoxLACojLADcFlqT9XXnq4Pb2cO6vX73/0+4AuKiMfreexnj/Yb2nvwbQN2%0AFOSHF+i63i0jKbx9+ujZ+rMNhswMAKoi7ABclqrjNeGNxO7OvrnpY0ffG3756u9f/Kxwh4gE%0AgoH/ev0/fT6viPga/MmpCXFJjvCayiNnjRgZAJRF2AG4LK4zjUfdumUkDhs0whZlE5EzZ6v+%0AtXpp05qK0ye3f741vD3zx0/36pcS3q6prIvssACgOMIOwGVp/HadiMMZndajd3h79/5dodBX%0AbnpSfPRweKNrl+7OLrGNn/UGQsFQpCYFAPURdgAuS9Nth/WQHm1vvE7C6/O0WGY/t2tgdl7R%0AzuNN79dU1nf8jABwtSDsAFyW6BhbeONIQfldt38nvJ2dmdNi2fDBN4Y3crIGuk67m94//Omx%0AfZuO1J9tGYIAgEtA2AG4dKFgSDt3y7r6Gk9GamZ4+5qMfqv/ln/zsG+FXz547yNZGdlt/ZD6%0Asw0Hth6pPunq4GEBQH08eQLAJfI1+A9sLfW6/a3uTUhIfHX2bw6V7P+kYPtD3/lB0/v2GJvP%0AEwjf6C420eGu8YhIKKgX7zyec1PfpgtmAQCXgCN2AC5F0B/cv/lIW1XXJDsz96HxP5Bmz6Hw%0ANfjDVVd24ujg2/rn3NQnym4VkVBQP7K7XHgaBQBcBsIOwKUoLazwnbse9tLoevD+ux66/76J%0A6QN7hMvPXeOpOcUNUADg0nEqFsBF89T7zpyoafFmMBS0WCyatPeUWBERXcJLMtIyn5r6jIiU%0AfH7CarUEgyERqT7pSuzu7IiZAeBqQNgBuGhnTtTqXz1n6g/4f/z8v7vqax6895FbRtwWH5fQ%0A6gd1PaRprZwoCJ67m527xnulhwWAqwinYgFcNNcZd4t3/vLO7z4r3H6w+MDc136++ZMN4Tdr%0A65od1dMlGGpedY1h6PE0hPQv71Hc4PLoIb5nBwCXiLADcNH8DV+5ZiKkh5au/Ed4O8oadfP1%0A3wpvf7ThvS8bTROrxXLu/fcfn/2j8HZ0tGPqTx+KS2y8GDYU1E8cPN2RswOAygg7ABfNarU2%0Af1lVfbqqurHGenTrFR8XLyLBYLD0xNHzv3D39nuLnnvl6U8+33r8ZJmIaJqWEJe4cvWHTQtO%0AFp/xey/rsgwAuGoRdgAumsNpb/6y6R7FIpIYnxjeqK2rGfKN61t88HT16V/96Zfh7VNVleGN%0AoXnDm25lLCKhYIibFQPApSHsAFy0xB7hC1cbT7SmJHXtltIjvF3ravxeXbwzYfSNt7f44JGy%0AokCw8WhcSnLX8Mb9dz8UTkNbdOPlXK6qlt/hAwBcCMIOwEVL6hkfFR0l5+5somnapLu+LyLp%0AvTK+PWpcMBgQkShr1PkXwA4bNOLPL//jke9NnXzflPTUPuE3Y6JjRMTtcXfv2yX8jv/y7pAH%0AAFctbncC4KJZLFrfa3sc/vR40zuP3D912qPT6+s8lvPvZqJL83vbfaP/td/of22LJe6G+p+9%0ANGP50vfCLzXL190MDwDQGsIOjXRdDn1+Yvem0spjNfW13vhkR3p218G3ZqZldTF6NHRGyb0S%0AemV7yw99eQVrQ72vlaoT+do7Fn9WuOOXC/5P8dHDddWNZ2CjY2xXbFAAuJoQdhARObL/1D/+%0Ae8vRA6eav1m45egHf9l53S19J/7vm5K6xRk1Gzqt3jndomOijhRWiH6hd57TNM1i1YKBxhvX%0AlZ0onfPazwoPfC4innrfnnVF4fd5+AQAXBrCDrJzXfHCeev9vmCrews2Hjmyt3L6L+7snZ0S%0A4cHQ+XXrk1xf4z1VWn2B63VdDwYaK/DzvZ/95IXH3A31IuL3Bg5uOxoK6SJij/n/7d15fFTV%0A3cfxcyezZJlsQCAJhCSEIFAaKCAoywMFS4VUhCpLUSoG1LAoULAuLSi2alupYikovqxVsFVB%0AEKqI0FhEZAcVkbCGJCSQZEL2bTLbff64YRyTECLJZDJ3Pu+Xf9w598zNye+Owzd3O7qrN2cA%0AAH4Ybp7wdRdOFLz1x7pUJ0mi37DuUxcNS3l67KTUIXF9IpQ+ZUXVrzy+s7zBZAOAzWq/klOq%0ALIdEBF3Oz3VdW15RZrE0PkVYaBfjrMXTq6orrbW2wuySk59nVpWZlVUxfTtruMYOAG4IR+x8%0AmsMh//uFvTarXQgRHB4w5w+3JfaPcq6VZfnA9jPvvviFzeooLaz64JXD9/1utMfGinaprKBS%0AmQFM56/tNSSm962xUZ2ju3SKFJJUWGS6lJ8TbAwZO+znKx57vrbKUu+NX+86J2mkehOIRSZ0%0A7BDd+DyzAIDr4oidTzv+eVZeVokQQuOnSX1+nGuqE0JIkjTsF73vWnCrgatN2gAAIABJREFU%0A8vLIf88X8dhYfF9NRd0BudDORo2fRgiRZ7r8dfqXX588pkwsUVFZvnXXprikSKWbn07jeser%0Aa6qTNFL3H3WJ6du57UYPAKpDsPNpx/dmKQuDx/aI/1GXRvuMvLNPl+5hQgjZIX/zRXabjQ1e%0AwXb10ky9oanD/zr/urWyQ/7x6B6dY8N1Lv31/trO8eFJYxK69OAWbABoEU7F+rTLmXXXvCeN%0AiLtWH42fZsvagwUXS4UQly809xp5+Aitvm7S2KZnd7Wa6/KfVudnCNLHJkXGJkXaLHab1a7V%0A+Tk3AgBoIYKdT3Nerh7SIaCJbmGdgur1BxQBwQZloaywymF3KGdjGyotqKjXXwih1RPpAKCV%0AcSrWpwWF+isL5SU1TXQruzpxp7M/oAjtbFSumbPUWPMvFDfap6biu+ehhEUFt93gAMD3EOx8%0AWnR8uLJwYt81L55z2B3OtdE9wttiWPAeWr1fRPcwZfnSaVNBZrEkfe9JJVVlNWcPXXTYZSGE%0A3l/bqVuoB0YJAD6DYOfT+o+MUxaO/Dcj65Sp0T5ffHg6P7tUCCFppKQRsW02NniLrjdFGAJ1%0AQghZFtkn8r/dk5F3/kpxXnlhdsn5Y7npn2fVVluFEEISsUlR1zpXCwBoFVxj59P6j4yNjA3L%0Azy512B2vPLbz/PG8nt9/4sn+7Wfe/eteZfnm2xI6RnIeDfVp9X6JQ2POHsyx1FiFEFWl5qrS%0A+tdiSpLo3i8yjPkkAMDNCHY+TeOnmfHoyL8t3m6zOipKal56+MNXH9/Zd2i3oFD/4oLKr/dk%0Avv2nPUrP0E6Bk+YO9exo0W4FGA19R8Zd/Lag+HJ5w7X+Rn3sjyNDOjHdMAC4HcHO1yUkRf76%0Adz9d/+xnNqtdlsU3+7K/aXC9XUiHwLl/+nlox0CPjBBeQWfQJgzqGp3YqTivvKrUbK21+Wk1%0A/kZ9WGdjaBdjvQvvAABuQrCDGDSmR8eo4Pde2nfxdGHDtUkjYqctHh4WweEWXF9AiKFrSISn%0ARwEAvotgByGEiOsT8dt1k85+eembL7ILLpZVVdSGhAd0S+z4k1Hx3RI7enp0aNccdofFbJMk%0ASeev1Wg4MgcAnkSw83XlxdVXLlXUmq0hHQITkqJuGtTV0yOCd5AdcmF26ZXcsqrSuocgShop%0AuENgRGxYh+gQz44NAHwWwc5HyQ75yH/P7958MudMoXx1Hnb/IH3/kbHj7xsY0ZV/mNGU6nLz%0A+aOXaqssro2yQy6/UlV+pargQnHPwd2c88MCANoM37y+qKKk5vVlaee/ya/Xbq6yHPrk3NG0%0AjLsfvvX/Jvf1yNjQ/lWV1pw+cNFhczhbJI0kZNn5F0JlSU363sw+I+P1ZDsAaFt87fqc6ora%0Alx7+sOBimbMltGOgf5CuxFRlMduEEHab472X9tXWWH82o7/nhol2ym61nzuSq6Q6SZI6x4dH%0AxIYFGA1CFlVlNfkXiosvlQshLGbb+aO5fYfHCZeL7mqrrcWXysuLqqxmmyQJfYAuNMLYoWsI%0AM8YCQGsh2Pmct//8uTPVDRqbkHz/oC7dQ4UQNqv9+N7sra8cKi6oFEJse+1IfL8uPZMiPTlW%0AtD9554usZpsQQtJIiUNiwjrXf+ZwQWZx9ol8IURVSU3RpbKO3UKFEA67nHOqoDC7VHbIzp7V%0A5bWlBZW5p01RiZ2ienKPDgC0Aqb38S0XThQc/zxLWU5OGTT76bGRsWGSJEmSpNNrB49N+O26%0ASZ1jQoUQskP+YO0hT44V7Y8si8KLpcpy15siGqY6IUSX+A4dr04Ia8ouEULYrfbT+7NNmSWu%0Aqc7JbnPknjKdP3rpu1O5AIAbRbDzLQc+PqMs9OwflXz/oIYdQjoG3vf7nypPk81KN+VllbTl%0A8NDOVZfV2Cx2IYRGI3WJC79Wt8iEusNvlSU1dqsj49gl552z/kH6bn06Jw6JSby5W1RiJ52h%0A7qRBSV55TnrjsxUDAJqPYOdbzhy7rCyM+uU1742I79s5rm/nev0BIYQyG6wQIiDE4Ke75oVx%0AgSEGjZ9GCCFkYcouKSusUtq7xHfoN7pHdGKn8Mjg8KiQmD6dfzwmwTmBbMGF4qqy+pPMAgB+%0AEIKdD5FlUVZU909sTK9OTfR0ri0xVbp9WPAejqs3wkrXexCx80nFhdl1p27Do4LjkqLqAt9V%0AWp1fwuBugSH+ysv880WtOFrAjSSp7j+gnSHYAWgu5+NLzJUWR2MXzCksZpvNaleWa6vrnnUX%0A06dzo1fR+flpuvaum4WszFTZ6HV4QDtSL8+R7dDOcFesD5EkEdopqCivQgiRc/ZKEz2da8Mb%0AuzoePisozF/jJznsss1iL8krv1a3wuy6SzN1/lrlFlp9gLYkv2JhyqPVNdWX8nP2H9tbWv7d%0A5ZuhEUGSRpIdst3msNRYDUF6d/8iwA1qNMZJkuDWH7QbBDvfctOgrvs/Oi2E+PyD9Gv1yUw3%0ArUzderV/dBuNDN5A46cJiwxWnlR38WRBbbXFEFg/hFUWV5/en60sG8MDSvIqhBCWGltOuume%0ASfcr7Q6H/ZPPPlr79irTlQIhhKSR/LQa5bYMm9VuaLPfBwBUh1OxvuWW2xOVhXNf53385rGG%0AHcqLq9/6427lj8+4PhFR177zEb6p600RygV2VrMt/Yus4rxy58lTh91RkFV8+uBF5Sytzl9r%0AvXqzRT0ajd+EMXe+vWrLgB8NUt5ov3rqVqvnr014IU7Iot0g2PmWhKTI/iPjlOWP/nHsjRWf%0AFlwslWVZlmWrxX7sfxl/eXCrKadMCCFppMnzhnpyrGiX/IP0cVcfW201284fyf36v+fOHMg+%0AtS/rq13nsr/Jd9iUoCfZrI7K0u/uctUHaM9nnb2Un1NVXakkwbCQ8FXLX+0Z26skv1L5W0Kr%0A99MH6Nr6VwIAFeGPY59z7+P/l5dVoqS3o2kZR9MywiKCAoz64vzKWpfjKxMfGNyzf5Tnhon2%0Aq1NMmJBF1ol85VidtdZWVmhz7SAJIYQs27931ZGlxtYzrpfzpSwLSRKBAUFb3vz40um6J9iF%0AdQnmwAe8EtfYod3giJ3PCQw2/ObvdyS4zBVWWliVl1niTHV+Ws3URcPG3TPAQwOEF+jUPazf%0AqB7hUSHXfe7JtTgDnLnCUlttFUJIGikqkYnFAKBFOGLni4LDAxb/7ReHd53f/f63rrfH+gfq%0AkkbEjp81sPPVKaGAa/E36nsO7mq3OipLqi01NqvFfvlcYd1ROkmIax+/MBWZjEHGQP/Aeu1d%0Ab4rw535YtHPKkbl6B5Y5XIf2xPuCnSzLmZmZFy5cqKioEEKEhoYmJibGxMR4elxeRtJIQ29P%0AHHp7YtmV6sLL5eYqS2inoKi4MO21pxMAGvLTaUI7G4UQZw5eVFKdVufXITrElP3d00yqa2su%0A5+f2jK27cadzx84NtxPZo0NUTw7XwUuQ5NCOeVOwKykpefbZZzds2GAy1Z9Tsnv37nPmzFm6%0AdGlAQIBHxua9QjsFhnaqf+wE+EGqy83lV+cN6zEw+pnfPzf9jpnKS4fseOy5R458feChex+5%0A/+4Hb77ze3PZHflP3WN3ohObmgoFANBMXhPs8vLyhg8fnpmZmZiYOGHChNjY2KCgICFEeXl5%0ARkbGnj17li9fvnnz5t27d4eH84SOViBJkhCi0akCgHpKC+qmnjOGB4R1CZ5770Lnqv/t23Xo%0Aq31CiFc2rFq7YVW9N948sa+S7UoLqzp2DWmr8QKAanlNsFu2bFlubu7GjRunTJnScK3dbl+3%0Abt2CBQtWrFixalX9fzzwg0gul48Q79ActVV184aFRAQJIXLzLzpXpX3xibLQ9GeourSGYAfc%0AMEmS+KKGwmvuit2+ffvMmTMbTXVCCD8/v3nz5k2dOnXLli1tPDCVkRp72kSjjYCT3epQFpRr%0ANPcf2+tcFd+tR9PvvXliXyGEtdbuttEBqiVd5Vz29IjgeV4T7IqKihISEpru06dPn4KCgrYZ%0AjyrxpYAbozXUHftXHppTVHKlxlyttMya+uCgHw+57hb8dF7zXQS0Z3yNw2u+TKOjo48fP950%0An6+++io6mrlNAfeSGggK81dWleRVOOwOIcTp83V3RRj0/n9/5h+/W/BM09vkQSfAD3WtDEe2%0A83FeE+wmTZq0adOmlStX1tbWNlxbVVX11FNPbdu2bdq0aW0/NsB3NPpvRu/+PZUnFVtqrJfP%0AXhFCpO37xLnWz09z57i7r7VB5eaJsMjg1h8rAPger7ncsrS0dOzYsV9++WVwcPCQIUNiYmKM%0ARqMsy5WVldnZ2YcPH66urh45cuTHH39sNBpb90evW7cuNTW1oqKi1bfc3jTxd563fE7gbtf6%0AkPzmgSecjzjZsOUf/9r61jurt4aHdnDto1xO50pJdeFRwYk3f/coSj5sQHOo/hu7Pd8RYrFY%0ADAbDvn37hg0b5umx1Oc1d8WGhYUdOHBgzZo169ev/+yzz+z27y611ul0gwYNSklJSUlJ8fNr%0A18/X9d4j5N47crSNV9/+281JtyTEJgohZv5ydvKYSZk5GfWC3ZH/pAsh3zzxRy4vRUVl+eQ7%0Afu7ajQ8b0EKq+Z/Ifb9Iu42MLdd+43ATzGZzTk6OMvNESEhI9+7d9Xo3XqDTWkfsVPN/GtCo%0ALp0iX1z2SmL8Tc1/S7W5eukf5x/95pD7RgUAjWpJ/uGIXSvz9/dPTEz09Ch+GFIdVK/gSv4D%0Aj91z/9SHpk+cadD7X7f/mQunVqx68nzWmTYYGwD4CK8MdgDap2pz9Zr1L63f/Pqtg/6vd0Lf%0ADqEdyqvKL+fnBgYEDeg7MLZbD2Ogsaj0ypmM9LR9O/ce2u2QHZ4eMgCoinqCXUZGxkMPPSSE%0ASEtLa/67MjMzhw4darPZmuij3IfLITegmSqqKnZ9vn3X59s9PRAA8DnqCXYVFRWffvrpD31X%0AbGzsxo0bmw52J0+eXLRokU6na8HoAAAA3E49wa53794nTpz4oe/SaDSjR49uuk9gYOANjgkA%0AAKANqSfY+fv79+vXz9OjAAAA7Z03PhKkmbwv2MmynJmZeeHCBeVxJ6GhoYmJiTExMdd9o2cp%0AnyEu1AMAwLNUnOqEdwW7kpKSZ599dsOGDSaTqd6q7t27z5kzZ+nSpQEBAR4ZWzOp+8MEAAA8%0Ay2uCXV5e3vDhwzMzMxMTEydMmBAbGxsUFCSEKC8vz8jI2LNnz/Llyzdv3rx79+7w8HBPDxYA%0AAMADvCbYLVu2LDc3d+PGjVOmTGm41m63r1u3bsGCBStWrFi1alXbDw8AAMDjNJ4eQHNt3759%0A5syZjaY6IYSfn9+8efOmTp26ZcuWNh4YAABAO+E1wa6oqCghIaHpPn369CkoKGib8QAAALQ3%0AXhPsoqOjjx8/3nSfr776Kjo6um3GAwAA0N54TbCbNGnSpk2bVq5cqUzwVU9VVdVTTz21bdu2%0AadOmtf3YAAAA2gPJWx7AUVpaOnbs2C+//DI4OHjIkCExMTFGo1GW5crKyuzs7MOHD1dXV48c%0AOfLjjz82Go2t+6P3798/fPjw2tpavV7fulsGAABex2KxGAyGffv2DRs2zNNjqc9r7ooNCws7%0AcODAmjVr1q9f/9lnn9ntducqnU43aNCglJSUlJQUPz8/Dw4SAADAg7wm2Akh9Hr94sWLFy9e%0AbDabc3JylJknQkJCunfvzrE0AAAAbwp2Tv7+/omJiZ4eBQAAQPviNTdPAAAAoGkEOwAAAJUg%0A2AEAAKgEwQ4AAEAlCHYAAAAqQbADAABQCYIdAACASnjlc+zamPL0Y4PB4OmBAACA9qJ9To7g%0ANXPFetbx48dtNlvLt3Po0KGHH374rbfeavmmcANOnjz5l7/8hfp7CvX3LOrvWdTfs5T6Hz58%0AuLU2qNVq+/fv31pba0UEuzaVlpY2fvx4q9Xq6YH4KOrvWdTfs6i/Z1F/z/Kd+nONHQAAgEoQ%0A7AAAAFSCYAcAAKASBDsAAACVINgBAACoBMEOAABAJQh2AAAAKkGwAwAAUAmCHQAAgEoQ7NqU%0AXq9vn1PL+Qjq71nU37Oov2dRf8/ynfozpVibkmU5KysrPj7e0wPxUdTfs6i/Z1F/z6L+nuU7%0A9SfYAQAAqASnYgEAAFSCYAcAAKASBDsAAACVINgBAACoBMEOAABAJQh2AAAAKkGwAwAAUAmC%0AHQAAgEoQ7AAAAFSCYAcAAKASBDsAAACVINgBAACoBMEOAABAJQh2AAAAKkGwAwAAUAmCXRsp%0ALS1dtGhRXFycXq+Pjo6eM2dOXl6epwelHiUlJUuXLo2NjTUYDPHx8ZMmTTp48KBrh+vWnx3U%0AWn7zm99IkjRnzhzXRurvbjt27Bg1alRwcHBYWNiYMWM+++wz17XU361Onz49c+bMqKgonU4X%0AERExefLkw4cPu3ag/q3LarU+8cQTfn5+gwcPbri25dX2+t0hw/1qa2sHDhwohLjrrrueffbZ%0AlJQUnU4XHx9fXFzs6aGpQVFRUVxcnBAiOTl52bJl99xzj1ar9ff3/+abb5QO160/O6i1HDly%0AxM/PTwgxe/ZsZyP1d7c33nhDCJGQkPD73/9+6dKlERERer1+3759ylrq71bffvttcHBwhw4d%0Ali9fvn79+j/84Q+RkZFarfbTTz9VOlD/1pWenj5w4MDg4GCNRjNo0KB6a1tebRXsDoJdW3jx%0AxReFEH/+85+dLe+9954QYsmSJR4clWrMnz9fCLF69Wpny+bNm4UQEyZMUF5et/7soFZhtVoH%0ADBjQv3//esGO+rtVQUGB0Wj8yU9+UllZqbScO3fOaDTOmzdPeUn93WrGjBlCiP/973/OluPH%0AjwshRo8erbyk/q2orKwsICBg8ODB586dMxgMDYNdy6utgt1BsGsLAwYMCA4ONpvNro09e/bs%0A3Lmzw+Hw1KhUY9GiRWPHjrVYLM4Wh8MREBAQGxurvLxu/dlBreJPf/qTJEk7duyoF+yov1u9%0A8MILQohPPvnEtdG1btTfrYYOHSqEcP3+kWU5JCQkLi5OWab+raioqGjJkiVKtRsNdi2vtgp2%0AB9fYuZ3ZbD5x4sSQIUMMBoNr+4gRI0wmU2ZmpqcGphovvfRSWlqaTqdztlgsFpvN1q1bN9GM%0A+rODWkVGRsaKFStSU1NvueUW13bq725paWkBAQFjxowRQtTW1paXlwshJElS1lJ/d+vdu7cQ%0A4syZM86WK1euVFZW9unTR1D/1tahQ4eVK1e6ftu7anm11bE7CHZul5OTY7fbY2Ji6rXHxsYK%0AIS5cuOCJQancunXrrFbr9OnTRTPqzw5qFQ899FBYWNjzzz9fr536u9vp06fj4+O//fbbESNG%0ABAQEhIaG9uzZ880331TWUn93e+yxx8LDw++9994vvvgiPz//q6++mj59ur+//1NPPSWof9tq%0AebXVsTsIdm5XUVEhhAgKCqrXbjQanWvRivbs2fPoo4+OGDEiNTVVNKP+7KCWe/PNNz/99NPV%0Aq1eHhobWW0X93a24uLiqqio5OfmWW27ZtGnTyy+/bLVa77///n//+9+C+rtfnz59Dhw4YLVa%0AR44cGRUVNXDgwHPnzqWlpSmnaKl/W2p5tdWxO7SeHoCvcJ4ZcZJludF2tMQ777xz//339+vX%0Ab9u2bVrtdx/v69afHXTDTCbTkiVLfvGLX9x1113X6kP93cdisWRnZ7/11lu//vWvlZYpU6b0%0A6tVryZIl06ZNU1qov/ucOnUqOTnZZrP99a9/7dWrl8lkevHFF8ePH//+++/fdtttSh/q35Za%0AXm1v3x0EO7cLCQkRjSV95VKY4OBgD4xJjWRZfvrpp5955pnbb79948aNzsJet/7soBZauHCh%0AxWJZs2ZNo2upv7sZjUabzXb33Xc7W6KiosaPH79p06b09HTq724pKSkFBQVnz57t2rWr0jJ9%0A+vRevXrNmjUrMzOT+rellldbHbuDU7Fu1717d61Wm52dXa89IyNDCJGYmOiJQamNLMtz5sx5%0A5plnHn744Y8++sj1f7/r1p8d1BI7dux49913Fy9erNFocnNzc3NzL1++LISorq7Ozc0tLy+n%0A/u6mPMSx3uXkERERQoiKigrq71aVlZWHDh0aOnSoM9UJIQIDA8eOHXvp0qWzZ89S/7bU8mqr%0AZHd44lZcnzN06NDAwMCqqipni91uj46OjomJ8eCo1GThwoVCiOeee67RtdetPzvohi1ZsqSJ%0Ar5fHHntMpv5utmDBAiHEwYMHXRvHjRsnhLh48aJM/d3JZDIJIW699dZ67VOnThVCHD16VKb+%0AbtPo405aXm0V7A6O2LWF2bNnV1dXK4+bUrz22muXL1+uN+0SbsyWLVtefvnlhQsXPvHEE412%0AuG792UE3bPbs2R9+37vvviuEGDdu3Icffjhr1ixB/d1s1qxZkiQ9+eSTtbW1SsvRo0fT0tKS%0AkpKUm/uov/tERETEx8cfPXr07NmzzsbS0tK0tLSQkJB+/foJ6t+2Wl5tFewOSZZlT49B/ex2%0A+09/+tO9e/feeeedAwcOPHXq1HvvvdevX7+DBw8GBgZ6enRer2fPnhkZGQ8//HDDYipPIrhu%0A/dlBrai0tDQ8PHz27Nmvv/660kL93W3x4sWrVq0aMGDA5MmTc3Nz3377bbvdvnPnztGjRwvq%0A72YffPDB3XffHR4enpqampCQkJeX9/rrr2dmZq5Zs2bevHmC+reqPXv2KI9AF0KsXLkyIiLi%0AvvvuU14++uijHTt2bHm11bA7PH3I0FdUVFQos9TrdLquXbvOnz+/qKjI04NSiSY+3pmZmUqf%0A69afHdRaSkpKxPdnnpCpv5s5HI5XX321f//+/v7+oaGhEyZMOHz4sGsH6u9W+/fvnzRpUkRE%0AhFarDQ8Pv+2227Zv3+7agfq3loZPynQ6d+6c0qfl1fb23cEROwAAAJXgGjsAAACVINgBAACo%0ABMEOAABAJQh2AAAAKkGwAwAAUAmCHQAAgEoQ7AAAAFSCYAcAAKASBDsAAACVINgBAACoBMEO%0AAABAJQh2AAAAKkGwAwAAUAmCHQAAgEoQ7AAAAFSCYAcAAKASBDsAAACVINgBAACoBMEOAABA%0AJQh2AAAAKkGwAwAAUAmCHQAAgEoQ7AAAAFSCYAcAAKASBDsAAACVINgBAACoBMEOAABAJQh2%0AAAAAKkGwAwAAUAmCHQAAgEoQ7AAAAFSCYAcAAKASBDsAaMr06dMlScrPz29+59zc3BvuAAAt%0AofX0AACgXRswYEBpaanBYPD0QADg+jhiBwBNefzxxz/55JPw8HBPDwQAro9gBwAAoBIEOwAq%0AMWLECI1Gc/nyZdfG3NxcjUYzatQo5eXhw4cnT57cqVMnvV4fFxc3c+bMrKwsZ2flAjiTyfSz%0An/0sICDgP//5j2hwjV3TW1BYLJYlS5Z07drVYDD07t177dq11xpzQUHB/PnzY2Nj9Xp9RETE%0ApEmTjhw50gq1AOCruMYOgErMmDFj3759W7ZsWbBggbPx/fffl2X53nvvFUIcO3Zs1KhRHTp0%0AWLhwYWRk5IULF9asWbNr16709PSOHTsKIfR6vRBi8eLFOp1u+fLlPXr0qPcjrrsFxSOPPFJe%0AXr5gwQKz2fz222/Pnz9fr9fPmTOn3tYKCwuHDh1aWlqamprar1+/nJyctWvXjhw5cufOnc4k%0ACgA/jAwAqmAymbRa7ejRo10bb731VoPBUFJSIsvy2rVrBw4cuHv3bufa1atXCyFWr16tvExJ%0ASRFCjBs3zm63O/tMmzZNCJGXl9ecLSidR44c6dxCVlaWXq+Pj4937ZCTkyPL8ty5c7Va7ZEj%0AR5xbu3jxYnBw8ODBg1upJAB8DqdiAahERETEbbfdtnfvXpPJpLTk5uYePHgwOTk5LCxMCDF3%0A7txjx46NHj1aCGG1Ws1mc9++fYUQznOpkiQJIe677z6NpvHvxutuQZGamurcQmxs7PDhwzMz%0AM3Nyclz7yLK8adOmpKSkbt265V+l0+mGDRt29OjRysrKVqkJAF9DsAOgHr/61a/sdvvWrVuV%0Al67nYRUbNmwYNWpUeHi4Xq8PCAgYO3asEMJms7lu5KabbmriRzRnC0lJSa4vlVO62dnZro0m%0Ak+nKlStffvll1Pft3LlTCHHx4sUf/tsDANfYAVCRyZMnp6ambt68+cEHHxRCbNy4MTw8PDk5%0AWVn75JNPPv/884MHD37ppZfi4+MNBsPJkycbXvoWGhp6re03cwshISGuLwMDA4UQZrPZtbGi%0AokIIMWDAgOeff77hD4qOjm7mrwwArgh2ANQjODg4OTl569atJSUlVVVVBw8efOCBB5RbIsxm%0A86pVq2JiYnbv3m00GpX+ZWVlzd9487dQU1Pj+rK6ulpcjXeuQ1UWbr/99uaPAQCaxqlYAKoy%0AY8YMm822ffv2eudh8/Pza2pqBg8e7MxkQog9e/Y0f8vN38KpU6dcX2ZkZIirJ2SdunTp0qlT%0Ap9OnT5eWlrq2FxYWNn9IAFAPwQ6AqkyYMCE0NHTHjh1bt26NjY0dMWKE0t6lSxdJklzvcvj6%0A66/Xr18vGpwkvZbmb+GNN95wLufm5u7fv79v376RkZH1NjhlyhSz2fzCCy84WwoLC5OSku64%0A445m/aoA0ACnYgGoisFg+OUvf7lt27by8vLf/va3yo2uQoiAgIDk5OSPPvooNTV19OjR6enp%0Af//73//1r39NnDhx+/bt77zzzsSJE5vecvO3UFtbO3ny5PHjx1dXV7/22msWi2XZsmUNN/j0%0A009v3779ueeey8vLGzVq1OXLl1999dWioqJHHnmkdWsCwId4+HErANDadu3apXy/paenu7ab%0ATKYZM2ZERESEhoaOGTNm7969siyvWLHCaDRGRkbm5eXNnj1bCHHu3DnXd7k+x+66W7jzzjuF%0AEMXFxYsWLYqKitLr9X369PnnP/9Zb2vKc+xkWc7Ly5s7d25MTIxWqw0LC5s4ceKhQ4fcXB4A%0AaibJsuy5VAkAAIBWwzV2AAAAKkGwAwAAUAmCHQAAgEoQ7AAAAFQFffgsAAAArElEQVSCYAcA%0AAKASBDsAAACVINgBAACoBMEOAABAJQh2AAAAKkGwAwAAUAmCHQAAgEoQ7AAAAFSCYAcAAKAS%0ABDsAAACVINgBAACoBMEOAABAJQh2AAAAKkGwAwAAUAmCHQAAgEoQ7AAAAFSCYAcAAKASBDsA%0AAACVINgBAACoBMEOAABAJQh2AAAAKkGwAwAAUAmCHQAAgEoQ7AAAAFSCYAcAAKASBDsAAACV%0A+H9NkAaR3FXgNAAAAABJRU5ErkJggg==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F36" w:rsidRDefault="00AE65AB">
      <w:pPr>
        <w:pStyle w:val="BodyText"/>
      </w:pPr>
      <w:r>
        <w:rPr>
          <w:b/>
        </w:rPr>
        <w:t>Question: Please compare and comment on the CS reported using reference LD panel versus using the correct LD computed from genotype data. Are there any false discoveries?</w:t>
      </w:r>
    </w:p>
    <w:p w:rsidR="00416F36" w:rsidRDefault="00AE65AB">
      <w:pPr>
        <w:pStyle w:val="BodyText"/>
      </w:pPr>
      <w:r>
        <w:t>We recommend the following modification to</w:t>
      </w:r>
      <w:r>
        <w:t xml:space="preserve"> the LD matrix when reference panel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ref</m:t>
            </m:r>
          </m:sub>
        </m:sSub>
      </m:oMath>
      <w:r>
        <w:t>) are used,</w:t>
      </w:r>
    </w:p>
    <w:p w:rsidR="00416F36" w:rsidRDefault="00AE65AB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R</m:t>
              </m:r>
            </m:e>
          </m:acc>
          <m:r>
            <w:rPr>
              <w:rFonts w:ascii="Cambria Math" w:hAnsi="Cambria Math"/>
            </w:rPr>
            <m:t>=</m:t>
          </m:r>
          <m:r>
            <m:rPr>
              <m:nor/>
            </m:rPr>
            <m:t>cov2cor</m:t>
          </m:r>
          <m:r>
            <w:rPr>
              <w:rFonts w:ascii="Cambria Math" w:hAnsi="Cambria Math"/>
            </w:rPr>
            <m:t>((1-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wz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⊺</m:t>
              </m:r>
            </m:sup>
          </m:sSup>
          <m:r>
            <w:rPr>
              <w:rFonts w:ascii="Cambria Math" w:hAnsi="Cambria Math"/>
            </w:rPr>
            <m:t>)),</m:t>
          </m:r>
        </m:oMath>
      </m:oMathPara>
    </w:p>
    <w:p w:rsidR="00416F36" w:rsidRDefault="00AE65AB">
      <w:pPr>
        <w:pStyle w:val="FirstParagraph"/>
      </w:pPr>
      <w:r>
        <w:t xml:space="preserve">where z is the original summary statistics. We suggest using </w:t>
      </w:r>
      <m:oMath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=1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ef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ef</m:t>
            </m:r>
          </m:sub>
        </m:sSub>
      </m:oMath>
      <w:r>
        <w:t xml:space="preserve"> is the sample size from the reference panel. The modified LD matrix becomes</w:t>
      </w:r>
    </w:p>
    <w:p w:rsidR="00416F36" w:rsidRDefault="00AE65AB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R</m:t>
              </m:r>
            </m:e>
          </m:acc>
          <m:r>
            <w:rPr>
              <w:rFonts w:ascii="Cambria Math" w:hAnsi="Cambria Math"/>
            </w:rPr>
            <m:t>=</m:t>
          </m:r>
          <m:r>
            <m:rPr>
              <m:nor/>
            </m:rPr>
            <m:t>cov2cor</m:t>
          </m:r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den>
          </m:f>
          <m:r>
            <w:rPr>
              <w:rFonts w:ascii="Cambria Math" w:hAnsi="Cambria Math"/>
            </w:rPr>
            <m:t>z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⊺</m:t>
              </m:r>
            </m:sup>
          </m:sSup>
          <m:r>
            <w:rPr>
              <w:rFonts w:ascii="Cambria Math" w:hAnsi="Cambria Math"/>
            </w:rPr>
            <m:t>))=</m:t>
          </m:r>
          <m:r>
            <m:rPr>
              <m:nor/>
            </m:rPr>
            <m:t>cov2cor</m:t>
          </m:r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den>
          </m:f>
          <m: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  <m:sup>
              <m:r>
                <w:rPr>
                  <w:rFonts w:ascii="Cambria Math" w:hAnsi="Cambria Math"/>
                </w:rPr>
                <m:t>⊺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ref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z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⊺</m:t>
              </m:r>
            </m:sup>
          </m:sSup>
          <m:r>
            <w:rPr>
              <w:rFonts w:ascii="Cambria Math" w:hAnsi="Cambria Math"/>
            </w:rPr>
            <m:t>)),</m:t>
          </m:r>
        </m:oMath>
      </m:oMathPara>
    </w:p>
    <w:p w:rsidR="00416F36" w:rsidRDefault="00AE65AB">
      <w:pPr>
        <w:pStyle w:val="FirstParagraph"/>
      </w:pPr>
      <w:r>
        <w:t xml:space="preserve">where </w:t>
      </w:r>
      <w:r>
        <w:rPr>
          <w:rStyle w:val="VerbatimChar"/>
        </w:rPr>
        <w:t>X_ref</w:t>
      </w:r>
      <w:r>
        <w:t xml:space="preserve"> is column-standardized. This modification is implemented in </w:t>
      </w:r>
      <w:r>
        <w:rPr>
          <w:rStyle w:val="VerbatimChar"/>
        </w:rPr>
        <w:t>susie_rss</w:t>
      </w:r>
      <w:r>
        <w:t xml:space="preserve"> with parameter </w:t>
      </w:r>
      <w:r>
        <w:rPr>
          <w:rStyle w:val="VerbatimChar"/>
        </w:rPr>
        <w:t>z_ld_weight</w:t>
      </w:r>
      <w:r>
        <w:t>:</w:t>
      </w:r>
    </w:p>
    <w:p w:rsidR="00416F36" w:rsidRDefault="00AE65AB">
      <w:pPr>
        <w:pStyle w:val="SourceCode"/>
      </w:pPr>
      <w:r>
        <w:rPr>
          <w:rStyle w:val="VerbatimChar"/>
        </w:rPr>
        <w:lastRenderedPageBreak/>
        <w:t>n_ref = 500</w:t>
      </w:r>
      <w:r>
        <w:br/>
      </w:r>
      <w:r>
        <w:rPr>
          <w:rStyle w:val="VerbatimChar"/>
        </w:rPr>
        <w:t>fitted_rss_ref_corrected &lt;- susie_</w:t>
      </w:r>
      <w:r>
        <w:rPr>
          <w:rStyle w:val="VerbatimChar"/>
        </w:rPr>
        <w:t>rss(z_scores, R_ref, z_ld_weight = 1/n_ref, L = 10)</w:t>
      </w:r>
      <w:r>
        <w:br/>
      </w:r>
      <w:r>
        <w:rPr>
          <w:rStyle w:val="VerbatimChar"/>
        </w:rPr>
        <w:t>susie_plot(fitted_rss_ref_corrected, y="PIP", b=b)</w:t>
      </w:r>
    </w:p>
    <w:p w:rsidR="00416F36" w:rsidRDefault="00AE65AB">
      <w:pPr>
        <w:pStyle w:val="Compact"/>
      </w:pPr>
      <w:r>
        <w:rPr>
          <w:noProof/>
        </w:rPr>
        <w:drawing>
          <wp:inline distT="0" distB="0" distL="0" distR="0">
            <wp:extent cx="40005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0gAAANICAIAAAByhViMAAAACXBIWXMAABJ0AAASdAHeZh94%0AAAAgAElEQVR4nOzdfZyVdZ34/8+Z+2GGO++i0RlUHAXDslDaJDLtxqRtQ1egbaWM5bv6I9pf%0AuLj1MEBwI3dbvn2plvbL46dbQZuFgmJhZhigIkgaInmXDiOCIigOzsAw9+f3xyAhzAz355rz%0A4fn868y5Puf49jBz5jXXda5zUul0OgAAkP1ykh4AAIBjQ9gBAERC2AEARELYAQBEQtgBAERC%0A2AEARELYAQBEQtgBAERC2AEARELYAQBEQtgBAERC2AEARELYAQBEQtgBAERC2AEARELYAQBE%0AQtgBAERC2AEARELYAQBEQtgBAERC2AEARELYAQBEQtgBAERC2AEARELYAQBEQtgBAERC2AEA%0ARELYAQBEQtgBAERC2AEARELYAQBEQtgBAERC2AEARELYAQBEQtgBAERC2AEARELYAQBEQtgB%0AAERC2AEARELYAQBEQtgBAERC2AEARELYAQBEQtgBAERC2AEARELYAQBEQtgBAERC2AEARELY%0AAQBEQtgBAERC2AEARELYAQBEQtgBAERC2AEARELYAQBEQtgBAERC2AEARELYAQBEQtgBAERC%0A2AEARELYAQBEQtgBAERC2AEARELYAQBEQtgBAERC2AEARELYAQBEQtgBAERC2AEARELYAQBE%0AQtgBAERC2AEARELYAQBEQtgBAERC2AEARELYAQBEQtgBAERC2AEARELYAQBEQtgBAERC2AEA%0ARELYAQBEQtgBAERC2AEARELYAQBEIi/pAY5Ka2vrs88+W1dXV15eXl5envQ4AABJyqY9do89%0A9tjEiRP3fvmzn/3s9NNPf//73z9s2LCKiooLL7zw4YcfTnA8AIBkpdLpdNIzHJLly5dfccUV%0ABQUFtbW1qVTq7rvvHjVqVGlp6ZVXXnnqqae++OKLDz30UH5+/sqVK4cMGZL0sAAACciasLvs%0AssueffbZlStXnnPOOSGEs88+u62tbdWqVe9973vbFzz++OOXXXbZJz/5yfvuuy/RSQEAkpE1%0Ah2L/+Mc/fulLX2qvurfffru6uvrGG2/cW3UhhA9/+MPXXnvtI488ktyMAABJypqwa21tLS4u%0Abr9cVFSUSqXOOOOM/dacccYZDQ0NGR8NAKBbyJqwu/DCC3/xi1/U19eHEAoLCz/ykY+sWrVq%0A3wWNjY2LFi0677zzEhoQACBhWRN23/zmN1988cXhw4c/+OCDLS0tP/zhD//nf/5n3rx59fX1%0Azc3Njz/++IgRI9atWzdhwoSkJwUASEbWnDwRQrj99tu//vWv79q1q7i4+Kyzztq1a9fGjRtz%0Ac3NDCK2tralUatKkSbNmzUqlUklPCgCQgGwKuxDC1q1b58+fv3Tp0ueff/6tt95qamoqLS09%0A88wzhw0b9uUvf/lDH/pQ0gMCACQmy8IOAIDOZPdHimXMunXrWlpakp4CAOgW8vLyPvCBDyQ9%0ARQeE3cE98cQTF198cdJTAADdyB/+8IeLLroo6Sn2F0/YVVVVXX/99SGEpUuXHvqt2tra7r//%0A/t27d3ex5oUXXgghNDY2FhQUHOWQAEC2a2pqKiwsbGpqSnqQDsQTdnV1dQ899NDh3mrjxo3/%0A8A//0Nzc3MWaxsbGEEJzc7OwAwC6s3jCbuDAgevXrz/cW5111llbt27tes3cuXNvuOEGZ5kA%0AAN1cPGFXVFQ0ePDgpKcAAEhM9oVdOp2urq7esGFDXV1dCKF3796VlZXl5eVJzwUAkLBsCrua%0AmpqZM2fOnz9/27Zt+22qqKgYP3785MmTi4uLE5kNACBxWRN2W7ZsGTZsWHV1dWVl5YgRI/r3%0A719SUhJCqK2traqqWrFixbRp0xYuXLhs2bK+ffsmPSwAQAKyJuymTp26efPmBQsWjBo16sCt%0Ara2tc+fOnThx4owZM2bPnp358QAAEpeT9ACHasmSJWPHju2w6kIIubm5EyZMGD169KJFizI8%0AGABAN5E1Ybd9+/YBAwZ0vWbQoEEHfe8SAIBYZU3YlZWVrVu3rus1a9euLSsry8w8AADdTdaE%0A3ciRI++6665Zs2a1fw7Efnbt2nXLLbcsXrx4zJgxmZ8NAKA7yJqTJ6ZPn/7II4/cdNNNt956%0A69ChQ8vLy0tLS9Pp9M6dOzdu3LhmzZr6+vrhw4dPmTIl6UkBAJKRNWHXp0+fVatWzZkzZ968%0AecuXL29tbd27KT8/f8iQIePGjRs3blxubm6CQwIAJChrwi6EUFBQMGnSpEmTJjU0NGzatKn9%0Akyd69epVUVFRUFCQ9HQAnBBa0613v3D33X+++8mtT75R/0avwl7nnXTe5wZ87iuDv9KnsE/S%0A03Giy6aw26uoqKiysjLpKQA44Tzx+hNf/s2Xn93+7N5rdjbvfG3na8teWfbtVd/+3x//39cN%0Avi656SB7Tp4AgGQ9UP3Apb+8dN+q29dbDW995YGvTH10aoangn1l5R47AMiwF956YcyvxtQ3%0A14cQclO5155/7ejzRvfv1f+thrcefPnBOU/NqWmoCSF8e/W3zz3p3LHnj016Xk5Qwg4ADm7y%0Aism1TbUhhN6Fve+76r5Lyy/9afjp3q2v1r362UWffWrbUyGEf17+z58/5/O9CnolNisnMIdi%0AAeAg/lzz519X/br98o8/8+NLyy/db8HpPU//9dW/bo+5N+rfmP/M/EyPCCEEYQcAB7W36j54%0A2gevPvfqDtec0fOMGy68of3yr6p+laHJ4N2EHQAcxIs1L7Zf+GT/T3ax7FP9P7XfesgwYQcA%0AB1HXVNd+oet3qutb1Lf9wttNbx/3maAjwg4ADuK0Hqe1X6h+u7qLZRt2bGi/0K+k33GfCToi%0A7ADgIC5+78XtF35V9atdTbs6W3bn83e2X7joPRdlYiw4gLADgIO48qwrS/JLQghb67fe/MjN%0AHa751Uu/uvfFe9svjzpvVOaGg30IOwA4iD6Ffb4+5Ovtl7//x+9PXDpx76vuQght6bY7nr5j%0A9K9Gp0M6hPDh9354xNkjkhmUE543KAaAg/vWX33rwZcf/MPrfwgh/Ofa/7zz+TvHLhl7Zu8z%0A32p4a+AdA/9c8+f2Zb0Le//kyp+kQirRYTlxCTsAOLjivOL7rrrv8/d+fs2WNSGE7bu3z392%0A/3chPrXHqYs+v2jgSQOTGBBCcCgWAA5Rv5J+K8asmH7J9NL80v025aRyvjjoi0+OffKjp380%0AkdmgnT12AHCoivKKbrnkln+++J8fqH7gj1v/uLV+a6+CXoNOHvTZsz97eunpSU8Hwg4ADlNp%0Afuk1515zzbnXJD0I7M+hWACASAg7AIBICDsAgEgIOwCASAg7AIBICDsAgEgIOwCASAg7AIBI%0ACDsAgEgIOwCASAg7AIBICDsAgEgIOwCASAg7AIBICDsAgEgIOwCASAg7AIBICDsAgEgIOwCA%0ASAg7AIBICDsAgEgIOwCASAg7AIBICDsAgEgIOwCASAg7AIBICDsAgEgIOwCASAg7AIBICDsA%0AgEgIOwCASAg7AIBICDsAgEgIOwCASAg7AIBICDsAgEgIOwCASAg7AIBICDsAgEgIOwCASAg7%0AAIBICDsAgEgIOwCASAg7AIBICDsAgEgIOwCASAg7AIBICDsAgEgIOwCASAg7AIBICDsAgEgI%0AOwCASAg7AIBICDsAgEjkJT3AUWlqalq3bt3OnTvPPPPMs846K+lxAACSlDV77L797W8vW7Zs%0A32vmzp3br1+/oUOHXn755WefffZFF1301FNPJTUeAEDisibspk6d+tvf/nbvl0uWLLnhhhvq%0A6+uvuuqq66+/ftiwYU8++eTHP/7xqqqqBIcEAEhQth6KnTRpUu/evVetWjVo0KD2axYtWnTN%0ANdfMnDnzv//7v5OdDQAgEVmzx25fb7zxxosvvvjVr351b9WFEK6++urPf/7zDz74YIKDAQAk%0AKCvDrqGhIYSwb9W1Gzx48LZt25KYCAAgeVkZdmVlZb179968efN+17/22ms9e/ZMZCQAgMRl%0AU9i98sorTzzxxEsvvVRTUzNhwoQ77rijvr5+79bnn3/+l7/85bBhwxKcEAAgQdl08sSdd955%0A55137nvNb37zm7/9278NIfz85z//x3/8x927d0+dOjWh6QAAEpY1YffjH/94xz7efvvtHTt2%0A9O3bt33rjh07+vTp84tf/OLiiy9Odk4AgKRkTdhdd911XWz90pe+dMMNN+TkZNORZQCAYytr%0Awq5rpaWlSY8AAJAwu7gAACIRyR67EEJVVdX1118fQli6dOmh3yqdTj/22GO7d+/uYs1zzz13%0AtMMBABx/8YRdXV3dQw89dLi3qq6uvuyyy5qbmw+6Mp1OH9FcAAAZEs+h2IEDB65fv379+vWH%0Adauzzz67qakp3aX/+3//bwghlUodn8EBAI6NePbYFRUVDR48OOkpAAASk31hl06nq6urN2zY%0AUFdXF0Lo3bt3ZWVleXl50nMBACQsm8KupqZm5syZ8+fP37Zt236bKioqxo8fP3ny5OLi4kRm%0AAwBIXNaE3ZYtW4YNG1ZdXV1ZWTlixIj+/fuXlJSEEGpra6uqqlasWDFt2rSFCxcuW7Zs78dR%0AAACcULIm7KZOnbp58+YFCxaMGjXqwK2tra1z586dOHHijBkzZs+enfnxAAASlzVnxS5ZsmTs%0A2LEdVl0IITc3d8KECaNHj160aFGGBwMA6CayJuy2b98+YMCArtcMGjRo69atmZkHAKC7yZqw%0AKysrW7duXddr1q5dW1ZWlpl5AAC6m6wJu5EjR951112zZs1qbGw8cOuuXbtuueWWxYsXjxkz%0AJvOzAQB0B1lz8sT06dMfeeSRm2666dZbbx06dGh5eXlpaWk6nd65c+fGjRvXrFlTX18/fPjw%0AKVOmJD0pAEAysibs+vTps2rVqjlz5sybN2/58uWtra17N+Xn5w8ZMmTcuHHjxo3Lzc1NcEgA%0AgARlTdiFEAoKCiZNmjRp0qSGhoZNmza1f/JEr169KioqCgoKkp4OACBh2RR2exUVFVVWViY9%0ABQBA95I1J08AANA1YQcAEAlhBwAQCWEHABAJYQcAEAlhBwAQCWEHABAJYQcAEAlhBwAQCWEH%0AABAJYQcAEAlhBwAQCWEHABAJYQcAEAlhBwAQCWEHABAJYQcAEAlhBwAQCWEHABAJYQcAEAlh%0ABwAQCWEHABAJYQcAEAlhBwAQCWEHABAJYQcAEAlhBwAQCWEHABAJYQcAEAlhBwAQCWEHABAJ%0AYQcAEAlhBwAQCWEHABAJYQcAEAlhBwAQCWEHABAJYQcAEAlhBwAQCWEHABAJYQcAEAlhBwAQ%0ACWEHABAJYQcAEAlhBwAQCWEHABAJYQcAEAlhBwAQCWEHABAJYQcAEAlhBwAQCWEHABAJYQcA%0AEAlhBwAQCWEHABCJvKQHAIDsUNNQc/ef737w5Qc3121uSbeUlZR9vOLjo88bfXrp6UmPBnsI%0AOwA4iHRIz35y9q2P3bqjcce+199Xdd/Nj9z8Tx/6p38d9q8FuQVJjQd7ORQLAF1pTbdeu+Ta%0AG5fduF/VtWtoafjumu9+6q5P1TXVZX422I89dgDQlX9Z8S8/f+7n7ZdPKjrpK4O/clG/i/Jz%0A8te9sW7eM/M21m4MITy8+eFrl1x771X3pkIq0WE50Qk7AOjU2m1rZz85u/3yFWdecedf39m3%0A+KT2L/82hG+1NHx16VfvWH9HCOG+qvvufuHuUeeNSmxWcCgWALrwb4//W1u6LYTw/lPff8/I%0Ae/ZWXbvCvKLbP3PHZ8/+bPuXtz1+WwIjwj6EHQB0rKm16TfVv2m//O2Pfrs4v0eHy2Z9fFb7%0AhbXb1r789suZmQ06JOwAoGOv1L3SfkpEfk7+FWde0dmygScNrOxb2X752e3PZmg46IiwA4CO%0A1TTUtF/oW9S3q3czSaX6lfRrv7i9YXsGBoPOCDsA6NjJxSe3X6hpqGloaeh0XTr9at2r7RdP%0AKT4lA4NBZ4QdAHSsvGd5n8I+IYTmtuYlG5Z0tuzpN57e8PaGEEIqpC445YLMzQcHEHYA0LH8%0AnPzPDfhc++VvPfqtusbaA9e0trVMWjap/fLQ9w49o+cZmZsPDiDsAKBT3xj6jdxUbgjhhbde%0AuHLhla+9c8i1XW3j23/367/7/Su/b//yW3/1rQRGhH14g2IA6NT7TnnflI9MmfHYjBDCyldX%0AnnvHuV944B+Gvndofk7+2m1rf3H7OW/Uv9G+8ouDvrh39x4kRdgBQFduueSWbfXb/uup/woh%0A7Gredcf6O9o/amJfI84ecfsVtycxHbxLDIdia2trv/nNbz7//PNJDwJAhFIh9aNP/ugnV/6k%0ArLTswK29CnrdNvy2+666rzivOPOzwX5i2GNXW1v77//+7x/96EcHDhyY9CwAxOnL7/vyqHNH%0ALdmw5MGXH3yl7pXmtubynuUfL//4yHNG9i3qm/R0sEfWhN348eM721RfXx9C+OEPf3jvvfeG%0AEG6/3c5wAI69Hvk9Rp03atR5o5IeBDqVNWF3xx37v6BhPw8++GD7BWEHAJyYsuY1dpMmTcrN%0Azb3wwgsfeOCBmnd75plnQgi/+MUv2r9MelIAgGRkTdh973vfW716dQjhyiuvvPnmm1OpVJ93%0A9OrVK4RQUlLS/mXSkwIAJCNrwi6EcNFFF/3hD3+47bbbfvKTn5x//vkLFy5MeiIAgG4km8Iu%0AhJCXl/eNb3xj/fr1gwYNuuaaa/7mb/5m06ZNSQ8FANAtZFnYtRswYMDSpUt//OMfr1y58vzz%0Az3e2BABAyNKwa3fdddc999xzf/3Xfz1jxoykZwEASF7WvN1Jh0477bQ777zzS1/60kMPPTRg%0AwICkxwEASFJ2h127K6+88sorr0x6CgCAhGXxoVgAAPYVwx67dlVVVddff30IYenSpYd1w2ee%0AeaahoaGLBa+88spRTQYAkBHxhF1dXd1DDz10uLeqqqq64IIL0un0QVceyhoAgATFE3YDBw5c%0Av3794d5qwIABb7/9dktLSxdrfvKTn9x4442pVOoopgMAOO7iCbuioqLBgwcfwQ179uzZ9YIe%0APXoc0UQAABmVfWGXTqerq6s3bNhQV1cXQujdu3dlZWV5eXnScwEAJCybwq6mpmbmzJnz58/f%0Atm3bfpsqKirGjx8/efLk4uLiRGYDAEhc1oTdli1bhg0bVl1dXVlZOWLEiP79+5eUlIQQamtr%0Aq6qqVqxYMW3atIULFy5btqxv375JDwsAkICsCbupU6du3rx5wYIFo0aNOnBra2vr3LlzJ06c%0AOGPGjNmzZ2d+PACAxGXNGxQvWbJk7NixHVZdCCE3N3fChAmjR49etGhRhgcDAOgmsibstm/f%0AftBPgx00aNDWrVszMw8AQHeTNWFXVla2bt26rtesXbu2rKwsM/MAAHQ3WRN2I0eOvOuuu2bN%0AmtXY2Hjg1l27dt1yyy2LFy8eM2ZM5mcDAOgOsubkienTpz/yyCM33XTTrbfeOnTo0PLy8tLS%0A0nQ6vXPnzo0bN65Zs6a+vn748OFTpkxJelIAgGRkTdj16dNn1apVc+bMmTdv3vLly1tbW/du%0Ays/PHzJkyLhx48aNG5ebm5vgkAAACcqasAshFBQUTJo0adKkSQ0NDZs2bWr/5IlevXpVVFQU%0AFBQkPR0AQMKyKez2KioqqqysTHoKAIDuJWtOngAAoGvCDgAgEsIOACASwg4AIBLCDgAgEsIO%0AACASwg4AIBLCDgAgEsIOACASwg4AIBLCDgAgEsIOACASwg4AIBLCDgAgEsIOACASwg4AIBLC%0ADgAgEsIOACASwg4AIBLCDgAgEsIOACASwg4AIBLCDgAgEsIOACASwg4AIBLCDgAgEsIOACAS%0Awg4AIBLCDgAgEsIOACASwg4AIBLCDgAgEsIOACASwg4AIBLCDgAgEsIOACASwg4AIBLCDgAg%0AEsIOACASwg4AIBLCDgAgEsIOACASwg4AIBLCDgAgEsIOACASwg4AIBLCDgAgEsIOACASwg4A%0AIBLCDgAgEsIOACASwg4AIBLCDgAgEsIOACASwg4AIBLCDgAgEsIOACASwg4AIBLCDgAgEsIO%0AACASwg4AIBLCDgAgEsIOACASwg4AIBLCDgAgEsIOACASwg4AIBLCDgAgEsIOACASwg4AIBLC%0ADgAgElkfdq2trc8999wTTzzR0NCQ9CwAAEnKprB77LHHRo8efeGFF1511VV//OMfQwgvvfTS%0AhRdeeP7551988cWnnXbaj370o6RnBABITF7SAxyqxx9//OMf/3hzc3N+fv66det+//vfr127%0A9rrrrquurv77v//73bt3P/jgg1/96lfLy8s/97nPJT0sAEACsmaP3be//e0QwqJFi3bv3r15%0A8+b+/fvfcsstq1evfuCBB372s58tXLjwySefLCkp+cEPfpD0pAAAyciasFu1atWYMWOuuuqq%0A3Nzc008/ffbs2T/72c+GDRv20Y9+tH3BueeeO2rUqCeffDLZOQEAkpI1YVdbWztgwIC9X374%0Awx8OIZx//vn7rikrK6urq8v0ZAAA3UPWhN0ZZ5xRXV2998uSkpLevXv36dNn3zVVVVUnn3xy%0AxkcDAOgWsibsLr/88l/+8pePPvro3mt27Nhx22237f1y9erVixYt2ntkFoB2qXdLehzgODpI%0A2DU2Nq5Zs2b58uWvv/56ZgbqzDe/+c0ePXp87GMfu/nmmw/cOnbs2I997GPpdPob3/hG5mcD%0A6LYOLDltBxHrKux++tOf9uvX78Mf/vBll11WVlb2xS9+McFXsJ1zzjkrV678xCc+kZube+DW%0AdevW9evXb+HChRdffHHmZwPILtoOYtXp+9g9/PDDX/nKV3Jzc6+44oqTTz559erVd9555+7d%0Au++5555MzrevQYMG/e53v+tw0wMPPFBWVpbheQC6OQEHJ5pOw27WrFmpVOr3v//98OHDQwhN%0ATU1f+MIX7rnnnj/96U+DBw/O4ISHRNUBAHQadqtXr/70pz/dXnUhhIKCgunTp99zzz0PP/xw%0ANwy7o/Haa691/Tmzb775ZsaGAQA4Yp2G3fbt288999x9r2n/cvv27cd9qCNSVVV1/fXXhxCW%0ALl16WLc655xzDmVlOp0+wskAEpJOpx2NhRNKp2HX1tZWXFy87zVFRUUhhNbW1uM+1BGpq6t7%0A6KGHDvdWAwYMeOWVV5qbm7tYc+edd06ZMsWTIxANf6lCrDoNu6wzcODA9evXH8ENy8vLu15w%0AyimnHNFEAMlrb7h9/zRVdRCxeMKuqKgoshf/ARwrYg5OEF2F3aOPPjp9+vT9rly+fPl+Vx64%0A5rhKp9PV1dUbNmxof1O93r17V1ZWHnSvGwBA9FKd/Rl36C8py9gfgjU1NTNnzpw/f/62bdv2%0A21RRUTF+/PjJkyfv97rAY2Lu3Lk33HBDXV1daWnpMb9zACC7NDU1FRYWrly58pJLLkl6lv11%0Ausdu/vz5mZzjoLZs2TJs2LDq6urKysoRI0b079+/pKQkhFBbW1tVVbVixYpp06YtXLhw2bJl%0Affv2TXpYAIAEdBp21157bSbnOKipU6du3rx5wYIFo0aNOnBra2vr3LlzJ06cOGPGjNmzZ2d+%0APACAxHX1WbHdypIlS8aOHdth1YUQcnNzJ0yYMHr06EWLFmV4MACAbiJrwm779u0DBgzoes2g%0AQYO2bt2amXkAALqbTg/FfuYznznEu3jggQeO0TBdKSsrW7duXddr1q5d60NjAYATVqdh99vf%0A/jaTcxzUyJEjf/CDH1x88cVf+9rXCgsL99u6a9eu7373u4sXL/7GN76RyHgAAInrNOyee+65%0ATM5xUNOnT3/kkUduuummW2+9dejQoeXl5aWlpel0eufOnRs3blyzZk19ff3w4cOnTJmS9KQA%0AAMnoNOwGDhyYyTkOqk+fPqtWrZozZ868efOWL1++70fW5ufnDxkyZNy4cePGjcvNzU1wSACA%0ABB3kI8UaGxvXrVtXX18/cODAfv36ZWamzhQUFEyaNGnSpEkNDQ2bNm1q/+SJXr16VVRUFBQU%0AJDsbAEDiugq7n/70p1//+td37NgRQkilUl/4whfmzp3bs2fPTM3WqaKiosrKyqSnAADoXjoN%0Au4cffvgrX/lKbm7uFVdccfLJJ69evfrOO+/cvXv3Pffck8n5AAA4RJ2G3axZs1Kp1O9///vh%0Aw4eHEJqamr7whS/cc889f/rTnwYPHpzBCQEAOCSdvkHx6tWrP/3pT7dXXQihoKBg+vTpIYSH%0AH344M5MBAHBYOg277du3n3vuufte0/7l9u3bj/tQAAAcvk7Drq2trbi4eN9rioqKQgj7vs8I%0AAADdR9Z8ViwAAF0TdgAAkejqfeweffTR9hMm9rV8+fL9rjxwDQAAmZdKp9Mdb0ilDvEuOruH%0AaMydO/eGG26oq6srLS1NehYAIGFNTU2FhYUrV6685JJLkp5lf53usZs/f34m5wAA4Ch1GnbX%0AXnttJucAAOAoOXkCACASwg4AIBLCDgAgEsIOACASwg4AIBLCDgAgEsIOACASwg4AIBLCDgAg%0AEsIOACASwg4AIBLCDgAgEsIOACASwg4AIBLCDgAgEsIOACASwg4AIBLCDgAgEsIOACASwg4A%0AIBLCDgAgEsIOACASwg4AIBLCDgAgEsIOACASwg4AIBLCDgAgEsIOACASwg4AIBLCDgAgEsIO%0AACASwg4AIBLCDgAgEsIOACASwg4AIBLCDgAgEsIOACASwg4AIBLCDgAgEsIOACASeUkPAGS3%0At3anH6lu3ljTVt/U9nZjKMoLRXmpU0py3vee3IvL83JTSc8HcCIRdsAR2rSj7bsP7/7Vs02t%0A6Y4XnFKS80+XFI39UGGeYwMAGeHpFjgSD1c3f+bHtfc+02nVhRDe3NU27Xf1Y39Z93ZD54sA%0AOHaEHXDYnny1Zdzdu2oPyLW8nHDgoddHX275h7t3NrdmZjSAE5qwAw5PY0t64uJdjS3pEMJf%0AjrG2tdYuvW3jlPdu+d7FTRsf3+8mj29qmbOqIbNjApyIhB1weO5c17T57bYQQkoXQVAAACAA%0ASURBVF5OaGnbc2XN4n+u/f1/pFsaW96seuOOkU2bnmi/vm/xnieZuY83HLiHD4BjS9gBh+e+%0AZ5vaLww8Nbf9QmP1yl1/mLd3QbqlsWbR/xvS6RBCze62PkWpEMLOpvRDVc0ZHxbgxCLsgMPQ%0Alg5rX2tpv9z8zu66+rW/3G9Z89bnml57qv3yoNP2nH3/5KstmRgR4AQm7IDDULM7vffwa907%0Ah1Zbtm84cGXLm1XtF4rz91yzbWfbgcsAOIaEHXAYeuT/5XJh3p5TYFP5PQ5cmSooab+QfueV%0AdT3yvVsxwPEl7IDDUJyfOrVkz/NGaeGeKwvPumS/Zanc/ML+H26/vOWdHXX9++ZmYkSAE5iw%0AAw7P5QP27LV7q37PvriSodfllJ6675qSD/9DTo+TQggFuakXtrW+c0MfdQNwfAk74PB8eUhh%0A+yHVV2vbCvJCCCGnuM8p1/6sveRCCEXnfar3Z25pv5yXE9rrb8jpee9/r7ADOL48zwKH54J+%0AuX93YeHPn2oMITS9c55rQcXFH7htw+cGFWypbf3ti81t6RBCSIVQ35wOIeTnhumfLPYKO4Dj%0ATdgBh+1fP93j5ZrWxza+6+1L3tjV9t9PvOvjJdr31eWmwr9/puTCMs82AMedQ7HAYSvIDT8b%0A0/NLHyrMOdheuNNKc348qnTU+wsyMhfAic7f0MCRyM8NM6/oMfZDhfP+2Lisqvm12ra2dMhJ%0AhXQ6pEMoyksN7pc74rz8v/9goXc5AcgYYQccuYGn5n7nih4hhJa20NSa7pGfSoewqzFdWijm%0AABIg7IBjIC8n5OWkQgipEFQdQFKieo1dTU3Nyy+/nPQUAADJyKawe/rppz/72c+eeeaZw4cP%0A/9GPftTa2rrfgn//938/66yzEpkNACBxWXModuXKlZ/4xCcaGxt79Ojx2muvPfroowsWLLjn%0Annv69u2b9GgAAN1C1uyxu+2229ra2u65556dO3fW1dV973vfe+yxx6644opdu3YlPRoAQLeQ%0ANWH39NNPjxkzZuTIkalUqrCwcNKkSQ888MC6detGjx594DFZAIATUNaE3euvv3722Wfve83l%0Al19+++2333///TfeeGNSUwEAdB9Z8xq797znPU899dR+V44dO/a555677bbbzjjjjJtuuimR%0AwQAAuomsCburr776hz/84X/+539ef/31+fn5e6+fOXPma6+99i//8i+vvfaaY7IAwIksa8Ju%0A2rRp995779e+9rXFixf/7ne/23t9KpX68Y9/3Lt379mzZyc4HgBA4rLmNXYnn3zyk08+OWHC%0AhMGDB++3KZVKff/731+4cOGAAQMSmQ0AoDvImj12IYRTTjllzpw5nW29+uqrr7766kzOAwDQ%0ArWTNHjsAALqWTXvsjpNdu3Y1NTV1saC+vj5jwwAAHLF4wq6qqur6668PISxduvSwbnXuuee2%0AtbUddGU6nT7y4QAAjr94wq6uru6hhx463FsNGDBg7dq1zc3NXaxZtGjRd77znVQqdRTTAQAc%0Ad/GE3cCBA9evX38EN3z/+9/f9YInnnjiiCYCAMioeMKuqKjowHdCAQA4cWRf2KXT6erq6g0b%0ANtTV1YUQevfuXVlZWV5envRcAAAJy6awq6mpmTlz5vz587dt27bfpoqKivHjx0+ePLm4uDiR%0A2QAAEpc1Ybdly5Zhw4ZVV1dXVlaOGDGif//+JSUlIYTa2tqqqqoVK1ZMmzZt4cKFy5Yt69u3%0Ab9LDAgAkIGvCburUqZs3b16wYMGoUaMO3Nra2jp37tyJEyfOmDHDh8YCACemrPnkiSVLlowd%0AO7bDqgsh5ObmTpgwYfTo0YsWLcrwYAAA3UTWhN327dsHDBjQ9ZpBgwZt3bo1M/MAdCupfSQ9%0AC5CYrAm7srKydevWdb1m7dq1ZWVlmZkHoPvYL+bkHZywsibsRo4cedddd82aNauxsfHArbt2%0A7brlllsWL148ZsyYzM8GkCANB+yVNSdPTJ8+/ZFHHrnppptuvfXWoUOHlpeXl5aWptPpnTt3%0Abty4cc2aNfX19cOHD58yZUrSkwJ0C6lUyodcw4kma8KuT58+q1atmjNnzrx585YvX97a2rp3%0AU35+/pAhQ8aNGzdu3Ljc3NwEhwQASFDWhF0IoaCgYNKkSZMmTWpoaNi0aVP7J0/06tWroqKi%0AoKAg6ekAABKWTWG3V1FRUWVlZdJTAHRrjsPCCShrTp4AoEMdBpyqgxOTsAPIevtlnKqDE1ZW%0AHooFYD9iDgj22AEAREPYAQBEQtgBAERC2AEARELYAQBEQtgBAERC2AEARELYAQBEQtgBAERC%0A2AEARELYAQBEQtgBAERC2AEARELYAQBEQtgBAERC2AEARELYAQBEQtgBAERC2AEARELYAQBE%0AQtgBAERC2AEARCIv6QGA7qu2If34ppZXa9vS6dCvZ85fVeT1LU4lPRQAnRJ2QAdermn7j4d3%0A3/98U0vbX67MTYVPnJP/jY8Xn3tKbnKjAdAph2KB/d3/QtOn76i979l3VV0IoTUdHnyx+TP/%0AXfvLdY0JjQZAV+yxA95l6UvN/889u9rSe758T2nOBf1yU6nw7NbWV2vbQgjNrWHy/fX5uamr%0ABxckOSgABxB2wF9sr0//0317qq5vcWrmFT0+O7AgNycVQkin00tfav7mb+q37mwLIfzLb+qH%0Alued0dtef4BuxJMy8Bc/Wt1Q15gOIfQqSi28tuffnF/YXnUhhFQq9anKgnu/1POUkpwQQmNL%0A+v88ujvJWQE4gLAD9kiHsPiZpvbL/zy8+NxTO9ijX94nd8rlxe2X73+huak1c+MBcFDCDthj%0AY01b+2HWvJxwTeevn/vcoILSglQIYWdj+tmtLZmbD4CDEXbAHtt27jkJ9rTSnF5Fnb5fXWFe%0Aqn/fPU8dW3emO1sGQOYJO2CPwncOvTa2dJVr6XS68Z39dIXOvwLoToQdsMfpvXPbd9Ntr09X%0Av9XW2bI369PVb+15bZ2zYgG6FU/KwB6n9EgN7rfnIyV+tLqhs2X/tbqhNR1CCOV9cs452UdQ%0AAHQjwg74i7EfKmy/8It1jT99soO2u+dPjbev2XP92A8WZm4yAA6BsAP+YtQFhRe8s9PuW7+t%0Av37RzjWbmhua2xpb0mtfbf76r3buffviASfnjrtI2AF0L175DPxFXk64/W9LR86r21LXFkJY%0A8nzTkuebDlx2UnHqjr8tKczr9MxZABJhjx3wLmW9cn51Xc+Lz+j0r74L+uX+6rpeA7y6DqD7%0AsccO2N97SnMWju35mxeafrGuaeXLez5eIi8nfKQi/5oLCka+ryDHrjqAbknYAR1IhTDivIIR%0A5xW0pcObu9rSIZxSkpOr5wC6N2EHdCUnFU4r9ZoNgOzg+RoAIBLCDgAgEsIOACASwg4AIBLC%0ADgAgEsIOACASwg4AIBLCDgAgEsIOACASwg4AIBLCDgAgEsIOACASwg4AIBLCDgAgEsIOACAS%0Awg4AIBLCDgAgEsIOACASwg4AIBLCDgAgEsIOACASwg4AIBLCDgAgEsIOACASwg4AIBLCDgAg%0AElGF3fbt21966aWkpwAASEZUYfcf//EflZWVSU8BAJCMqMIOAOBEJuwAACKRl/QAh+qiiy46%0A6JpXX301A5MAAHRPWRN2a9euDSHk5+d3saalpSVT4wAAdDtZcyj2pptuKikp+dOf/tTQucmT%0AJyc9JgBAYrIm7P71X//1nHPO+bu/+7vm5uakZwEA6I6yJuzy8/P/53/+55lnnrn55puTngUA%0AoDvKmtfYhRAGDRr0+uuvd/FCuiuvvLJPnz6ZHAkAoPvIprALIfTq1auLrZdeeumll16asWEA%0AALqVrDkUCwBA14QdAEAksuxQbBeqqqquv/76EMLSpUsP/VYbNmx43/ve19DQcNCV6XT6yIcD%0AADj+4gm7urq6hx566HBvddZZZ/32t79tamrqYs2vf/3r73//+6lU6iimAwA47uIJu4EDB65f%0Av/5wb5VKpT72sY91vaaqqupIhwIAyJx4wq6oqGjw4MFJTwEAkJjsC7t0Ol1dXb1hw4a6uroQ%0AQu/evSsrK8vLy5OeCwAgYdkUdjU1NTNnzpw/f/62bdv221RRUTF+/PjJkycXFxcnMhsAQOKy%0AJuy2bNkybNiw6urqysrKESNG9O/fv6SkJIRQW1tbVVW1YsWKadOmLVy4cNmyZX379k16WACA%0ABGRN2E2dOnXz5s0LFiwYNWrUgVtbW1vnzp07ceLEGTNmzJ49O/PjAQAkLmveoHjJkiVjx47t%0AsOpCCLm5uRMmTBg9evSiRYsyPBgAQDeRNWG3ffv2AQMGdL1m0KBBW7duzcw8AADdTdaEXVlZ%0A2bp167pes3bt2rKysszMAwDQ3WRN2I0cOfKuu+6aNWtWY2PjgVt37dp1yy23LF68eMyYMZmf%0ADQCgO8iakyemT5/+yCOP3HTTTbfeeuvQoUPLy8tLS0vT6fTOnTs3bty4Zs2a+vr64cOHT5ky%0AJelJAQCSkTVh16dPn1WrVs2ZM2fevHnLly9vbW3duyk/P3/IkCHjxo0bN25cbm5ugkMCACQo%0Aa8IuhFBQUDBp0qRJkyY1NDRs2rSp/ZMnevXqVVFRUVBQkPR0AAAJy6aw26uoqKiysjLpKYBs%0AlUql2i+k0+lkJwE4trIy7ACOzN6k2/dLeQdEI2vOigUAoGvCDjhR7Le77qDXA2QdYQcAEAlh%0ABwAQCWEHABAJYQecKDo7+9VZsUA0hB1wAjmw4VQdEBPvYwecWJQcEDF77AAAIiHsAAAiIewA%0AACIh7AAAIiHsAAAiIewAACIh7AAAIiHsAAAiIewAACIh7AAAIiHsAAAiIewAACIh7AAAIiHs%0AAAAiIewAACIh7AAAIiHsAAAiIewAACIh7AAAIiHsAAAiIewAACIh7AAAIiHsAAAiIewAACIh%0A7AAAIiHsAAAiIewAACIh7AAAIiHsAAAiIewAACIh7AAAIiHsAAAiIewAACIh7ABOdKlUKpVK%0AJT0FcAzkJT0AAInZt+faL6fT6eTGAY6WPXYAJ6gO99LZdQdZTdgB8C7aDrKXsAMAiISwAwCI%0AhLADAIiEsAM4QXV2AqwTYyF7CTuAE9eBDafqIKt5HzvguEiH8Ns/Ny9+pukPm1u217cV5KYq%0A+uRcNiD/ixcWntnXn5TdiJKDmAg74Nirfqtt4n07n97Suvealrb082+0Pv9G6/+3puF/DS36%0AxseLc72lBsCx5u9m4Bh76rXWET+p3bfq9tXSFv5rdcP4u3e2tGV4LoD4CTvgmGluDf/n0YbP%0Az6vd2fiuo3sFealrLiicennxWSftec5Z+lLzd5btTmJGgJg5FAscuZa28MzWlm0706lU6FmU%0A+u7y3Ws2tRy4rKklfff6xpa3Xl46+YIfrGy8/4WmEMJ//6HhCx8oOPeU3IxPDRAtYQccidfr%0A2n6wsmHxc021DR2/9P6M3jnPP3h7TnHfogHDc0pOCSHknXTmp2a/+Pg3zn1xe+uLb7a2psOP%0An2i87TM9Mjt41tv7eV9OegAOJOyArvz5zdZFf2paubHl9bq2VAhn9M756Jl57ynN/dff1+9q%0A6iosNr/d1uP8K3c8OHPHvTeW/NW43p+8OeTk5vbq91ezNvQ9+dT2NQuebjzn5NwxHygoLXAm%0AxUEc+Pmt7dfIO2BfKU8KBzV37twbbrihrq6utLQ06Vkgc+qb09Me3H3X+sa2o3uSaGvcWbdi%0Adm7pKaWX3NDhglN6pG79dI/PDSo4qv9M7A4Mu708jUOGNTU1FRYWrly58pJLLkl6lv3ZYwd0%0AYMfu9BfurHtma8dnth6WnMLS3p+eEkKn8fFmffqr9+569e22G/6q6Oj/c1HqouoA9uWsWGB/%0Abenw/9y7c2/VDTot96ZLi0ddUHDuqblFeR0URkvd64dwr3+5YUWfPSdMpFKhOD8VQkiH8J1l%0Au3/3YvNRzw5wQrPHDtjf4mebHn15z8mtX/hAwapXWv5jRf2+Zbav1rotOQWH9yqFV2qaQio3%0AhJBOh93Ne/bkpUOY9rv6S8/uXeA0WYAjZY8dsL+5jze0XzjvtNxfrGvaWNPWWdWFEHJ7vjen%0AsOfeLw/p1V6pjttt89tt9z/fdDiTxi+VSh30OGzq3TIzGNA9CTvgXV6tbdt7EPaFbYf9Gruj%0AzIp/W77biQDtjrjStN2JIHWApCeiuxB2wLtseKuDmGvbvWP3cw8cys3rn/z57vX3hnCI++72%0AyMvZ82vp1dq2O/7QeBi3jNRR/p72az5uHf77+kennbAD3qWuMR3eXWUtb7381t1fLR70mUO5%0AefEHrql/elEIh7fvrmWft1T5/srddY122x0tv+bhxCTsyDTHDrq5U3rkhHdX2Rt3jOzz2ZmH%0AePNUXsHJX/xJFwvSrS0t26u7WLBjd/q3f3Z67DHgRyxK/lnpmrNiyaj9npJSKW+R3e0MPDU3%0AJ4S2d75srdmY1/O9eSeduefrdFtIHewPws4XbLr5pH2/LP/OWx0uW7mx+ZoLvF8x3cV+T1ye%0AtejO7LEjc7wuJCv0KkqdUvqXZ4aWHa/2/Ng/7fkind5+94S23TVHds/7VV0H17zz63JLbVuA%0A7qGzD3NLiqyka/bYAfs7+6ScbTv3pFXBGRemW/aczdD0+vrdaxekcnJP+tv/PNzzXw+sOrqQ%0ATqdPqL95uu0usc7+FRxtoNvKvrBLp9PV1dUbNmyoq6sLIfTu3buysrK8vDzpuThyniK7m/NP%0Ay139yp43KE7l90jl99hzOZV3ypfuLDr3E0f9riZ/senmk/5yQPadey3r5WDCQdqu/Ucmjvjr%0AcJeY54QudPi94RGjXTaFXU1NzcyZM+fPn79t27b9NlVUVIwfP37y5MnFxcWJzMbR8HzU3fxV%0ARf5/P9GYPiDf8vudn9/v/D1fpNPp1sZU3nH5dNePnpl/PO426xz0R2Pvgg4LLyt+suwSOzL7%0Aln2WPlD7/tNn6f9C95Q1Ybdly5Zhw4ZVV1dXVlaOGDGif//+JSUlIYTa2tqqqqoVK1ZMmzZt%0A4cKFy5Yt69u3b9LDQna79Oy80oKws/PPgGh586WW7dVF533qePzXSwtSn64UdofnwB14flOe%0ACDr7V+62h7b3ciLd8ZM1YTd16tTNmzcvWLBg1KhRB25tbW2dO3fuxIkTZ8yYMXv27MyPdzx0%0A/5/Mbs4DeMR65Kf++WM9ZiytP3BTurlh9zP3FZ790WNVdQeeGFveO6e0MIYjjJmXyW/yrN5X%0AdOiy8cWO3f/Qdmcn0nWrIbNX1ryQZcmSJWPHju2w6kIIubm5EyZMGD169KJFizI82HHS3c7D%0AOiY6/KE9Tj/JUT6AmTTuosKPndXBbrNUflGPC0fn9irbe03LWy+n2w5+EmuH72zS4ZUbd7S1%0AeXrvxvZ9E8oT9g0pu22CdHFoO8OTdKb7TBKrrAm77du3DxgwoOs1gwYN2rp1a2bmOa4i/r5P%0AHyCT//WIH9hjLicV7hx7SsPzB/kYsXS6Le+kM1M5XT6TvPOPXP6dt/Ytuf2r7p1l9c3pgl6n%0AHe7AZMYJ+KZFBz5Tdauq84mx7CdrDsWWlZWtW7eu6zVr164tKyvrek1WO7I91Qe+7KbDF+LE%0A9Oqc7vDslu3nrLXP/+a8L/Z4/9W9/3pmbul7Oll2CH8cvvuR6HAvXdvumu0/G3vq+Pv2vLlx%0ArncnzlZdP5Mc+AKJzo51dreflyOe57g+tXaH57rjIabfR5mXNXvsRo4cedddd82aNauxsYMP%0ACN+1a9ctt9yyePHiMWPGZH62ZKUOsN/WAxd3ePMubkWHDv1h7+LK7q/+6UVbvjPozZ+M2vtu%0Adl0beX5B44ZH2i+3Ne5Mt3Z+CsY7dr/wuy3/9r62hro9VdfW2rZzW5Y+XN3cUe7dOehNDvr8%0A0+H6A39zH+Lv8m7+TXK8n1q7+f9+Zw76j+v30VHKmj1206dPf+SRR2666aZbb7116NCh5eXl%0ApaWl6XR6586dGzduXLNmTX19/fDhw6dMmZL0pEer62/i/Z4Hu34J6tH8PBzK3sG995/gX1QH%0A7gAIGXm9c4e/orL3L8uDPlwNf35o25zLTr72Z3knn93hgpKC1K6mdAjh18833X7jZybc/VYq%0ArzCnsLT17VfTzfV5p1R2ds+1D/1H7e//LaTTJRePbb+m8ZU16dbmcOwe0sx/o3bWK0d8V+0O%0APXc6XHn037Rd/2Qd2dNR+4LDGmPfuzrm/7gHvcMOn3MO6/6PftQje37b99vyGH6LHitdfJ9k%0A9bNr5mVN2PXp02fVqlVz5syZN2/e8uXLW1tb927Kz88fMmTIuHHjxo0bl5ubm+CQB3WsauNw%0A/24+Tv+VY/ufOyYy88h0z//68da89fmt3x9W+pH/VXLxl/NO+csLXltrt9SvXfDao3NOu/7+%0AvFPOaWkLE+56c/efFvf44BdCCLm9Tw/pdLqpPlXQ48D7rHv4+7UP3RZCKKq8vHTode1X1j91%0A194FWb2H45j/547Hj+SxfVLa93dv6t2bjvcMST3ax2PH53HVYRZ3B4eyU+NYiTsTs7KCGxoa%0ANm3a1P7JE7169aqoqCgoOI6vyJk7d+4NN9xQV1dXWlp6NPfTrX6E4Gjk9a3I7XNGyMlrffu1%0Alu1VIZ0OIeSXvf+0f7x/b8ClG2pThT1D59/2O1ffvuNX30zl5pd+5B97fermVF5hCKHlzZe2%0Afn9Y+x47skuHv0s869E9HWX8NDU1FRYWrly58pJLLjlWIx0rWbPHbl9FRUWVlZ0e2emeVB0x%0Aaal5paXmlf2ubH7t6Td/OvrkL/40p+TkEEKqqFcX99BWX5N30pmnjr+v4PQPpApK2q9MN+3a%0A/vPrVF02yr49BJzYIj68mzUnTwDdX2P1Y1t/+LFdT/zPgXHWtntH65tVIb3nHe9yevQtOveT%0AhWddsrfqWmtff+P2zze//mxGJ+Y4i/M3J3RjWbnHrkNVVVXXX399CGHp0qWHfquNGzd+5CMf%0AaWho6GJNh+fhAh1qrd1Ss+hrb98/pbDysryTz0rlF7fVbWt8ZU3za0+HEPLL3t/7UzcXVX4i%0A5Pzl5bBtDW/veuJndcu+17a7JrnBAWIQz67Ip5566oMf/GA4zAPnra2tv/71r5uaunpHhuef%0Af37atGmNjY1H80o+h2Jhr5weJxVUDM3t1S/d0thas7HplT84/Jrtunja9dxH93Q0/dOdX2MX%0AT9g1NDS89NJLIYTBgwcf23t+7LHHhg0bJuwAOtPZLxJPfHRbsYZdPIdii4qKjnnSAXAoUl5O%0AB91D9oVdOp2urq7esGFD+9ud9O7du7Kysry8POm5DuLo3zEYIpCB944mKalO3scOuptojlV2%0AKJvCrqamZubMmfPnz9+2bdt+myoqKsaPHz958uTi4uJEZjtEcX8zwaHwU3CC8M8MiciasNuy%0AZcuwYcOqq6srKytHjBjRv3//kpKSEEJtbW1VVdWKFSumTZu2cOHCZcuW9e3bN+lhAQASkDVh%0AN3Xq1M2bNy9YsGDUqFEHbm1tbZ07d+7EiRNnzJgxe/bszI8HAJC4rHmD4iVLlowdO7bDqgsh%0A5ObmTpgwYfTo0YsWLcrwYAAA3UTWhN327dsHDBjQ9ZpBgwZt3bo1M/MAAHQ3WRN2ZWVl69at%0A63rN2rVry8rKMjMPAEB3kzVhN3LkyLvuumvWrFkdfsDXrl27brnllsWLF48ZMybzswEAdAdZ%0A88kTO3bs+MQnPvHHP/6xZ8+eQ4cOLS8vLy0tTafTO3fu3Lhx45o1a+rr64cPH37//feXlpYe%0A2//0MfnkCQAgDj554hjo06fPqlWr5syZM2/evOXLl7e2tu7dlJ+fP2TIkHHjxo0bNy43N7eL%0AOwEAiFjWhF0IoaCgYNKkSZMmTWpoaNi0aVP7J0/06tWroqLCvjQAgGwKu72KiooqKyuTngIA%0AoHvJmpMnAADomrADAIiEsAMAiISwAwCIhLADAIiEsAMAiISwAwCIRFa+j12Gtb/7cWFhYdKD%0AAADdRff8cISs+azYZK1bt66lpeXo7+fxxx//2te+9tOf/vTo74oj8Mwzz3z3u9/1+CfF458s%0Aj3+yPP7Jan/816xZc6zuMC8v7wMf+MCxurdjSNhl1NKlS6+88srm5uakBzlBefyT5fFPlsc/%0AWR7/ZJ04j7/X2AEARELYAQBEQtgBAERC2AEARELYAQBEQtgBAERC2AEARELYAQBEQtgBAERC%0A2GVUQUFB9/xouROExz9ZHv9kefyT5fFP1onz+PtIsYxKp9Mvv/zyWWedlfQgJyiPf7I8/sny%0A+CfL45+sE+fxF3YAAJFwKBYAIBLCDgAgEsIOACASwg4AIBLCDgAgEsIOACASwg4AIBLCDgAg%0AEsIOACASwg4AIBLCDgAgEsIOACASwg4AIBLCDgAgEsIOACASwi5DduzY8fWvf/3MM88sKCgo%0AKysbP378li1bkh4qHjU1NZMnT+7fv39hYeFZZ501cuTI1atX77vgoI+/f6Bj5cYbb0ylUuPH%0Aj9/3So//8fab3/zm0ksv7dmzZ58+fS6//PLly5fvu9Xjf1w9//zzY8eOfe9735ufn3/qqade%0AddVVa9as2XeBx//Yav7/27v3oKjKBo7jz+Ky6xIXV90ElZA0U4dBIia0cCA1R91SSU0iywtW%0Aq6jokJlOmtqkNZqXIR1zHDOzvJuWjJfBHMc0VOxqaDKIyga4iiIgLjfP+8eZ9t3AhNfddd8e%0Av5+/OM85PTz8Htv5DefsUls7a9asFi1axMTEND7retr/+u1Q4HnV1dXR0dFCiOHDh3/wwQfj%0Ax4/39fUNDw+/du2at5cmg9LS0k6dOgkhzGbznDlzXnnlFa1W27Jly19//VW9oMn82SB3OXny%0AZIsWLYQQKSkpjkHy97R169YJITp37vzuu+++9dZbJpNJp9MdPXpUPUv+HnX69OmAgIDWrVvP%0AnTt3w4YN77//fnBwsFarPXjwoHoB+btXbm5udHR0QECAj4/Pk08+2eCszC9wrAAADQ9JREFU%0A62lLsB0Uu/th6dKlQoiPPvrIMbJlyxYhRHp6uhdXJY3U1FQhREZGhmNkx44dQojBgwerh03m%0Azwa5RW1tbVRUVM+ePRsUO/L3qMuXL/v7+z/xxBOVlZXqSF5enr+//6RJk9RD8veo5ORkIcR3%0A333nGPnll1+EEAkJCeoh+bvRjRs3DAZDTExMXl6eXq9vXOxcT1uC7aDY3Q9RUVEBAQF2u915%0AsEuXLg8//PDt27e9tSppTJs2rV+/fjU1NY6R27dvGwyGsLAw9bDJ/Nkgt/jwww81Gs3evXsb%0AFDvy96jFixcLIfbt2+c86Jwb+XtUbGysEML59UdRlMDAwE6dOqlfk78blZaWpqenq2nfsdi5%0AnrYE28Ezdh5nt9t/++23p556Sq/XO4/HxcXZbLaCggJvLUway5Yty8rK8vX1dYzU1NTU1dV1%0A7NhRNCN/Nsgt8vPz58+fb7FYevXq5TxO/p6WlZVlMBj69u0rhKiuri4vLxdCaDQa9Sz5e1q3%0Abt2EEH/88Ydj5OrVq5WVld27dxfk726tW7desmSJ86u9M9fTlmM7KHYeV1hYWF9fHxoa2mA8%0ALCxMCHH+/HlvLEpyn376aW1tbVJSkmhG/myQW7z55putWrVatGhRg3Hy97SzZ8+Gh4efPn06%0ALi7OYDAEBQV16dJl/fr16lny97SZM2cajcbRo0d///33JSUlP/30U1JSUsuWLd977z1B/veX%0A62nLsR0UO4+rqKgQQjz00EMNxv39/R1n4UaHDx+eMWNGXFycxWIRzcifDXLd+vXrDx48mJGR%0AERQU1OAU+XvatWvXbt68aTabe/XqtW3bthUrVtTW1o4bN+6rr74S5O953bt3/+GHH2pra/v0%0A6RMSEhIdHZ2Xl5eVlaXeoiX/+8n1tOXYDq23F/CgcNwZcVAU5Y7jcMWmTZvGjRsXERGxe/du%0Arfa//7ybzJ8Numc2my09Pf35558fPnz4P11D/p5TU1Nz8eLFzz///LXXXlNHRo4c2bVr1/T0%0A9FGjRqkj5O85Z86cMZvNdXV1H3/8cdeuXW0229KlSwcNGrR9+/b+/fur15D//eR62v/27aDY%0AeVxgYKC4U9NXH4UJCAjwwppkpCjKvHnzFixYMHDgwK1btzqCbTJ/NshFaWlpNTU1K1euvONZ%0A8vc0f3//urq6ESNGOEZCQkIGDRq0bdu23Nxc8ve08ePHX758+dy5cx06dFBHkpKSunbtOnbs%0A2IKCAvK/n1xPW47t4Fasxz3yyCNarfbixYsNxvPz84UQjz32mDcWJRtFUSZMmLBgwYIpU6bs%0A2bPH+X+/JvNng1yxd+/ezZs3T58+3cfHx2q1Wq3WoqIiIURVVZXVai0vLyd/T1M/xLHB4+Qm%0Ak0kIUVFRQf4eVVlZefz48djYWEerE0L4+fn169fvzz//PHfuHPnfT66nLcl2eOOtuA+c2NhY%0APz+/mzdvOkbq6+vbt28fGhrqxVXJJC0tTQixcOHCO55tMn826J6lp6ff5eVl5syZCvl72OTJ%0Ak4UQ2dnZzoMDBgwQQly6dEkhf0+y2WxCiN69ezcYf+mll4QQOTk5Cvl7zB0/7sT1tCXYDn5j%0Adz+kpKRUVVWpHzelWrNmTVFRUYM/u4R7s3PnzhUrVqSlpc2aNeuOFzSZPxt0z1JSUr79u82b%0ANwshBgwY8O23344dO1aQv4eNHTtWo9HMnj27urpaHcnJycnKyoqMjFTf3Ef+nmMymcLDw3Ny%0Acs6dO+cYLCsry8rKCgwMjIiIEOR/f7metgTboVEUxdtrkF99ff2zzz575MiRoUOHRkdHnzlz%0AZsuWLREREdnZ2X5+ft5e3b9ely5d8vPzp0yZ0jhM9ZMImsyfDXKjsrIyo9GYkpKydu1adYT8%0APW369OnLly+PiopKTEy0Wq0bN26sr6/fv39/QkKCIH8P+/rrr0eMGGE0Gi0WS+fOnYuLi9eu%0AXVtQULBy5cpJkyYJ8nerw4cPqx+BLoRYsmSJyWQaM2aMejhjxow2bdq4nrYM2+HtXxk+KCoq%0AKtS/Uu/r69uhQ4fU1NTS0lJvL0oSd/nnXVBQoF7TZP5skLtcv35d/P0vTyjk72G3b99evXp1%0Az549W7ZsGRQUNHjw4BMnTjhfQP4edezYsWHDhplMJq1WazQa+/fvn5mZ6XwB+btL40/KdMjL%0Ay1OvcT3tf/t28Bs7AAAASfCMHQAAgCQodgAAAJKg2AEAAEiCYgcAACAJih0AAIAkKHYAAACS%0AoNgBAABIgmIHAAAgCYodAACAJCh2AAAAkqDYAQAASIJiBwAAIAmKHQAAgCQodgAAAJKg2AEA%0AAEiCYgcAACAJih0AAIAkKHYAAACSoNgBAABIgmIHAAAgCYodAACAJCh2AAAAkqDYAQAASIJi%0ABwAAIAmKHQAAgCQodgAAAJKg2AEAAEiCYgcAACAJih0AAIAkKHYAAACSoNgBAABIgmIHAAAg%0ACYodANxNUlKSRqMpKSlp/sVWq/WeLwAAV2i9vQAA+L8WFRVVVlam1+u9vRAAaBq/sQOAu3nn%0AnXf27dtnNBq9vRAAaBrFDgAAQBIUOwCSiIuL8/HxKSoqch60Wq0+Pj7x8fHq4YkTJxITE9u2%0AbavT6Tp16vTqq69euHDBcbH6AJzNZnvuuecMBsM333wjGj1jd/cZVDU1Nenp6R06dNDr9d26%0AdVu1atU/rfny5cupqalhYWE6nc5kMg0bNuzkyZNuyALAg4pn7ABIIjk5+ejRozt37pw8ebJj%0AcPv27YqijB49Wghx6tSp+Pj41q1bp6WlBQcHnz9/fuXKlQcOHMjNzW3Tpo0QQqfTCSGmT5/u%0A6+s7d+7cRx99tMG3aHIG1dSpU8vLyydPnmy32zdu3JiamqrT6SZMmNBgtitXrsTGxpaVlVks%0AloiIiMLCwlWrVvXp02f//v2OJgoA/xsFAKRgs9m0Wm1CQoLzYO/evfV6/fXr1xVFWbVqVXR0%0A9KFDhxxnMzIyhBAZGRnq4fjx44UQAwYMqK+vd1wzatQoIURxcXFzZlAv7tOnj2OGCxcu6HS6%0A8PBw5wsKCwsVRZk4caJWqz158qRjtkuXLgUEBMTExLgpEgAPHG7FApCEyWTq37//kSNHbDab%0AOmK1WrOzs81mc6tWrYQQEydOPHXqVEJCghCitrbWbrf36NFDCOG4l6rRaIQQY8aM8fG582tj%0AkzOoLBaLY4awsLBnnnmmoKCgsLDQ+RpFUbZt2xYZGdmxY8eSv/j6+j799NM5OTmVlZVuyQTA%0Ag4ZiB0AeL7/8cn19/a5du9RD5/uwqi+++CI+Pt5oNOp0OoPB0K9fPyFEXV2d8ySPP/74Xb5F%0Ac2aIjIx0PlRv6V68eNF50GazXb169ccffwz5u/379wshLl269L//9ADAM3YAJJKYmGixWHbs%0A2PHGG28IIbZu3Wo0Gs1ms3p29uzZixYtiomJWbZsWXh4uF6v//333xs/+hYUFPRP8zdzhsDA%0AQOdDPz8/IYTdbncerKioEEJERUUtWrSo8Tdq3759M39kAHBGsQMgj4CAALPZvGvXruvXr9+8%0AeTM7O/v1119X3xJht9uXL18eGhp66NAhf39/9fobN240f/Lmz3Dr1i3nw6qqKvFXvXNeqvrF%0AwIEDm78GALg7bsUCkEpycnJdXV1mZmaD+7AlJSW3bt2KiYlxdDIhxOHDh5s/c/NnOHPmjPNh%0Afn6++OuGrEO7du3atm179uzZsrIy5/ErV640f0kA0ADFDoBUBg8eHBQUtHfv3l27doWFhcXF%0Axanj7dq102g0zu9y+Pnnnzds2CAa3ST9J82fYd26dY6vrVbrsWPHevToERwc3GDCkSNH2u32%0AxYsXO0auXLkSGRn5wgsvNOtHBYBGuBULQCp6vf7FF1/cvXt3eXn522+/rb7RVQhhMBjMZvOe%0APXssFktCQkJubu4nn3zy5ZdfDhkyJDMzc9OmTUOGDLn7zM2fobq6OjExcdCgQVVVVWvWrKmp%0AqZkzZ07jCefNm5eZmblw4cLi4uL4+PiioqLVq1eXlpZOnTrVvZkAeIB4+eNWAMDdDhw4oL6+%0A5ebmOo/bbLbk5GSTyRQUFNS3b98jR44oijJ//nx/f//g4ODi4uKUlBQhRF5envN/5fw5dk3O%0AMHToUCHEtWvXpk2bFhISotPpunfv/tlnnzWYTf0cO0VRiouLJ06cGBoaqtVqW7VqNWTIkOPH%0Aj3s4HgAy0yiK4r1WCQAAALfhGTsAAABJUOwAAAAkQbEDAACQBMUOAABAEhQ7AAAASVDsAAAA%0AJEGxAwAAkATFDgAAQBIUOwAAAElQ7AAAACRBsQMAAJAExQ4AAEASFDsAAABJUOwAAAAkQbED%0AAACQBMUOAABAEhQ7AAAASVDsAAAAJEGxAwAAkATFDgAAQBIUOwAAAElQ7AAAACRBsQMAAJAE%0AxQ4AAEASFDsAAABJUOwAAAAkQbEDAACQBMUOAABAEhQ7AAAASVDsAAAAJPEfsdfiJ3vetp4A%0AAAAASUVORK5CYII=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F36" w:rsidRDefault="00AE65AB">
      <w:pPr>
        <w:pStyle w:val="BodyText"/>
      </w:pPr>
      <w:r>
        <w:rPr>
          <w:b/>
        </w:rPr>
        <w:t>Question: Please compare and comment on the results using corrected reference LD panel. Is the result improved?</w:t>
      </w:r>
    </w:p>
    <w:p w:rsidR="00416F36" w:rsidRDefault="00AE65AB">
      <w:pPr>
        <w:pStyle w:val="Heading1"/>
      </w:pPr>
      <w:bookmarkStart w:id="14" w:name="Xc1669160bd3f34d9145642608e8717b4d6445e0"/>
      <w:r>
        <w:t>Exercise: fine-mapping analysis on a di</w:t>
      </w:r>
      <w:r>
        <w:t xml:space="preserve">fferent data-set </w:t>
      </w:r>
      <w:hyperlink w:anchor="Xc1669160bd3f34d9145642608e8717b4d6445e0"/>
      <w:bookmarkEnd w:id="14"/>
    </w:p>
    <w:p w:rsidR="00416F36" w:rsidRDefault="00AE65AB">
      <w:pPr>
        <w:pStyle w:val="FirstParagraph"/>
      </w:pPr>
      <w:r>
        <w:t xml:space="preserve">Please load and analyze another data-set provided in </w:t>
      </w:r>
      <w:r>
        <w:rPr>
          <w:rStyle w:val="VerbatimChar"/>
        </w:rPr>
        <w:t>susieR</w:t>
      </w:r>
      <w:r>
        <w:t xml:space="preserve"> package:</w:t>
      </w:r>
    </w:p>
    <w:p w:rsidR="00416F36" w:rsidRDefault="00AE65AB">
      <w:pPr>
        <w:pStyle w:val="SourceCode"/>
      </w:pPr>
      <w:r>
        <w:rPr>
          <w:rStyle w:val="VerbatimChar"/>
        </w:rPr>
        <w:t>data(N2finemapping)</w:t>
      </w:r>
    </w:p>
    <w:p w:rsidR="00416F36" w:rsidRDefault="00AE65AB">
      <w:pPr>
        <w:pStyle w:val="FirstParagraph"/>
      </w:pPr>
      <w:r>
        <w:t xml:space="preserve">Please use the same R code for </w:t>
      </w:r>
      <w:r>
        <w:rPr>
          <w:rStyle w:val="VerbatimChar"/>
        </w:rPr>
        <w:t>N3finemapping</w:t>
      </w:r>
      <w:r>
        <w:t xml:space="preserve"> data to analyze this new data-set, simila</w:t>
      </w:r>
      <w:r>
        <w:t xml:space="preserve">rly focusing on the first column of the phenotype matrix as the phenotype of interest. This data-set contains two true effect variables. However, as you are soon to find out in univariate linear regression analysis, </w:t>
      </w:r>
      <w:r>
        <w:rPr>
          <w:b/>
        </w:rPr>
        <w:t xml:space="preserve">the lead SNP via univariate analysis is </w:t>
      </w:r>
      <w:r>
        <w:rPr>
          <w:b/>
        </w:rPr>
        <w:t>neither of the two effect variables</w:t>
      </w:r>
      <w:r>
        <w:t>.</w:t>
      </w:r>
    </w:p>
    <w:p w:rsidR="00416F36" w:rsidRDefault="00AE65AB">
      <w:pPr>
        <w:pStyle w:val="BodyText"/>
      </w:pPr>
      <w:r>
        <w:rPr>
          <w:b/>
        </w:rPr>
        <w:t>Question: Perform fine-mapping under "one causal variant" assumption. Does it capture any true effect? Does fine-mapping with SuSiE capture all true effects?</w:t>
      </w:r>
    </w:p>
    <w:p w:rsidR="00416F36" w:rsidRDefault="00AE65AB">
      <w:pPr>
        <w:pStyle w:val="SourceCode"/>
      </w:pPr>
      <w:r>
        <w:rPr>
          <w:rStyle w:val="VerbatimChar"/>
        </w:rPr>
        <w:t>sessionInfo()</w:t>
      </w:r>
    </w:p>
    <w:p w:rsidR="00416F36" w:rsidRDefault="00AE65AB">
      <w:pPr>
        <w:pStyle w:val="SourceCode"/>
      </w:pPr>
      <w:r>
        <w:rPr>
          <w:rStyle w:val="VerbatimChar"/>
        </w:rPr>
        <w:lastRenderedPageBreak/>
        <w:t>R version 3.6.2 (2019-12-12)</w:t>
      </w:r>
      <w:r>
        <w:br/>
      </w:r>
      <w:r>
        <w:rPr>
          <w:rStyle w:val="VerbatimChar"/>
        </w:rPr>
        <w:t>Platform: x86_64-p</w:t>
      </w:r>
      <w:r>
        <w:rPr>
          <w:rStyle w:val="VerbatimChar"/>
        </w:rPr>
        <w:t>c-linux-gnu (64-bit)</w:t>
      </w:r>
      <w:r>
        <w:br/>
      </w:r>
      <w:r>
        <w:rPr>
          <w:rStyle w:val="VerbatimChar"/>
        </w:rPr>
        <w:t>Running under: Ubuntu 18.04.2 LTS</w:t>
      </w:r>
      <w:r>
        <w:br/>
      </w:r>
      <w:r>
        <w:br/>
      </w:r>
      <w:r>
        <w:rPr>
          <w:rStyle w:val="VerbatimChar"/>
        </w:rPr>
        <w:t>Matrix products: default</w:t>
      </w:r>
      <w:r>
        <w:br/>
      </w:r>
      <w:r>
        <w:rPr>
          <w:rStyle w:val="VerbatimChar"/>
        </w:rPr>
        <w:t>BLAS:   /usr/lib/x86_64-linux-gnu/atlas/libblas.so.3.10.3</w:t>
      </w:r>
      <w:r>
        <w:br/>
      </w:r>
      <w:r>
        <w:rPr>
          <w:rStyle w:val="VerbatimChar"/>
        </w:rPr>
        <w:t>LAPACK: /usr/lib/x86_64-linux-gnu/atlas/liblapack.so.3.10.3</w:t>
      </w:r>
      <w:r>
        <w:br/>
      </w:r>
      <w:r>
        <w:br/>
      </w:r>
      <w:r>
        <w:rPr>
          <w:rStyle w:val="VerbatimChar"/>
        </w:rPr>
        <w:t>locale:</w:t>
      </w:r>
      <w:r>
        <w:br/>
      </w:r>
      <w:r>
        <w:rPr>
          <w:rStyle w:val="VerbatimChar"/>
        </w:rPr>
        <w:t xml:space="preserve"> [1] LC_CTYPE=en_US.UTF-8       LC_NUMERIC=C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[3] LC_TIME=en_US.UTF-8        LC_COLLATE=en_US.UTF-8    </w:t>
      </w:r>
      <w:r>
        <w:br/>
      </w:r>
      <w:r>
        <w:rPr>
          <w:rStyle w:val="VerbatimChar"/>
        </w:rPr>
        <w:t xml:space="preserve"> [5] LC_MONETARY=en_US.UTF-8    LC_MESSAGES=en_US.UTF-8   </w:t>
      </w:r>
      <w:r>
        <w:br/>
      </w:r>
      <w:r>
        <w:rPr>
          <w:rStyle w:val="VerbatimChar"/>
        </w:rPr>
        <w:t xml:space="preserve"> [7] LC_PAPER=en_US.UTF-8       LC_NAME=C                 </w:t>
      </w:r>
      <w:r>
        <w:br/>
      </w:r>
      <w:r>
        <w:rPr>
          <w:rStyle w:val="VerbatimChar"/>
        </w:rPr>
        <w:t xml:space="preserve"> [9] LC_ADDRESS=C               LC_TELEPHONE=C            </w:t>
      </w:r>
      <w:r>
        <w:br/>
      </w:r>
      <w:r>
        <w:rPr>
          <w:rStyle w:val="VerbatimChar"/>
        </w:rPr>
        <w:t>[11] LC_M</w:t>
      </w:r>
      <w:r>
        <w:rPr>
          <w:rStyle w:val="VerbatimChar"/>
        </w:rPr>
        <w:t xml:space="preserve">EASUREMENT=en_US.UTF-8 LC_IDENTIFICATION=C       </w:t>
      </w:r>
      <w:r>
        <w:br/>
      </w:r>
      <w:r>
        <w:br/>
      </w:r>
      <w:r>
        <w:rPr>
          <w:rStyle w:val="VerbatimChar"/>
        </w:rPr>
        <w:t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>other attached packages:</w:t>
      </w:r>
      <w:r>
        <w:br/>
      </w:r>
      <w:r>
        <w:rPr>
          <w:rStyle w:val="VerbatimChar"/>
        </w:rPr>
        <w:t>[1] susieR_0.10.0</w:t>
      </w:r>
      <w:r>
        <w:br/>
      </w:r>
      <w:r>
        <w:br/>
      </w:r>
      <w:r>
        <w:rPr>
          <w:rStyle w:val="VerbatimChar"/>
        </w:rPr>
        <w:t>loaded via a namespace (and not attached):</w:t>
      </w:r>
      <w:r>
        <w:br/>
      </w:r>
      <w:r>
        <w:rPr>
          <w:rStyle w:val="VerbatimChar"/>
        </w:rPr>
        <w:t xml:space="preserve"> [1] Rcpp_1.0.6       magrittr_2.0.1   tidyselect_0.2.5 munsell_0.5.0   </w:t>
      </w:r>
      <w:r>
        <w:br/>
      </w:r>
      <w:r>
        <w:rPr>
          <w:rStyle w:val="VerbatimChar"/>
        </w:rPr>
        <w:t xml:space="preserve"> [5] uuid_0.1-2       colorspace_2.0-0 lattice_0.20-38  R6_2.5.0        </w:t>
      </w:r>
      <w:r>
        <w:br/>
      </w:r>
      <w:r>
        <w:rPr>
          <w:rStyle w:val="VerbatimChar"/>
        </w:rPr>
        <w:t xml:space="preserve"> [9] rlang_0.4.10     plyr_1.8.6       dplyr_0.8.3      tools_3.6.2     </w:t>
      </w:r>
      <w:r>
        <w:br/>
      </w:r>
      <w:r>
        <w:rPr>
          <w:rStyle w:val="VerbatimChar"/>
        </w:rPr>
        <w:t xml:space="preserve">[13] grid_3.6.2       gtable_0.3.0   </w:t>
      </w:r>
      <w:r>
        <w:rPr>
          <w:rStyle w:val="VerbatimChar"/>
        </w:rPr>
        <w:t xml:space="preserve">  htmltools_0.4.0  ellipsis_0.3.1  </w:t>
      </w:r>
      <w:r>
        <w:br/>
      </w:r>
      <w:r>
        <w:rPr>
          <w:rStyle w:val="VerbatimChar"/>
        </w:rPr>
        <w:t xml:space="preserve">[17] assertthat_0.2.1 digest_0.6.27    tibble_3.0.5     lifecycle_0.2.0 </w:t>
      </w:r>
      <w:r>
        <w:br/>
      </w:r>
      <w:r>
        <w:rPr>
          <w:rStyle w:val="VerbatimChar"/>
        </w:rPr>
        <w:t xml:space="preserve">[21] crayon_1.3.4     Matrix_1.2-18    IRdisplay_0.7.0  purrr_0.3.3     </w:t>
      </w:r>
      <w:r>
        <w:br/>
      </w:r>
      <w:r>
        <w:rPr>
          <w:rStyle w:val="VerbatimChar"/>
        </w:rPr>
        <w:t xml:space="preserve">[25] ggplot2_3.3.3    repr_1.0.2       vctrs_0.3.6      base64enc_0.1-3 </w:t>
      </w:r>
      <w:r>
        <w:br/>
      </w:r>
      <w:r>
        <w:rPr>
          <w:rStyle w:val="VerbatimChar"/>
        </w:rPr>
        <w:t>[</w:t>
      </w:r>
      <w:r>
        <w:rPr>
          <w:rStyle w:val="VerbatimChar"/>
        </w:rPr>
        <w:t xml:space="preserve">29] IRkernel_1.1     glue_1.4.2       evaluate_0.14    pbdZMQ_0.3-3    </w:t>
      </w:r>
      <w:r>
        <w:br/>
      </w:r>
      <w:r>
        <w:rPr>
          <w:rStyle w:val="VerbatimChar"/>
        </w:rPr>
        <w:t xml:space="preserve">[33] compiler_3.6.2   pillar_1.4.7     scales_1.1.1     reshape_0.8.8   </w:t>
      </w:r>
      <w:r>
        <w:br/>
      </w:r>
      <w:r>
        <w:rPr>
          <w:rStyle w:val="VerbatimChar"/>
        </w:rPr>
        <w:t xml:space="preserve">[37] jsonlite_1.7.2   pkgconfig_2.0.3 </w:t>
      </w:r>
      <w:bookmarkEnd w:id="1"/>
      <w:bookmarkEnd w:id="2"/>
    </w:p>
    <w:sectPr w:rsidR="00416F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AE65AB">
      <w:pPr>
        <w:spacing w:after="0"/>
      </w:pPr>
      <w:r>
        <w:separator/>
      </w:r>
    </w:p>
  </w:endnote>
  <w:endnote w:type="continuationSeparator" w:id="0">
    <w:p w:rsidR="00000000" w:rsidRDefault="00AE65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6F36" w:rsidRDefault="00AE65AB">
      <w:r>
        <w:separator/>
      </w:r>
    </w:p>
  </w:footnote>
  <w:footnote w:type="continuationSeparator" w:id="0">
    <w:p w:rsidR="00416F36" w:rsidRDefault="00AE6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9101F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B7E95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16F36"/>
    <w:rsid w:val="004E29B3"/>
    <w:rsid w:val="00590D07"/>
    <w:rsid w:val="00784D58"/>
    <w:rsid w:val="008D6863"/>
    <w:rsid w:val="00AE65A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3DDFE"/>
  <w15:docId w15:val="{7555AF48-5FCB-46EE-BF95-E621D6F2B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tephenslab/susieR/blob/master/inst/datafiles/N3finemapping.rds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github.com/stephenslab/susieR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2394</Words>
  <Characters>13647</Characters>
  <Application>Microsoft Office Word</Application>
  <DocSecurity>0</DocSecurity>
  <Lines>113</Lines>
  <Paragraphs>32</Paragraphs>
  <ScaleCrop>false</ScaleCrop>
  <Company/>
  <LinksUpToDate>false</LinksUpToDate>
  <CharactersWithSpaces>16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: statistical fine-mapping in genetics association studies</dc:title>
  <dc:creator>Gao Wang</dc:creator>
  <cp:keywords/>
  <cp:lastModifiedBy>Gao Wang</cp:lastModifiedBy>
  <cp:revision>3</cp:revision>
  <dcterms:created xsi:type="dcterms:W3CDTF">2021-01-22T19:19:00Z</dcterms:created>
  <dcterms:modified xsi:type="dcterms:W3CDTF">2021-01-22T19:23:00Z</dcterms:modified>
</cp:coreProperties>
</file>